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C42" w14:textId="77777777" w:rsidR="00C46BF1" w:rsidRDefault="00C46BF1" w:rsidP="00F23567">
      <w:pPr>
        <w:jc w:val="center"/>
      </w:pPr>
    </w:p>
    <w:p w14:paraId="7F01D444" w14:textId="4C3AF291" w:rsidR="004B78DB" w:rsidRPr="000E42D1" w:rsidRDefault="001D5B2B" w:rsidP="00F23567">
      <w:pPr>
        <w:jc w:val="center"/>
        <w:rPr>
          <w:b/>
          <w:sz w:val="32"/>
          <w:szCs w:val="32"/>
        </w:rPr>
      </w:pPr>
      <w:r>
        <w:rPr>
          <w:b/>
          <w:sz w:val="32"/>
          <w:szCs w:val="32"/>
        </w:rPr>
        <w:t xml:space="preserve">Clinical Postgraduate </w:t>
      </w:r>
      <w:r w:rsidR="004B78DB" w:rsidRPr="000E42D1">
        <w:rPr>
          <w:b/>
          <w:sz w:val="32"/>
          <w:szCs w:val="32"/>
        </w:rPr>
        <w:t>Applicant Program Information</w:t>
      </w:r>
      <w:r w:rsidR="00423AA9" w:rsidRPr="000E42D1">
        <w:rPr>
          <w:b/>
          <w:sz w:val="32"/>
          <w:szCs w:val="32"/>
        </w:rPr>
        <w:t xml:space="preserve"> Form</w:t>
      </w:r>
    </w:p>
    <w:p w14:paraId="0439422C" w14:textId="05A6D9A3" w:rsidR="00674B54" w:rsidRPr="004C6017" w:rsidRDefault="00674B54" w:rsidP="00F1602E">
      <w:pPr>
        <w:pStyle w:val="Header"/>
        <w:tabs>
          <w:tab w:val="clear" w:pos="4680"/>
          <w:tab w:val="clear" w:pos="9360"/>
        </w:tabs>
        <w:spacing w:line="276" w:lineRule="auto"/>
        <w:jc w:val="center"/>
        <w:rPr>
          <w:color w:val="C00000"/>
        </w:rPr>
      </w:pPr>
      <w:r w:rsidRPr="004C6017">
        <w:rPr>
          <w:color w:val="C00000"/>
        </w:rPr>
        <w:t xml:space="preserve">For institutions considering </w:t>
      </w:r>
      <w:r w:rsidR="00373B33" w:rsidRPr="004C6017">
        <w:rPr>
          <w:color w:val="C00000"/>
        </w:rPr>
        <w:t>seeking</w:t>
      </w:r>
      <w:r w:rsidRPr="004C6017">
        <w:rPr>
          <w:color w:val="C00000"/>
        </w:rPr>
        <w:t xml:space="preserve"> </w:t>
      </w:r>
      <w:r w:rsidR="00373B33" w:rsidRPr="004C6017">
        <w:rPr>
          <w:color w:val="C00000"/>
        </w:rPr>
        <w:t xml:space="preserve">provisional </w:t>
      </w:r>
      <w:r w:rsidRPr="004C6017">
        <w:rPr>
          <w:color w:val="C00000"/>
        </w:rPr>
        <w:t>accreditation</w:t>
      </w:r>
      <w:r w:rsidR="001D5B2B">
        <w:rPr>
          <w:color w:val="C00000"/>
        </w:rPr>
        <w:t xml:space="preserve"> for clinical postgraduate physician assistant program.</w:t>
      </w:r>
    </w:p>
    <w:p w14:paraId="3590923A" w14:textId="77777777" w:rsidR="00D01CE0" w:rsidRDefault="00D01CE0" w:rsidP="003569F8">
      <w:pPr>
        <w:pStyle w:val="Header"/>
        <w:tabs>
          <w:tab w:val="clear" w:pos="4680"/>
          <w:tab w:val="clear" w:pos="9360"/>
        </w:tabs>
        <w:spacing w:line="276" w:lineRule="auto"/>
        <w:rPr>
          <w:i/>
          <w:sz w:val="20"/>
          <w:szCs w:val="20"/>
        </w:rPr>
      </w:pPr>
    </w:p>
    <w:p w14:paraId="06468E52" w14:textId="77777777" w:rsidR="00E537BF" w:rsidRDefault="00E537BF" w:rsidP="00421D59">
      <w:pPr>
        <w:pStyle w:val="Header"/>
        <w:tabs>
          <w:tab w:val="clear" w:pos="4680"/>
          <w:tab w:val="clear" w:pos="9360"/>
        </w:tabs>
        <w:spacing w:line="276" w:lineRule="auto"/>
        <w:jc w:val="center"/>
        <w:rPr>
          <w:i/>
          <w:sz w:val="20"/>
          <w:szCs w:val="20"/>
        </w:rPr>
      </w:pPr>
      <w:r>
        <w:rPr>
          <w:i/>
          <w:sz w:val="20"/>
          <w:szCs w:val="20"/>
        </w:rPr>
        <w:t>(</w:t>
      </w:r>
      <w:r w:rsidR="005E2CDB">
        <w:rPr>
          <w:i/>
          <w:sz w:val="20"/>
          <w:szCs w:val="20"/>
        </w:rPr>
        <w:t>Enter</w:t>
      </w:r>
      <w:r w:rsidR="00421D59" w:rsidRPr="00421D59">
        <w:rPr>
          <w:i/>
          <w:sz w:val="20"/>
          <w:szCs w:val="20"/>
        </w:rPr>
        <w:t xml:space="preserve"> req</w:t>
      </w:r>
      <w:r>
        <w:rPr>
          <w:i/>
          <w:sz w:val="20"/>
          <w:szCs w:val="20"/>
        </w:rPr>
        <w:t>uested</w:t>
      </w:r>
      <w:r w:rsidR="00421D59" w:rsidRPr="00421D59">
        <w:rPr>
          <w:i/>
          <w:sz w:val="20"/>
          <w:szCs w:val="20"/>
        </w:rPr>
        <w:t xml:space="preserve"> </w:t>
      </w:r>
      <w:r w:rsidR="005E2CDB">
        <w:rPr>
          <w:i/>
          <w:sz w:val="20"/>
          <w:szCs w:val="20"/>
        </w:rPr>
        <w:t xml:space="preserve">information by </w:t>
      </w:r>
      <w:r>
        <w:rPr>
          <w:i/>
          <w:sz w:val="20"/>
          <w:szCs w:val="20"/>
        </w:rPr>
        <w:t>click</w:t>
      </w:r>
      <w:r w:rsidR="005E2CDB">
        <w:rPr>
          <w:i/>
          <w:sz w:val="20"/>
          <w:szCs w:val="20"/>
        </w:rPr>
        <w:t>ing</w:t>
      </w:r>
      <w:r>
        <w:rPr>
          <w:i/>
          <w:sz w:val="20"/>
          <w:szCs w:val="20"/>
        </w:rPr>
        <w:t xml:space="preserve"> on </w:t>
      </w:r>
      <w:r w:rsidRPr="0099507B">
        <w:rPr>
          <w:i/>
          <w:color w:val="C00000"/>
          <w:sz w:val="20"/>
          <w:szCs w:val="20"/>
        </w:rPr>
        <w:t>red text</w:t>
      </w:r>
      <w:r w:rsidR="0099507B">
        <w:rPr>
          <w:i/>
          <w:color w:val="C00000"/>
          <w:sz w:val="20"/>
          <w:szCs w:val="20"/>
        </w:rPr>
        <w:t xml:space="preserve"> fields</w:t>
      </w:r>
      <w:r>
        <w:rPr>
          <w:i/>
          <w:sz w:val="20"/>
          <w:szCs w:val="20"/>
        </w:rPr>
        <w:t xml:space="preserve">. </w:t>
      </w:r>
      <w:r w:rsidR="0099507B">
        <w:rPr>
          <w:i/>
          <w:sz w:val="20"/>
          <w:szCs w:val="20"/>
        </w:rPr>
        <w:t xml:space="preserve">Select from dropdown list by clicking on </w:t>
      </w:r>
      <w:r w:rsidR="0099507B" w:rsidRPr="0099507B">
        <w:rPr>
          <w:i/>
          <w:color w:val="C00000"/>
          <w:sz w:val="20"/>
          <w:szCs w:val="20"/>
        </w:rPr>
        <w:t xml:space="preserve">red text fields </w:t>
      </w:r>
      <w:r w:rsidR="0099507B">
        <w:rPr>
          <w:i/>
          <w:sz w:val="20"/>
          <w:szCs w:val="20"/>
        </w:rPr>
        <w:t xml:space="preserve">labeled </w:t>
      </w:r>
      <w:r w:rsidR="0099507B" w:rsidRPr="0099507B">
        <w:rPr>
          <w:i/>
          <w:color w:val="C00000"/>
          <w:sz w:val="20"/>
          <w:szCs w:val="20"/>
        </w:rPr>
        <w:t>“Select</w:t>
      </w:r>
      <w:r w:rsidR="00B3744F">
        <w:rPr>
          <w:i/>
          <w:color w:val="C00000"/>
          <w:sz w:val="20"/>
          <w:szCs w:val="20"/>
        </w:rPr>
        <w:t>…</w:t>
      </w:r>
      <w:r w:rsidR="0099507B" w:rsidRPr="0099507B">
        <w:rPr>
          <w:i/>
          <w:color w:val="C00000"/>
          <w:sz w:val="20"/>
          <w:szCs w:val="20"/>
        </w:rPr>
        <w:t xml:space="preserve">” </w:t>
      </w:r>
      <w:r w:rsidR="0099507B">
        <w:rPr>
          <w:i/>
          <w:sz w:val="20"/>
          <w:szCs w:val="20"/>
        </w:rPr>
        <w:t xml:space="preserve">then clicking </w:t>
      </w:r>
      <w:r w:rsidR="00B3744F">
        <w:rPr>
          <w:i/>
          <w:sz w:val="20"/>
          <w:szCs w:val="20"/>
        </w:rPr>
        <w:t xml:space="preserve">the </w:t>
      </w:r>
      <w:r w:rsidR="0099507B">
        <w:rPr>
          <w:i/>
          <w:sz w:val="20"/>
          <w:szCs w:val="20"/>
        </w:rPr>
        <w:t>arrow on the right.</w:t>
      </w:r>
      <w:r>
        <w:rPr>
          <w:i/>
          <w:sz w:val="20"/>
          <w:szCs w:val="20"/>
        </w:rPr>
        <w:t>)</w:t>
      </w:r>
    </w:p>
    <w:p w14:paraId="4CBC7928" w14:textId="77777777" w:rsidR="005A452E" w:rsidRDefault="005A452E" w:rsidP="005A452E">
      <w:pPr>
        <w:pStyle w:val="Header"/>
        <w:tabs>
          <w:tab w:val="clear" w:pos="4680"/>
          <w:tab w:val="clear" w:pos="9360"/>
        </w:tabs>
        <w:spacing w:line="276" w:lineRule="auto"/>
        <w:jc w:val="center"/>
        <w:rPr>
          <w:i/>
          <w:sz w:val="20"/>
          <w:szCs w:val="20"/>
        </w:rPr>
      </w:pPr>
    </w:p>
    <w:p w14:paraId="7580CE44" w14:textId="77777777" w:rsidR="005A452E" w:rsidRDefault="005A452E" w:rsidP="005A452E">
      <w:pPr>
        <w:pStyle w:val="Header"/>
        <w:tabs>
          <w:tab w:val="clear" w:pos="4680"/>
          <w:tab w:val="clear" w:pos="9360"/>
        </w:tabs>
        <w:spacing w:line="276" w:lineRule="auto"/>
        <w:jc w:val="center"/>
        <w:rPr>
          <w:i/>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single" w:sz="18" w:space="0" w:color="auto"/>
        </w:tblBorders>
        <w:tblLook w:val="04A0" w:firstRow="1" w:lastRow="0" w:firstColumn="1" w:lastColumn="0" w:noHBand="0" w:noVBand="1"/>
      </w:tblPr>
      <w:tblGrid>
        <w:gridCol w:w="3943"/>
        <w:gridCol w:w="2688"/>
        <w:gridCol w:w="2683"/>
      </w:tblGrid>
      <w:tr w:rsidR="005A452E" w:rsidRPr="00754D90" w14:paraId="50941E9D" w14:textId="77777777" w:rsidTr="00371AFF">
        <w:tc>
          <w:tcPr>
            <w:tcW w:w="4032" w:type="dxa"/>
          </w:tcPr>
          <w:p w14:paraId="697605A1" w14:textId="77777777" w:rsidR="005A452E" w:rsidRPr="00754D90" w:rsidRDefault="005A452E" w:rsidP="00371AFF">
            <w:pPr>
              <w:tabs>
                <w:tab w:val="left" w:pos="2160"/>
              </w:tabs>
              <w:rPr>
                <w:b/>
              </w:rPr>
            </w:pPr>
            <w:bookmarkStart w:id="0" w:name="_Hlk10037963"/>
            <w:r>
              <w:rPr>
                <w:b/>
              </w:rPr>
              <w:t>Sponsoring Institution:</w:t>
            </w:r>
          </w:p>
        </w:tc>
        <w:tc>
          <w:tcPr>
            <w:tcW w:w="2736" w:type="dxa"/>
          </w:tcPr>
          <w:p w14:paraId="6FC2E64D" w14:textId="77777777" w:rsidR="005A452E" w:rsidRPr="00754D90" w:rsidRDefault="005A452E" w:rsidP="00371AFF">
            <w:pPr>
              <w:tabs>
                <w:tab w:val="left" w:pos="2160"/>
              </w:tabs>
              <w:rPr>
                <w:b/>
              </w:rPr>
            </w:pPr>
            <w:r w:rsidRPr="00754D90">
              <w:rPr>
                <w:b/>
              </w:rPr>
              <w:t xml:space="preserve">Location of </w:t>
            </w:r>
            <w:r>
              <w:rPr>
                <w:b/>
              </w:rPr>
              <w:t>Institution</w:t>
            </w:r>
            <w:r w:rsidRPr="00754D90">
              <w:rPr>
                <w:b/>
              </w:rPr>
              <w:t>:</w:t>
            </w:r>
          </w:p>
        </w:tc>
        <w:tc>
          <w:tcPr>
            <w:tcW w:w="2736" w:type="dxa"/>
          </w:tcPr>
          <w:p w14:paraId="2309F8A2" w14:textId="77777777" w:rsidR="005A452E" w:rsidRPr="00754D90" w:rsidRDefault="005A452E" w:rsidP="00371AFF">
            <w:pPr>
              <w:tabs>
                <w:tab w:val="left" w:pos="2160"/>
              </w:tabs>
              <w:rPr>
                <w:b/>
              </w:rPr>
            </w:pPr>
            <w:r>
              <w:rPr>
                <w:b/>
              </w:rPr>
              <w:t>Location of Program:</w:t>
            </w:r>
          </w:p>
        </w:tc>
      </w:tr>
      <w:tr w:rsidR="005A452E" w14:paraId="102109CB" w14:textId="77777777" w:rsidTr="00371AFF">
        <w:tc>
          <w:tcPr>
            <w:tcW w:w="4032" w:type="dxa"/>
            <w:tcBorders>
              <w:bottom w:val="single" w:sz="18" w:space="0" w:color="auto"/>
            </w:tcBorders>
          </w:tcPr>
          <w:p w14:paraId="5D675CFA" w14:textId="77777777" w:rsidR="005A452E" w:rsidRDefault="00D9207A" w:rsidP="00371AFF">
            <w:pPr>
              <w:tabs>
                <w:tab w:val="left" w:pos="2160"/>
              </w:tabs>
            </w:pPr>
            <w:sdt>
              <w:sdtPr>
                <w:rPr>
                  <w:rStyle w:val="Style1"/>
                  <w:b w:val="0"/>
                </w:rPr>
                <w:id w:val="1968702186"/>
                <w:placeholder>
                  <w:docPart w:val="A5BA8882C34648B99A766870DCB7C21E"/>
                </w:placeholder>
                <w:showingPlcHdr/>
                <w:text/>
              </w:sdtPr>
              <w:sdtEndPr>
                <w:rPr>
                  <w:rStyle w:val="Style1"/>
                </w:rPr>
              </w:sdtEndPr>
              <w:sdtContent>
                <w:r w:rsidR="005A452E" w:rsidRPr="00C9798F">
                  <w:rPr>
                    <w:rStyle w:val="PlaceholderText"/>
                    <w:color w:val="C00000"/>
                  </w:rPr>
                  <w:t>Institution Name</w:t>
                </w:r>
              </w:sdtContent>
            </w:sdt>
          </w:p>
        </w:tc>
        <w:tc>
          <w:tcPr>
            <w:tcW w:w="2736" w:type="dxa"/>
            <w:tcBorders>
              <w:bottom w:val="single" w:sz="18" w:space="0" w:color="auto"/>
            </w:tcBorders>
          </w:tcPr>
          <w:p w14:paraId="6166CAE5" w14:textId="322B4CD3" w:rsidR="005A452E" w:rsidRDefault="00D9207A" w:rsidP="00371AFF">
            <w:pPr>
              <w:tabs>
                <w:tab w:val="left" w:pos="2160"/>
              </w:tabs>
            </w:pPr>
            <w:sdt>
              <w:sdtPr>
                <w:rPr>
                  <w:rStyle w:val="Style1"/>
                  <w:b w:val="0"/>
                </w:rPr>
                <w:id w:val="-1322418722"/>
                <w:placeholder>
                  <w:docPart w:val="67F37C2CE1DD4F558D0E6428F08DB575"/>
                </w:placeholder>
                <w:showingPlcHdr/>
                <w:text/>
              </w:sdtPr>
              <w:sdtEndPr>
                <w:rPr>
                  <w:rStyle w:val="Style1"/>
                </w:rPr>
              </w:sdtEndPr>
              <w:sdtContent>
                <w:r w:rsidR="00771A42">
                  <w:rPr>
                    <w:rStyle w:val="PlaceholderText"/>
                    <w:color w:val="C00000"/>
                  </w:rPr>
                  <w:t>City, State</w:t>
                </w:r>
              </w:sdtContent>
            </w:sdt>
          </w:p>
        </w:tc>
        <w:tc>
          <w:tcPr>
            <w:tcW w:w="2736" w:type="dxa"/>
            <w:tcBorders>
              <w:bottom w:val="single" w:sz="18" w:space="0" w:color="auto"/>
            </w:tcBorders>
          </w:tcPr>
          <w:p w14:paraId="3F82987F" w14:textId="0752BDC5" w:rsidR="005A452E" w:rsidRDefault="00D9207A" w:rsidP="00371AFF">
            <w:pPr>
              <w:tabs>
                <w:tab w:val="left" w:pos="2160"/>
              </w:tabs>
              <w:rPr>
                <w:rStyle w:val="Style1"/>
                <w:b w:val="0"/>
              </w:rPr>
            </w:pPr>
            <w:sdt>
              <w:sdtPr>
                <w:rPr>
                  <w:rStyle w:val="Style1"/>
                  <w:b w:val="0"/>
                </w:rPr>
                <w:id w:val="-592474532"/>
                <w:placeholder>
                  <w:docPart w:val="9EFDB09854AA46BEA5CDAEB2EDFAE2DD"/>
                </w:placeholder>
                <w:showingPlcHdr/>
                <w:text/>
              </w:sdtPr>
              <w:sdtEndPr>
                <w:rPr>
                  <w:rStyle w:val="Style1"/>
                </w:rPr>
              </w:sdtEndPr>
              <w:sdtContent>
                <w:r w:rsidR="00771A42">
                  <w:rPr>
                    <w:rStyle w:val="PlaceholderText"/>
                    <w:color w:val="C00000"/>
                  </w:rPr>
                  <w:t>City, State</w:t>
                </w:r>
                <w:r w:rsidR="00E87A78" w:rsidRPr="00C9798F">
                  <w:rPr>
                    <w:rStyle w:val="PlaceholderText"/>
                    <w:color w:val="C00000"/>
                  </w:rPr>
                  <w:t xml:space="preserve"> </w:t>
                </w:r>
              </w:sdtContent>
            </w:sdt>
          </w:p>
        </w:tc>
      </w:tr>
      <w:tr w:rsidR="005A452E" w:rsidRPr="00754D90" w14:paraId="31586219" w14:textId="77777777" w:rsidTr="00371AFF">
        <w:tc>
          <w:tcPr>
            <w:tcW w:w="4032" w:type="dxa"/>
            <w:tcBorders>
              <w:top w:val="single" w:sz="18" w:space="0" w:color="auto"/>
              <w:bottom w:val="nil"/>
            </w:tcBorders>
          </w:tcPr>
          <w:p w14:paraId="5E81796D" w14:textId="77777777" w:rsidR="005A452E" w:rsidRPr="00754D90" w:rsidRDefault="005A452E" w:rsidP="00371AFF">
            <w:pPr>
              <w:tabs>
                <w:tab w:val="left" w:pos="2160"/>
              </w:tabs>
              <w:rPr>
                <w:b/>
              </w:rPr>
            </w:pPr>
            <w:r>
              <w:rPr>
                <w:b/>
              </w:rPr>
              <w:t>Name of Program:</w:t>
            </w:r>
          </w:p>
        </w:tc>
        <w:tc>
          <w:tcPr>
            <w:tcW w:w="2736" w:type="dxa"/>
            <w:tcBorders>
              <w:top w:val="single" w:sz="18" w:space="0" w:color="auto"/>
              <w:bottom w:val="nil"/>
            </w:tcBorders>
          </w:tcPr>
          <w:p w14:paraId="281C2BC8" w14:textId="77777777" w:rsidR="005A452E" w:rsidRPr="00754D90" w:rsidRDefault="005A452E" w:rsidP="00371AFF">
            <w:pPr>
              <w:tabs>
                <w:tab w:val="left" w:pos="2160"/>
              </w:tabs>
              <w:rPr>
                <w:b/>
              </w:rPr>
            </w:pPr>
            <w:r>
              <w:rPr>
                <w:b/>
              </w:rPr>
              <w:t>Clinical Specialty Discipline</w:t>
            </w:r>
          </w:p>
        </w:tc>
        <w:tc>
          <w:tcPr>
            <w:tcW w:w="2736" w:type="dxa"/>
            <w:tcBorders>
              <w:top w:val="single" w:sz="18" w:space="0" w:color="auto"/>
              <w:bottom w:val="nil"/>
            </w:tcBorders>
          </w:tcPr>
          <w:p w14:paraId="5BC861AF" w14:textId="77777777" w:rsidR="005A452E" w:rsidRPr="00754D90" w:rsidRDefault="005A452E" w:rsidP="00371AFF">
            <w:pPr>
              <w:tabs>
                <w:tab w:val="left" w:pos="2160"/>
              </w:tabs>
              <w:rPr>
                <w:b/>
              </w:rPr>
            </w:pPr>
            <w:r>
              <w:rPr>
                <w:b/>
              </w:rPr>
              <w:t>Length of Program:</w:t>
            </w:r>
          </w:p>
        </w:tc>
      </w:tr>
      <w:tr w:rsidR="005A452E" w14:paraId="404F2652" w14:textId="77777777" w:rsidTr="00371AFF">
        <w:tc>
          <w:tcPr>
            <w:tcW w:w="4032" w:type="dxa"/>
            <w:tcBorders>
              <w:top w:val="nil"/>
            </w:tcBorders>
          </w:tcPr>
          <w:p w14:paraId="26B825A9" w14:textId="5208866E" w:rsidR="005A452E" w:rsidRDefault="00D9207A" w:rsidP="00371AFF">
            <w:pPr>
              <w:tabs>
                <w:tab w:val="left" w:pos="2160"/>
              </w:tabs>
            </w:pPr>
            <w:sdt>
              <w:sdtPr>
                <w:rPr>
                  <w:rStyle w:val="Style1"/>
                  <w:b w:val="0"/>
                </w:rPr>
                <w:id w:val="131446333"/>
                <w:placeholder>
                  <w:docPart w:val="2B6BCFC3AF254E349AF819611F081A36"/>
                </w:placeholder>
                <w:showingPlcHdr/>
                <w:text/>
              </w:sdtPr>
              <w:sdtEndPr>
                <w:rPr>
                  <w:rStyle w:val="Style1"/>
                </w:rPr>
              </w:sdtEndPr>
              <w:sdtContent>
                <w:r w:rsidR="00E87A78" w:rsidRPr="00C9798F">
                  <w:rPr>
                    <w:rStyle w:val="PlaceholderText"/>
                    <w:color w:val="C00000"/>
                  </w:rPr>
                  <w:t>Name</w:t>
                </w:r>
                <w:r w:rsidR="00771A42">
                  <w:rPr>
                    <w:rStyle w:val="PlaceholderText"/>
                    <w:color w:val="C00000"/>
                  </w:rPr>
                  <w:t xml:space="preserve"> of Program</w:t>
                </w:r>
              </w:sdtContent>
            </w:sdt>
          </w:p>
        </w:tc>
        <w:tc>
          <w:tcPr>
            <w:tcW w:w="2736" w:type="dxa"/>
            <w:tcBorders>
              <w:top w:val="nil"/>
            </w:tcBorders>
          </w:tcPr>
          <w:p w14:paraId="0189904D" w14:textId="63E95717" w:rsidR="005A452E" w:rsidRDefault="00D9207A" w:rsidP="00371AFF">
            <w:pPr>
              <w:tabs>
                <w:tab w:val="left" w:pos="2160"/>
              </w:tabs>
            </w:pPr>
            <w:sdt>
              <w:sdtPr>
                <w:rPr>
                  <w:rStyle w:val="Style1"/>
                  <w:b w:val="0"/>
                </w:rPr>
                <w:id w:val="1637682814"/>
                <w:placeholder>
                  <w:docPart w:val="5917E3CC3FEE439DBF93BF351E45BAAF"/>
                </w:placeholder>
                <w:showingPlcHdr/>
                <w:text/>
              </w:sdtPr>
              <w:sdtEndPr>
                <w:rPr>
                  <w:rStyle w:val="Style1"/>
                </w:rPr>
              </w:sdtEndPr>
              <w:sdtContent>
                <w:r w:rsidR="00771A42">
                  <w:rPr>
                    <w:rStyle w:val="PlaceholderText"/>
                    <w:color w:val="C00000"/>
                  </w:rPr>
                  <w:t>Clinical Specialty</w:t>
                </w:r>
                <w:r w:rsidR="00E87A78" w:rsidRPr="00C9798F">
                  <w:rPr>
                    <w:rStyle w:val="PlaceholderText"/>
                    <w:color w:val="C00000"/>
                  </w:rPr>
                  <w:t xml:space="preserve"> </w:t>
                </w:r>
              </w:sdtContent>
            </w:sdt>
          </w:p>
        </w:tc>
        <w:tc>
          <w:tcPr>
            <w:tcW w:w="2736" w:type="dxa"/>
            <w:tcBorders>
              <w:top w:val="nil"/>
            </w:tcBorders>
          </w:tcPr>
          <w:p w14:paraId="15718D87" w14:textId="7AF0C8D8" w:rsidR="005A452E" w:rsidRDefault="00D9207A" w:rsidP="00371AFF">
            <w:pPr>
              <w:tabs>
                <w:tab w:val="left" w:pos="2160"/>
              </w:tabs>
              <w:rPr>
                <w:rStyle w:val="Style1"/>
                <w:b w:val="0"/>
              </w:rPr>
            </w:pPr>
            <w:sdt>
              <w:sdtPr>
                <w:rPr>
                  <w:rStyle w:val="Style1"/>
                  <w:b w:val="0"/>
                </w:rPr>
                <w:id w:val="1183785750"/>
                <w:placeholder>
                  <w:docPart w:val="5AF663695CB54397A1DA097CCC105590"/>
                </w:placeholder>
                <w:showingPlcHdr/>
                <w:text/>
              </w:sdtPr>
              <w:sdtEndPr>
                <w:rPr>
                  <w:rStyle w:val="Style1"/>
                </w:rPr>
              </w:sdtEndPr>
              <w:sdtContent>
                <w:r w:rsidR="00771A42">
                  <w:rPr>
                    <w:rStyle w:val="PlaceholderText"/>
                    <w:color w:val="C00000"/>
                  </w:rPr>
                  <w:t>Length in Months</w:t>
                </w:r>
              </w:sdtContent>
            </w:sdt>
          </w:p>
        </w:tc>
      </w:tr>
    </w:tbl>
    <w:p w14:paraId="377DF88F" w14:textId="77777777" w:rsidR="005A452E" w:rsidRPr="00C9798F" w:rsidRDefault="005A452E" w:rsidP="005A452E">
      <w:pPr>
        <w:tabs>
          <w:tab w:val="left" w:pos="2160"/>
        </w:tabs>
        <w:spacing w:line="240" w:lineRule="auto"/>
      </w:pPr>
    </w:p>
    <w:p w14:paraId="76B56328" w14:textId="77777777" w:rsidR="005A452E" w:rsidRPr="005D2C2A" w:rsidRDefault="005A452E" w:rsidP="005A452E">
      <w:pPr>
        <w:tabs>
          <w:tab w:val="left" w:pos="5220"/>
        </w:tabs>
        <w:rPr>
          <w:rFonts w:ascii="Calibri" w:hAnsi="Calibri"/>
        </w:rPr>
      </w:pPr>
      <w:r w:rsidRPr="00AD5290">
        <w:rPr>
          <w:b/>
        </w:rPr>
        <w:t>Number of students requested for maximum class size</w:t>
      </w:r>
      <w:r w:rsidRPr="00AD5290">
        <w:rPr>
          <w:rFonts w:ascii="Calibri" w:hAnsi="Calibri"/>
          <w:b/>
        </w:rPr>
        <w:t>:</w:t>
      </w:r>
      <w:r>
        <w:rPr>
          <w:rFonts w:ascii="Calibri" w:hAnsi="Calibri"/>
          <w:b/>
        </w:rPr>
        <w:tab/>
      </w:r>
      <w:sdt>
        <w:sdtPr>
          <w:rPr>
            <w:rStyle w:val="Style2"/>
          </w:rPr>
          <w:id w:val="-1496487244"/>
          <w:placeholder>
            <w:docPart w:val="05C8920509EA4FD1A7754C12A2E59A90"/>
          </w:placeholder>
          <w:showingPlcHdr/>
          <w:text/>
        </w:sdtPr>
        <w:sdtEndPr>
          <w:rPr>
            <w:rStyle w:val="DefaultParagraphFont"/>
            <w:rFonts w:asciiTheme="minorHAnsi" w:hAnsiTheme="minorHAnsi"/>
            <w:b w:val="0"/>
            <w:u w:val="none"/>
          </w:rPr>
        </w:sdtEndPr>
        <w:sdtContent>
          <w:r>
            <w:rPr>
              <w:rStyle w:val="PlaceholderText"/>
              <w:color w:val="C00000"/>
            </w:rPr>
            <w:t>Number of students</w:t>
          </w:r>
        </w:sdtContent>
      </w:sdt>
    </w:p>
    <w:p w14:paraId="27A9F43D" w14:textId="77777777" w:rsidR="005A452E" w:rsidRDefault="005A452E" w:rsidP="005A452E">
      <w:pPr>
        <w:tabs>
          <w:tab w:val="left" w:pos="2160"/>
        </w:tabs>
        <w:spacing w:line="240" w:lineRule="auto"/>
        <w:rPr>
          <w:b/>
        </w:rPr>
      </w:pPr>
    </w:p>
    <w:p w14:paraId="3E0B81A1" w14:textId="77777777" w:rsidR="005A452E" w:rsidRPr="005D2C2A" w:rsidRDefault="005A452E" w:rsidP="005A452E">
      <w:pPr>
        <w:tabs>
          <w:tab w:val="left" w:pos="5220"/>
        </w:tabs>
        <w:rPr>
          <w:rFonts w:ascii="Calibri" w:hAnsi="Calibri"/>
        </w:rPr>
      </w:pPr>
      <w:r w:rsidRPr="00AD5290">
        <w:rPr>
          <w:b/>
        </w:rPr>
        <w:t xml:space="preserve">Number of </w:t>
      </w:r>
      <w:r>
        <w:rPr>
          <w:b/>
        </w:rPr>
        <w:t>entering cohorts per year</w:t>
      </w:r>
      <w:r w:rsidRPr="00AD5290">
        <w:rPr>
          <w:rFonts w:ascii="Calibri" w:hAnsi="Calibri"/>
          <w:b/>
        </w:rPr>
        <w:t>:</w:t>
      </w:r>
      <w:r>
        <w:rPr>
          <w:rFonts w:ascii="Calibri" w:hAnsi="Calibri"/>
          <w:b/>
        </w:rPr>
        <w:tab/>
      </w:r>
      <w:sdt>
        <w:sdtPr>
          <w:rPr>
            <w:rStyle w:val="Style2"/>
          </w:rPr>
          <w:id w:val="-821194114"/>
          <w:placeholder>
            <w:docPart w:val="BF9E178EA6AD46DE988CCCF471B0BB5A"/>
          </w:placeholder>
          <w:showingPlcHdr/>
          <w:text/>
        </w:sdtPr>
        <w:sdtEndPr>
          <w:rPr>
            <w:rStyle w:val="DefaultParagraphFont"/>
            <w:rFonts w:asciiTheme="minorHAnsi" w:hAnsiTheme="minorHAnsi"/>
            <w:b w:val="0"/>
            <w:u w:val="none"/>
          </w:rPr>
        </w:sdtEndPr>
        <w:sdtContent>
          <w:r>
            <w:rPr>
              <w:rStyle w:val="PlaceholderText"/>
              <w:color w:val="C00000"/>
            </w:rPr>
            <w:t>Number of cohorts</w:t>
          </w:r>
        </w:sdtContent>
      </w:sdt>
    </w:p>
    <w:p w14:paraId="5A78E38A" w14:textId="77777777" w:rsidR="005A452E" w:rsidRDefault="005A452E" w:rsidP="005A452E">
      <w:pPr>
        <w:tabs>
          <w:tab w:val="left" w:pos="2160"/>
        </w:tabs>
        <w:spacing w:line="240" w:lineRule="auto"/>
        <w:rPr>
          <w:b/>
        </w:rPr>
      </w:pPr>
    </w:p>
    <w:p w14:paraId="6ABE0E1B" w14:textId="77777777" w:rsidR="005A452E" w:rsidRPr="00174ECD" w:rsidRDefault="005A452E" w:rsidP="005A452E">
      <w:pPr>
        <w:tabs>
          <w:tab w:val="left" w:pos="2160"/>
        </w:tabs>
        <w:spacing w:line="240" w:lineRule="auto"/>
        <w:rPr>
          <w:b/>
        </w:rPr>
      </w:pPr>
      <w:r w:rsidRPr="00C9798F">
        <w:rPr>
          <w:b/>
        </w:rPr>
        <w:t>Individual Responsible for Program Development:</w:t>
      </w:r>
      <w:r w:rsidRPr="00C9798F">
        <w:t xml:space="preserve"> (who will receive ARC-PA correspondence):</w:t>
      </w:r>
    </w:p>
    <w:p w14:paraId="18300E02" w14:textId="77777777" w:rsidR="005A452E" w:rsidRPr="00C9798F" w:rsidRDefault="005A452E" w:rsidP="005A452E">
      <w:pPr>
        <w:pStyle w:val="NormalWeb"/>
        <w:spacing w:before="0" w:beforeAutospacing="0" w:after="0" w:afterAutospacing="0"/>
        <w:rPr>
          <w:rFonts w:ascii="Calibri" w:hAnsi="Calibri"/>
          <w:i/>
          <w:sz w:val="18"/>
          <w:szCs w:val="18"/>
        </w:rPr>
      </w:pPr>
    </w:p>
    <w:p w14:paraId="0696214C" w14:textId="77777777" w:rsidR="005A452E" w:rsidRPr="00C9798F" w:rsidRDefault="00D9207A" w:rsidP="005A452E">
      <w:pPr>
        <w:tabs>
          <w:tab w:val="left" w:pos="2880"/>
        </w:tabs>
        <w:rPr>
          <w:rStyle w:val="Style2"/>
          <w:b w:val="0"/>
        </w:rPr>
      </w:pPr>
      <w:sdt>
        <w:sdtPr>
          <w:rPr>
            <w:rStyle w:val="Style1"/>
            <w:b w:val="0"/>
          </w:rPr>
          <w:id w:val="-875779565"/>
          <w:placeholder>
            <w:docPart w:val="6222FAD69E25402F9748E1F8EDBC8CBC"/>
          </w:placeholder>
          <w:showingPlcHdr/>
          <w:text/>
        </w:sdtPr>
        <w:sdtEndPr>
          <w:rPr>
            <w:rStyle w:val="Style1"/>
          </w:rPr>
        </w:sdtEndPr>
        <w:sdtContent>
          <w:r w:rsidR="005A452E" w:rsidRPr="00C9798F">
            <w:rPr>
              <w:rStyle w:val="PlaceholderText"/>
              <w:color w:val="C00000"/>
            </w:rPr>
            <w:t xml:space="preserve">Name and </w:t>
          </w:r>
          <w:r w:rsidR="005A452E" w:rsidRPr="00C9798F">
            <w:rPr>
              <w:rStyle w:val="PlaceholderText"/>
              <w:b/>
              <w:color w:val="C00000"/>
            </w:rPr>
            <w:t>Credentials</w:t>
          </w:r>
        </w:sdtContent>
      </w:sdt>
    </w:p>
    <w:p w14:paraId="4888076C" w14:textId="77777777" w:rsidR="005A452E" w:rsidRPr="00C9798F" w:rsidRDefault="00D9207A" w:rsidP="005A452E">
      <w:pPr>
        <w:tabs>
          <w:tab w:val="left" w:pos="2880"/>
        </w:tabs>
      </w:pPr>
      <w:sdt>
        <w:sdtPr>
          <w:rPr>
            <w:rStyle w:val="Style1"/>
            <w:b w:val="0"/>
          </w:rPr>
          <w:id w:val="808122920"/>
          <w:placeholder>
            <w:docPart w:val="C892446D84C541A1A0910C98CBF9B573"/>
          </w:placeholder>
          <w:showingPlcHdr/>
          <w:text/>
        </w:sdtPr>
        <w:sdtEndPr>
          <w:rPr>
            <w:rStyle w:val="Style1"/>
          </w:rPr>
        </w:sdtEndPr>
        <w:sdtContent>
          <w:r w:rsidR="005A452E" w:rsidRPr="00C9798F">
            <w:rPr>
              <w:rStyle w:val="PlaceholderText"/>
              <w:color w:val="C00000"/>
            </w:rPr>
            <w:t>Institutional Title</w:t>
          </w:r>
        </w:sdtContent>
      </w:sdt>
    </w:p>
    <w:p w14:paraId="25919786" w14:textId="77777777" w:rsidR="005A452E" w:rsidRPr="00C9798F" w:rsidRDefault="00D9207A" w:rsidP="005A452E">
      <w:pPr>
        <w:tabs>
          <w:tab w:val="left" w:pos="2160"/>
        </w:tabs>
        <w:spacing w:line="240" w:lineRule="auto"/>
        <w:ind w:left="720" w:hanging="720"/>
        <w:rPr>
          <w:color w:val="1F497D" w:themeColor="text2"/>
        </w:rPr>
      </w:pPr>
      <w:sdt>
        <w:sdtPr>
          <w:rPr>
            <w:rStyle w:val="Style1"/>
            <w:b w:val="0"/>
          </w:rPr>
          <w:id w:val="93291007"/>
          <w:placeholder>
            <w:docPart w:val="95AA900287324DACACB8CA25FA29224F"/>
          </w:placeholder>
          <w:showingPlcHdr/>
          <w:text/>
        </w:sdtPr>
        <w:sdtEndPr>
          <w:rPr>
            <w:rStyle w:val="Style1"/>
          </w:rPr>
        </w:sdtEndPr>
        <w:sdtContent>
          <w:r w:rsidR="005A452E" w:rsidRPr="00C9798F">
            <w:rPr>
              <w:rStyle w:val="PlaceholderText"/>
              <w:color w:val="C00000"/>
            </w:rPr>
            <w:t>Address 1</w:t>
          </w:r>
        </w:sdtContent>
      </w:sdt>
    </w:p>
    <w:p w14:paraId="5D6EA8A0" w14:textId="77777777" w:rsidR="005A452E" w:rsidRPr="00C9798F" w:rsidRDefault="00D9207A" w:rsidP="005A452E">
      <w:pPr>
        <w:tabs>
          <w:tab w:val="left" w:pos="2160"/>
        </w:tabs>
        <w:rPr>
          <w:color w:val="1F497D" w:themeColor="text2"/>
        </w:rPr>
      </w:pPr>
      <w:sdt>
        <w:sdtPr>
          <w:rPr>
            <w:rStyle w:val="Style1"/>
            <w:b w:val="0"/>
          </w:rPr>
          <w:id w:val="-154458164"/>
          <w:placeholder>
            <w:docPart w:val="BEBAAF41037C4BEFB3FD475E241B0F75"/>
          </w:placeholder>
          <w:showingPlcHdr/>
          <w:text/>
        </w:sdtPr>
        <w:sdtEndPr>
          <w:rPr>
            <w:rStyle w:val="DefaultParagraphFont"/>
            <w:rFonts w:asciiTheme="minorHAnsi" w:hAnsiTheme="minorHAnsi"/>
          </w:rPr>
        </w:sdtEndPr>
        <w:sdtContent>
          <w:r w:rsidR="005A452E" w:rsidRPr="00C9798F">
            <w:rPr>
              <w:rStyle w:val="PlaceholderText"/>
              <w:color w:val="C00000"/>
            </w:rPr>
            <w:t>Address 2</w:t>
          </w:r>
        </w:sdtContent>
      </w:sdt>
    </w:p>
    <w:p w14:paraId="7947DDC2" w14:textId="77777777" w:rsidR="005A452E" w:rsidRPr="00C9798F" w:rsidRDefault="00D9207A" w:rsidP="005A452E">
      <w:pPr>
        <w:tabs>
          <w:tab w:val="left" w:pos="2160"/>
        </w:tabs>
        <w:rPr>
          <w:color w:val="1F497D" w:themeColor="text2"/>
        </w:rPr>
      </w:pPr>
      <w:sdt>
        <w:sdtPr>
          <w:rPr>
            <w:rStyle w:val="Style1"/>
            <w:b w:val="0"/>
          </w:rPr>
          <w:id w:val="-618836275"/>
          <w:placeholder>
            <w:docPart w:val="9736BF256A5D479E8B641A57B3A9E129"/>
          </w:placeholder>
          <w:showingPlcHdr/>
          <w:text/>
        </w:sdtPr>
        <w:sdtEndPr>
          <w:rPr>
            <w:rStyle w:val="Style1"/>
          </w:rPr>
        </w:sdtEndPr>
        <w:sdtContent>
          <w:r w:rsidR="005A452E" w:rsidRPr="00C9798F">
            <w:rPr>
              <w:rStyle w:val="PlaceholderText"/>
              <w:color w:val="C00000"/>
            </w:rPr>
            <w:t>City, State and Zip</w:t>
          </w:r>
        </w:sdtContent>
      </w:sdt>
    </w:p>
    <w:p w14:paraId="5513614C" w14:textId="77777777" w:rsidR="005A452E" w:rsidRPr="00C9798F" w:rsidRDefault="00D9207A" w:rsidP="005A452E">
      <w:pPr>
        <w:tabs>
          <w:tab w:val="left" w:pos="4320"/>
        </w:tabs>
      </w:pPr>
      <w:sdt>
        <w:sdtPr>
          <w:rPr>
            <w:rStyle w:val="Style1"/>
            <w:b w:val="0"/>
          </w:rPr>
          <w:id w:val="-592702836"/>
          <w:placeholder>
            <w:docPart w:val="3F45220BAFD542E3AC14FF2D7E349563"/>
          </w:placeholder>
          <w:showingPlcHdr/>
          <w:text/>
        </w:sdtPr>
        <w:sdtEndPr>
          <w:rPr>
            <w:rStyle w:val="Style1"/>
          </w:rPr>
        </w:sdtEndPr>
        <w:sdtContent>
          <w:r w:rsidR="005A452E" w:rsidRPr="00C9798F">
            <w:rPr>
              <w:rStyle w:val="PlaceholderText"/>
              <w:color w:val="C00000"/>
            </w:rPr>
            <w:t>Email</w:t>
          </w:r>
        </w:sdtContent>
      </w:sdt>
      <w:r w:rsidR="005A452E" w:rsidRPr="00C9798F">
        <w:tab/>
      </w:r>
    </w:p>
    <w:p w14:paraId="63888A55" w14:textId="77777777" w:rsidR="005A452E" w:rsidRPr="00A236F5" w:rsidRDefault="00D9207A" w:rsidP="005A452E">
      <w:pPr>
        <w:tabs>
          <w:tab w:val="left" w:pos="4320"/>
        </w:tabs>
      </w:pPr>
      <w:sdt>
        <w:sdtPr>
          <w:rPr>
            <w:rStyle w:val="Style1"/>
            <w:b w:val="0"/>
          </w:rPr>
          <w:id w:val="895858438"/>
          <w:placeholder>
            <w:docPart w:val="39B8A205743D4099919011A660604419"/>
          </w:placeholder>
          <w:showingPlcHdr/>
        </w:sdtPr>
        <w:sdtEndPr>
          <w:rPr>
            <w:rStyle w:val="Style1"/>
          </w:rPr>
        </w:sdtEndPr>
        <w:sdtContent>
          <w:r w:rsidR="005A452E" w:rsidRPr="00C9798F">
            <w:rPr>
              <w:rStyle w:val="PlaceholderText"/>
              <w:color w:val="C00000"/>
            </w:rPr>
            <w:t>Phone</w:t>
          </w:r>
        </w:sdtContent>
      </w:sdt>
      <w:bookmarkEnd w:id="0"/>
    </w:p>
    <w:p w14:paraId="082FC409" w14:textId="77777777" w:rsidR="005A452E" w:rsidRDefault="005A452E" w:rsidP="005A452E">
      <w:pPr>
        <w:pStyle w:val="NormalWeb"/>
        <w:spacing w:before="0" w:beforeAutospacing="0" w:after="0" w:afterAutospacing="0"/>
        <w:rPr>
          <w:rFonts w:ascii="Calibri" w:hAnsi="Calibri"/>
          <w:i/>
          <w:sz w:val="18"/>
          <w:szCs w:val="18"/>
        </w:rPr>
      </w:pPr>
    </w:p>
    <w:p w14:paraId="52506FD0" w14:textId="77777777" w:rsidR="00A236F5" w:rsidRPr="00423AA9" w:rsidRDefault="00A236F5" w:rsidP="00A236F5">
      <w:pPr>
        <w:pStyle w:val="NormalWeb"/>
        <w:spacing w:before="0" w:beforeAutospacing="0" w:after="0" w:afterAutospacing="0"/>
        <w:rPr>
          <w:rFonts w:ascii="Calibri" w:hAnsi="Calibri"/>
          <w:i/>
          <w:sz w:val="20"/>
          <w:szCs w:val="20"/>
        </w:rPr>
      </w:pPr>
      <w:r w:rsidRPr="00423AA9">
        <w:rPr>
          <w:rFonts w:ascii="Calibri" w:hAnsi="Calibri"/>
          <w:b/>
          <w:i/>
          <w:sz w:val="20"/>
          <w:szCs w:val="20"/>
        </w:rPr>
        <w:t>**PLEASE NOTE that the ARC-PA will not consider a consultant as the individual responsible for the development of the PA program.</w:t>
      </w:r>
      <w:r w:rsidRPr="00423AA9">
        <w:rPr>
          <w:rFonts w:ascii="Calibri" w:hAnsi="Calibri"/>
          <w:i/>
          <w:sz w:val="20"/>
          <w:szCs w:val="20"/>
        </w:rPr>
        <w:t xml:space="preserve"> If there is a change in the individual responsible for program development at any time during the provisional accreditation process, inform the ARC-PA immediately.**</w:t>
      </w:r>
    </w:p>
    <w:p w14:paraId="72DE4F8F" w14:textId="77777777" w:rsidR="00A236F5" w:rsidRDefault="00A236F5" w:rsidP="00A236F5">
      <w:r>
        <w:t>____________________________________________________________________________________</w:t>
      </w:r>
    </w:p>
    <w:p w14:paraId="559F0859" w14:textId="77777777" w:rsidR="001D73DC" w:rsidRDefault="001D73DC" w:rsidP="004B78DB">
      <w:r>
        <w:t>Please complete the following:</w:t>
      </w:r>
    </w:p>
    <w:p w14:paraId="511031A5" w14:textId="77777777" w:rsidR="001D73DC" w:rsidRDefault="001D73DC" w:rsidP="004B78DB"/>
    <w:p w14:paraId="754D75AF" w14:textId="3D095BCF" w:rsidR="001D73DC" w:rsidRDefault="001D73DC" w:rsidP="00A84A23">
      <w:pPr>
        <w:tabs>
          <w:tab w:val="left" w:pos="5040"/>
        </w:tabs>
      </w:pPr>
      <w:r>
        <w:t>I have re</w:t>
      </w:r>
      <w:r w:rsidR="00E84AF5">
        <w:t>a</w:t>
      </w:r>
      <w:r>
        <w:t xml:space="preserve">d the </w:t>
      </w:r>
      <w:r w:rsidR="00285BD3" w:rsidRPr="00285BD3">
        <w:rPr>
          <w:b/>
          <w:i/>
        </w:rPr>
        <w:t>Clinical Postgraduate Accreditation</w:t>
      </w:r>
      <w:r w:rsidR="00285BD3">
        <w:rPr>
          <w:b/>
        </w:rPr>
        <w:t xml:space="preserve"> </w:t>
      </w:r>
      <w:r w:rsidRPr="001D73DC">
        <w:rPr>
          <w:b/>
          <w:i/>
        </w:rPr>
        <w:t>Standards</w:t>
      </w:r>
      <w:r>
        <w:t xml:space="preserve"> (</w:t>
      </w:r>
      <w:r w:rsidR="00285BD3">
        <w:t>3</w:t>
      </w:r>
      <w:r w:rsidR="00285BD3" w:rsidRPr="00285BD3">
        <w:rPr>
          <w:vertAlign w:val="superscript"/>
        </w:rPr>
        <w:t>rd</w:t>
      </w:r>
      <w:r w:rsidR="00285BD3">
        <w:t xml:space="preserve"> </w:t>
      </w:r>
      <w:r>
        <w:t xml:space="preserve"> edition</w:t>
      </w:r>
      <w:r w:rsidR="00850C23">
        <w:t xml:space="preserve">, </w:t>
      </w:r>
      <w:r w:rsidR="00A548D3">
        <w:t>published</w:t>
      </w:r>
      <w:r w:rsidR="00850C23">
        <w:t xml:space="preserve"> </w:t>
      </w:r>
      <w:r w:rsidR="00285BD3">
        <w:t>11</w:t>
      </w:r>
      <w:r w:rsidR="00E43375">
        <w:t>/201</w:t>
      </w:r>
      <w:r w:rsidR="00A548D3">
        <w:t>9</w:t>
      </w:r>
      <w:r>
        <w:t>)</w:t>
      </w:r>
      <w:r w:rsidR="00E15F78">
        <w:t xml:space="preserve"> </w:t>
      </w:r>
      <w:r w:rsidR="00A548D3">
        <w:t>(</w:t>
      </w:r>
      <w:hyperlink r:id="rId11" w:history="1">
        <w:r w:rsidR="002702C1" w:rsidRPr="00BD6FA4">
          <w:rPr>
            <w:rStyle w:val="Hyperlink"/>
          </w:rPr>
          <w:t>http://www.arc-pa.org/wp-content/uploads/2020/11/Postgrad-Standards-3rd-ed_FINAL7.20.pdf</w:t>
        </w:r>
      </w:hyperlink>
      <w:r w:rsidR="00A548D3">
        <w:t>)</w:t>
      </w:r>
      <w:r w:rsidR="00117730">
        <w:t xml:space="preserve"> </w:t>
      </w:r>
      <w:r>
        <w:t>with</w:t>
      </w:r>
      <w:r w:rsidRPr="001D73DC">
        <w:rPr>
          <w:b/>
        </w:rPr>
        <w:t xml:space="preserve"> attention </w:t>
      </w:r>
      <w:r w:rsidR="00850C23">
        <w:rPr>
          <w:b/>
        </w:rPr>
        <w:t>to the Eligibility Section and</w:t>
      </w:r>
      <w:r w:rsidRPr="001D73DC">
        <w:rPr>
          <w:b/>
        </w:rPr>
        <w:t xml:space="preserve"> </w:t>
      </w:r>
      <w:r w:rsidR="00850C23">
        <w:rPr>
          <w:b/>
        </w:rPr>
        <w:t>S</w:t>
      </w:r>
      <w:r w:rsidRPr="001D73DC">
        <w:rPr>
          <w:b/>
        </w:rPr>
        <w:t>ection D</w:t>
      </w:r>
      <w:r w:rsidR="00A84A23">
        <w:rPr>
          <w:b/>
        </w:rPr>
        <w:t>.</w:t>
      </w:r>
      <w:r w:rsidR="003B403D">
        <w:rPr>
          <w:b/>
        </w:rPr>
        <w:tab/>
      </w:r>
      <w:sdt>
        <w:sdtPr>
          <w:rPr>
            <w:rStyle w:val="Style2"/>
          </w:rPr>
          <w:id w:val="-1780934517"/>
          <w:placeholder>
            <w:docPart w:val="FE032C60B00646C897C380F7174716BB"/>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FB3AC7" w:rsidRPr="00667C39">
            <w:rPr>
              <w:rStyle w:val="PlaceholderText"/>
              <w:color w:val="C00000"/>
            </w:rPr>
            <w:t>Select yes/no</w:t>
          </w:r>
        </w:sdtContent>
      </w:sdt>
    </w:p>
    <w:p w14:paraId="37A8A63F" w14:textId="77777777" w:rsidR="001D73DC" w:rsidRDefault="001D73DC" w:rsidP="00A84A23">
      <w:pPr>
        <w:tabs>
          <w:tab w:val="left" w:pos="5040"/>
        </w:tabs>
      </w:pPr>
    </w:p>
    <w:p w14:paraId="5BFE9979" w14:textId="2FD41F8B" w:rsidR="006B7088" w:rsidRDefault="008466C4" w:rsidP="00A84A23">
      <w:pPr>
        <w:tabs>
          <w:tab w:val="left" w:pos="5040"/>
        </w:tabs>
      </w:pPr>
      <w:r>
        <w:t xml:space="preserve">I understand that attendance at an ARC-PA </w:t>
      </w:r>
      <w:r w:rsidR="007564D0">
        <w:t xml:space="preserve">Clinical Postgraduate </w:t>
      </w:r>
      <w:r>
        <w:t>Provisional Conference (</w:t>
      </w:r>
      <w:hyperlink r:id="rId12" w:history="1">
        <w:r w:rsidR="00CE7270" w:rsidRPr="00BD6FA4">
          <w:rPr>
            <w:rStyle w:val="Hyperlink"/>
          </w:rPr>
          <w:t>http://www.arc-pa.org/postgraduate-accreditation/</w:t>
        </w:r>
      </w:hyperlink>
      <w:r>
        <w:t xml:space="preserve">) is </w:t>
      </w:r>
      <w:r w:rsidR="002D503C">
        <w:t>strongly encouraged.</w:t>
      </w:r>
      <w:r>
        <w:tab/>
      </w:r>
      <w:sdt>
        <w:sdtPr>
          <w:rPr>
            <w:rStyle w:val="Style2"/>
          </w:rPr>
          <w:id w:val="953520024"/>
          <w:placeholder>
            <w:docPart w:val="1CB1F9B4AB8B476298F4CA0A85E87E64"/>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Pr="00667C39">
            <w:rPr>
              <w:rStyle w:val="PlaceholderText"/>
              <w:color w:val="C00000"/>
            </w:rPr>
            <w:t>Select yes/no</w:t>
          </w:r>
        </w:sdtContent>
      </w:sdt>
    </w:p>
    <w:p w14:paraId="5152A7F3" w14:textId="210F359B" w:rsidR="009B6CB3" w:rsidRDefault="009B6CB3" w:rsidP="009B6CB3">
      <w:pPr>
        <w:tabs>
          <w:tab w:val="left" w:pos="5040"/>
        </w:tabs>
      </w:pPr>
      <w:r>
        <w:t>I attended a P</w:t>
      </w:r>
      <w:r w:rsidR="00820F18">
        <w:t>ostgraduate Provisional</w:t>
      </w:r>
      <w:r>
        <w:t xml:space="preserve"> Conference in </w:t>
      </w:r>
      <w:r>
        <w:tab/>
      </w:r>
      <w:sdt>
        <w:sdtPr>
          <w:rPr>
            <w:rStyle w:val="Style2"/>
          </w:rPr>
          <w:id w:val="-1118992192"/>
          <w:placeholder>
            <w:docPart w:val="D5B166A7002045BC805F161B127D162E"/>
          </w:placeholder>
          <w:showingPlcHdr/>
          <w:dropDownList>
            <w:listItem w:value="Choose an item."/>
            <w:listItem w:displayText="2020" w:value="2020"/>
            <w:listItem w:displayText="2021" w:value="2021"/>
            <w:listItem w:displayText="2022" w:value="2022"/>
          </w:dropDownList>
        </w:sdtPr>
        <w:sdtEndPr>
          <w:rPr>
            <w:rStyle w:val="DefaultParagraphFont"/>
            <w:rFonts w:asciiTheme="minorHAnsi" w:hAnsiTheme="minorHAnsi"/>
            <w:b w:val="0"/>
            <w:u w:val="none"/>
          </w:rPr>
        </w:sdtEndPr>
        <w:sdtContent>
          <w:r w:rsidRPr="00667C39">
            <w:rPr>
              <w:rStyle w:val="PlaceholderText"/>
              <w:color w:val="C00000"/>
            </w:rPr>
            <w:t xml:space="preserve">Select </w:t>
          </w:r>
          <w:r>
            <w:rPr>
              <w:rStyle w:val="PlaceholderText"/>
              <w:color w:val="C00000"/>
            </w:rPr>
            <w:t>year</w:t>
          </w:r>
        </w:sdtContent>
      </w:sdt>
    </w:p>
    <w:p w14:paraId="6B01EBD1" w14:textId="77777777" w:rsidR="00AB6B96" w:rsidRDefault="009B6CB3" w:rsidP="009B6CB3">
      <w:r>
        <w:t xml:space="preserve"> </w:t>
      </w:r>
      <w:r w:rsidR="00AB6B96">
        <w:br w:type="page"/>
      </w:r>
    </w:p>
    <w:p w14:paraId="43C0A943" w14:textId="77777777" w:rsidR="00AB6B96" w:rsidRDefault="00AB6B96" w:rsidP="00AB6B96">
      <w:pPr>
        <w:tabs>
          <w:tab w:val="left" w:pos="5040"/>
          <w:tab w:val="left" w:pos="5760"/>
        </w:tabs>
        <w:rPr>
          <w:b/>
        </w:rPr>
      </w:pPr>
      <w:r w:rsidRPr="00AB6B96">
        <w:rPr>
          <w:b/>
        </w:rPr>
        <w:lastRenderedPageBreak/>
        <w:t>Our institution meets the following criteria:</w:t>
      </w:r>
    </w:p>
    <w:p w14:paraId="512A3E63" w14:textId="77777777" w:rsidR="00AB6B96" w:rsidRPr="00AB6B96" w:rsidRDefault="00AB6B96" w:rsidP="00AB6B96">
      <w:pPr>
        <w:tabs>
          <w:tab w:val="left" w:pos="5040"/>
          <w:tab w:val="left" w:pos="5760"/>
        </w:tabs>
        <w:rPr>
          <w:b/>
        </w:rPr>
      </w:pPr>
    </w:p>
    <w:p w14:paraId="6C777A80" w14:textId="28F9F5E3" w:rsidR="00697564" w:rsidRPr="00DD38A6" w:rsidRDefault="0092410B" w:rsidP="00DD38A6">
      <w:pPr>
        <w:pStyle w:val="ListParagraph"/>
        <w:numPr>
          <w:ilvl w:val="0"/>
          <w:numId w:val="21"/>
        </w:numPr>
        <w:tabs>
          <w:tab w:val="left" w:pos="0"/>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cstheme="minorHAnsi"/>
        </w:rPr>
      </w:pPr>
      <w:r w:rsidRPr="00DD38A6">
        <w:rPr>
          <w:rFonts w:eastAsia="Arial" w:cstheme="minorHAnsi"/>
        </w:rPr>
        <w:t xml:space="preserve">Our </w:t>
      </w:r>
      <w:r w:rsidR="00697564" w:rsidRPr="00DD38A6">
        <w:rPr>
          <w:rFonts w:eastAsia="Arial" w:cstheme="minorHAnsi"/>
        </w:rPr>
        <w:t>clinical postgraduate PA program</w:t>
      </w:r>
      <w:r w:rsidRPr="00DD38A6">
        <w:rPr>
          <w:rFonts w:eastAsia="Arial" w:cstheme="minorHAnsi"/>
        </w:rPr>
        <w:t xml:space="preserve"> is</w:t>
      </w:r>
      <w:r w:rsidR="00697564" w:rsidRPr="00DD38A6">
        <w:rPr>
          <w:rFonts w:eastAsia="Arial" w:cstheme="minorHAnsi"/>
        </w:rPr>
        <w:t xml:space="preserve"> established in</w:t>
      </w:r>
      <w:r w:rsidR="007B0541">
        <w:rPr>
          <w:rFonts w:eastAsia="Arial" w:cstheme="minorHAnsi"/>
        </w:rPr>
        <w:t xml:space="preserve"> a</w:t>
      </w:r>
      <w:r w:rsidRPr="00DD38A6">
        <w:rPr>
          <w:rFonts w:eastAsia="Arial" w:cstheme="minorHAnsi"/>
        </w:rPr>
        <w:t>: (check all that apply)</w:t>
      </w:r>
    </w:p>
    <w:p w14:paraId="3EA36B6C" w14:textId="0DAD4339" w:rsidR="00697564" w:rsidRPr="00E0738E" w:rsidRDefault="00D9207A" w:rsidP="0092410B">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793335990"/>
          <w14:checkbox>
            <w14:checked w14:val="0"/>
            <w14:checkedState w14:val="2612" w14:font="MS Gothic"/>
            <w14:uncheckedState w14:val="2610" w14:font="MS Gothic"/>
          </w14:checkbox>
        </w:sdtPr>
        <w:sdtEndPr/>
        <w:sdtContent>
          <w:r w:rsidR="00820F18">
            <w:rPr>
              <w:rFonts w:ascii="MS Gothic" w:eastAsia="MS Gothic" w:hAnsi="MS Gothic" w:cstheme="minorHAnsi" w:hint="eastAsia"/>
              <w:color w:val="000000"/>
            </w:rPr>
            <w:t>☐</w:t>
          </w:r>
        </w:sdtContent>
      </w:sdt>
      <w:r w:rsidR="00697564" w:rsidRPr="00E0738E">
        <w:rPr>
          <w:rFonts w:eastAsia="Arial" w:cstheme="minorHAnsi"/>
          <w:color w:val="000000"/>
        </w:rPr>
        <w:t>school of allopathic or osteopathic medicine</w:t>
      </w:r>
    </w:p>
    <w:p w14:paraId="1E5CEFDE" w14:textId="26158FF4" w:rsidR="00697564" w:rsidRPr="00E0738E" w:rsidRDefault="00D9207A" w:rsidP="0092410B">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36572434"/>
          <w14:checkbox>
            <w14:checked w14:val="0"/>
            <w14:checkedState w14:val="2612" w14:font="MS Gothic"/>
            <w14:uncheckedState w14:val="2610" w14:font="MS Gothic"/>
          </w14:checkbox>
        </w:sdtPr>
        <w:sdtEndPr/>
        <w:sdtContent>
          <w:r w:rsidR="00820F18">
            <w:rPr>
              <w:rFonts w:ascii="MS Gothic" w:eastAsia="MS Gothic" w:hAnsi="MS Gothic" w:cstheme="minorHAnsi" w:hint="eastAsia"/>
            </w:rPr>
            <w:t>☐</w:t>
          </w:r>
        </w:sdtContent>
      </w:sdt>
      <w:r w:rsidR="00697564" w:rsidRPr="00E0738E">
        <w:rPr>
          <w:rFonts w:eastAsia="Arial" w:cstheme="minorHAnsi"/>
        </w:rPr>
        <w:t>college</w:t>
      </w:r>
      <w:r w:rsidR="00545840" w:rsidRPr="00E0738E">
        <w:rPr>
          <w:rFonts w:eastAsia="Arial" w:cstheme="minorHAnsi"/>
        </w:rPr>
        <w:t>/university</w:t>
      </w:r>
      <w:r w:rsidR="00697564" w:rsidRPr="00E0738E">
        <w:rPr>
          <w:rFonts w:eastAsia="Arial" w:cstheme="minorHAnsi"/>
        </w:rPr>
        <w:t xml:space="preserve"> affiliated with appropriate clinical teaching facilities</w:t>
      </w:r>
    </w:p>
    <w:p w14:paraId="6E6AE51F" w14:textId="65664E10" w:rsidR="00697564" w:rsidRPr="00E0738E" w:rsidRDefault="00D9207A" w:rsidP="0092410B">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7730574"/>
          <w14:checkbox>
            <w14:checked w14:val="0"/>
            <w14:checkedState w14:val="2612" w14:font="MS Gothic"/>
            <w14:uncheckedState w14:val="2610" w14:font="MS Gothic"/>
          </w14:checkbox>
        </w:sdtPr>
        <w:sdtEndPr/>
        <w:sdtContent>
          <w:r w:rsidR="00820F18">
            <w:rPr>
              <w:rFonts w:ascii="MS Gothic" w:eastAsia="MS Gothic" w:hAnsi="MS Gothic" w:cstheme="minorHAnsi" w:hint="eastAsia"/>
            </w:rPr>
            <w:t>☐</w:t>
          </w:r>
        </w:sdtContent>
      </w:sdt>
      <w:r w:rsidR="00697564" w:rsidRPr="00E0738E">
        <w:rPr>
          <w:rFonts w:eastAsia="Arial" w:cstheme="minorHAnsi"/>
        </w:rPr>
        <w:t xml:space="preserve">medical education </w:t>
      </w:r>
      <w:r w:rsidR="007B0541" w:rsidRPr="00E0738E">
        <w:rPr>
          <w:rFonts w:eastAsia="Arial" w:cstheme="minorHAnsi"/>
        </w:rPr>
        <w:t>facilit</w:t>
      </w:r>
      <w:r w:rsidR="007B0541">
        <w:rPr>
          <w:rFonts w:eastAsia="Arial" w:cstheme="minorHAnsi"/>
        </w:rPr>
        <w:t>y</w:t>
      </w:r>
      <w:r w:rsidR="007B0541" w:rsidRPr="00E0738E">
        <w:rPr>
          <w:rFonts w:eastAsia="Arial" w:cstheme="minorHAnsi"/>
        </w:rPr>
        <w:t xml:space="preserve"> </w:t>
      </w:r>
      <w:r w:rsidR="00697564" w:rsidRPr="00E0738E">
        <w:rPr>
          <w:rFonts w:eastAsia="Arial" w:cstheme="minorHAnsi"/>
        </w:rPr>
        <w:t>of the federal government</w:t>
      </w:r>
    </w:p>
    <w:p w14:paraId="15E4CF6C" w14:textId="0C521586" w:rsidR="00697564" w:rsidRDefault="00D9207A" w:rsidP="0092410B">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13377240"/>
          <w14:checkbox>
            <w14:checked w14:val="0"/>
            <w14:checkedState w14:val="2612" w14:font="MS Gothic"/>
            <w14:uncheckedState w14:val="2610" w14:font="MS Gothic"/>
          </w14:checkbox>
        </w:sdtPr>
        <w:sdtEndPr/>
        <w:sdtContent>
          <w:r w:rsidR="0069564C">
            <w:rPr>
              <w:rFonts w:ascii="MS Gothic" w:eastAsia="MS Gothic" w:hAnsi="MS Gothic" w:cstheme="minorHAnsi" w:hint="eastAsia"/>
            </w:rPr>
            <w:t>☐</w:t>
          </w:r>
        </w:sdtContent>
      </w:sdt>
      <w:r w:rsidR="00697564" w:rsidRPr="00E0738E">
        <w:rPr>
          <w:rFonts w:eastAsia="Arial" w:cstheme="minorHAnsi"/>
        </w:rPr>
        <w:t>hospital, medical center or ambulatory clinic</w:t>
      </w:r>
    </w:p>
    <w:p w14:paraId="76D2872A" w14:textId="012EB989" w:rsidR="0069564C" w:rsidRPr="00E0738E" w:rsidRDefault="00D9207A" w:rsidP="0092410B">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74221394"/>
          <w14:checkbox>
            <w14:checked w14:val="0"/>
            <w14:checkedState w14:val="2612" w14:font="MS Gothic"/>
            <w14:uncheckedState w14:val="2610" w14:font="MS Gothic"/>
          </w14:checkbox>
        </w:sdtPr>
        <w:sdtEndPr/>
        <w:sdtContent>
          <w:r w:rsidR="0069564C">
            <w:rPr>
              <w:rFonts w:ascii="MS Gothic" w:eastAsia="MS Gothic" w:hAnsi="MS Gothic" w:cstheme="minorHAnsi" w:hint="eastAsia"/>
            </w:rPr>
            <w:t>☐</w:t>
          </w:r>
        </w:sdtContent>
      </w:sdt>
      <w:r w:rsidR="0069564C">
        <w:rPr>
          <w:rFonts w:eastAsia="Arial" w:cstheme="minorHAnsi"/>
        </w:rPr>
        <w:t xml:space="preserve">other: </w:t>
      </w:r>
      <w:sdt>
        <w:sdtPr>
          <w:rPr>
            <w:rStyle w:val="Style2"/>
            <w:b w:val="0"/>
            <w:bCs/>
            <w:color w:val="FF0000"/>
            <w:u w:val="none"/>
          </w:rPr>
          <w:id w:val="455376043"/>
          <w:placeholder>
            <w:docPart w:val="E3D5793E9B6A48F6B81CDB289BC6C2AD"/>
          </w:placeholder>
          <w:text/>
        </w:sdtPr>
        <w:sdtEndPr>
          <w:rPr>
            <w:rStyle w:val="DefaultParagraphFont"/>
            <w:rFonts w:asciiTheme="minorHAnsi" w:hAnsiTheme="minorHAnsi"/>
            <w:b/>
          </w:rPr>
        </w:sdtEndPr>
        <w:sdtContent>
          <w:r w:rsidR="0069564C" w:rsidRPr="00641BC8">
            <w:rPr>
              <w:rStyle w:val="Style2"/>
              <w:b w:val="0"/>
              <w:bCs/>
              <w:color w:val="C00000"/>
              <w:u w:val="none"/>
            </w:rPr>
            <w:t>Describe</w:t>
          </w:r>
        </w:sdtContent>
      </w:sdt>
    </w:p>
    <w:p w14:paraId="5CA84E01" w14:textId="6440C04F" w:rsidR="003E384B" w:rsidRPr="00E0738E" w:rsidRDefault="00A84A23" w:rsidP="00A84A23">
      <w:pPr>
        <w:tabs>
          <w:tab w:val="left" w:pos="5040"/>
          <w:tab w:val="left" w:pos="5760"/>
        </w:tabs>
        <w:rPr>
          <w:rFonts w:cstheme="minorHAnsi"/>
        </w:rPr>
      </w:pPr>
      <w:r w:rsidRPr="00E0738E">
        <w:rPr>
          <w:rFonts w:cstheme="minorHAnsi"/>
        </w:rPr>
        <w:tab/>
      </w:r>
    </w:p>
    <w:p w14:paraId="0947B430" w14:textId="5DE8E7BB" w:rsidR="00863E48" w:rsidRPr="00DD38A6" w:rsidRDefault="001D73DC" w:rsidP="00DD38A6">
      <w:pPr>
        <w:pStyle w:val="ListParagraph"/>
        <w:numPr>
          <w:ilvl w:val="0"/>
          <w:numId w:val="21"/>
        </w:numPr>
        <w:tabs>
          <w:tab w:val="left" w:pos="1440"/>
          <w:tab w:val="left" w:pos="5040"/>
          <w:tab w:val="left" w:pos="5760"/>
        </w:tabs>
        <w:rPr>
          <w:rFonts w:cstheme="minorHAnsi"/>
        </w:rPr>
      </w:pPr>
      <w:r w:rsidRPr="00DD38A6">
        <w:rPr>
          <w:rFonts w:cstheme="minorHAnsi"/>
        </w:rPr>
        <w:t>The sponsoring institution is accredited by</w:t>
      </w:r>
      <w:r w:rsidR="00E84AF5" w:rsidRPr="00DD38A6">
        <w:rPr>
          <w:rFonts w:cstheme="minorHAnsi"/>
        </w:rPr>
        <w:t>,</w:t>
      </w:r>
      <w:r w:rsidR="00B25C95" w:rsidRPr="00DD38A6">
        <w:rPr>
          <w:rFonts w:cstheme="minorHAnsi"/>
        </w:rPr>
        <w:t xml:space="preserve"> and in good standing with</w:t>
      </w:r>
      <w:r w:rsidR="00863E48" w:rsidRPr="00DD38A6">
        <w:rPr>
          <w:rFonts w:cstheme="minorHAnsi"/>
        </w:rPr>
        <w:t>:</w:t>
      </w:r>
      <w:r w:rsidR="008221D0" w:rsidRPr="00DD38A6">
        <w:rPr>
          <w:rFonts w:cstheme="minorHAnsi"/>
        </w:rPr>
        <w:t xml:space="preserve"> </w:t>
      </w:r>
      <w:r w:rsidR="009472D7">
        <w:rPr>
          <w:rFonts w:cstheme="minorHAnsi"/>
        </w:rPr>
        <w:t>(</w:t>
      </w:r>
      <w:r w:rsidR="008221D0" w:rsidRPr="00DD38A6">
        <w:rPr>
          <w:rFonts w:cstheme="minorHAnsi"/>
        </w:rPr>
        <w:t>check all that apply)</w:t>
      </w:r>
    </w:p>
    <w:p w14:paraId="39926A1E" w14:textId="33385327" w:rsidR="001C64B8" w:rsidRPr="00E0738E" w:rsidRDefault="00D9207A" w:rsidP="008221D0">
      <w:pPr>
        <w:tabs>
          <w:tab w:val="left" w:pos="1440"/>
          <w:tab w:val="left" w:pos="5040"/>
          <w:tab w:val="left" w:pos="5760"/>
        </w:tabs>
        <w:ind w:left="720"/>
        <w:rPr>
          <w:rFonts w:cstheme="minorHAnsi"/>
        </w:rPr>
      </w:pPr>
      <w:sdt>
        <w:sdtPr>
          <w:rPr>
            <w:rFonts w:cstheme="minorHAnsi"/>
          </w:rPr>
          <w:id w:val="1170760085"/>
          <w14:checkbox>
            <w14:checked w14:val="0"/>
            <w14:checkedState w14:val="2612" w14:font="MS Gothic"/>
            <w14:uncheckedState w14:val="2610" w14:font="MS Gothic"/>
          </w14:checkbox>
        </w:sdtPr>
        <w:sdtEndPr/>
        <w:sdtContent>
          <w:r w:rsidR="00820F18">
            <w:rPr>
              <w:rFonts w:ascii="MS Gothic" w:eastAsia="MS Gothic" w:hAnsi="MS Gothic" w:cstheme="minorHAnsi" w:hint="eastAsia"/>
            </w:rPr>
            <w:t>☐</w:t>
          </w:r>
        </w:sdtContent>
      </w:sdt>
      <w:r w:rsidR="001D73DC" w:rsidRPr="00E0738E">
        <w:rPr>
          <w:rFonts w:cstheme="minorHAnsi"/>
        </w:rPr>
        <w:t xml:space="preserve">a </w:t>
      </w:r>
      <w:r w:rsidR="00B25C95" w:rsidRPr="00E0738E">
        <w:rPr>
          <w:rFonts w:cstheme="minorHAnsi"/>
        </w:rPr>
        <w:t xml:space="preserve">recognized </w:t>
      </w:r>
      <w:r w:rsidR="001C64B8" w:rsidRPr="00E0738E">
        <w:rPr>
          <w:rFonts w:cstheme="minorHAnsi"/>
        </w:rPr>
        <w:t>Regional</w:t>
      </w:r>
      <w:r w:rsidR="003A6582" w:rsidRPr="00E0738E">
        <w:rPr>
          <w:rStyle w:val="FootnoteReference"/>
          <w:rFonts w:cstheme="minorHAnsi"/>
        </w:rPr>
        <w:footnoteReference w:id="2"/>
      </w:r>
      <w:r w:rsidR="001C64B8" w:rsidRPr="00E0738E">
        <w:rPr>
          <w:rFonts w:cstheme="minorHAnsi"/>
        </w:rPr>
        <w:t xml:space="preserve"> </w:t>
      </w:r>
      <w:r w:rsidR="002F47CC" w:rsidRPr="00E0738E">
        <w:rPr>
          <w:rFonts w:cstheme="minorHAnsi"/>
        </w:rPr>
        <w:t xml:space="preserve">or specialized and professional </w:t>
      </w:r>
      <w:r w:rsidR="003A6582" w:rsidRPr="00E0738E">
        <w:rPr>
          <w:rFonts w:cstheme="minorHAnsi"/>
        </w:rPr>
        <w:t>a</w:t>
      </w:r>
      <w:r w:rsidR="001C64B8" w:rsidRPr="00E0738E">
        <w:rPr>
          <w:rFonts w:cstheme="minorHAnsi"/>
        </w:rPr>
        <w:t xml:space="preserve">ccrediting </w:t>
      </w:r>
      <w:r w:rsidR="003A6582" w:rsidRPr="00E0738E">
        <w:rPr>
          <w:rFonts w:cstheme="minorHAnsi"/>
        </w:rPr>
        <w:t>a</w:t>
      </w:r>
      <w:r w:rsidR="001C64B8" w:rsidRPr="00E0738E">
        <w:rPr>
          <w:rFonts w:cstheme="minorHAnsi"/>
        </w:rPr>
        <w:t xml:space="preserve">gency.   </w:t>
      </w:r>
      <w:r w:rsidR="00A84A23" w:rsidRPr="00E0738E">
        <w:rPr>
          <w:rFonts w:cstheme="minorHAnsi"/>
        </w:rPr>
        <w:tab/>
      </w:r>
      <w:r w:rsidR="001C64B8" w:rsidRPr="00E0738E">
        <w:rPr>
          <w:rFonts w:cstheme="minorHAnsi"/>
        </w:rPr>
        <w:t xml:space="preserve">   </w:t>
      </w:r>
    </w:p>
    <w:p w14:paraId="4B2C1B41" w14:textId="74C027D3" w:rsidR="007E7E3A" w:rsidRPr="00E0738E" w:rsidRDefault="00100563" w:rsidP="00400329">
      <w:pPr>
        <w:tabs>
          <w:tab w:val="left" w:pos="1440"/>
          <w:tab w:val="left" w:pos="5040"/>
          <w:tab w:val="left" w:pos="5760"/>
        </w:tabs>
        <w:ind w:left="1440"/>
        <w:rPr>
          <w:rStyle w:val="Style2"/>
          <w:rFonts w:asciiTheme="minorHAnsi" w:hAnsiTheme="minorHAnsi" w:cstheme="minorHAnsi"/>
        </w:rPr>
      </w:pPr>
      <w:r w:rsidRPr="00E0738E">
        <w:rPr>
          <w:rFonts w:cstheme="minorHAnsi"/>
        </w:rPr>
        <w:t xml:space="preserve">Name of </w:t>
      </w:r>
      <w:r w:rsidR="003E384B" w:rsidRPr="00E0738E">
        <w:rPr>
          <w:rFonts w:cstheme="minorHAnsi"/>
        </w:rPr>
        <w:t>Accrediting Agency:</w:t>
      </w:r>
      <w:r w:rsidR="00FB3AC7" w:rsidRPr="00E0738E">
        <w:rPr>
          <w:rFonts w:cstheme="minorHAnsi"/>
        </w:rPr>
        <w:tab/>
      </w:r>
      <w:sdt>
        <w:sdtPr>
          <w:rPr>
            <w:rStyle w:val="Style2"/>
            <w:rFonts w:asciiTheme="minorHAnsi" w:hAnsiTheme="minorHAnsi" w:cstheme="minorHAnsi"/>
          </w:rPr>
          <w:id w:val="-1834979514"/>
          <w:placeholder>
            <w:docPart w:val="C6D437DDB8B6461EBC45936BBF34A54E"/>
          </w:placeholder>
          <w:showingPlcHdr/>
          <w:dropDownList>
            <w:listItem w:value="Choose an item."/>
            <w:listItem w:displayText="HLC" w:value="HLC"/>
            <w:listItem w:displayText="MSA-CHE" w:value="MSA-CHE"/>
            <w:listItem w:displayText="NECHE" w:value="NECHE"/>
            <w:listItem w:displayText="NWCCU" w:value="NWCCU"/>
            <w:listItem w:displayText="SACS" w:value="SACS"/>
            <w:listItem w:displayText="WASC-ACSCU" w:value="WASC-ACSCU"/>
          </w:dropDownList>
        </w:sdtPr>
        <w:sdtEndPr>
          <w:rPr>
            <w:rStyle w:val="DefaultParagraphFont"/>
            <w:b w:val="0"/>
            <w:u w:val="none"/>
          </w:rPr>
        </w:sdtEndPr>
        <w:sdtContent>
          <w:r w:rsidR="004A3C84" w:rsidRPr="00E0738E">
            <w:rPr>
              <w:rStyle w:val="PlaceholderText"/>
              <w:rFonts w:cstheme="minorHAnsi"/>
              <w:color w:val="C00000"/>
            </w:rPr>
            <w:t>Select an agency</w:t>
          </w:r>
        </w:sdtContent>
      </w:sdt>
    </w:p>
    <w:p w14:paraId="33C030AF" w14:textId="5220961A" w:rsidR="00913D70" w:rsidRPr="00E0738E" w:rsidRDefault="00D9207A" w:rsidP="00913D70">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720"/>
        <w:rPr>
          <w:rFonts w:eastAsia="Arial" w:cstheme="minorHAnsi"/>
        </w:rPr>
      </w:pPr>
      <w:sdt>
        <w:sdtPr>
          <w:rPr>
            <w:rFonts w:cstheme="minorHAnsi"/>
          </w:rPr>
          <w:id w:val="-1736076848"/>
          <w14:checkbox>
            <w14:checked w14:val="0"/>
            <w14:checkedState w14:val="2612" w14:font="MS Gothic"/>
            <w14:uncheckedState w14:val="2610" w14:font="MS Gothic"/>
          </w14:checkbox>
        </w:sdtPr>
        <w:sdtEndPr/>
        <w:sdtContent>
          <w:r w:rsidR="00820F18">
            <w:rPr>
              <w:rFonts w:ascii="MS Gothic" w:eastAsia="MS Gothic" w:hAnsi="MS Gothic" w:cstheme="minorHAnsi" w:hint="eastAsia"/>
            </w:rPr>
            <w:t>☐</w:t>
          </w:r>
        </w:sdtContent>
      </w:sdt>
      <w:r w:rsidR="00913D70" w:rsidRPr="00E0738E">
        <w:rPr>
          <w:rFonts w:eastAsia="Arial" w:cstheme="minorHAnsi"/>
        </w:rPr>
        <w:t xml:space="preserve"> the Accreditation Association for Ambulatory Health Care (AAAHC), </w:t>
      </w:r>
    </w:p>
    <w:p w14:paraId="6F1873D3" w14:textId="1A10E0F1" w:rsidR="00913D70" w:rsidRPr="00E0738E" w:rsidRDefault="00D9207A" w:rsidP="00913D70">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720"/>
        <w:rPr>
          <w:rFonts w:eastAsia="Arial" w:cstheme="minorHAnsi"/>
        </w:rPr>
      </w:pPr>
      <w:sdt>
        <w:sdtPr>
          <w:rPr>
            <w:rFonts w:eastAsia="Arial" w:cstheme="minorHAnsi"/>
          </w:rPr>
          <w:id w:val="1546877138"/>
          <w14:checkbox>
            <w14:checked w14:val="0"/>
            <w14:checkedState w14:val="2612" w14:font="MS Gothic"/>
            <w14:uncheckedState w14:val="2610" w14:font="MS Gothic"/>
          </w14:checkbox>
        </w:sdtPr>
        <w:sdtEndPr/>
        <w:sdtContent>
          <w:r w:rsidR="00820F18">
            <w:rPr>
              <w:rFonts w:ascii="MS Gothic" w:eastAsia="MS Gothic" w:hAnsi="MS Gothic" w:cstheme="minorHAnsi" w:hint="eastAsia"/>
            </w:rPr>
            <w:t>☐</w:t>
          </w:r>
        </w:sdtContent>
      </w:sdt>
      <w:r w:rsidR="00913D70" w:rsidRPr="00E0738E">
        <w:rPr>
          <w:rFonts w:eastAsia="Arial" w:cstheme="minorHAnsi"/>
        </w:rPr>
        <w:t xml:space="preserve"> the Commission on Accreditation of Rehabilitative Facilities (CARF) or,</w:t>
      </w:r>
    </w:p>
    <w:p w14:paraId="18206615" w14:textId="5F877B64" w:rsidR="00913D70" w:rsidRPr="00E0738E" w:rsidRDefault="00D9207A" w:rsidP="00913D70">
      <w:pPr>
        <w:tabs>
          <w:tab w:val="left" w:pos="-1008"/>
          <w:tab w:val="left" w:pos="-288"/>
          <w:tab w:val="left" w:pos="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720"/>
        <w:rPr>
          <w:rFonts w:eastAsia="Arial" w:cstheme="minorHAnsi"/>
        </w:rPr>
      </w:pPr>
      <w:sdt>
        <w:sdtPr>
          <w:rPr>
            <w:rFonts w:eastAsia="Arial" w:cstheme="minorHAnsi"/>
          </w:rPr>
          <w:id w:val="-1105265279"/>
          <w14:checkbox>
            <w14:checked w14:val="0"/>
            <w14:checkedState w14:val="2612" w14:font="MS Gothic"/>
            <w14:uncheckedState w14:val="2610" w14:font="MS Gothic"/>
          </w14:checkbox>
        </w:sdtPr>
        <w:sdtEndPr/>
        <w:sdtContent>
          <w:r w:rsidR="00820F18">
            <w:rPr>
              <w:rFonts w:ascii="MS Gothic" w:eastAsia="MS Gothic" w:hAnsi="MS Gothic" w:cstheme="minorHAnsi" w:hint="eastAsia"/>
            </w:rPr>
            <w:t>☐</w:t>
          </w:r>
        </w:sdtContent>
      </w:sdt>
      <w:r w:rsidR="00913D70" w:rsidRPr="00E0738E">
        <w:rPr>
          <w:rFonts w:eastAsia="Arial" w:cstheme="minorHAnsi"/>
        </w:rPr>
        <w:t xml:space="preserve"> the Joint Commission as a hospital/medical center or ambulatory clinic.</w:t>
      </w:r>
    </w:p>
    <w:p w14:paraId="761E5777" w14:textId="126BCC8D" w:rsidR="007C5381" w:rsidRPr="00E0738E" w:rsidRDefault="007C5381" w:rsidP="00400329">
      <w:pPr>
        <w:ind w:left="1440" w:hanging="720"/>
        <w:rPr>
          <w:rFonts w:cstheme="minorHAnsi"/>
        </w:rPr>
      </w:pPr>
    </w:p>
    <w:p w14:paraId="050E5BAE" w14:textId="7FE4F274" w:rsidR="00B25C95" w:rsidRDefault="00B25C95" w:rsidP="00DD38A6">
      <w:pPr>
        <w:pStyle w:val="ListParagraph"/>
        <w:numPr>
          <w:ilvl w:val="0"/>
          <w:numId w:val="21"/>
        </w:numPr>
        <w:tabs>
          <w:tab w:val="left" w:pos="7920"/>
        </w:tabs>
      </w:pPr>
      <w:r>
        <w:t xml:space="preserve">The </w:t>
      </w:r>
      <w:r w:rsidR="00E84F48">
        <w:t xml:space="preserve">clinical postgraduate </w:t>
      </w:r>
      <w:r w:rsidR="00BB263C">
        <w:t xml:space="preserve">program </w:t>
      </w:r>
      <w:r w:rsidR="00E0738E">
        <w:t>is operational with at least one enrolled PA trainee at the time of application for accreditation</w:t>
      </w:r>
      <w:r>
        <w:t xml:space="preserve">. </w:t>
      </w:r>
      <w:r w:rsidR="00DD38A6">
        <w:t xml:space="preserve">          </w:t>
      </w:r>
      <w:sdt>
        <w:sdtPr>
          <w:rPr>
            <w:rStyle w:val="Style2"/>
          </w:rPr>
          <w:id w:val="1023287945"/>
          <w:placeholder>
            <w:docPart w:val="90CC334002B84F3E8B6EF60D629BF1D1"/>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4A3C84" w:rsidRPr="00DD38A6">
            <w:rPr>
              <w:rStyle w:val="PlaceholderText"/>
              <w:color w:val="C00000"/>
            </w:rPr>
            <w:t>Select yes/no</w:t>
          </w:r>
        </w:sdtContent>
      </w:sdt>
    </w:p>
    <w:p w14:paraId="61C33162" w14:textId="77777777" w:rsidR="004E37DF" w:rsidRDefault="004E37DF" w:rsidP="001C64B8">
      <w:pPr>
        <w:tabs>
          <w:tab w:val="left" w:pos="7920"/>
        </w:tabs>
      </w:pPr>
    </w:p>
    <w:p w14:paraId="184A5984" w14:textId="46F4615B" w:rsidR="00CF6E9F" w:rsidRDefault="00CF6E9F" w:rsidP="00E84F48">
      <w:pPr>
        <w:pStyle w:val="ListParagraph"/>
        <w:numPr>
          <w:ilvl w:val="0"/>
          <w:numId w:val="21"/>
        </w:numPr>
        <w:tabs>
          <w:tab w:val="left" w:pos="7920"/>
        </w:tabs>
      </w:pPr>
      <w:r w:rsidRPr="00CF6E9F">
        <w:t xml:space="preserve">The </w:t>
      </w:r>
      <w:r w:rsidR="00E84F48">
        <w:t xml:space="preserve">clinical postgraduate </w:t>
      </w:r>
      <w:r w:rsidRPr="00CF6E9F">
        <w:t>PA program is</w:t>
      </w:r>
      <w:r w:rsidR="00E3573B">
        <w:t xml:space="preserve"> to be</w:t>
      </w:r>
      <w:r w:rsidRPr="00CF6E9F">
        <w:t xml:space="preserve"> offered by, or located within</w:t>
      </w:r>
      <w:r w:rsidR="00821CD4">
        <w:t>,</w:t>
      </w:r>
      <w:r w:rsidRPr="00CF6E9F">
        <w:t xml:space="preserve"> an institution chartered by and physically located within the United States and where </w:t>
      </w:r>
      <w:r w:rsidR="00C95136">
        <w:t>PA trainees</w:t>
      </w:r>
      <w:r w:rsidRPr="00CF6E9F">
        <w:t xml:space="preserve"> are </w:t>
      </w:r>
      <w:r w:rsidR="00E3573B">
        <w:t xml:space="preserve">to be </w:t>
      </w:r>
      <w:r w:rsidRPr="00CF6E9F">
        <w:t>geographically located within the United States for their education</w:t>
      </w:r>
      <w:r w:rsidR="003957DB">
        <w:t xml:space="preserve">.   </w:t>
      </w:r>
      <w:sdt>
        <w:sdtPr>
          <w:rPr>
            <w:rStyle w:val="Style2"/>
          </w:rPr>
          <w:id w:val="-1520852072"/>
          <w:placeholder>
            <w:docPart w:val="4D46835C273F49A4898208BFAD08245B"/>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4A3C84" w:rsidRPr="00E84F48">
            <w:rPr>
              <w:rStyle w:val="PlaceholderText"/>
              <w:color w:val="C00000"/>
            </w:rPr>
            <w:t>Select yes/no</w:t>
          </w:r>
        </w:sdtContent>
      </w:sdt>
    </w:p>
    <w:p w14:paraId="7758D96B" w14:textId="77777777" w:rsidR="007C5381" w:rsidRDefault="007C5381" w:rsidP="001C64B8">
      <w:pPr>
        <w:tabs>
          <w:tab w:val="left" w:pos="7920"/>
        </w:tabs>
      </w:pPr>
    </w:p>
    <w:p w14:paraId="2699CE1E" w14:textId="284812D9" w:rsidR="002A49BE" w:rsidRDefault="00F572E4" w:rsidP="006154B2">
      <w:pPr>
        <w:pStyle w:val="ListParagraph"/>
        <w:numPr>
          <w:ilvl w:val="0"/>
          <w:numId w:val="21"/>
        </w:numPr>
        <w:tabs>
          <w:tab w:val="left" w:pos="7920"/>
        </w:tabs>
      </w:pPr>
      <w:r>
        <w:t xml:space="preserve">The appropriate senior institutional official or governance board has granted approval to pursue the development and accreditation for the establishment of a </w:t>
      </w:r>
      <w:r w:rsidR="00DC65A3">
        <w:t>clinical postgraduate PA</w:t>
      </w:r>
      <w:r>
        <w:t xml:space="preserve"> program</w:t>
      </w:r>
      <w:r w:rsidR="003957DB">
        <w:t xml:space="preserve">.   </w:t>
      </w:r>
      <w:bookmarkStart w:id="2" w:name="_Hlk24567941"/>
      <w:sdt>
        <w:sdtPr>
          <w:rPr>
            <w:rStyle w:val="Style2"/>
          </w:rPr>
          <w:id w:val="-1140883281"/>
          <w:placeholder>
            <w:docPart w:val="DE0596290FA74E66A3A1CD4DEC3789FD"/>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4A3C84" w:rsidRPr="006154B2">
            <w:rPr>
              <w:rStyle w:val="PlaceholderText"/>
              <w:color w:val="C00000"/>
            </w:rPr>
            <w:t>Select yes/no</w:t>
          </w:r>
        </w:sdtContent>
      </w:sdt>
      <w:bookmarkEnd w:id="2"/>
    </w:p>
    <w:p w14:paraId="75850C44" w14:textId="4DE6B3D0" w:rsidR="006220C8" w:rsidRDefault="006220C8" w:rsidP="001C64B8">
      <w:pPr>
        <w:tabs>
          <w:tab w:val="left" w:pos="7920"/>
        </w:tabs>
      </w:pPr>
    </w:p>
    <w:p w14:paraId="2E195C86" w14:textId="571E74A6" w:rsidR="00DC65A3" w:rsidRPr="001B1164" w:rsidRDefault="00DC65A3" w:rsidP="00DC65A3">
      <w:pPr>
        <w:pStyle w:val="ListParagraph"/>
        <w:numPr>
          <w:ilvl w:val="0"/>
          <w:numId w:val="21"/>
        </w:numPr>
        <w:tabs>
          <w:tab w:val="left" w:pos="7920"/>
        </w:tabs>
        <w:rPr>
          <w:rStyle w:val="Style2"/>
          <w:rFonts w:asciiTheme="minorHAnsi" w:hAnsiTheme="minorHAnsi"/>
          <w:b w:val="0"/>
          <w:u w:val="none"/>
        </w:rPr>
      </w:pPr>
      <w:r>
        <w:t>The clinical postgraduate PA program</w:t>
      </w:r>
      <w:r w:rsidR="001B1164">
        <w:t xml:space="preserve"> has been developed with a strong focus on clinical education in a recognized clinical specialty discipline</w:t>
      </w:r>
      <w:r>
        <w:t xml:space="preserve">.   </w:t>
      </w:r>
      <w:sdt>
        <w:sdtPr>
          <w:rPr>
            <w:rStyle w:val="Style2"/>
          </w:rPr>
          <w:id w:val="-1099097754"/>
          <w:placeholder>
            <w:docPart w:val="6A28D8F0D4CF40718D555D82E4BA2B5A"/>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1B1164" w:rsidRPr="006154B2">
            <w:rPr>
              <w:rStyle w:val="PlaceholderText"/>
              <w:color w:val="C00000"/>
            </w:rPr>
            <w:t>Select yes/no</w:t>
          </w:r>
        </w:sdtContent>
      </w:sdt>
    </w:p>
    <w:p w14:paraId="29F58710" w14:textId="0088777D" w:rsidR="008466C4" w:rsidRDefault="008466C4" w:rsidP="0074029A">
      <w:pPr>
        <w:pStyle w:val="ListParagraph"/>
        <w:tabs>
          <w:tab w:val="right" w:pos="1800"/>
          <w:tab w:val="left" w:pos="1980"/>
          <w:tab w:val="left" w:pos="7830"/>
        </w:tabs>
        <w:ind w:left="0"/>
      </w:pPr>
    </w:p>
    <w:p w14:paraId="7CC23E94" w14:textId="5BE5BABE" w:rsidR="006B67C1" w:rsidRPr="001B5FA8" w:rsidRDefault="009472D7" w:rsidP="00411539">
      <w:pPr>
        <w:pStyle w:val="ListParagraph"/>
        <w:tabs>
          <w:tab w:val="right" w:pos="1800"/>
          <w:tab w:val="left" w:pos="1980"/>
          <w:tab w:val="left" w:pos="7830"/>
        </w:tabs>
        <w:ind w:left="0"/>
      </w:pPr>
      <w:r w:rsidRPr="001B5FA8">
        <w:t xml:space="preserve">The program requests placement on the </w:t>
      </w:r>
      <w:sdt>
        <w:sdtPr>
          <w:rPr>
            <w:rStyle w:val="Style5"/>
          </w:rPr>
          <w:id w:val="-1795823466"/>
          <w:placeholder>
            <w:docPart w:val="6A787FC77106413DBCCAD71C29E561FE"/>
          </w:placeholder>
          <w:showingPlcHdr/>
          <w:dropDownList>
            <w:listItem w:value="Choose an item."/>
            <w:listItem w:displayText="June 2023" w:value="June 2023"/>
            <w:listItem w:displayText="September 2023" w:value="September 2023"/>
            <w:listItem w:displayText="February 2024" w:value="February 2024"/>
            <w:listItem w:displayText="June 2024" w:value="June 2024"/>
            <w:listItem w:displayText="September 2024" w:value="September 2024"/>
            <w:listItem w:displayText="February 2025" w:value="February 2025"/>
            <w:listItem w:displayText="June 2025" w:value="June 2025"/>
            <w:listItem w:displayText="September 2025" w:value="September 2025"/>
          </w:dropDownList>
        </w:sdtPr>
        <w:sdtEndPr>
          <w:rPr>
            <w:rStyle w:val="DefaultParagraphFont"/>
            <w:rFonts w:asciiTheme="minorHAnsi" w:hAnsiTheme="minorHAnsi"/>
            <w:b w:val="0"/>
            <w:u w:val="none"/>
          </w:rPr>
        </w:sdtEndPr>
        <w:sdtContent>
          <w:r w:rsidR="00E96E61" w:rsidRPr="00641BC8">
            <w:rPr>
              <w:rStyle w:val="PlaceholderText"/>
              <w:color w:val="C00000"/>
            </w:rPr>
            <w:t>Select an agenda</w:t>
          </w:r>
        </w:sdtContent>
      </w:sdt>
      <w:r w:rsidR="00435147" w:rsidRPr="001B5FA8">
        <w:t xml:space="preserve"> </w:t>
      </w:r>
      <w:r w:rsidR="008A311C">
        <w:t xml:space="preserve">(first choice) </w:t>
      </w:r>
      <w:r w:rsidR="00E97046">
        <w:t>or</w:t>
      </w:r>
      <w:r w:rsidR="00B5107E">
        <w:t xml:space="preserve"> the</w:t>
      </w:r>
      <w:r w:rsidR="00E97046" w:rsidRPr="00E97046">
        <w:rPr>
          <w:rStyle w:val="Style5"/>
          <w:u w:val="none"/>
        </w:rPr>
        <w:t xml:space="preserve"> </w:t>
      </w:r>
      <w:sdt>
        <w:sdtPr>
          <w:rPr>
            <w:rStyle w:val="Style5"/>
          </w:rPr>
          <w:id w:val="1523973065"/>
          <w:placeholder>
            <w:docPart w:val="D8864D0D8C1B489F9B07A76E38A280C2"/>
          </w:placeholder>
          <w:showingPlcHdr/>
          <w:dropDownList>
            <w:listItem w:value="Choose an item."/>
            <w:listItem w:displayText="June 2023" w:value="June 2023"/>
            <w:listItem w:displayText="September 2023" w:value="September 2023"/>
            <w:listItem w:displayText="February 2024" w:value="February 2024"/>
            <w:listItem w:displayText="June 2024" w:value="June 2024"/>
            <w:listItem w:displayText="September 2024" w:value="September 2024"/>
            <w:listItem w:displayText="February 2025" w:value="February 2025"/>
            <w:listItem w:displayText="June 2025" w:value="June 2025"/>
            <w:listItem w:displayText="September 2025" w:value="September 2025"/>
          </w:dropDownList>
        </w:sdtPr>
        <w:sdtEndPr>
          <w:rPr>
            <w:rStyle w:val="DefaultParagraphFont"/>
            <w:rFonts w:asciiTheme="minorHAnsi" w:hAnsiTheme="minorHAnsi"/>
            <w:b w:val="0"/>
            <w:u w:val="none"/>
          </w:rPr>
        </w:sdtEndPr>
        <w:sdtContent>
          <w:r w:rsidR="00E97046" w:rsidRPr="00641BC8">
            <w:rPr>
              <w:rStyle w:val="PlaceholderText"/>
              <w:color w:val="C00000"/>
            </w:rPr>
            <w:t>Select an agenda</w:t>
          </w:r>
        </w:sdtContent>
      </w:sdt>
      <w:r w:rsidR="00E97046">
        <w:t xml:space="preserve"> (second choice) </w:t>
      </w:r>
      <w:r w:rsidR="00435147" w:rsidRPr="001B5FA8">
        <w:t>Post</w:t>
      </w:r>
      <w:r w:rsidR="00DB6C4F" w:rsidRPr="001B5FA8">
        <w:t>g</w:t>
      </w:r>
      <w:r w:rsidR="00435147" w:rsidRPr="001B5FA8">
        <w:t>raduate Sub</w:t>
      </w:r>
      <w:r w:rsidR="00D95DF8">
        <w:t>-com</w:t>
      </w:r>
      <w:r w:rsidR="00435147" w:rsidRPr="001B5FA8">
        <w:t>mission Agenda.</w:t>
      </w:r>
      <w:r w:rsidR="0081320C">
        <w:t xml:space="preserve"> Agenda replacement requests are subject to approval by the ARC</w:t>
      </w:r>
      <w:r w:rsidR="0031084B">
        <w:t xml:space="preserve">-PA and are not guaranteed until the </w:t>
      </w:r>
      <w:r w:rsidR="00411539">
        <w:t xml:space="preserve">ARC-PA confirms. </w:t>
      </w:r>
      <w:r w:rsidR="00E96E61" w:rsidRPr="001B5FA8">
        <w:t>P</w:t>
      </w:r>
      <w:r w:rsidR="006B67C1" w:rsidRPr="001B5FA8">
        <w:t>lease note the following</w:t>
      </w:r>
      <w:r w:rsidR="008003E3" w:rsidRPr="001B5FA8">
        <w:t xml:space="preserve"> when selecting the agenda</w:t>
      </w:r>
      <w:r w:rsidR="006B67C1" w:rsidRPr="001B5FA8">
        <w:t>:</w:t>
      </w:r>
    </w:p>
    <w:p w14:paraId="4FA03A1F" w14:textId="77777777" w:rsidR="00AD4EF3" w:rsidRPr="001B5FA8" w:rsidRDefault="006B67C1" w:rsidP="00AD4EF3">
      <w:pPr>
        <w:pStyle w:val="ListParagraph"/>
        <w:numPr>
          <w:ilvl w:val="0"/>
          <w:numId w:val="16"/>
        </w:numPr>
      </w:pPr>
      <w:r w:rsidRPr="001B5FA8">
        <w:t xml:space="preserve">The site visit component of the evaluation process </w:t>
      </w:r>
      <w:r w:rsidRPr="001B5FA8">
        <w:rPr>
          <w:u w:val="single"/>
        </w:rPr>
        <w:t>must take place</w:t>
      </w:r>
      <w:r w:rsidR="006D424F" w:rsidRPr="001B5FA8">
        <w:rPr>
          <w:u w:val="single"/>
        </w:rPr>
        <w:t xml:space="preserve"> as follows:</w:t>
      </w:r>
    </w:p>
    <w:p w14:paraId="4D8A7FD6" w14:textId="77777777" w:rsidR="00BC7013" w:rsidRPr="00BC7013" w:rsidRDefault="00BC7013" w:rsidP="00BC7013">
      <w:pPr>
        <w:ind w:left="720"/>
      </w:pPr>
      <w:r w:rsidRPr="00BC7013">
        <w:t>February agenda:  between October 1 and November 30</w:t>
      </w:r>
    </w:p>
    <w:p w14:paraId="55571F37" w14:textId="77777777" w:rsidR="00BC7013" w:rsidRPr="00BC7013" w:rsidRDefault="00BC7013" w:rsidP="00BC7013">
      <w:pPr>
        <w:ind w:left="720"/>
      </w:pPr>
      <w:r w:rsidRPr="00BC7013">
        <w:t>June agenda: between February 1 and March 30</w:t>
      </w:r>
    </w:p>
    <w:p w14:paraId="0A555F18" w14:textId="77777777" w:rsidR="00BC7013" w:rsidRPr="00BC7013" w:rsidRDefault="00BC7013" w:rsidP="00BC7013">
      <w:pPr>
        <w:ind w:left="720"/>
      </w:pPr>
      <w:r w:rsidRPr="00BC7013">
        <w:t>September agenda:  between May 1 and June 30</w:t>
      </w:r>
    </w:p>
    <w:p w14:paraId="617B9ECA" w14:textId="50AAD861" w:rsidR="006B67C1" w:rsidRPr="001B5FA8" w:rsidRDefault="006B67C1" w:rsidP="00AD4EF3">
      <w:pPr>
        <w:pStyle w:val="ListParagraph"/>
        <w:numPr>
          <w:ilvl w:val="0"/>
          <w:numId w:val="16"/>
        </w:numPr>
      </w:pPr>
      <w:r w:rsidRPr="001B5FA8">
        <w:lastRenderedPageBreak/>
        <w:t xml:space="preserve">Application materials are due 3 months before the site visit. </w:t>
      </w:r>
    </w:p>
    <w:p w14:paraId="453BE0EC" w14:textId="4734A003" w:rsidR="00B47117" w:rsidRPr="001B5FA8" w:rsidRDefault="00B47117" w:rsidP="00AD4EF3">
      <w:pPr>
        <w:pStyle w:val="ListParagraph"/>
        <w:numPr>
          <w:ilvl w:val="0"/>
          <w:numId w:val="16"/>
        </w:numPr>
      </w:pPr>
      <w:r w:rsidRPr="001B5FA8">
        <w:t>Programs will be provided with observations from the site visit and will have the opportunity to respond to those observations. The response will be due to the ARC-PA within three weeks of receipt of the site visit report regardless of holiday or break schedules.</w:t>
      </w:r>
    </w:p>
    <w:p w14:paraId="0D201FAF" w14:textId="246C3BF7" w:rsidR="00BC6847" w:rsidRDefault="00BC6847" w:rsidP="0074029A">
      <w:pPr>
        <w:pStyle w:val="ListParagraph"/>
        <w:tabs>
          <w:tab w:val="right" w:pos="1800"/>
          <w:tab w:val="left" w:pos="1980"/>
          <w:tab w:val="left" w:pos="7830"/>
        </w:tabs>
        <w:ind w:left="0"/>
        <w:rPr>
          <w:szCs w:val="18"/>
        </w:rPr>
      </w:pPr>
    </w:p>
    <w:p w14:paraId="58024CFB" w14:textId="77777777" w:rsidR="00915CB3" w:rsidRPr="00915CB3" w:rsidRDefault="00915CB3" w:rsidP="00915CB3">
      <w:pPr>
        <w:spacing w:line="240" w:lineRule="auto"/>
        <w:ind w:left="540" w:hanging="540"/>
        <w:rPr>
          <w:rFonts w:ascii="Calibri" w:eastAsia="Times New Roman" w:hAnsi="Calibri" w:cs="Times New Roman"/>
          <w:spacing w:val="-2"/>
          <w:kern w:val="1"/>
        </w:rPr>
      </w:pPr>
      <w:r w:rsidRPr="00915CB3">
        <w:rPr>
          <w:rFonts w:ascii="Calibri" w:eastAsia="Times New Roman" w:hAnsi="Calibri" w:cs="Times New Roman"/>
          <w:b/>
          <w:spacing w:val="-2"/>
          <w:kern w:val="1"/>
        </w:rPr>
        <w:t>Chief Administrative Officer of the Sponsoring Institution:</w:t>
      </w:r>
      <w:r w:rsidRPr="00915CB3">
        <w:rPr>
          <w:rFonts w:ascii="Calibri" w:eastAsia="Times New Roman" w:hAnsi="Calibri" w:cs="Times New Roman"/>
          <w:spacing w:val="-2"/>
          <w:kern w:val="1"/>
        </w:rPr>
        <w:t xml:space="preserve"> (to receive copies of accreditation correspondence)</w:t>
      </w:r>
    </w:p>
    <w:p w14:paraId="6B502E5E" w14:textId="62D8BC33" w:rsidR="00915CB3" w:rsidRPr="00915CB3" w:rsidRDefault="00BB26EF" w:rsidP="00F21D85">
      <w:pPr>
        <w:spacing w:line="240" w:lineRule="auto"/>
        <w:ind w:left="540" w:right="-180" w:hanging="540"/>
        <w:rPr>
          <w:rFonts w:ascii="Calibri" w:eastAsia="Times New Roman" w:hAnsi="Calibri" w:cs="Times New Roman"/>
        </w:rPr>
      </w:pPr>
      <w:r w:rsidRPr="00915CB3">
        <w:rPr>
          <w:rFonts w:ascii="Calibri" w:eastAsia="Times New Roman" w:hAnsi="Calibri" w:cs="Times New Roman"/>
          <w:spacing w:val="-2"/>
          <w:kern w:val="1"/>
        </w:rPr>
        <w:t>**</w:t>
      </w:r>
      <w:r w:rsidRPr="00915CB3">
        <w:rPr>
          <w:rFonts w:ascii="Calibri" w:eastAsia="Times New Roman" w:hAnsi="Calibri" w:cs="Times New Roman"/>
          <w:b/>
          <w:color w:val="FF0000"/>
          <w:spacing w:val="-2"/>
          <w:kern w:val="1"/>
        </w:rPr>
        <w:t>Notify</w:t>
      </w:r>
      <w:r w:rsidRPr="00915CB3">
        <w:rPr>
          <w:rFonts w:ascii="Calibri" w:eastAsia="Times New Roman" w:hAnsi="Calibri" w:cs="Times New Roman"/>
          <w:color w:val="FF0000"/>
          <w:spacing w:val="-2"/>
          <w:kern w:val="1"/>
        </w:rPr>
        <w:t xml:space="preserve"> the ARC-</w:t>
      </w:r>
      <w:r w:rsidRPr="00915CB3">
        <w:rPr>
          <w:rFonts w:ascii="Calibri" w:eastAsia="Times New Roman" w:hAnsi="Calibri" w:cs="Times New Roman"/>
          <w:color w:val="FF0000"/>
        </w:rPr>
        <w:t xml:space="preserve">PA regarding any changes immediately via email to </w:t>
      </w:r>
      <w:hyperlink r:id="rId13" w:history="1">
        <w:r w:rsidRPr="00915CB3">
          <w:rPr>
            <w:rFonts w:ascii="Calibri" w:eastAsia="Times New Roman" w:hAnsi="Calibri" w:cs="Times New Roman"/>
            <w:color w:val="0000FF" w:themeColor="hyperlink"/>
            <w:u w:val="single"/>
          </w:rPr>
          <w:t>accreditationservices@arc-pa.org</w:t>
        </w:r>
      </w:hyperlink>
      <w:r w:rsidRPr="00915CB3">
        <w:rPr>
          <w:rFonts w:ascii="Calibri" w:eastAsia="Times New Roman" w:hAnsi="Calibri" w:cs="Times New Roman"/>
          <w:color w:val="FF0000"/>
        </w:rPr>
        <w:t xml:space="preserve"> </w:t>
      </w:r>
      <w:r w:rsidRPr="00915CB3">
        <w:rPr>
          <w:rFonts w:ascii="Calibri" w:eastAsia="Times New Roman" w:hAnsi="Calibri"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1656376E" w14:textId="77777777" w:rsidTr="00C95136">
        <w:tc>
          <w:tcPr>
            <w:tcW w:w="9688" w:type="dxa"/>
          </w:tcPr>
          <w:p w14:paraId="7E0FCFA5"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298223084"/>
                <w:placeholder>
                  <w:docPart w:val="F64264C61BD74877AF90B684BA9BE7D9"/>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3F9DE4C1"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275D84A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1530062032"/>
                <w:placeholder>
                  <w:docPart w:val="C5576BB40272427EB6A67368FA870387"/>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49B79C0A"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514038726"/>
                <w:placeholder>
                  <w:docPart w:val="40705A0EEEF04447881A3553967C0332"/>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23EA1881"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541866800"/>
                <w:placeholder>
                  <w:docPart w:val="A5383DF5162A44529D6AF228F0A1F34F"/>
                </w:placeholder>
                <w:showingPlcHdr/>
                <w:text/>
              </w:sdtPr>
              <w:sdtEndPr/>
              <w:sdtContent>
                <w:r w:rsidRPr="00915CB3">
                  <w:rPr>
                    <w:rFonts w:ascii="Calibri" w:eastAsia="Times New Roman" w:hAnsi="Calibri" w:cs="Times New Roman"/>
                    <w:color w:val="808080"/>
                  </w:rPr>
                  <w:t>Enter last name</w:t>
                </w:r>
              </w:sdtContent>
            </w:sdt>
          </w:p>
          <w:p w14:paraId="66BAE3C7"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2AC13E1C"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672688148"/>
                <w:placeholder>
                  <w:docPart w:val="D4FE1EC9F8924FDEB04CDF41A7D8782B"/>
                </w:placeholder>
                <w:showingPlcHdr/>
                <w:text/>
              </w:sdtPr>
              <w:sdtEndPr/>
              <w:sdtContent>
                <w:r w:rsidRPr="00915CB3">
                  <w:rPr>
                    <w:rFonts w:ascii="Calibri" w:eastAsia="Times New Roman" w:hAnsi="Calibri" w:cs="Times New Roman"/>
                    <w:color w:val="808080"/>
                  </w:rPr>
                  <w:t>Enter credentials</w:t>
                </w:r>
              </w:sdtContent>
            </w:sdt>
          </w:p>
          <w:p w14:paraId="52787277"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71CC2535"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Institution title:</w:t>
            </w:r>
            <w:r w:rsidRPr="00915CB3">
              <w:rPr>
                <w:rFonts w:ascii="Calibri" w:eastAsia="Times New Roman" w:hAnsi="Calibri" w:cs="Times New Roman"/>
              </w:rPr>
              <w:tab/>
            </w:r>
            <w:sdt>
              <w:sdtPr>
                <w:rPr>
                  <w:rFonts w:ascii="Calibri" w:eastAsia="Times New Roman" w:hAnsi="Calibri" w:cs="Times New Roman"/>
                </w:rPr>
                <w:id w:val="-154227090"/>
                <w:placeholder>
                  <w:docPart w:val="4A2C3ACFEF9C4B938946A37DFD288030"/>
                </w:placeholder>
                <w:showingPlcHdr/>
                <w:comboBox>
                  <w:listItem w:value="Choose an item."/>
                  <w:listItem w:displayText="Chancellor" w:value="Chancellor"/>
                  <w:listItem w:displayText="Provost" w:value="Provost"/>
                  <w:listItem w:displayText="President" w:value="President"/>
                  <w:listItem w:displayText="Dean" w:value="Dean"/>
                  <w:listItem w:displayText="Associate Dean" w:value="Associate Dean"/>
                  <w:listItem w:displayText="Department Chair" w:value="Department Chair"/>
                </w:comboBox>
              </w:sdtPr>
              <w:sdtEndPr/>
              <w:sdtContent>
                <w:r w:rsidRPr="00915CB3">
                  <w:rPr>
                    <w:rFonts w:ascii="Calibri" w:eastAsia="Times New Roman" w:hAnsi="Calibri" w:cs="Times New Roman"/>
                    <w:color w:val="808080"/>
                  </w:rPr>
                  <w:t>Choose an item or enter new title</w:t>
                </w:r>
              </w:sdtContent>
            </w:sdt>
            <w:r w:rsidRPr="00915CB3">
              <w:rPr>
                <w:rFonts w:ascii="Calibri" w:eastAsia="Times New Roman" w:hAnsi="Calibri" w:cs="Times New Roman"/>
              </w:rPr>
              <w:t xml:space="preserve">  </w:t>
            </w:r>
          </w:p>
          <w:p w14:paraId="3FBC4443"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3493884C"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639618512"/>
                <w:placeholder>
                  <w:docPart w:val="F4E2345307E44B2DBD520F2DF3768199"/>
                </w:placeholder>
                <w:showingPlcHdr/>
                <w:text w:multiLine="1"/>
              </w:sdtPr>
              <w:sdtEndPr/>
              <w:sdtContent>
                <w:r w:rsidRPr="00915CB3">
                  <w:rPr>
                    <w:rFonts w:ascii="Calibri" w:eastAsia="Times New Roman" w:hAnsi="Calibri" w:cs="Times New Roman"/>
                    <w:color w:val="808080"/>
                  </w:rPr>
                  <w:t xml:space="preserve">Enter address </w:t>
                </w:r>
              </w:sdtContent>
            </w:sdt>
          </w:p>
          <w:p w14:paraId="1AE089CD"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947545871"/>
                <w:placeholder>
                  <w:docPart w:val="1BDF9603434547AF813120CB9853BFEF"/>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106626019"/>
                <w:placeholder>
                  <w:docPart w:val="E2B0BB72001E4DE3A83464B5E8E3B8D5"/>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271775714"/>
                <w:placeholder>
                  <w:docPart w:val="2617BC2A1C434A28AF2B1A8CD7F3A726"/>
                </w:placeholder>
                <w:showingPlcHdr/>
                <w:text/>
              </w:sdtPr>
              <w:sdtEndPr/>
              <w:sdtContent>
                <w:r w:rsidRPr="00915CB3">
                  <w:rPr>
                    <w:rFonts w:ascii="Calibri" w:eastAsia="Times New Roman" w:hAnsi="Calibri" w:cs="Times New Roman"/>
                    <w:color w:val="808080"/>
                  </w:rPr>
                  <w:t>Enter zip</w:t>
                </w:r>
              </w:sdtContent>
            </w:sdt>
          </w:p>
          <w:p w14:paraId="33134E2C"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302734853"/>
                <w:placeholder>
                  <w:docPart w:val="F0552512729F4D4E97B0B9BC945E7880"/>
                </w:placeholder>
                <w:showingPlcHdr/>
                <w:text/>
              </w:sdtPr>
              <w:sdtEndPr/>
              <w:sdtContent>
                <w:r w:rsidRPr="00915CB3">
                  <w:rPr>
                    <w:rFonts w:ascii="Calibri" w:eastAsia="Times New Roman" w:hAnsi="Calibri" w:cs="Times New Roman"/>
                    <w:color w:val="808080"/>
                    <w:lang w:val="fr-FR"/>
                  </w:rPr>
                  <w:t>Enter phone #</w:t>
                </w:r>
              </w:sdtContent>
            </w:sdt>
          </w:p>
          <w:p w14:paraId="06AAB984"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044439026"/>
                <w:placeholder>
                  <w:docPart w:val="74BF81CFDEEB44308A5189D149195613"/>
                </w:placeholder>
                <w:showingPlcHdr/>
                <w:text/>
              </w:sdtPr>
              <w:sdtEndPr/>
              <w:sdtContent>
                <w:r w:rsidRPr="00915CB3">
                  <w:rPr>
                    <w:rFonts w:ascii="Calibri" w:eastAsia="Times New Roman" w:hAnsi="Calibri" w:cs="Times New Roman"/>
                    <w:color w:val="808080"/>
                    <w:lang w:val="fr-FR"/>
                  </w:rPr>
                  <w:t>Enter fax #</w:t>
                </w:r>
              </w:sdtContent>
            </w:sdt>
          </w:p>
          <w:p w14:paraId="5E9BB406"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416691634"/>
                <w:placeholder>
                  <w:docPart w:val="58E6D00584FE4562B28A6F5ACD627506"/>
                </w:placeholder>
                <w:showingPlcHdr/>
                <w:text/>
              </w:sdtPr>
              <w:sdtEndPr/>
              <w:sdtContent>
                <w:r w:rsidRPr="00915CB3">
                  <w:rPr>
                    <w:rFonts w:ascii="Calibri" w:eastAsia="Times New Roman" w:hAnsi="Calibri" w:cs="Times New Roman"/>
                    <w:color w:val="808080"/>
                  </w:rPr>
                  <w:t>Enter email address</w:t>
                </w:r>
              </w:sdtContent>
            </w:sdt>
          </w:p>
        </w:tc>
      </w:tr>
    </w:tbl>
    <w:p w14:paraId="049923FF" w14:textId="77777777" w:rsidR="00915CB3" w:rsidRPr="00915CB3" w:rsidRDefault="00915CB3" w:rsidP="00915CB3">
      <w:pPr>
        <w:spacing w:line="240" w:lineRule="auto"/>
        <w:ind w:left="540" w:hanging="540"/>
        <w:rPr>
          <w:rFonts w:ascii="Calibri" w:eastAsia="Times New Roman" w:hAnsi="Calibri" w:cs="Times New Roman"/>
        </w:rPr>
      </w:pPr>
    </w:p>
    <w:p w14:paraId="0206A77C" w14:textId="77777777" w:rsidR="00915CB3" w:rsidRPr="00915CB3" w:rsidRDefault="00915CB3" w:rsidP="00915CB3">
      <w:pPr>
        <w:spacing w:line="240" w:lineRule="auto"/>
        <w:ind w:left="540" w:hanging="540"/>
        <w:rPr>
          <w:rFonts w:ascii="Calibri" w:eastAsia="Times New Roman" w:hAnsi="Calibri" w:cs="Times New Roman"/>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88"/>
        <w:gridCol w:w="50"/>
      </w:tblGrid>
      <w:tr w:rsidR="00915CB3" w:rsidRPr="00915CB3" w14:paraId="4D6AC167" w14:textId="77777777" w:rsidTr="00C95136">
        <w:tc>
          <w:tcPr>
            <w:tcW w:w="9738" w:type="dxa"/>
            <w:gridSpan w:val="2"/>
            <w:tcBorders>
              <w:top w:val="nil"/>
              <w:left w:val="nil"/>
              <w:bottom w:val="nil"/>
              <w:right w:val="nil"/>
            </w:tcBorders>
          </w:tcPr>
          <w:p w14:paraId="5453FC37" w14:textId="77777777" w:rsidR="00915CB3" w:rsidRPr="00915CB3" w:rsidRDefault="00915CB3" w:rsidP="00915CB3">
            <w:pPr>
              <w:tabs>
                <w:tab w:val="left" w:pos="-576"/>
                <w:tab w:val="left" w:pos="0"/>
                <w:tab w:val="left" w:pos="432"/>
                <w:tab w:val="left" w:pos="864"/>
                <w:tab w:val="left" w:pos="1296"/>
                <w:tab w:val="left" w:pos="2160"/>
              </w:tabs>
              <w:suppressAutoHyphens/>
              <w:spacing w:line="240" w:lineRule="auto"/>
              <w:ind w:right="-6972"/>
              <w:rPr>
                <w:rFonts w:ascii="Calibri" w:eastAsia="Times New Roman" w:hAnsi="Calibri" w:cs="Times New Roman"/>
                <w:b/>
                <w:spacing w:val="-2"/>
                <w:kern w:val="1"/>
              </w:rPr>
            </w:pPr>
            <w:r w:rsidRPr="00915CB3">
              <w:rPr>
                <w:rFonts w:ascii="Calibri" w:eastAsia="Times New Roman" w:hAnsi="Calibri" w:cs="Times New Roman"/>
                <w:b/>
                <w:spacing w:val="-2"/>
                <w:kern w:val="1"/>
              </w:rPr>
              <w:t>Program Director Reports To:</w:t>
            </w:r>
          </w:p>
          <w:p w14:paraId="34FF9E5A" w14:textId="77777777" w:rsidR="00915CB3" w:rsidRPr="00915CB3" w:rsidRDefault="00915CB3" w:rsidP="00915CB3">
            <w:pPr>
              <w:spacing w:line="240" w:lineRule="auto"/>
              <w:ind w:left="540" w:hanging="540"/>
              <w:rPr>
                <w:rFonts w:ascii="Calibri" w:eastAsia="Times New Roman" w:hAnsi="Calibri" w:cs="Times New Roman"/>
              </w:rPr>
            </w:pPr>
            <w:r w:rsidRPr="00915CB3">
              <w:rPr>
                <w:rFonts w:ascii="Calibri" w:eastAsia="Times New Roman" w:hAnsi="Calibri" w:cs="Times New Roman"/>
                <w:spacing w:val="-2"/>
                <w:kern w:val="1"/>
              </w:rPr>
              <w:t>**</w:t>
            </w:r>
            <w:r w:rsidRPr="00915CB3">
              <w:rPr>
                <w:rFonts w:ascii="Calibri" w:eastAsia="Times New Roman" w:hAnsi="Calibri" w:cs="Times New Roman"/>
                <w:b/>
                <w:color w:val="FF0000"/>
                <w:spacing w:val="-2"/>
                <w:kern w:val="1"/>
              </w:rPr>
              <w:t>Notify</w:t>
            </w:r>
            <w:r w:rsidRPr="00915CB3">
              <w:rPr>
                <w:rFonts w:ascii="Calibri" w:eastAsia="Times New Roman" w:hAnsi="Calibri" w:cs="Times New Roman"/>
                <w:color w:val="FF0000"/>
                <w:spacing w:val="-2"/>
                <w:kern w:val="1"/>
              </w:rPr>
              <w:t xml:space="preserve"> the ARC-</w:t>
            </w:r>
            <w:r w:rsidRPr="00915CB3">
              <w:rPr>
                <w:rFonts w:ascii="Calibri" w:eastAsia="Times New Roman" w:hAnsi="Calibri" w:cs="Times New Roman"/>
                <w:color w:val="FF0000"/>
              </w:rPr>
              <w:t xml:space="preserve">PA regarding any changes immediately via email to </w:t>
            </w:r>
            <w:hyperlink r:id="rId14" w:history="1">
              <w:r w:rsidRPr="00915CB3">
                <w:rPr>
                  <w:rFonts w:ascii="Calibri" w:eastAsia="Times New Roman" w:hAnsi="Calibri" w:cs="Times New Roman"/>
                  <w:color w:val="0000FF" w:themeColor="hyperlink"/>
                  <w:u w:val="single"/>
                </w:rPr>
                <w:t>accreditationservices@arc-pa.org</w:t>
              </w:r>
            </w:hyperlink>
            <w:r w:rsidRPr="00915CB3">
              <w:rPr>
                <w:rFonts w:ascii="Calibri" w:eastAsia="Times New Roman" w:hAnsi="Calibri" w:cs="Times New Roman"/>
                <w:color w:val="FF0000"/>
              </w:rPr>
              <w:t xml:space="preserve"> </w:t>
            </w:r>
            <w:r w:rsidRPr="00915CB3">
              <w:rPr>
                <w:rFonts w:ascii="Calibri" w:eastAsia="Times New Roman" w:hAnsi="Calibri" w:cs="Times New Roman"/>
              </w:rPr>
              <w:t>**</w:t>
            </w:r>
          </w:p>
        </w:tc>
      </w:tr>
      <w:tr w:rsidR="00915CB3" w:rsidRPr="00915CB3" w14:paraId="59553319" w14:textId="77777777" w:rsidTr="00C95136">
        <w:tblPrEx>
          <w:tblLook w:val="01E0" w:firstRow="1" w:lastRow="1" w:firstColumn="1" w:lastColumn="1" w:noHBand="0" w:noVBand="0"/>
        </w:tblPrEx>
        <w:trPr>
          <w:gridAfter w:val="1"/>
          <w:wAfter w:w="50" w:type="dxa"/>
        </w:trPr>
        <w:tc>
          <w:tcPr>
            <w:tcW w:w="9688" w:type="dxa"/>
          </w:tcPr>
          <w:p w14:paraId="138A7D0A"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310144489"/>
                <w:placeholder>
                  <w:docPart w:val="087C396E1A2444659E1CD3B5F24AB319"/>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42EB9C55"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63D94F74"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508138305"/>
                <w:placeholder>
                  <w:docPart w:val="42F3F4B1C9F948C3B5E48A77BE316229"/>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22CA0888"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614796806"/>
                <w:placeholder>
                  <w:docPart w:val="A8D590CCC4B142A894A96E8E9CB95ADD"/>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3BB618C2"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484283156"/>
                <w:placeholder>
                  <w:docPart w:val="6539C5C6DDD74E6086E03CE4DEBC1183"/>
                </w:placeholder>
                <w:showingPlcHdr/>
                <w:text/>
              </w:sdtPr>
              <w:sdtEndPr/>
              <w:sdtContent>
                <w:r w:rsidRPr="00915CB3">
                  <w:rPr>
                    <w:rFonts w:ascii="Calibri" w:eastAsia="Times New Roman" w:hAnsi="Calibri" w:cs="Times New Roman"/>
                    <w:color w:val="808080"/>
                  </w:rPr>
                  <w:t>Enter last name</w:t>
                </w:r>
              </w:sdtContent>
            </w:sdt>
          </w:p>
          <w:p w14:paraId="53E08BAA"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685AD3A5"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348301420"/>
                <w:placeholder>
                  <w:docPart w:val="86325A80043E4FEBA3E79286CC9A469C"/>
                </w:placeholder>
                <w:showingPlcHdr/>
                <w:text/>
              </w:sdtPr>
              <w:sdtEndPr/>
              <w:sdtContent>
                <w:r w:rsidRPr="00915CB3">
                  <w:rPr>
                    <w:rFonts w:ascii="Calibri" w:eastAsia="Times New Roman" w:hAnsi="Calibri" w:cs="Times New Roman"/>
                    <w:color w:val="808080"/>
                  </w:rPr>
                  <w:t>Enter credentials</w:t>
                </w:r>
              </w:sdtContent>
            </w:sdt>
          </w:p>
          <w:p w14:paraId="7F764771"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779FA678"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Institution title:</w:t>
            </w:r>
            <w:r w:rsidRPr="00915CB3">
              <w:rPr>
                <w:rFonts w:ascii="Calibri" w:eastAsia="Times New Roman" w:hAnsi="Calibri" w:cs="Times New Roman"/>
              </w:rPr>
              <w:tab/>
            </w:r>
            <w:sdt>
              <w:sdtPr>
                <w:rPr>
                  <w:rFonts w:ascii="Calibri" w:eastAsia="Times New Roman" w:hAnsi="Calibri" w:cs="Times New Roman"/>
                </w:rPr>
                <w:id w:val="-1773461287"/>
                <w:placeholder>
                  <w:docPart w:val="268C9999AFA04088AF151D42D051F3F7"/>
                </w:placeholder>
                <w:showingPlcHdr/>
                <w:comboBox>
                  <w:listItem w:value="Choose an item."/>
                  <w:listItem w:displayText="Chancellor" w:value="Chancellor"/>
                  <w:listItem w:displayText="Provost" w:value="Provost"/>
                  <w:listItem w:displayText="President" w:value="President"/>
                  <w:listItem w:displayText="Dean" w:value="Dean"/>
                  <w:listItem w:displayText="Associate Dean" w:value="Associate Dean"/>
                  <w:listItem w:displayText="Department Chair" w:value="Department Chair"/>
                </w:comboBox>
              </w:sdtPr>
              <w:sdtEndPr/>
              <w:sdtContent>
                <w:r w:rsidRPr="00915CB3">
                  <w:rPr>
                    <w:rFonts w:ascii="Calibri" w:eastAsia="Times New Roman" w:hAnsi="Calibri" w:cs="Times New Roman"/>
                    <w:color w:val="808080"/>
                  </w:rPr>
                  <w:t>Choose an item or enter new title</w:t>
                </w:r>
              </w:sdtContent>
            </w:sdt>
            <w:r w:rsidRPr="00915CB3">
              <w:rPr>
                <w:rFonts w:ascii="Calibri" w:eastAsia="Times New Roman" w:hAnsi="Calibri" w:cs="Times New Roman"/>
              </w:rPr>
              <w:t xml:space="preserve">  </w:t>
            </w:r>
          </w:p>
          <w:p w14:paraId="42C24381"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31A473B9"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2107954653"/>
                <w:placeholder>
                  <w:docPart w:val="95931BDA3E6C45288BC9334FB9FA2B4A"/>
                </w:placeholder>
                <w:showingPlcHdr/>
                <w:text w:multiLine="1"/>
              </w:sdtPr>
              <w:sdtEndPr/>
              <w:sdtContent>
                <w:r w:rsidRPr="00915CB3">
                  <w:rPr>
                    <w:rFonts w:ascii="Calibri" w:eastAsia="Times New Roman" w:hAnsi="Calibri" w:cs="Times New Roman"/>
                    <w:color w:val="808080"/>
                  </w:rPr>
                  <w:t xml:space="preserve">Enter address </w:t>
                </w:r>
              </w:sdtContent>
            </w:sdt>
          </w:p>
          <w:p w14:paraId="0CF83B1B"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618226005"/>
                <w:placeholder>
                  <w:docPart w:val="D61E68F2CE4F4EF1AC1A796F43550C11"/>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1624571519"/>
                <w:placeholder>
                  <w:docPart w:val="EE21442E613045C981421DF523FFF58E"/>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897515731"/>
                <w:placeholder>
                  <w:docPart w:val="FD52B23E644549F6A9C53D929C62ABAC"/>
                </w:placeholder>
                <w:showingPlcHdr/>
                <w:text/>
              </w:sdtPr>
              <w:sdtEndPr/>
              <w:sdtContent>
                <w:r w:rsidRPr="00915CB3">
                  <w:rPr>
                    <w:rFonts w:ascii="Calibri" w:eastAsia="Times New Roman" w:hAnsi="Calibri" w:cs="Times New Roman"/>
                    <w:color w:val="808080"/>
                  </w:rPr>
                  <w:t>Enter zip</w:t>
                </w:r>
              </w:sdtContent>
            </w:sdt>
          </w:p>
          <w:p w14:paraId="2A002572"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979767171"/>
                <w:placeholder>
                  <w:docPart w:val="C91DB4D565D84CC2A2291C14C3E2F9ED"/>
                </w:placeholder>
                <w:showingPlcHdr/>
                <w:text/>
              </w:sdtPr>
              <w:sdtEndPr/>
              <w:sdtContent>
                <w:r w:rsidRPr="00915CB3">
                  <w:rPr>
                    <w:rFonts w:ascii="Calibri" w:eastAsia="Times New Roman" w:hAnsi="Calibri" w:cs="Times New Roman"/>
                    <w:color w:val="808080"/>
                    <w:lang w:val="fr-FR"/>
                  </w:rPr>
                  <w:t>Enter phone #</w:t>
                </w:r>
              </w:sdtContent>
            </w:sdt>
          </w:p>
          <w:p w14:paraId="62A94773"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769734989"/>
                <w:placeholder>
                  <w:docPart w:val="F5BB79720B65486EA8F73738693D99EC"/>
                </w:placeholder>
                <w:showingPlcHdr/>
                <w:text/>
              </w:sdtPr>
              <w:sdtEndPr/>
              <w:sdtContent>
                <w:r w:rsidRPr="00915CB3">
                  <w:rPr>
                    <w:rFonts w:ascii="Calibri" w:eastAsia="Times New Roman" w:hAnsi="Calibri" w:cs="Times New Roman"/>
                    <w:color w:val="808080"/>
                    <w:lang w:val="fr-FR"/>
                  </w:rPr>
                  <w:t>Enter fax #</w:t>
                </w:r>
              </w:sdtContent>
            </w:sdt>
          </w:p>
          <w:p w14:paraId="1326FA18"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268158220"/>
                <w:placeholder>
                  <w:docPart w:val="041B9FAA66E3403195AF00AC912A5D2F"/>
                </w:placeholder>
                <w:showingPlcHdr/>
                <w:text/>
              </w:sdtPr>
              <w:sdtEndPr/>
              <w:sdtContent>
                <w:r w:rsidRPr="00915CB3">
                  <w:rPr>
                    <w:rFonts w:ascii="Calibri" w:eastAsia="Times New Roman" w:hAnsi="Calibri" w:cs="Times New Roman"/>
                    <w:color w:val="808080"/>
                  </w:rPr>
                  <w:t>Enter email address</w:t>
                </w:r>
              </w:sdtContent>
            </w:sdt>
          </w:p>
        </w:tc>
      </w:tr>
    </w:tbl>
    <w:p w14:paraId="349631C1" w14:textId="77777777" w:rsidR="00915CB3" w:rsidRPr="00915CB3" w:rsidRDefault="00915CB3" w:rsidP="00915CB3">
      <w:pPr>
        <w:spacing w:line="240" w:lineRule="auto"/>
        <w:rPr>
          <w:rFonts w:ascii="Calibri" w:eastAsia="Times New Roman" w:hAnsi="Calibri" w:cs="Times New Roman"/>
        </w:rPr>
      </w:pPr>
    </w:p>
    <w:p w14:paraId="67453FD4" w14:textId="66AEA4B2" w:rsidR="00BC6847" w:rsidRDefault="00BC6847" w:rsidP="0074029A">
      <w:pPr>
        <w:pStyle w:val="ListParagraph"/>
        <w:tabs>
          <w:tab w:val="right" w:pos="1800"/>
          <w:tab w:val="left" w:pos="1980"/>
          <w:tab w:val="left" w:pos="7830"/>
        </w:tabs>
        <w:ind w:left="0"/>
        <w:rPr>
          <w:szCs w:val="18"/>
        </w:rPr>
      </w:pPr>
    </w:p>
    <w:p w14:paraId="353261D2" w14:textId="77777777" w:rsidR="00915CB3" w:rsidRPr="00915CB3" w:rsidRDefault="00915CB3" w:rsidP="00915CB3">
      <w:pPr>
        <w:spacing w:line="240" w:lineRule="auto"/>
        <w:rPr>
          <w:rFonts w:ascii="Calibri" w:eastAsia="Times New Roman" w:hAnsi="Calibri" w:cs="Times New Roman"/>
          <w:b/>
        </w:rPr>
      </w:pPr>
      <w:r w:rsidRPr="00915CB3">
        <w:rPr>
          <w:rFonts w:ascii="Calibri" w:eastAsia="Times New Roman" w:hAnsi="Calibri" w:cs="Times New Roman"/>
          <w:b/>
        </w:rPr>
        <w:t>Program Director:</w:t>
      </w:r>
    </w:p>
    <w:p w14:paraId="68DF75CD" w14:textId="77777777" w:rsidR="00915CB3" w:rsidRPr="00915CB3" w:rsidRDefault="00915CB3" w:rsidP="00915CB3">
      <w:pPr>
        <w:spacing w:line="240" w:lineRule="auto"/>
        <w:rPr>
          <w:rFonts w:eastAsia="Times New Roman" w:cstheme="minorHAnsi"/>
          <w:b/>
        </w:rPr>
      </w:pPr>
    </w:p>
    <w:p w14:paraId="5FB7225F" w14:textId="77777777" w:rsidR="00915CB3" w:rsidRPr="00915CB3" w:rsidRDefault="00915CB3" w:rsidP="00915CB3">
      <w:pPr>
        <w:tabs>
          <w:tab w:val="left" w:pos="-1008"/>
          <w:tab w:val="left" w:pos="-288"/>
          <w:tab w:val="left" w:pos="72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720" w:hanging="720"/>
        <w:rPr>
          <w:rFonts w:eastAsia="Arial" w:cstheme="minorHAnsi"/>
        </w:rPr>
      </w:pPr>
      <w:r w:rsidRPr="00915CB3">
        <w:rPr>
          <w:rFonts w:eastAsia="Arial" w:cstheme="minorHAnsi"/>
        </w:rPr>
        <w:t>A3.08</w:t>
      </w:r>
      <w:r w:rsidRPr="00915CB3">
        <w:rPr>
          <w:rFonts w:eastAsia="Arial" w:cstheme="minorHAnsi"/>
        </w:rPr>
        <w:tab/>
        <w:t xml:space="preserve">The program director </w:t>
      </w:r>
      <w:r w:rsidRPr="00915CB3">
        <w:rPr>
          <w:rFonts w:eastAsia="Arial" w:cstheme="minorHAnsi"/>
          <w:i/>
          <w:szCs w:val="20"/>
        </w:rPr>
        <w:t>should</w:t>
      </w:r>
      <w:r w:rsidRPr="00915CB3">
        <w:rPr>
          <w:rFonts w:eastAsia="Arial" w:cstheme="minorHAnsi"/>
        </w:rPr>
        <w:t xml:space="preserve"> be a PA with requisite experience in the specialty of the program.  If the program director is not a PA, then the program director </w:t>
      </w:r>
      <w:r w:rsidRPr="00915CB3">
        <w:rPr>
          <w:rFonts w:eastAsia="Arial" w:cstheme="minorHAnsi"/>
          <w:i/>
          <w:szCs w:val="20"/>
        </w:rPr>
        <w:t>must</w:t>
      </w:r>
      <w:r w:rsidRPr="00915CB3">
        <w:rPr>
          <w:rFonts w:eastAsia="Arial" w:cstheme="minorHAnsi"/>
        </w:rPr>
        <w:t xml:space="preserve"> be a physician.</w:t>
      </w:r>
    </w:p>
    <w:p w14:paraId="0FAE7BBE" w14:textId="77777777" w:rsidR="00915CB3" w:rsidRPr="00915CB3" w:rsidRDefault="00915CB3" w:rsidP="00915CB3">
      <w:pPr>
        <w:tabs>
          <w:tab w:val="left" w:pos="-1008"/>
          <w:tab w:val="left" w:pos="-288"/>
          <w:tab w:val="left" w:pos="72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440" w:hanging="720"/>
        <w:rPr>
          <w:rFonts w:eastAsia="Arial" w:cstheme="minorHAnsi"/>
        </w:rPr>
      </w:pPr>
      <w:r w:rsidRPr="00915CB3">
        <w:rPr>
          <w:rFonts w:eastAsia="Arial" w:cstheme="minorHAnsi"/>
        </w:rPr>
        <w:lastRenderedPageBreak/>
        <w:t xml:space="preserve">a) If the program director is a PA, s/he </w:t>
      </w:r>
      <w:r w:rsidRPr="00915CB3">
        <w:rPr>
          <w:rFonts w:eastAsia="Arial" w:cstheme="minorHAnsi"/>
          <w:i/>
          <w:szCs w:val="20"/>
        </w:rPr>
        <w:t xml:space="preserve">must </w:t>
      </w:r>
      <w:r w:rsidRPr="00915CB3">
        <w:rPr>
          <w:rFonts w:eastAsia="Arial" w:cstheme="minorHAnsi"/>
        </w:rPr>
        <w:t xml:space="preserve">hold current </w:t>
      </w:r>
      <w:r w:rsidRPr="00915CB3">
        <w:rPr>
          <w:rFonts w:eastAsia="Arial" w:cstheme="minorHAnsi"/>
          <w:i/>
          <w:szCs w:val="20"/>
        </w:rPr>
        <w:t>NCCPA</w:t>
      </w:r>
      <w:r w:rsidRPr="00915CB3">
        <w:rPr>
          <w:rFonts w:eastAsia="Arial" w:cstheme="minorHAnsi"/>
        </w:rPr>
        <w:t xml:space="preserve"> certification and current licensure in the state in which the program exists (unless exempt under state or federal law.) </w:t>
      </w:r>
    </w:p>
    <w:p w14:paraId="33CDEAB6" w14:textId="77777777" w:rsidR="00915CB3" w:rsidRPr="00915CB3" w:rsidRDefault="00915CB3" w:rsidP="00915CB3">
      <w:pPr>
        <w:tabs>
          <w:tab w:val="left" w:pos="-1008"/>
          <w:tab w:val="left" w:pos="-288"/>
          <w:tab w:val="left" w:pos="72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440" w:hanging="720"/>
        <w:rPr>
          <w:rFonts w:eastAsia="Arial" w:cstheme="minorHAnsi"/>
        </w:rPr>
      </w:pPr>
      <w:r w:rsidRPr="00915CB3">
        <w:rPr>
          <w:rFonts w:eastAsia="Arial" w:cstheme="minorHAnsi"/>
        </w:rPr>
        <w:t xml:space="preserve"> b) If the program director is a physician, s/he </w:t>
      </w:r>
      <w:r w:rsidRPr="00915CB3">
        <w:rPr>
          <w:rFonts w:eastAsia="Arial" w:cstheme="minorHAnsi"/>
          <w:i/>
          <w:szCs w:val="20"/>
        </w:rPr>
        <w:t>must</w:t>
      </w:r>
      <w:r w:rsidRPr="00915CB3">
        <w:rPr>
          <w:rFonts w:eastAsia="Arial" w:cstheme="minorHAnsi"/>
        </w:rPr>
        <w:t xml:space="preserve"> hold current licensure as an allopathic or osteopathic physician in the state in which the program exists and </w:t>
      </w:r>
      <w:r w:rsidRPr="00915CB3">
        <w:rPr>
          <w:rFonts w:eastAsia="Arial" w:cstheme="minorHAnsi"/>
          <w:i/>
          <w:szCs w:val="20"/>
        </w:rPr>
        <w:t>must</w:t>
      </w:r>
      <w:r w:rsidRPr="00915CB3">
        <w:rPr>
          <w:rFonts w:eastAsia="Arial" w:cstheme="minorHAnsi"/>
        </w:rPr>
        <w:t xml:space="preserve"> be certified by an </w:t>
      </w:r>
      <w:r w:rsidRPr="00915CB3">
        <w:rPr>
          <w:rFonts w:eastAsia="Arial" w:cstheme="minorHAnsi"/>
          <w:i/>
          <w:szCs w:val="20"/>
        </w:rPr>
        <w:t>ABMS-</w:t>
      </w:r>
      <w:r w:rsidRPr="00915CB3">
        <w:rPr>
          <w:rFonts w:eastAsia="Arial" w:cstheme="minorHAnsi"/>
        </w:rPr>
        <w:t xml:space="preserve"> or </w:t>
      </w:r>
      <w:r w:rsidRPr="00915CB3">
        <w:rPr>
          <w:rFonts w:eastAsia="Arial" w:cstheme="minorHAnsi"/>
          <w:i/>
          <w:szCs w:val="20"/>
        </w:rPr>
        <w:t>AOA</w:t>
      </w:r>
      <w:r w:rsidRPr="00915CB3">
        <w:rPr>
          <w:rFonts w:eastAsia="Arial" w:cstheme="minorHAnsi"/>
        </w:rPr>
        <w:t>-approved specialty board. (unless exempt under state or federal law.)</w:t>
      </w:r>
    </w:p>
    <w:p w14:paraId="7DB214EA" w14:textId="77777777" w:rsidR="00915CB3" w:rsidRPr="00915CB3" w:rsidRDefault="00915CB3" w:rsidP="00915CB3">
      <w:pPr>
        <w:spacing w:line="240" w:lineRule="auto"/>
        <w:rPr>
          <w:rFonts w:ascii="Calibri" w:eastAsia="Times New Roman" w:hAnsi="Calibri" w:cs="Times New Roman"/>
          <w:b/>
        </w:rPr>
      </w:pPr>
    </w:p>
    <w:p w14:paraId="33D95C2E" w14:textId="77777777" w:rsidR="00915CB3" w:rsidRPr="00915CB3" w:rsidRDefault="00915CB3" w:rsidP="00F21D85">
      <w:pPr>
        <w:spacing w:line="240" w:lineRule="auto"/>
        <w:ind w:left="540" w:right="-270" w:hanging="540"/>
        <w:rPr>
          <w:rFonts w:ascii="Calibri" w:eastAsia="Times New Roman" w:hAnsi="Calibri" w:cs="Times New Roman"/>
        </w:rPr>
      </w:pPr>
      <w:r w:rsidRPr="00915CB3">
        <w:rPr>
          <w:rFonts w:ascii="Calibri" w:eastAsia="Times New Roman" w:hAnsi="Calibri" w:cs="Times New Roman"/>
          <w:spacing w:val="-2"/>
          <w:kern w:val="1"/>
        </w:rPr>
        <w:t>**</w:t>
      </w:r>
      <w:r w:rsidRPr="00915CB3">
        <w:rPr>
          <w:rFonts w:ascii="Calibri" w:eastAsia="Times New Roman" w:hAnsi="Calibri" w:cs="Times New Roman"/>
          <w:b/>
          <w:color w:val="FF0000"/>
          <w:spacing w:val="-2"/>
          <w:kern w:val="1"/>
        </w:rPr>
        <w:t xml:space="preserve">Notify </w:t>
      </w:r>
      <w:r w:rsidRPr="00915CB3">
        <w:rPr>
          <w:rFonts w:ascii="Calibri" w:eastAsia="Times New Roman" w:hAnsi="Calibri" w:cs="Times New Roman"/>
          <w:color w:val="FF0000"/>
          <w:spacing w:val="-2"/>
          <w:kern w:val="1"/>
        </w:rPr>
        <w:t>the ARC-</w:t>
      </w:r>
      <w:r w:rsidRPr="00915CB3">
        <w:rPr>
          <w:rFonts w:ascii="Calibri" w:eastAsia="Times New Roman" w:hAnsi="Calibri" w:cs="Times New Roman"/>
          <w:color w:val="FF0000"/>
        </w:rPr>
        <w:t xml:space="preserve">PA regarding any changes immediately via email to </w:t>
      </w:r>
      <w:hyperlink r:id="rId15" w:history="1">
        <w:r w:rsidRPr="00915CB3">
          <w:rPr>
            <w:rFonts w:ascii="Calibri" w:eastAsia="Times New Roman" w:hAnsi="Calibri" w:cs="Times New Roman"/>
            <w:color w:val="0000FF" w:themeColor="hyperlink"/>
            <w:u w:val="single"/>
          </w:rPr>
          <w:t>accreditationservices@arc-pa.org</w:t>
        </w:r>
      </w:hyperlink>
      <w:r w:rsidRPr="00915CB3">
        <w:rPr>
          <w:rFonts w:ascii="Calibri" w:eastAsia="Times New Roman" w:hAnsi="Calibri" w:cs="Times New Roman"/>
          <w:color w:val="FF0000"/>
        </w:rPr>
        <w:t xml:space="preserve"> </w:t>
      </w:r>
      <w:r w:rsidRPr="00915CB3">
        <w:rPr>
          <w:rFonts w:ascii="Calibri" w:eastAsia="Times New Roman" w:hAnsi="Calibri" w:cs="Times New Roman"/>
        </w:rPr>
        <w:t>**</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6F2AC088" w14:textId="77777777" w:rsidTr="00C95136">
        <w:tc>
          <w:tcPr>
            <w:tcW w:w="9688" w:type="dxa"/>
          </w:tcPr>
          <w:p w14:paraId="34B21E43"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228334004"/>
                <w:placeholder>
                  <w:docPart w:val="6BE0A962DB4F444C83E193BFBB8581E6"/>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303FCA1B"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1A393884"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377859633"/>
                <w:placeholder>
                  <w:docPart w:val="C39DD1B98EC14EA9B1AEB604785C0DA9"/>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2039D71A"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733628011"/>
                <w:placeholder>
                  <w:docPart w:val="CFB37905616B4DD5B7F0AF5A8F597D40"/>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65FDCE4B"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54390678"/>
                <w:placeholder>
                  <w:docPart w:val="E191D515527945DEAEF322E725F4D56E"/>
                </w:placeholder>
                <w:showingPlcHdr/>
                <w:text/>
              </w:sdtPr>
              <w:sdtEndPr/>
              <w:sdtContent>
                <w:r w:rsidRPr="00915CB3">
                  <w:rPr>
                    <w:rFonts w:ascii="Calibri" w:eastAsia="Times New Roman" w:hAnsi="Calibri" w:cs="Times New Roman"/>
                    <w:color w:val="808080"/>
                  </w:rPr>
                  <w:t>Enter last name</w:t>
                </w:r>
              </w:sdtContent>
            </w:sdt>
          </w:p>
          <w:p w14:paraId="54E008E2"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31C1A6AF"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74848569"/>
                <w:placeholder>
                  <w:docPart w:val="F5056287483046B7BF84BF54D48C3B44"/>
                </w:placeholder>
                <w:showingPlcHdr/>
                <w:text/>
              </w:sdtPr>
              <w:sdtEndPr/>
              <w:sdtContent>
                <w:r w:rsidRPr="00915CB3">
                  <w:rPr>
                    <w:rFonts w:ascii="Calibri" w:eastAsia="Times New Roman" w:hAnsi="Calibri" w:cs="Times New Roman"/>
                    <w:color w:val="808080"/>
                  </w:rPr>
                  <w:t>Enter credentials</w:t>
                </w:r>
              </w:sdtContent>
            </w:sdt>
          </w:p>
          <w:p w14:paraId="6D246695"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28804842"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277408377"/>
                <w:placeholder>
                  <w:docPart w:val="5A2C0DC9DB5D4FE6B5B50FE94E4B4343"/>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5C60D5A1" w14:textId="77777777" w:rsidR="00915CB3" w:rsidRPr="00915CB3" w:rsidRDefault="00915CB3" w:rsidP="00915CB3">
            <w:pPr>
              <w:tabs>
                <w:tab w:val="left" w:pos="2430"/>
              </w:tabs>
              <w:spacing w:line="240" w:lineRule="auto"/>
              <w:rPr>
                <w:rFonts w:ascii="Calibri" w:eastAsia="Times New Roman" w:hAnsi="Calibri" w:cs="Times New Roman"/>
                <w:b/>
              </w:rPr>
            </w:pPr>
          </w:p>
          <w:p w14:paraId="09F07089"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951455862"/>
                <w:placeholder>
                  <w:docPart w:val="9976336E066F4A0CB45AEC198FEA37C4"/>
                </w:placeholder>
                <w:showingPlcHdr/>
                <w:text/>
              </w:sdtPr>
              <w:sdtEndPr/>
              <w:sdtContent>
                <w:r w:rsidRPr="00915CB3">
                  <w:rPr>
                    <w:rFonts w:ascii="Calibri" w:eastAsia="Times New Roman" w:hAnsi="Calibri" w:cs="Times New Roman"/>
                    <w:color w:val="808080"/>
                  </w:rPr>
                  <w:t>Enter %</w:t>
                </w:r>
              </w:sdtContent>
            </w:sdt>
          </w:p>
          <w:p w14:paraId="6819F296"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467C54E2"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1624116817"/>
                <w:placeholder>
                  <w:docPart w:val="F8F0767AFE014F69AA529BBC7E675B31"/>
                </w:placeholder>
                <w:showingPlcHdr/>
                <w:text w:multiLine="1"/>
              </w:sdtPr>
              <w:sdtEndPr/>
              <w:sdtContent>
                <w:r w:rsidRPr="00915CB3">
                  <w:rPr>
                    <w:rFonts w:ascii="Calibri" w:eastAsia="Times New Roman" w:hAnsi="Calibri" w:cs="Times New Roman"/>
                    <w:color w:val="808080"/>
                  </w:rPr>
                  <w:t xml:space="preserve">Enter address </w:t>
                </w:r>
              </w:sdtContent>
            </w:sdt>
          </w:p>
          <w:p w14:paraId="2AD14DA0"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2035532123"/>
                <w:placeholder>
                  <w:docPart w:val="0753E01EF71C466095028EA45755C881"/>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456076055"/>
                <w:placeholder>
                  <w:docPart w:val="FFE70320B2844F24B2A87D73379670A8"/>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1701589981"/>
                <w:placeholder>
                  <w:docPart w:val="E851528FF2CE4F16BE01FE29AEA7D712"/>
                </w:placeholder>
                <w:showingPlcHdr/>
                <w:text/>
              </w:sdtPr>
              <w:sdtEndPr/>
              <w:sdtContent>
                <w:r w:rsidRPr="00915CB3">
                  <w:rPr>
                    <w:rFonts w:ascii="Calibri" w:eastAsia="Times New Roman" w:hAnsi="Calibri" w:cs="Times New Roman"/>
                    <w:color w:val="808080"/>
                  </w:rPr>
                  <w:t>Enter zip</w:t>
                </w:r>
              </w:sdtContent>
            </w:sdt>
          </w:p>
          <w:p w14:paraId="3A9BBFB4"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53275224"/>
                <w:placeholder>
                  <w:docPart w:val="A42A629CB11D4F97BDAFEF1CB97AF6CE"/>
                </w:placeholder>
                <w:showingPlcHdr/>
                <w:text/>
              </w:sdtPr>
              <w:sdtEndPr/>
              <w:sdtContent>
                <w:r w:rsidRPr="00915CB3">
                  <w:rPr>
                    <w:rFonts w:ascii="Calibri" w:eastAsia="Times New Roman" w:hAnsi="Calibri" w:cs="Times New Roman"/>
                    <w:color w:val="808080"/>
                    <w:lang w:val="fr-FR"/>
                  </w:rPr>
                  <w:t>Enter phone #</w:t>
                </w:r>
              </w:sdtContent>
            </w:sdt>
          </w:p>
          <w:p w14:paraId="0416284C"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598555229"/>
                <w:placeholder>
                  <w:docPart w:val="834A29D1E00743FBB78C2AF0D74BD167"/>
                </w:placeholder>
                <w:showingPlcHdr/>
                <w:text/>
              </w:sdtPr>
              <w:sdtEndPr/>
              <w:sdtContent>
                <w:r w:rsidRPr="00915CB3">
                  <w:rPr>
                    <w:rFonts w:ascii="Calibri" w:eastAsia="Times New Roman" w:hAnsi="Calibri" w:cs="Times New Roman"/>
                    <w:color w:val="808080"/>
                    <w:lang w:val="fr-FR"/>
                  </w:rPr>
                  <w:t>Enter fax #</w:t>
                </w:r>
              </w:sdtContent>
            </w:sdt>
          </w:p>
          <w:p w14:paraId="61149F29"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96521670"/>
                <w:placeholder>
                  <w:docPart w:val="52D1893F185944339E74878DB644A4E5"/>
                </w:placeholder>
                <w:showingPlcHdr/>
                <w:text/>
              </w:sdtPr>
              <w:sdtEndPr/>
              <w:sdtContent>
                <w:r w:rsidRPr="00915CB3">
                  <w:rPr>
                    <w:rFonts w:ascii="Calibri" w:eastAsia="Times New Roman" w:hAnsi="Calibri" w:cs="Times New Roman"/>
                    <w:color w:val="808080"/>
                  </w:rPr>
                  <w:t>Enter email address</w:t>
                </w:r>
              </w:sdtContent>
            </w:sdt>
          </w:p>
        </w:tc>
      </w:tr>
    </w:tbl>
    <w:p w14:paraId="56291D09" w14:textId="77777777" w:rsidR="00915CB3" w:rsidRPr="00915CB3" w:rsidRDefault="00915CB3" w:rsidP="00915CB3">
      <w:pPr>
        <w:spacing w:line="240" w:lineRule="auto"/>
        <w:rPr>
          <w:rFonts w:ascii="Calibri" w:eastAsia="Times New Roman" w:hAnsi="Calibri" w:cs="Times New Roman"/>
        </w:rPr>
      </w:pPr>
    </w:p>
    <w:p w14:paraId="024BD763" w14:textId="77777777" w:rsidR="00915CB3" w:rsidRPr="00915CB3" w:rsidRDefault="00915CB3" w:rsidP="00915CB3">
      <w:pPr>
        <w:spacing w:line="240" w:lineRule="auto"/>
        <w:rPr>
          <w:rFonts w:ascii="Calibri" w:eastAsia="Times New Roman" w:hAnsi="Calibri" w:cs="Times New Roman"/>
          <w:b/>
          <w:spacing w:val="-2"/>
          <w:kern w:val="1"/>
        </w:rPr>
      </w:pPr>
    </w:p>
    <w:p w14:paraId="3292A0C5" w14:textId="77777777" w:rsidR="00915CB3" w:rsidRPr="00915CB3" w:rsidRDefault="00915CB3" w:rsidP="00915CB3">
      <w:pPr>
        <w:spacing w:line="240" w:lineRule="auto"/>
        <w:rPr>
          <w:rFonts w:ascii="Calibri" w:eastAsia="Times New Roman" w:hAnsi="Calibri" w:cs="Times New Roman"/>
          <w:b/>
          <w:spacing w:val="-2"/>
          <w:kern w:val="1"/>
        </w:rPr>
      </w:pPr>
      <w:r w:rsidRPr="00915CB3">
        <w:rPr>
          <w:rFonts w:ascii="Calibri" w:eastAsia="Times New Roman" w:hAnsi="Calibri" w:cs="Times New Roman"/>
          <w:b/>
          <w:spacing w:val="-2"/>
          <w:kern w:val="1"/>
        </w:rPr>
        <w:t>Medical Director(s):</w:t>
      </w:r>
    </w:p>
    <w:p w14:paraId="3E2E7B10" w14:textId="77777777" w:rsidR="00915CB3" w:rsidRPr="00915CB3" w:rsidRDefault="00915CB3" w:rsidP="00915CB3">
      <w:pPr>
        <w:spacing w:line="240" w:lineRule="auto"/>
        <w:ind w:left="660" w:hanging="660"/>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2C3E8146" w14:textId="77777777" w:rsidTr="00C95136">
        <w:tc>
          <w:tcPr>
            <w:tcW w:w="9688" w:type="dxa"/>
          </w:tcPr>
          <w:p w14:paraId="1833E8F6"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1175591"/>
                <w:placeholder>
                  <w:docPart w:val="22BDC40AF9CF44DFB6908DF2C344334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A7CD82C"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427DC94E"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72275141"/>
                <w:placeholder>
                  <w:docPart w:val="4C81988E325340EDB2F1A3A30C56690D"/>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6EA08D73"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059789982"/>
                <w:placeholder>
                  <w:docPart w:val="98E3E11CD8574D05B8968285F060BFE3"/>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205F65FF"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859034279"/>
                <w:placeholder>
                  <w:docPart w:val="EB4E98D0EFAE47CC82C80C031FA40408"/>
                </w:placeholder>
                <w:showingPlcHdr/>
                <w:text/>
              </w:sdtPr>
              <w:sdtEndPr/>
              <w:sdtContent>
                <w:r w:rsidRPr="00915CB3">
                  <w:rPr>
                    <w:rFonts w:ascii="Calibri" w:eastAsia="Times New Roman" w:hAnsi="Calibri" w:cs="Times New Roman"/>
                    <w:color w:val="808080"/>
                  </w:rPr>
                  <w:t>Enter last name</w:t>
                </w:r>
              </w:sdtContent>
            </w:sdt>
          </w:p>
          <w:p w14:paraId="06D8ACC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4169DAB0"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312786853"/>
                <w:placeholder>
                  <w:docPart w:val="6A3E843B62134C919AB5D4A85090FC5F"/>
                </w:placeholder>
                <w:showingPlcHdr/>
                <w:text/>
              </w:sdtPr>
              <w:sdtEndPr/>
              <w:sdtContent>
                <w:r w:rsidRPr="00915CB3">
                  <w:rPr>
                    <w:rFonts w:ascii="Calibri" w:eastAsia="Times New Roman" w:hAnsi="Calibri" w:cs="Times New Roman"/>
                    <w:color w:val="808080"/>
                  </w:rPr>
                  <w:t>Enter credentials</w:t>
                </w:r>
              </w:sdtContent>
            </w:sdt>
          </w:p>
          <w:p w14:paraId="14F75DD8"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70D7DB04"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384184748"/>
                <w:placeholder>
                  <w:docPart w:val="7A8A3315FCCC4953A7171E610B09F6FE"/>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23FA2775" w14:textId="77777777" w:rsidR="00915CB3" w:rsidRPr="00915CB3" w:rsidRDefault="00915CB3" w:rsidP="00915CB3">
            <w:pPr>
              <w:tabs>
                <w:tab w:val="left" w:pos="2430"/>
              </w:tabs>
              <w:spacing w:line="240" w:lineRule="auto"/>
              <w:rPr>
                <w:rFonts w:ascii="Calibri" w:eastAsia="Times New Roman" w:hAnsi="Calibri" w:cs="Times New Roman"/>
                <w:b/>
              </w:rPr>
            </w:pPr>
          </w:p>
          <w:p w14:paraId="4EC888D9"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597867419"/>
                <w:placeholder>
                  <w:docPart w:val="D388A2C374934A1AA766BF7CF2E1AE7A"/>
                </w:placeholder>
                <w:showingPlcHdr/>
                <w:text/>
              </w:sdtPr>
              <w:sdtEndPr/>
              <w:sdtContent>
                <w:r w:rsidRPr="00915CB3">
                  <w:rPr>
                    <w:rFonts w:ascii="Calibri" w:eastAsia="Times New Roman" w:hAnsi="Calibri" w:cs="Times New Roman"/>
                    <w:color w:val="808080"/>
                  </w:rPr>
                  <w:t>Enter %</w:t>
                </w:r>
              </w:sdtContent>
            </w:sdt>
          </w:p>
          <w:p w14:paraId="7E36C266"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15CCAD88"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578017927"/>
                <w:placeholder>
                  <w:docPart w:val="1F484E8D85AF4C86B1ADF6DEE2B86C82"/>
                </w:placeholder>
                <w:showingPlcHdr/>
                <w:text w:multiLine="1"/>
              </w:sdtPr>
              <w:sdtEndPr/>
              <w:sdtContent>
                <w:r w:rsidRPr="00915CB3">
                  <w:rPr>
                    <w:rFonts w:ascii="Calibri" w:eastAsia="Times New Roman" w:hAnsi="Calibri" w:cs="Times New Roman"/>
                    <w:color w:val="808080"/>
                  </w:rPr>
                  <w:t xml:space="preserve">Enter address </w:t>
                </w:r>
              </w:sdtContent>
            </w:sdt>
          </w:p>
          <w:p w14:paraId="6829F23A"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818722920"/>
                <w:placeholder>
                  <w:docPart w:val="CE33A796E4FF42CDA0B59000CC317670"/>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391572555"/>
                <w:placeholder>
                  <w:docPart w:val="EE0CAE73C1DF4846BBD36F924AF56D0D"/>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1652710174"/>
                <w:placeholder>
                  <w:docPart w:val="B479A525B68B40FD99B07FDD5EED42D1"/>
                </w:placeholder>
                <w:showingPlcHdr/>
                <w:text/>
              </w:sdtPr>
              <w:sdtEndPr/>
              <w:sdtContent>
                <w:r w:rsidRPr="00915CB3">
                  <w:rPr>
                    <w:rFonts w:ascii="Calibri" w:eastAsia="Times New Roman" w:hAnsi="Calibri" w:cs="Times New Roman"/>
                    <w:color w:val="808080"/>
                  </w:rPr>
                  <w:t>Enter zip</w:t>
                </w:r>
              </w:sdtContent>
            </w:sdt>
          </w:p>
        </w:tc>
      </w:tr>
    </w:tbl>
    <w:p w14:paraId="74F22AFA" w14:textId="77777777" w:rsidR="00915CB3" w:rsidRPr="00915CB3" w:rsidRDefault="00915CB3" w:rsidP="00915CB3">
      <w:pPr>
        <w:spacing w:line="240" w:lineRule="auto"/>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78E96917" w14:textId="77777777" w:rsidTr="00C95136">
        <w:tc>
          <w:tcPr>
            <w:tcW w:w="9688" w:type="dxa"/>
          </w:tcPr>
          <w:p w14:paraId="09679CC7"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482610800"/>
                <w:placeholder>
                  <w:docPart w:val="CBB8D623CF5A4C198204D00612619790"/>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66F63DC1"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0FAC0F8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82583528"/>
                <w:placeholder>
                  <w:docPart w:val="3C275B48A9B3462CA4F0482A4BDA390D"/>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56DD400E"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474789442"/>
                <w:placeholder>
                  <w:docPart w:val="38D4F5628311431995BE59545EFA1202"/>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00EF3CE5"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003585715"/>
                <w:placeholder>
                  <w:docPart w:val="945D3D2446484AC28A8E83104B5DBAAE"/>
                </w:placeholder>
                <w:showingPlcHdr/>
                <w:text/>
              </w:sdtPr>
              <w:sdtEndPr/>
              <w:sdtContent>
                <w:r w:rsidRPr="00915CB3">
                  <w:rPr>
                    <w:rFonts w:ascii="Calibri" w:eastAsia="Times New Roman" w:hAnsi="Calibri" w:cs="Times New Roman"/>
                    <w:color w:val="808080"/>
                  </w:rPr>
                  <w:t>Enter last name</w:t>
                </w:r>
              </w:sdtContent>
            </w:sdt>
          </w:p>
          <w:p w14:paraId="74FFCE91"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14A4856B"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329876494"/>
                <w:placeholder>
                  <w:docPart w:val="C3D7C60C35BA4E3D8BF94CAE4865222D"/>
                </w:placeholder>
                <w:showingPlcHdr/>
                <w:text/>
              </w:sdtPr>
              <w:sdtEndPr/>
              <w:sdtContent>
                <w:r w:rsidRPr="00915CB3">
                  <w:rPr>
                    <w:rFonts w:ascii="Calibri" w:eastAsia="Times New Roman" w:hAnsi="Calibri" w:cs="Times New Roman"/>
                    <w:color w:val="808080"/>
                  </w:rPr>
                  <w:t>Enter credentials</w:t>
                </w:r>
              </w:sdtContent>
            </w:sdt>
          </w:p>
          <w:p w14:paraId="069F18BD"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2084CD59"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716699431"/>
                <w:placeholder>
                  <w:docPart w:val="D112148CD96348BE88A6D42F06CA3FC1"/>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21C69C23" w14:textId="77777777" w:rsidR="00915CB3" w:rsidRPr="00915CB3" w:rsidRDefault="00915CB3" w:rsidP="00915CB3">
            <w:pPr>
              <w:tabs>
                <w:tab w:val="left" w:pos="2430"/>
              </w:tabs>
              <w:spacing w:line="240" w:lineRule="auto"/>
              <w:rPr>
                <w:rFonts w:ascii="Calibri" w:eastAsia="Times New Roman" w:hAnsi="Calibri" w:cs="Times New Roman"/>
                <w:b/>
              </w:rPr>
            </w:pPr>
          </w:p>
          <w:p w14:paraId="5B60A528"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573782265"/>
                <w:placeholder>
                  <w:docPart w:val="26EEF6B655224C5B928989C697C21FA0"/>
                </w:placeholder>
                <w:showingPlcHdr/>
                <w:text/>
              </w:sdtPr>
              <w:sdtEndPr/>
              <w:sdtContent>
                <w:r w:rsidRPr="00915CB3">
                  <w:rPr>
                    <w:rFonts w:ascii="Calibri" w:eastAsia="Times New Roman" w:hAnsi="Calibri" w:cs="Times New Roman"/>
                    <w:color w:val="808080"/>
                  </w:rPr>
                  <w:t>Enter %</w:t>
                </w:r>
              </w:sdtContent>
            </w:sdt>
          </w:p>
          <w:p w14:paraId="25ACE372"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749E662D"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1635295703"/>
                <w:placeholder>
                  <w:docPart w:val="38332E9CA3F44C128E16ABAA51F36DF6"/>
                </w:placeholder>
                <w:showingPlcHdr/>
                <w:text w:multiLine="1"/>
              </w:sdtPr>
              <w:sdtEndPr/>
              <w:sdtContent>
                <w:r w:rsidRPr="00915CB3">
                  <w:rPr>
                    <w:rFonts w:ascii="Calibri" w:eastAsia="Times New Roman" w:hAnsi="Calibri" w:cs="Times New Roman"/>
                    <w:color w:val="808080"/>
                  </w:rPr>
                  <w:t xml:space="preserve">Enter address </w:t>
                </w:r>
              </w:sdtContent>
            </w:sdt>
          </w:p>
          <w:p w14:paraId="7BC2BD69"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561219717"/>
                <w:placeholder>
                  <w:docPart w:val="2102008ACA9347F0A546EB2B83A1CADB"/>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1278566385"/>
                <w:placeholder>
                  <w:docPart w:val="1A7A3699C7C34412896FFA9DD61B1CBB"/>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763768572"/>
                <w:placeholder>
                  <w:docPart w:val="9F625F8F8D5549109350AC9E67AFE07E"/>
                </w:placeholder>
                <w:showingPlcHdr/>
                <w:text/>
              </w:sdtPr>
              <w:sdtEndPr/>
              <w:sdtContent>
                <w:r w:rsidRPr="00915CB3">
                  <w:rPr>
                    <w:rFonts w:ascii="Calibri" w:eastAsia="Times New Roman" w:hAnsi="Calibri" w:cs="Times New Roman"/>
                    <w:color w:val="808080"/>
                  </w:rPr>
                  <w:t>Enter zip</w:t>
                </w:r>
              </w:sdtContent>
            </w:sdt>
          </w:p>
        </w:tc>
      </w:tr>
    </w:tbl>
    <w:p w14:paraId="2D71929D" w14:textId="77777777" w:rsidR="00915CB3" w:rsidRPr="00915CB3" w:rsidRDefault="00915CB3" w:rsidP="00915CB3">
      <w:pPr>
        <w:spacing w:line="240" w:lineRule="auto"/>
        <w:rPr>
          <w:rFonts w:ascii="Calibri" w:eastAsia="Times New Roman" w:hAnsi="Calibri" w:cs="Times New Roman"/>
          <w:b/>
        </w:rPr>
      </w:pPr>
    </w:p>
    <w:p w14:paraId="72C64CC0" w14:textId="77777777" w:rsidR="00915CB3" w:rsidRPr="00915CB3" w:rsidRDefault="00915CB3" w:rsidP="00915CB3">
      <w:pPr>
        <w:spacing w:line="240" w:lineRule="auto"/>
        <w:rPr>
          <w:rFonts w:ascii="Calibri" w:eastAsia="Times New Roman" w:hAnsi="Calibri" w:cs="Times New Roman"/>
          <w:b/>
        </w:rPr>
      </w:pPr>
      <w:bookmarkStart w:id="3" w:name="_Hlk31977828"/>
      <w:r w:rsidRPr="00915CB3">
        <w:rPr>
          <w:rFonts w:ascii="Calibri" w:eastAsia="Times New Roman" w:hAnsi="Calibri" w:cs="Times New Roman"/>
          <w:b/>
        </w:rPr>
        <w:t>Program Faculty:</w:t>
      </w:r>
    </w:p>
    <w:bookmarkEnd w:id="3"/>
    <w:p w14:paraId="3C7B566A" w14:textId="77777777" w:rsidR="00915CB3" w:rsidRPr="00915CB3" w:rsidRDefault="00915CB3" w:rsidP="00915CB3">
      <w:pPr>
        <w:spacing w:line="240" w:lineRule="auto"/>
        <w:rPr>
          <w:rFonts w:ascii="Calibri" w:eastAsia="Times New Roman" w:hAnsi="Calibri" w:cs="Arial"/>
          <w:szCs w:val="20"/>
        </w:rPr>
      </w:pPr>
    </w:p>
    <w:p w14:paraId="62AEF34D" w14:textId="77777777" w:rsidR="00915CB3" w:rsidRPr="00915CB3" w:rsidRDefault="00915CB3" w:rsidP="00915CB3">
      <w:pPr>
        <w:spacing w:line="240" w:lineRule="auto"/>
        <w:rPr>
          <w:rFonts w:ascii="Calibri" w:eastAsia="Times New Roman" w:hAnsi="Calibri" w:cs="Arial"/>
          <w:szCs w:val="20"/>
        </w:rPr>
      </w:pPr>
      <w:r w:rsidRPr="00915CB3">
        <w:rPr>
          <w:rFonts w:ascii="Calibri" w:eastAsia="Times New Roman" w:hAnsi="Calibri" w:cs="Arial"/>
          <w:szCs w:val="20"/>
        </w:rPr>
        <w:t xml:space="preserve">A3.01   </w:t>
      </w:r>
      <w:r w:rsidRPr="00915CB3">
        <w:rPr>
          <w:rFonts w:ascii="Calibri" w:eastAsia="Times New Roman" w:hAnsi="Calibri" w:cs="Arial"/>
          <w:i/>
          <w:iCs/>
          <w:szCs w:val="20"/>
        </w:rPr>
        <w:t>Program faculty</w:t>
      </w:r>
      <w:r w:rsidRPr="00915CB3">
        <w:rPr>
          <w:rFonts w:ascii="Calibri" w:eastAsia="Times New Roman" w:hAnsi="Calibri" w:cs="Arial"/>
          <w:szCs w:val="20"/>
        </w:rPr>
        <w:t xml:space="preserve"> </w:t>
      </w:r>
      <w:r w:rsidRPr="00915CB3">
        <w:rPr>
          <w:rFonts w:ascii="Calibri" w:eastAsia="Times New Roman" w:hAnsi="Calibri" w:cs="Arial"/>
          <w:i/>
          <w:iCs/>
          <w:szCs w:val="20"/>
        </w:rPr>
        <w:t>must</w:t>
      </w:r>
      <w:r w:rsidRPr="00915CB3">
        <w:rPr>
          <w:rFonts w:ascii="Calibri" w:eastAsia="Times New Roman" w:hAnsi="Calibri" w:cs="Arial"/>
          <w:szCs w:val="20"/>
        </w:rPr>
        <w:t xml:space="preserve"> include healthcare professionals who have the necessary education, specialty qualifications and expertise to provide didactic or clinical instruction and oversight for the </w:t>
      </w:r>
      <w:r w:rsidRPr="00915CB3">
        <w:rPr>
          <w:rFonts w:ascii="Calibri" w:eastAsia="Times New Roman" w:hAnsi="Calibri" w:cs="Arial"/>
          <w:i/>
          <w:iCs/>
          <w:szCs w:val="20"/>
        </w:rPr>
        <w:t>PA trainees.</w:t>
      </w:r>
    </w:p>
    <w:p w14:paraId="6CB8C628" w14:textId="77777777" w:rsidR="00915CB3" w:rsidRPr="00915CB3" w:rsidRDefault="00915CB3" w:rsidP="00915CB3">
      <w:pPr>
        <w:spacing w:line="240" w:lineRule="auto"/>
        <w:rPr>
          <w:rFonts w:ascii="Calibri" w:eastAsia="Times New Roman" w:hAnsi="Calibri" w:cs="Arial"/>
          <w:szCs w:val="20"/>
        </w:rPr>
      </w:pPr>
    </w:p>
    <w:p w14:paraId="0796F009" w14:textId="77777777" w:rsidR="00915CB3" w:rsidRPr="00915CB3" w:rsidRDefault="00915CB3" w:rsidP="00915CB3">
      <w:pPr>
        <w:spacing w:line="240" w:lineRule="auto"/>
        <w:rPr>
          <w:rFonts w:ascii="Calibri" w:eastAsia="Times New Roman" w:hAnsi="Calibri" w:cs="Arial"/>
          <w:szCs w:val="20"/>
        </w:rPr>
      </w:pPr>
      <w:r w:rsidRPr="00915CB3">
        <w:rPr>
          <w:rFonts w:ascii="Calibri" w:eastAsia="Times New Roman" w:hAnsi="Calibri" w:cs="Arial"/>
          <w:szCs w:val="20"/>
        </w:rPr>
        <w:t xml:space="preserve">A3.04 </w:t>
      </w:r>
      <w:r w:rsidRPr="00915CB3">
        <w:rPr>
          <w:rFonts w:ascii="Calibri" w:eastAsia="Times New Roman" w:hAnsi="Calibri" w:cs="Arial"/>
          <w:szCs w:val="20"/>
        </w:rPr>
        <w:tab/>
        <w:t xml:space="preserve">The program </w:t>
      </w:r>
      <w:r w:rsidRPr="00915CB3">
        <w:rPr>
          <w:rFonts w:ascii="Calibri" w:eastAsia="Times New Roman" w:hAnsi="Calibri" w:cs="Arial"/>
          <w:i/>
          <w:iCs/>
          <w:szCs w:val="20"/>
        </w:rPr>
        <w:t>must</w:t>
      </w:r>
      <w:r w:rsidRPr="00915CB3">
        <w:rPr>
          <w:rFonts w:ascii="Calibri" w:eastAsia="Times New Roman" w:hAnsi="Calibri" w:cs="Arial"/>
          <w:szCs w:val="20"/>
        </w:rPr>
        <w:t xml:space="preserve"> have a </w:t>
      </w:r>
      <w:r w:rsidRPr="00915CB3">
        <w:rPr>
          <w:rFonts w:ascii="Calibri" w:eastAsia="Times New Roman" w:hAnsi="Calibri" w:cs="Arial"/>
          <w:i/>
          <w:iCs/>
          <w:szCs w:val="20"/>
        </w:rPr>
        <w:t>sufficient</w:t>
      </w:r>
      <w:r w:rsidRPr="00915CB3">
        <w:rPr>
          <w:rFonts w:ascii="Calibri" w:eastAsia="Times New Roman" w:hAnsi="Calibri" w:cs="Arial"/>
          <w:szCs w:val="20"/>
        </w:rPr>
        <w:t xml:space="preserve"> number of </w:t>
      </w:r>
      <w:r w:rsidRPr="00915CB3">
        <w:rPr>
          <w:rFonts w:ascii="Calibri" w:eastAsia="Times New Roman" w:hAnsi="Calibri" w:cs="Arial"/>
          <w:i/>
          <w:iCs/>
          <w:szCs w:val="20"/>
        </w:rPr>
        <w:t>program faculty</w:t>
      </w:r>
      <w:r w:rsidRPr="00915CB3">
        <w:rPr>
          <w:rFonts w:ascii="Calibri" w:eastAsia="Times New Roman" w:hAnsi="Calibri" w:cs="Arial"/>
          <w:szCs w:val="20"/>
        </w:rPr>
        <w:t xml:space="preserve"> to provide </w:t>
      </w:r>
      <w:r w:rsidRPr="00915CB3">
        <w:rPr>
          <w:rFonts w:ascii="Calibri" w:eastAsia="Times New Roman" w:hAnsi="Calibri" w:cs="Arial"/>
          <w:i/>
          <w:iCs/>
          <w:szCs w:val="20"/>
        </w:rPr>
        <w:t>PA trainees</w:t>
      </w:r>
      <w:r w:rsidRPr="00915CB3">
        <w:rPr>
          <w:rFonts w:ascii="Calibri" w:eastAsia="Times New Roman" w:hAnsi="Calibri" w:cs="Arial"/>
          <w:szCs w:val="20"/>
        </w:rPr>
        <w:t xml:space="preserve"> with the supervision, education and evaluation necessary to achieve advanced </w:t>
      </w:r>
      <w:r w:rsidRPr="00915CB3">
        <w:rPr>
          <w:rFonts w:ascii="Calibri" w:eastAsia="Times New Roman" w:hAnsi="Calibri" w:cs="Arial"/>
          <w:i/>
          <w:iCs/>
          <w:szCs w:val="20"/>
        </w:rPr>
        <w:t>competencies</w:t>
      </w:r>
      <w:r w:rsidRPr="00915CB3">
        <w:rPr>
          <w:rFonts w:ascii="Calibri" w:eastAsia="Times New Roman" w:hAnsi="Calibri" w:cs="Arial"/>
          <w:szCs w:val="20"/>
        </w:rPr>
        <w:t xml:space="preserve"> safely.</w:t>
      </w:r>
    </w:p>
    <w:p w14:paraId="4483345A" w14:textId="77777777" w:rsidR="00915CB3" w:rsidRPr="00915CB3" w:rsidRDefault="00915CB3" w:rsidP="00915CB3">
      <w:pPr>
        <w:spacing w:line="240" w:lineRule="auto"/>
        <w:rPr>
          <w:rFonts w:ascii="Calibri" w:eastAsia="Times New Roman" w:hAnsi="Calibri" w:cs="Times New Roman"/>
        </w:rPr>
      </w:pPr>
      <w:r w:rsidRPr="00915CB3">
        <w:rPr>
          <w:rFonts w:ascii="Calibri" w:eastAsia="Times New Roman" w:hAnsi="Calibri" w:cs="Arial"/>
          <w:szCs w:val="20"/>
        </w:rPr>
        <w:tab/>
      </w:r>
    </w:p>
    <w:p w14:paraId="787C4B8A" w14:textId="77777777" w:rsidR="00915CB3" w:rsidRPr="00915CB3" w:rsidRDefault="00915CB3" w:rsidP="00915CB3">
      <w:pPr>
        <w:spacing w:line="240" w:lineRule="auto"/>
        <w:rPr>
          <w:rFonts w:ascii="Calibri" w:eastAsia="Times New Roman" w:hAnsi="Calibri" w:cs="Times New Roman"/>
        </w:rPr>
      </w:pPr>
      <w:r w:rsidRPr="00915CB3">
        <w:rPr>
          <w:rFonts w:ascii="Calibri" w:eastAsia="Times New Roman" w:hAnsi="Calibri" w:cs="Times New Roman"/>
        </w:rPr>
        <w:t xml:space="preserve">Program faculty are defined as: Health care professionals assigned to work with the clinical postgraduate PA program as a major component of their work assignment. </w:t>
      </w:r>
    </w:p>
    <w:p w14:paraId="536AEE15" w14:textId="77777777" w:rsidR="00915CB3" w:rsidRPr="00915CB3" w:rsidRDefault="00915CB3" w:rsidP="00915CB3">
      <w:pPr>
        <w:spacing w:line="240" w:lineRule="auto"/>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1FA619D1" w14:textId="77777777" w:rsidTr="00C95136">
        <w:tc>
          <w:tcPr>
            <w:tcW w:w="9688" w:type="dxa"/>
          </w:tcPr>
          <w:p w14:paraId="483C8CB2"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069617820"/>
                <w:placeholder>
                  <w:docPart w:val="D9095D3372B0474B96D056D562753E8F"/>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5EE662C"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35D29A33"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676546823"/>
                <w:placeholder>
                  <w:docPart w:val="466CFEFEB68E4936AB95FA99E3CFF7FF"/>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6B7265C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91153654"/>
                <w:placeholder>
                  <w:docPart w:val="E5FA796F1A764F68AC2D01683CA8D8C4"/>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1EB84A0F"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733775332"/>
                <w:placeholder>
                  <w:docPart w:val="ACD127B290594C4E8D10FDD728C73107"/>
                </w:placeholder>
                <w:showingPlcHdr/>
                <w:text/>
              </w:sdtPr>
              <w:sdtEndPr/>
              <w:sdtContent>
                <w:r w:rsidRPr="00915CB3">
                  <w:rPr>
                    <w:rFonts w:ascii="Calibri" w:eastAsia="Times New Roman" w:hAnsi="Calibri" w:cs="Times New Roman"/>
                    <w:color w:val="808080"/>
                  </w:rPr>
                  <w:t>Enter last name</w:t>
                </w:r>
              </w:sdtContent>
            </w:sdt>
          </w:p>
          <w:p w14:paraId="1EFDDA2C"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0BA790B8"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497886201"/>
                <w:placeholder>
                  <w:docPart w:val="2181C407E0AA4EDFBA1F26480CEE5F02"/>
                </w:placeholder>
                <w:showingPlcHdr/>
                <w:text/>
              </w:sdtPr>
              <w:sdtEndPr/>
              <w:sdtContent>
                <w:r w:rsidRPr="00915CB3">
                  <w:rPr>
                    <w:rFonts w:ascii="Calibri" w:eastAsia="Times New Roman" w:hAnsi="Calibri" w:cs="Times New Roman"/>
                    <w:color w:val="808080"/>
                  </w:rPr>
                  <w:t>Enter credentials</w:t>
                </w:r>
              </w:sdtContent>
            </w:sdt>
          </w:p>
          <w:p w14:paraId="3667A84E"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41B07A6C"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48862913"/>
                <w:placeholder>
                  <w:docPart w:val="1733ECDD07BC4C17B53492FBE51081FB"/>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2A556304" w14:textId="77777777" w:rsidR="00915CB3" w:rsidRPr="00915CB3" w:rsidRDefault="00915CB3" w:rsidP="00915CB3">
            <w:pPr>
              <w:tabs>
                <w:tab w:val="left" w:pos="2430"/>
              </w:tabs>
              <w:spacing w:line="240" w:lineRule="auto"/>
              <w:rPr>
                <w:rFonts w:ascii="Calibri" w:eastAsia="Times New Roman" w:hAnsi="Calibri" w:cs="Times New Roman"/>
                <w:b/>
              </w:rPr>
            </w:pPr>
          </w:p>
          <w:p w14:paraId="28C46BDE"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619517325"/>
                <w:placeholder>
                  <w:docPart w:val="E1A86B2AEBDF46ABA22BDB29E788C5F0"/>
                </w:placeholder>
                <w:showingPlcHdr/>
                <w:text/>
              </w:sdtPr>
              <w:sdtEndPr/>
              <w:sdtContent>
                <w:r w:rsidRPr="00915CB3">
                  <w:rPr>
                    <w:rFonts w:ascii="Calibri" w:eastAsia="Times New Roman" w:hAnsi="Calibri" w:cs="Times New Roman"/>
                    <w:color w:val="808080"/>
                  </w:rPr>
                  <w:t>Enter %</w:t>
                </w:r>
              </w:sdtContent>
            </w:sdt>
          </w:p>
          <w:p w14:paraId="126AEE35"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2B411077"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713076730"/>
                <w:placeholder>
                  <w:docPart w:val="FE43D2FBEC75459F916BD870324C8629"/>
                </w:placeholder>
                <w:showingPlcHdr/>
                <w:text w:multiLine="1"/>
              </w:sdtPr>
              <w:sdtEndPr/>
              <w:sdtContent>
                <w:r w:rsidRPr="00915CB3">
                  <w:rPr>
                    <w:rFonts w:ascii="Calibri" w:eastAsia="Times New Roman" w:hAnsi="Calibri" w:cs="Times New Roman"/>
                    <w:color w:val="808080"/>
                  </w:rPr>
                  <w:t xml:space="preserve">Enter address </w:t>
                </w:r>
              </w:sdtContent>
            </w:sdt>
          </w:p>
          <w:p w14:paraId="7A217B52"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1783838904"/>
                <w:placeholder>
                  <w:docPart w:val="EC45E8C2867549C39576CED633FE0CEA"/>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910363733"/>
                <w:placeholder>
                  <w:docPart w:val="42AB74A9F3B64747B26332C433D46DFF"/>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1746372502"/>
                <w:placeholder>
                  <w:docPart w:val="892EB37DE6E9462AB0572AA8D450EB9D"/>
                </w:placeholder>
                <w:showingPlcHdr/>
                <w:text/>
              </w:sdtPr>
              <w:sdtEndPr/>
              <w:sdtContent>
                <w:r w:rsidRPr="00915CB3">
                  <w:rPr>
                    <w:rFonts w:ascii="Calibri" w:eastAsia="Times New Roman" w:hAnsi="Calibri" w:cs="Times New Roman"/>
                    <w:color w:val="808080"/>
                  </w:rPr>
                  <w:t>Enter zip</w:t>
                </w:r>
              </w:sdtContent>
            </w:sdt>
          </w:p>
          <w:p w14:paraId="7184EDAD"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351495696"/>
                <w:placeholder>
                  <w:docPart w:val="1EC60C20E8F245C7B2523EE4512FF247"/>
                </w:placeholder>
                <w:showingPlcHdr/>
                <w:text/>
              </w:sdtPr>
              <w:sdtEndPr/>
              <w:sdtContent>
                <w:r w:rsidRPr="00915CB3">
                  <w:rPr>
                    <w:rFonts w:ascii="Calibri" w:eastAsia="Times New Roman" w:hAnsi="Calibri" w:cs="Times New Roman"/>
                    <w:color w:val="808080"/>
                    <w:lang w:val="fr-FR"/>
                  </w:rPr>
                  <w:t>Enter phone #</w:t>
                </w:r>
              </w:sdtContent>
            </w:sdt>
          </w:p>
          <w:p w14:paraId="139EED7A"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41982602"/>
                <w:placeholder>
                  <w:docPart w:val="B9CD3D619A654B249AC52946A7BA8804"/>
                </w:placeholder>
                <w:showingPlcHdr/>
                <w:text/>
              </w:sdtPr>
              <w:sdtEndPr/>
              <w:sdtContent>
                <w:r w:rsidRPr="00915CB3">
                  <w:rPr>
                    <w:rFonts w:ascii="Calibri" w:eastAsia="Times New Roman" w:hAnsi="Calibri" w:cs="Times New Roman"/>
                    <w:color w:val="808080"/>
                    <w:lang w:val="fr-FR"/>
                  </w:rPr>
                  <w:t>Enter fax #</w:t>
                </w:r>
              </w:sdtContent>
            </w:sdt>
          </w:p>
          <w:p w14:paraId="53091CE3"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25544671"/>
                <w:placeholder>
                  <w:docPart w:val="B5C4AEE2C2E2439CA6E9D6D4A6D30DCB"/>
                </w:placeholder>
                <w:showingPlcHdr/>
                <w:text/>
              </w:sdtPr>
              <w:sdtEndPr/>
              <w:sdtContent>
                <w:r w:rsidRPr="00915CB3">
                  <w:rPr>
                    <w:rFonts w:ascii="Calibri" w:eastAsia="Times New Roman" w:hAnsi="Calibri" w:cs="Times New Roman"/>
                    <w:color w:val="808080"/>
                  </w:rPr>
                  <w:t>Enter email address</w:t>
                </w:r>
              </w:sdtContent>
            </w:sdt>
          </w:p>
        </w:tc>
      </w:tr>
    </w:tbl>
    <w:p w14:paraId="4239293D" w14:textId="77777777" w:rsidR="00915CB3" w:rsidRPr="00915CB3" w:rsidRDefault="00915CB3" w:rsidP="00915CB3">
      <w:pPr>
        <w:spacing w:line="240" w:lineRule="auto"/>
        <w:rPr>
          <w:rFonts w:ascii="Calibri" w:eastAsia="Times New Roman" w:hAnsi="Calibri" w:cs="Times New Roman"/>
        </w:rPr>
      </w:pPr>
    </w:p>
    <w:p w14:paraId="5CAA1414" w14:textId="77777777" w:rsidR="00915CB3" w:rsidRPr="00915CB3" w:rsidRDefault="00915CB3" w:rsidP="00915CB3">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37B2780F" w14:textId="77777777" w:rsidTr="00C95136">
        <w:tc>
          <w:tcPr>
            <w:tcW w:w="9688" w:type="dxa"/>
          </w:tcPr>
          <w:p w14:paraId="03D13456"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850027453"/>
                <w:placeholder>
                  <w:docPart w:val="00B70A941B9E46CD8A21382E23F87CB8"/>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BD17E65"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EEA902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254875727"/>
                <w:placeholder>
                  <w:docPart w:val="DE9786100D6143ACBD8BB46AB65F4470"/>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07AA03F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852722142"/>
                <w:placeholder>
                  <w:docPart w:val="F5B309A9A2D6425C9C5F5359C440D681"/>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2067BB48"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948820608"/>
                <w:placeholder>
                  <w:docPart w:val="1C489152C9C24A929F79AF4270D87A98"/>
                </w:placeholder>
                <w:showingPlcHdr/>
                <w:text/>
              </w:sdtPr>
              <w:sdtEndPr/>
              <w:sdtContent>
                <w:r w:rsidRPr="00915CB3">
                  <w:rPr>
                    <w:rFonts w:ascii="Calibri" w:eastAsia="Times New Roman" w:hAnsi="Calibri" w:cs="Times New Roman"/>
                    <w:color w:val="808080"/>
                  </w:rPr>
                  <w:t>Enter last name</w:t>
                </w:r>
              </w:sdtContent>
            </w:sdt>
          </w:p>
          <w:p w14:paraId="46887FB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7D99538B"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214573505"/>
                <w:placeholder>
                  <w:docPart w:val="CECFFCBBB8FF4D938748A290FBCED28A"/>
                </w:placeholder>
                <w:showingPlcHdr/>
                <w:text/>
              </w:sdtPr>
              <w:sdtEndPr/>
              <w:sdtContent>
                <w:r w:rsidRPr="00915CB3">
                  <w:rPr>
                    <w:rFonts w:ascii="Calibri" w:eastAsia="Times New Roman" w:hAnsi="Calibri" w:cs="Times New Roman"/>
                    <w:color w:val="808080"/>
                  </w:rPr>
                  <w:t>Enter credentials</w:t>
                </w:r>
              </w:sdtContent>
            </w:sdt>
          </w:p>
          <w:p w14:paraId="7E26EC2F"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363FCE78"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60016208"/>
                <w:placeholder>
                  <w:docPart w:val="52554D0F49F741AEB42B4856311A9437"/>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48E0B420" w14:textId="77777777" w:rsidR="00915CB3" w:rsidRPr="00915CB3" w:rsidRDefault="00915CB3" w:rsidP="00915CB3">
            <w:pPr>
              <w:tabs>
                <w:tab w:val="left" w:pos="2430"/>
              </w:tabs>
              <w:spacing w:line="240" w:lineRule="auto"/>
              <w:rPr>
                <w:rFonts w:ascii="Calibri" w:eastAsia="Times New Roman" w:hAnsi="Calibri" w:cs="Times New Roman"/>
                <w:b/>
              </w:rPr>
            </w:pPr>
          </w:p>
          <w:p w14:paraId="6F6B03FE"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969081042"/>
                <w:placeholder>
                  <w:docPart w:val="EF2512D808364DBA9B46E495C5071C13"/>
                </w:placeholder>
                <w:showingPlcHdr/>
                <w:text/>
              </w:sdtPr>
              <w:sdtEndPr/>
              <w:sdtContent>
                <w:r w:rsidRPr="00915CB3">
                  <w:rPr>
                    <w:rFonts w:ascii="Calibri" w:eastAsia="Times New Roman" w:hAnsi="Calibri" w:cs="Times New Roman"/>
                    <w:color w:val="808080"/>
                  </w:rPr>
                  <w:t>Enter %</w:t>
                </w:r>
              </w:sdtContent>
            </w:sdt>
          </w:p>
          <w:p w14:paraId="77851557"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4790A45D"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lastRenderedPageBreak/>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886224162"/>
                <w:placeholder>
                  <w:docPart w:val="74725EA53A7443568177F3B2B0886AA9"/>
                </w:placeholder>
                <w:showingPlcHdr/>
                <w:text w:multiLine="1"/>
              </w:sdtPr>
              <w:sdtEndPr/>
              <w:sdtContent>
                <w:r w:rsidRPr="00915CB3">
                  <w:rPr>
                    <w:rFonts w:ascii="Calibri" w:eastAsia="Times New Roman" w:hAnsi="Calibri" w:cs="Times New Roman"/>
                    <w:color w:val="808080"/>
                  </w:rPr>
                  <w:t xml:space="preserve">Enter address </w:t>
                </w:r>
              </w:sdtContent>
            </w:sdt>
          </w:p>
          <w:p w14:paraId="12FE6412"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922304315"/>
                <w:placeholder>
                  <w:docPart w:val="1E1CA5F7846748659005BB302F6151A3"/>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146716019"/>
                <w:placeholder>
                  <w:docPart w:val="399A8A009EEF4CF7B82224BB27E25A3C"/>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1412437195"/>
                <w:placeholder>
                  <w:docPart w:val="B48A633548ED42E38071D436156BA5F2"/>
                </w:placeholder>
                <w:showingPlcHdr/>
                <w:text/>
              </w:sdtPr>
              <w:sdtEndPr/>
              <w:sdtContent>
                <w:r w:rsidRPr="00915CB3">
                  <w:rPr>
                    <w:rFonts w:ascii="Calibri" w:eastAsia="Times New Roman" w:hAnsi="Calibri" w:cs="Times New Roman"/>
                    <w:color w:val="808080"/>
                  </w:rPr>
                  <w:t>Enter zip</w:t>
                </w:r>
              </w:sdtContent>
            </w:sdt>
          </w:p>
          <w:p w14:paraId="4451C9AD"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240800924"/>
                <w:placeholder>
                  <w:docPart w:val="91734D168342475980F3B9AF53CBEB5F"/>
                </w:placeholder>
                <w:showingPlcHdr/>
                <w:text/>
              </w:sdtPr>
              <w:sdtEndPr/>
              <w:sdtContent>
                <w:r w:rsidRPr="00915CB3">
                  <w:rPr>
                    <w:rFonts w:ascii="Calibri" w:eastAsia="Times New Roman" w:hAnsi="Calibri" w:cs="Times New Roman"/>
                    <w:color w:val="808080"/>
                    <w:lang w:val="fr-FR"/>
                  </w:rPr>
                  <w:t>Enter phone #</w:t>
                </w:r>
              </w:sdtContent>
            </w:sdt>
          </w:p>
          <w:p w14:paraId="10B2C219"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876847688"/>
                <w:placeholder>
                  <w:docPart w:val="01B8D768C31E442AA8573D48EC900AAB"/>
                </w:placeholder>
                <w:showingPlcHdr/>
                <w:text/>
              </w:sdtPr>
              <w:sdtEndPr/>
              <w:sdtContent>
                <w:r w:rsidRPr="00915CB3">
                  <w:rPr>
                    <w:rFonts w:ascii="Calibri" w:eastAsia="Times New Roman" w:hAnsi="Calibri" w:cs="Times New Roman"/>
                    <w:color w:val="808080"/>
                    <w:lang w:val="fr-FR"/>
                  </w:rPr>
                  <w:t>Enter fax #</w:t>
                </w:r>
              </w:sdtContent>
            </w:sdt>
          </w:p>
          <w:p w14:paraId="34CD012A" w14:textId="77777777" w:rsidR="00915CB3" w:rsidRPr="00915CB3" w:rsidRDefault="00915CB3" w:rsidP="00915CB3">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790164884"/>
                <w:placeholder>
                  <w:docPart w:val="4CE8C5881F3942CC80ED41F050CA0D98"/>
                </w:placeholder>
                <w:showingPlcHdr/>
                <w:text/>
              </w:sdtPr>
              <w:sdtEndPr/>
              <w:sdtContent>
                <w:r w:rsidRPr="00915CB3">
                  <w:rPr>
                    <w:rFonts w:ascii="Calibri" w:eastAsia="Times New Roman" w:hAnsi="Calibri" w:cs="Times New Roman"/>
                    <w:color w:val="808080"/>
                  </w:rPr>
                  <w:t>Enter email address</w:t>
                </w:r>
              </w:sdtContent>
            </w:sdt>
          </w:p>
        </w:tc>
      </w:tr>
    </w:tbl>
    <w:p w14:paraId="7912633A" w14:textId="040B0B9C" w:rsidR="00915CB3" w:rsidRDefault="00915CB3" w:rsidP="00915CB3">
      <w:pPr>
        <w:spacing w:line="240" w:lineRule="auto"/>
        <w:rPr>
          <w:rFonts w:ascii="Calibri" w:eastAsia="Times New Roman" w:hAnsi="Calibri" w:cs="Times New Roman"/>
          <w:b/>
        </w:rPr>
      </w:pPr>
    </w:p>
    <w:p w14:paraId="36C92342" w14:textId="77777777" w:rsidR="00915CB3" w:rsidRPr="00915CB3" w:rsidRDefault="00915CB3" w:rsidP="00915CB3">
      <w:pPr>
        <w:spacing w:line="240" w:lineRule="auto"/>
        <w:rPr>
          <w:rFonts w:ascii="Calibri" w:eastAsia="Times New Roman" w:hAnsi="Calibri" w:cs="Times New Roman"/>
          <w:b/>
        </w:rPr>
      </w:pPr>
    </w:p>
    <w:p w14:paraId="0708BBFF" w14:textId="77777777" w:rsidR="00915CB3" w:rsidRPr="00915CB3" w:rsidRDefault="00915CB3" w:rsidP="00915CB3">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3DB80990" w14:textId="77777777" w:rsidTr="00C95136">
        <w:tc>
          <w:tcPr>
            <w:tcW w:w="9688" w:type="dxa"/>
          </w:tcPr>
          <w:p w14:paraId="7520E399"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717124349"/>
                <w:placeholder>
                  <w:docPart w:val="9282FB040BB043198A32A92A6BF6F739"/>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9C86D1B"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690E567C"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1623757720"/>
                <w:placeholder>
                  <w:docPart w:val="78720686278040A9AC5AA7FB28071773"/>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6618BD4B"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757710097"/>
                <w:placeholder>
                  <w:docPart w:val="B8B3D4270A074BFEB63FF220C600500C"/>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5E22D5D0"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758743992"/>
                <w:placeholder>
                  <w:docPart w:val="5DF0F1876C4C47B3A79AA599A49F9E6E"/>
                </w:placeholder>
                <w:showingPlcHdr/>
                <w:text/>
              </w:sdtPr>
              <w:sdtEndPr/>
              <w:sdtContent>
                <w:r w:rsidRPr="00915CB3">
                  <w:rPr>
                    <w:rFonts w:ascii="Calibri" w:eastAsia="Times New Roman" w:hAnsi="Calibri" w:cs="Times New Roman"/>
                    <w:color w:val="808080"/>
                  </w:rPr>
                  <w:t>Enter last name</w:t>
                </w:r>
              </w:sdtContent>
            </w:sdt>
          </w:p>
          <w:p w14:paraId="79717828"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111B9071"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922023116"/>
                <w:placeholder>
                  <w:docPart w:val="8A4CCF2B581141958E833D63D4A7C0CB"/>
                </w:placeholder>
                <w:showingPlcHdr/>
                <w:text/>
              </w:sdtPr>
              <w:sdtEndPr/>
              <w:sdtContent>
                <w:r w:rsidRPr="00915CB3">
                  <w:rPr>
                    <w:rFonts w:ascii="Calibri" w:eastAsia="Times New Roman" w:hAnsi="Calibri" w:cs="Times New Roman"/>
                    <w:color w:val="808080"/>
                  </w:rPr>
                  <w:t>Enter credentials</w:t>
                </w:r>
              </w:sdtContent>
            </w:sdt>
          </w:p>
          <w:p w14:paraId="698106E8"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15F2D38B"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8686063"/>
                <w:placeholder>
                  <w:docPart w:val="8011C38467614FD5ACC7DC0E1EF7C1FE"/>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1FAA2622" w14:textId="77777777" w:rsidR="00915CB3" w:rsidRPr="00915CB3" w:rsidRDefault="00915CB3" w:rsidP="00915CB3">
            <w:pPr>
              <w:tabs>
                <w:tab w:val="left" w:pos="2430"/>
              </w:tabs>
              <w:spacing w:line="240" w:lineRule="auto"/>
              <w:rPr>
                <w:rFonts w:ascii="Calibri" w:eastAsia="Times New Roman" w:hAnsi="Calibri" w:cs="Times New Roman"/>
                <w:b/>
              </w:rPr>
            </w:pPr>
          </w:p>
          <w:p w14:paraId="5D85A763"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51517533"/>
                <w:placeholder>
                  <w:docPart w:val="B5C722BC5F9442A790BC72FDC0F774C1"/>
                </w:placeholder>
                <w:showingPlcHdr/>
                <w:text/>
              </w:sdtPr>
              <w:sdtEndPr/>
              <w:sdtContent>
                <w:r w:rsidRPr="00915CB3">
                  <w:rPr>
                    <w:rFonts w:ascii="Calibri" w:eastAsia="Times New Roman" w:hAnsi="Calibri" w:cs="Times New Roman"/>
                    <w:color w:val="808080"/>
                  </w:rPr>
                  <w:t>Enter %</w:t>
                </w:r>
              </w:sdtContent>
            </w:sdt>
          </w:p>
          <w:p w14:paraId="6B737447"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4740B689"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2053723995"/>
                <w:placeholder>
                  <w:docPart w:val="A143482B4E5A4ACE87E9FB4D600DC121"/>
                </w:placeholder>
                <w:showingPlcHdr/>
                <w:text w:multiLine="1"/>
              </w:sdtPr>
              <w:sdtEndPr/>
              <w:sdtContent>
                <w:r w:rsidRPr="00915CB3">
                  <w:rPr>
                    <w:rFonts w:ascii="Calibri" w:eastAsia="Times New Roman" w:hAnsi="Calibri" w:cs="Times New Roman"/>
                    <w:color w:val="808080"/>
                  </w:rPr>
                  <w:t xml:space="preserve">Enter address </w:t>
                </w:r>
              </w:sdtContent>
            </w:sdt>
          </w:p>
          <w:p w14:paraId="18A79198"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1516454223"/>
                <w:placeholder>
                  <w:docPart w:val="61746CDF19284A87B80DF3A383CEB5D5"/>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15666293"/>
                <w:placeholder>
                  <w:docPart w:val="940AA5D53C9542D68FAB02E1A1333404"/>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1085958374"/>
                <w:placeholder>
                  <w:docPart w:val="8DF423BE15994AE59486FFF737D2D4E2"/>
                </w:placeholder>
                <w:showingPlcHdr/>
                <w:text/>
              </w:sdtPr>
              <w:sdtEndPr/>
              <w:sdtContent>
                <w:r w:rsidRPr="00915CB3">
                  <w:rPr>
                    <w:rFonts w:ascii="Calibri" w:eastAsia="Times New Roman" w:hAnsi="Calibri" w:cs="Times New Roman"/>
                    <w:color w:val="808080"/>
                  </w:rPr>
                  <w:t>Enter zip</w:t>
                </w:r>
              </w:sdtContent>
            </w:sdt>
          </w:p>
          <w:p w14:paraId="6F89364E"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862726459"/>
                <w:placeholder>
                  <w:docPart w:val="4F5160280CAF436E8BFA8AD51EDE1BE2"/>
                </w:placeholder>
                <w:showingPlcHdr/>
                <w:text/>
              </w:sdtPr>
              <w:sdtEndPr/>
              <w:sdtContent>
                <w:r w:rsidRPr="00915CB3">
                  <w:rPr>
                    <w:rFonts w:ascii="Calibri" w:eastAsia="Times New Roman" w:hAnsi="Calibri" w:cs="Times New Roman"/>
                    <w:color w:val="808080"/>
                    <w:lang w:val="fr-FR"/>
                  </w:rPr>
                  <w:t>Enter phone #</w:t>
                </w:r>
              </w:sdtContent>
            </w:sdt>
          </w:p>
          <w:p w14:paraId="7DF5301D"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575021344"/>
                <w:placeholder>
                  <w:docPart w:val="0EFFC2849DAF407F962D9F342BE45794"/>
                </w:placeholder>
                <w:showingPlcHdr/>
                <w:text/>
              </w:sdtPr>
              <w:sdtEndPr/>
              <w:sdtContent>
                <w:r w:rsidRPr="00915CB3">
                  <w:rPr>
                    <w:rFonts w:ascii="Calibri" w:eastAsia="Times New Roman" w:hAnsi="Calibri" w:cs="Times New Roman"/>
                    <w:color w:val="808080"/>
                    <w:lang w:val="fr-FR"/>
                  </w:rPr>
                  <w:t>Enter fax #</w:t>
                </w:r>
              </w:sdtContent>
            </w:sdt>
          </w:p>
          <w:p w14:paraId="4243CA63" w14:textId="77777777" w:rsidR="00915CB3" w:rsidRPr="00915CB3" w:rsidRDefault="00915CB3" w:rsidP="00915CB3">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33065146"/>
                <w:placeholder>
                  <w:docPart w:val="10F07C356D1D42B085B0AF178082C165"/>
                </w:placeholder>
                <w:showingPlcHdr/>
                <w:text/>
              </w:sdtPr>
              <w:sdtEndPr/>
              <w:sdtContent>
                <w:r w:rsidRPr="00915CB3">
                  <w:rPr>
                    <w:rFonts w:ascii="Calibri" w:eastAsia="Times New Roman" w:hAnsi="Calibri" w:cs="Times New Roman"/>
                    <w:color w:val="808080"/>
                  </w:rPr>
                  <w:t>Enter email address</w:t>
                </w:r>
              </w:sdtContent>
            </w:sdt>
          </w:p>
        </w:tc>
      </w:tr>
    </w:tbl>
    <w:p w14:paraId="54F12418" w14:textId="7FB6E426" w:rsidR="00BC6847" w:rsidRDefault="00BC6847" w:rsidP="0074029A">
      <w:pPr>
        <w:pStyle w:val="ListParagraph"/>
        <w:tabs>
          <w:tab w:val="right" w:pos="1800"/>
          <w:tab w:val="left" w:pos="1980"/>
          <w:tab w:val="left" w:pos="7830"/>
        </w:tabs>
        <w:ind w:left="0"/>
        <w:rPr>
          <w:szCs w:val="18"/>
        </w:rPr>
      </w:pPr>
    </w:p>
    <w:p w14:paraId="6298F467" w14:textId="77777777" w:rsidR="00915CB3" w:rsidRPr="00915CB3" w:rsidRDefault="00915CB3" w:rsidP="00915CB3">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7BADBCA8" w14:textId="77777777" w:rsidTr="00C95136">
        <w:tc>
          <w:tcPr>
            <w:tcW w:w="9688" w:type="dxa"/>
          </w:tcPr>
          <w:p w14:paraId="20E4FAAC" w14:textId="77777777" w:rsidR="00915CB3" w:rsidRPr="00915CB3" w:rsidRDefault="00915CB3" w:rsidP="00915CB3">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119205966"/>
                <w:placeholder>
                  <w:docPart w:val="46B7FBAE62174887BFA0571C103160FE"/>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B715781" w14:textId="77777777" w:rsidR="00915CB3" w:rsidRPr="00915CB3" w:rsidRDefault="00915CB3" w:rsidP="00915CB3">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16369A20"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907764881"/>
                <w:placeholder>
                  <w:docPart w:val="263F815325E24BB88795A6EB5244E0AA"/>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47C3822F"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606071515"/>
                <w:placeholder>
                  <w:docPart w:val="2F8C576B22AE474AB415072FE4774921"/>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326626A2"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563861826"/>
                <w:placeholder>
                  <w:docPart w:val="3120F192342A42A3A6C879124D9A635C"/>
                </w:placeholder>
                <w:showingPlcHdr/>
                <w:text/>
              </w:sdtPr>
              <w:sdtEndPr/>
              <w:sdtContent>
                <w:r w:rsidRPr="00915CB3">
                  <w:rPr>
                    <w:rFonts w:ascii="Calibri" w:eastAsia="Times New Roman" w:hAnsi="Calibri" w:cs="Times New Roman"/>
                    <w:color w:val="808080"/>
                  </w:rPr>
                  <w:t>Enter last name</w:t>
                </w:r>
              </w:sdtContent>
            </w:sdt>
          </w:p>
          <w:p w14:paraId="13E4DB5D"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4DC02F57" w14:textId="77777777" w:rsidR="00915CB3" w:rsidRPr="00915CB3" w:rsidRDefault="00915CB3" w:rsidP="00915CB3">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890931444"/>
                <w:placeholder>
                  <w:docPart w:val="8061356DF9EC42AFB82983FCAAEB2016"/>
                </w:placeholder>
                <w:showingPlcHdr/>
                <w:text/>
              </w:sdtPr>
              <w:sdtEndPr/>
              <w:sdtContent>
                <w:r w:rsidRPr="00915CB3">
                  <w:rPr>
                    <w:rFonts w:ascii="Calibri" w:eastAsia="Times New Roman" w:hAnsi="Calibri" w:cs="Times New Roman"/>
                    <w:color w:val="808080"/>
                  </w:rPr>
                  <w:t>Enter credentials</w:t>
                </w:r>
              </w:sdtContent>
            </w:sdt>
          </w:p>
          <w:p w14:paraId="60E4EB0E" w14:textId="77777777" w:rsidR="00915CB3" w:rsidRPr="00915CB3" w:rsidRDefault="00915CB3" w:rsidP="00915CB3">
            <w:pPr>
              <w:tabs>
                <w:tab w:val="left" w:pos="-270"/>
                <w:tab w:val="left" w:pos="2430"/>
              </w:tabs>
              <w:spacing w:line="240" w:lineRule="auto"/>
              <w:rPr>
                <w:rFonts w:ascii="Calibri" w:eastAsia="Times New Roman" w:hAnsi="Calibri" w:cs="Times New Roman"/>
              </w:rPr>
            </w:pPr>
          </w:p>
          <w:p w14:paraId="491A58BE"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176149766"/>
                <w:placeholder>
                  <w:docPart w:val="B8E126C7A2B044CFA183896E3BFA0E9C"/>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12CB5701" w14:textId="77777777" w:rsidR="00915CB3" w:rsidRPr="00915CB3" w:rsidRDefault="00915CB3" w:rsidP="00915CB3">
            <w:pPr>
              <w:tabs>
                <w:tab w:val="left" w:pos="2430"/>
              </w:tabs>
              <w:spacing w:line="240" w:lineRule="auto"/>
              <w:rPr>
                <w:rFonts w:ascii="Calibri" w:eastAsia="Times New Roman" w:hAnsi="Calibri" w:cs="Times New Roman"/>
                <w:b/>
              </w:rPr>
            </w:pPr>
          </w:p>
          <w:p w14:paraId="1DD57D02" w14:textId="77777777" w:rsidR="00915CB3" w:rsidRPr="00915CB3" w:rsidRDefault="00915CB3" w:rsidP="00915CB3">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453372897"/>
                <w:placeholder>
                  <w:docPart w:val="4C7E741D0B444AD4B22DC77AD033E9F5"/>
                </w:placeholder>
                <w:showingPlcHdr/>
                <w:text/>
              </w:sdtPr>
              <w:sdtEndPr/>
              <w:sdtContent>
                <w:r w:rsidRPr="00915CB3">
                  <w:rPr>
                    <w:rFonts w:ascii="Calibri" w:eastAsia="Times New Roman" w:hAnsi="Calibri" w:cs="Times New Roman"/>
                    <w:color w:val="808080"/>
                  </w:rPr>
                  <w:t>Enter %</w:t>
                </w:r>
              </w:sdtContent>
            </w:sdt>
          </w:p>
          <w:p w14:paraId="22297FAF" w14:textId="77777777" w:rsidR="00915CB3" w:rsidRPr="00915CB3" w:rsidRDefault="00915CB3" w:rsidP="00915CB3">
            <w:pPr>
              <w:tabs>
                <w:tab w:val="left" w:pos="2430"/>
              </w:tabs>
              <w:spacing w:line="240" w:lineRule="auto"/>
              <w:ind w:left="720"/>
              <w:rPr>
                <w:rFonts w:ascii="Calibri" w:eastAsia="Times New Roman" w:hAnsi="Calibri" w:cs="Times New Roman"/>
              </w:rPr>
            </w:pPr>
          </w:p>
          <w:p w14:paraId="2D141AC4"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1981883500"/>
                <w:placeholder>
                  <w:docPart w:val="2DE12A50B3B7443295EE5E2A34A9D5B1"/>
                </w:placeholder>
                <w:showingPlcHdr/>
                <w:text w:multiLine="1"/>
              </w:sdtPr>
              <w:sdtEndPr/>
              <w:sdtContent>
                <w:r w:rsidRPr="00915CB3">
                  <w:rPr>
                    <w:rFonts w:ascii="Calibri" w:eastAsia="Times New Roman" w:hAnsi="Calibri" w:cs="Times New Roman"/>
                    <w:color w:val="808080"/>
                  </w:rPr>
                  <w:t xml:space="preserve">Enter address </w:t>
                </w:r>
              </w:sdtContent>
            </w:sdt>
          </w:p>
          <w:p w14:paraId="7753A1E6" w14:textId="77777777" w:rsidR="00915CB3" w:rsidRPr="00915CB3" w:rsidRDefault="00915CB3" w:rsidP="00915CB3">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rPr>
              <w:tab/>
            </w:r>
            <w:sdt>
              <w:sdtPr>
                <w:rPr>
                  <w:rFonts w:ascii="Calibri" w:eastAsia="Times New Roman" w:hAnsi="Calibri" w:cs="Times New Roman"/>
                </w:rPr>
                <w:id w:val="-1718417143"/>
                <w:placeholder>
                  <w:docPart w:val="D279622E68D746C3BCCDCEAB25357353"/>
                </w:placeholder>
                <w:showingPlcHdr/>
                <w:text/>
              </w:sdtPr>
              <w:sdtEndPr/>
              <w:sdtContent>
                <w:r w:rsidRPr="00915CB3">
                  <w:rPr>
                    <w:rFonts w:ascii="Calibri" w:eastAsia="Times New Roman" w:hAnsi="Calibri" w:cs="Times New Roman"/>
                    <w:color w:val="808080"/>
                  </w:rPr>
                  <w:t>Enter city</w:t>
                </w:r>
              </w:sdtContent>
            </w:sdt>
            <w:r w:rsidRPr="00915CB3">
              <w:rPr>
                <w:rFonts w:ascii="Calibri" w:eastAsia="Times New Roman" w:hAnsi="Calibri" w:cs="Times New Roman"/>
              </w:rPr>
              <w:t xml:space="preserve">, </w:t>
            </w:r>
            <w:sdt>
              <w:sdtPr>
                <w:rPr>
                  <w:rFonts w:ascii="Calibri" w:eastAsia="Times New Roman" w:hAnsi="Calibri" w:cs="Times New Roman"/>
                </w:rPr>
                <w:id w:val="-485549711"/>
                <w:placeholder>
                  <w:docPart w:val="2E9E5F2CB749452E9C86BB44ED311116"/>
                </w:placeholder>
                <w:showingPlcHdr/>
                <w:text/>
              </w:sdtPr>
              <w:sdtEndPr/>
              <w:sdtContent>
                <w:r w:rsidRPr="00915CB3">
                  <w:rPr>
                    <w:rFonts w:ascii="Calibri" w:eastAsia="Times New Roman" w:hAnsi="Calibri" w:cs="Times New Roman"/>
                    <w:color w:val="808080"/>
                  </w:rPr>
                  <w:t>Enter state</w:t>
                </w:r>
              </w:sdtContent>
            </w:sdt>
            <w:r w:rsidRPr="00915CB3">
              <w:rPr>
                <w:rFonts w:ascii="Calibri" w:eastAsia="Times New Roman" w:hAnsi="Calibri" w:cs="Times New Roman"/>
              </w:rPr>
              <w:t xml:space="preserve">  </w:t>
            </w:r>
            <w:sdt>
              <w:sdtPr>
                <w:rPr>
                  <w:rFonts w:ascii="Calibri" w:eastAsia="Times New Roman" w:hAnsi="Calibri" w:cs="Times New Roman"/>
                </w:rPr>
                <w:id w:val="1113170439"/>
                <w:placeholder>
                  <w:docPart w:val="5FD4B3863842402CB475731DD9B09191"/>
                </w:placeholder>
                <w:showingPlcHdr/>
                <w:text/>
              </w:sdtPr>
              <w:sdtEndPr/>
              <w:sdtContent>
                <w:r w:rsidRPr="00915CB3">
                  <w:rPr>
                    <w:rFonts w:ascii="Calibri" w:eastAsia="Times New Roman" w:hAnsi="Calibri" w:cs="Times New Roman"/>
                    <w:color w:val="808080"/>
                  </w:rPr>
                  <w:t>Enter zip</w:t>
                </w:r>
              </w:sdtContent>
            </w:sdt>
          </w:p>
          <w:p w14:paraId="5E76E672"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Phone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025062044"/>
                <w:placeholder>
                  <w:docPart w:val="C2FCC5F4828248FEAC9CB0189AC837BE"/>
                </w:placeholder>
                <w:showingPlcHdr/>
                <w:text/>
              </w:sdtPr>
              <w:sdtEndPr/>
              <w:sdtContent>
                <w:r w:rsidRPr="00915CB3">
                  <w:rPr>
                    <w:rFonts w:ascii="Calibri" w:eastAsia="Times New Roman" w:hAnsi="Calibri" w:cs="Times New Roman"/>
                    <w:color w:val="808080"/>
                    <w:lang w:val="fr-FR"/>
                  </w:rPr>
                  <w:t>Enter phone #</w:t>
                </w:r>
              </w:sdtContent>
            </w:sdt>
          </w:p>
          <w:p w14:paraId="127380DA" w14:textId="77777777" w:rsidR="00915CB3" w:rsidRPr="00915CB3" w:rsidRDefault="00915CB3" w:rsidP="00915CB3">
            <w:pPr>
              <w:tabs>
                <w:tab w:val="left" w:pos="-576"/>
                <w:tab w:val="left" w:pos="-270"/>
                <w:tab w:val="left" w:pos="2430"/>
              </w:tabs>
              <w:suppressAutoHyphens/>
              <w:spacing w:line="240" w:lineRule="auto"/>
              <w:ind w:right="-132"/>
              <w:rPr>
                <w:rFonts w:ascii="Calibri" w:eastAsia="Times New Roman" w:hAnsi="Calibri" w:cs="Times New Roman"/>
                <w:spacing w:val="-2"/>
                <w:kern w:val="1"/>
                <w:lang w:val="fr-FR"/>
              </w:rPr>
            </w:pPr>
            <w:r w:rsidRPr="00915CB3">
              <w:rPr>
                <w:rFonts w:ascii="Calibri" w:eastAsia="Times New Roman" w:hAnsi="Calibri" w:cs="Times New Roman"/>
                <w:b/>
                <w:spacing w:val="-2"/>
                <w:kern w:val="1"/>
                <w:lang w:val="fr-FR"/>
              </w:rPr>
              <w:t xml:space="preserve">Fax </w:t>
            </w:r>
            <w:proofErr w:type="gramStart"/>
            <w:r w:rsidRPr="00915CB3">
              <w:rPr>
                <w:rFonts w:ascii="Calibri" w:eastAsia="Times New Roman" w:hAnsi="Calibri" w:cs="Times New Roman"/>
                <w:b/>
                <w:spacing w:val="-2"/>
                <w:kern w:val="1"/>
                <w:lang w:val="fr-FR"/>
              </w:rPr>
              <w:t>#:</w:t>
            </w:r>
            <w:proofErr w:type="gramEnd"/>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496639396"/>
                <w:placeholder>
                  <w:docPart w:val="B45181BD03054EF986E152476377CE48"/>
                </w:placeholder>
                <w:showingPlcHdr/>
                <w:text/>
              </w:sdtPr>
              <w:sdtEndPr/>
              <w:sdtContent>
                <w:r w:rsidRPr="00915CB3">
                  <w:rPr>
                    <w:rFonts w:ascii="Calibri" w:eastAsia="Times New Roman" w:hAnsi="Calibri" w:cs="Times New Roman"/>
                    <w:color w:val="808080"/>
                    <w:lang w:val="fr-FR"/>
                  </w:rPr>
                  <w:t>Enter fax #</w:t>
                </w:r>
              </w:sdtContent>
            </w:sdt>
          </w:p>
          <w:p w14:paraId="7422F213" w14:textId="77777777" w:rsidR="00915CB3" w:rsidRPr="00915CB3" w:rsidRDefault="00915CB3" w:rsidP="00915CB3">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11816315"/>
                <w:placeholder>
                  <w:docPart w:val="0AA7B36D5C894F2FB0A3676257ACD326"/>
                </w:placeholder>
                <w:showingPlcHdr/>
                <w:text/>
              </w:sdtPr>
              <w:sdtEndPr/>
              <w:sdtContent>
                <w:r w:rsidRPr="00915CB3">
                  <w:rPr>
                    <w:rFonts w:ascii="Calibri" w:eastAsia="Times New Roman" w:hAnsi="Calibri" w:cs="Times New Roman"/>
                    <w:color w:val="808080"/>
                  </w:rPr>
                  <w:t>Enter email address</w:t>
                </w:r>
              </w:sdtContent>
            </w:sdt>
          </w:p>
        </w:tc>
      </w:tr>
    </w:tbl>
    <w:p w14:paraId="265B7A18" w14:textId="434ED06D" w:rsidR="00915CB3" w:rsidRDefault="00915CB3" w:rsidP="0074029A">
      <w:pPr>
        <w:pStyle w:val="ListParagraph"/>
        <w:tabs>
          <w:tab w:val="right" w:pos="1800"/>
          <w:tab w:val="left" w:pos="1980"/>
          <w:tab w:val="left" w:pos="7830"/>
        </w:tabs>
        <w:ind w:left="0"/>
        <w:rPr>
          <w:szCs w:val="18"/>
        </w:rPr>
      </w:pPr>
    </w:p>
    <w:p w14:paraId="435268FB" w14:textId="77777777" w:rsidR="00915CB3" w:rsidRPr="00915CB3" w:rsidRDefault="00915CB3" w:rsidP="00915CB3">
      <w:pPr>
        <w:spacing w:line="240" w:lineRule="auto"/>
        <w:rPr>
          <w:rFonts w:ascii="Calibri" w:eastAsia="Times New Roman" w:hAnsi="Calibri" w:cs="Times New Roman"/>
          <w:b/>
        </w:rPr>
      </w:pPr>
      <w:r w:rsidRPr="00915CB3">
        <w:rPr>
          <w:rFonts w:ascii="Calibri" w:eastAsia="Times New Roman" w:hAnsi="Calibri" w:cs="Times New Roman"/>
          <w:b/>
        </w:rPr>
        <w:t>Administrative Support Staff:</w:t>
      </w:r>
    </w:p>
    <w:p w14:paraId="4B923AAD" w14:textId="77777777" w:rsidR="00915CB3" w:rsidRPr="00915CB3" w:rsidRDefault="00915CB3" w:rsidP="00915CB3">
      <w:pPr>
        <w:spacing w:line="240" w:lineRule="auto"/>
        <w:ind w:left="720" w:hanging="720"/>
        <w:jc w:val="both"/>
        <w:rPr>
          <w:rFonts w:ascii="Calibri" w:eastAsia="Times New Roman" w:hAnsi="Calibri" w:cs="Arial"/>
          <w:szCs w:val="20"/>
        </w:rPr>
      </w:pPr>
    </w:p>
    <w:p w14:paraId="43E1E25A" w14:textId="77777777" w:rsidR="00915CB3" w:rsidRPr="00915CB3" w:rsidRDefault="00915CB3" w:rsidP="00F21D85">
      <w:pPr>
        <w:spacing w:line="240" w:lineRule="auto"/>
        <w:rPr>
          <w:rFonts w:ascii="Calibri" w:eastAsia="Times New Roman" w:hAnsi="Calibri" w:cs="Arial"/>
          <w:szCs w:val="20"/>
        </w:rPr>
      </w:pPr>
      <w:r w:rsidRPr="00915CB3">
        <w:rPr>
          <w:rFonts w:ascii="Calibri" w:eastAsia="Times New Roman" w:hAnsi="Calibri" w:cs="Arial"/>
          <w:szCs w:val="20"/>
        </w:rPr>
        <w:t>A2.03</w:t>
      </w:r>
      <w:r w:rsidRPr="00915CB3">
        <w:rPr>
          <w:rFonts w:ascii="Calibri" w:eastAsia="Times New Roman" w:hAnsi="Calibri" w:cs="Arial"/>
          <w:szCs w:val="20"/>
        </w:rPr>
        <w:tab/>
        <w:t xml:space="preserve">The sponsoring institution </w:t>
      </w:r>
      <w:r w:rsidRPr="00915CB3">
        <w:rPr>
          <w:rFonts w:ascii="Calibri" w:eastAsia="Times New Roman" w:hAnsi="Calibri" w:cs="Arial"/>
          <w:i/>
          <w:iCs/>
          <w:szCs w:val="20"/>
        </w:rPr>
        <w:t xml:space="preserve">must </w:t>
      </w:r>
      <w:r w:rsidRPr="00915CB3">
        <w:rPr>
          <w:rFonts w:ascii="Calibri" w:eastAsia="Times New Roman" w:hAnsi="Calibri" w:cs="Arial"/>
          <w:szCs w:val="20"/>
        </w:rPr>
        <w:t>provide the program with the human resources to operate the educational program and to fulfill obligations to matriculating and enrolled PA trainees.</w:t>
      </w:r>
    </w:p>
    <w:p w14:paraId="4BB578ED" w14:textId="77777777" w:rsidR="00915CB3" w:rsidRPr="00915CB3" w:rsidRDefault="00915CB3" w:rsidP="00F21D85">
      <w:pPr>
        <w:spacing w:line="240" w:lineRule="auto"/>
        <w:rPr>
          <w:rFonts w:ascii="Calibri" w:eastAsia="Times New Roman" w:hAnsi="Calibri" w:cs="Arial"/>
          <w:szCs w:val="20"/>
        </w:rPr>
      </w:pPr>
    </w:p>
    <w:p w14:paraId="0BECFAF6" w14:textId="77777777" w:rsidR="00915CB3" w:rsidRPr="00915CB3" w:rsidRDefault="00915CB3" w:rsidP="00F21D85">
      <w:pPr>
        <w:spacing w:line="240" w:lineRule="auto"/>
        <w:rPr>
          <w:rFonts w:ascii="Calibri" w:eastAsia="Times New Roman" w:hAnsi="Calibri" w:cs="Arial"/>
          <w:szCs w:val="20"/>
        </w:rPr>
      </w:pPr>
      <w:r w:rsidRPr="00915CB3">
        <w:rPr>
          <w:rFonts w:ascii="Calibri" w:eastAsia="Times New Roman" w:hAnsi="Calibri" w:cs="Arial"/>
          <w:szCs w:val="20"/>
        </w:rPr>
        <w:lastRenderedPageBreak/>
        <w:t xml:space="preserve">ANNOTATION: Human resources include the faculty and staff needed on a daily and ongoing basis, as well as those needed for specific program related activities. They include </w:t>
      </w:r>
      <w:r w:rsidRPr="00915CB3">
        <w:rPr>
          <w:rFonts w:ascii="Calibri" w:eastAsia="Times New Roman" w:hAnsi="Calibri" w:cs="Arial"/>
          <w:i/>
          <w:iCs/>
          <w:szCs w:val="20"/>
        </w:rPr>
        <w:t>sufficient</w:t>
      </w:r>
      <w:r w:rsidRPr="00915CB3">
        <w:rPr>
          <w:rFonts w:ascii="Calibri" w:eastAsia="Times New Roman" w:hAnsi="Calibri" w:cs="Arial"/>
          <w:szCs w:val="20"/>
        </w:rPr>
        <w:t xml:space="preserve"> technical and </w:t>
      </w:r>
      <w:r w:rsidRPr="00915CB3">
        <w:rPr>
          <w:rFonts w:ascii="Calibri" w:eastAsia="Times New Roman" w:hAnsi="Calibri" w:cs="Arial"/>
          <w:i/>
          <w:iCs/>
          <w:szCs w:val="20"/>
        </w:rPr>
        <w:t>administrative support</w:t>
      </w:r>
      <w:r w:rsidRPr="00915CB3">
        <w:rPr>
          <w:rFonts w:ascii="Calibri" w:eastAsia="Times New Roman" w:hAnsi="Calibri" w:cs="Arial"/>
          <w:szCs w:val="20"/>
        </w:rPr>
        <w:t xml:space="preserve"> staff to support faculty in accomplishing their assigned tasks. </w:t>
      </w:r>
    </w:p>
    <w:p w14:paraId="1D646132" w14:textId="77777777" w:rsidR="00915CB3" w:rsidRPr="00915CB3" w:rsidRDefault="00915CB3" w:rsidP="00915CB3">
      <w:pPr>
        <w:spacing w:line="240" w:lineRule="auto"/>
        <w:jc w:val="both"/>
        <w:rPr>
          <w:rFonts w:ascii="Calibri" w:eastAsia="Times New Roman" w:hAnsi="Calibri" w:cs="Arial"/>
          <w:color w:val="000000"/>
          <w:lang w:bidi="en-US"/>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45D691A5" w14:textId="77777777" w:rsidTr="00C95136">
        <w:tc>
          <w:tcPr>
            <w:tcW w:w="9688" w:type="dxa"/>
          </w:tcPr>
          <w:p w14:paraId="2EF18CFD" w14:textId="77777777" w:rsidR="00915CB3" w:rsidRPr="00915CB3" w:rsidRDefault="00915CB3" w:rsidP="00915CB3">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921224946"/>
                <w:placeholder>
                  <w:docPart w:val="D8BE38F49F4A485DA9DE85CF77BE0713"/>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3BA86E1" w14:textId="77777777" w:rsidR="00915CB3" w:rsidRPr="00915CB3" w:rsidRDefault="00915CB3" w:rsidP="00915CB3">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25D5055C" w14:textId="77777777" w:rsidR="00915CB3" w:rsidRPr="00915CB3" w:rsidRDefault="00915CB3" w:rsidP="00915CB3">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581819465"/>
                <w:placeholder>
                  <w:docPart w:val="FCD6B04965044477B52DD787182248F4"/>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783B66EC" w14:textId="77777777" w:rsidR="00915CB3" w:rsidRPr="00915CB3" w:rsidRDefault="00915CB3" w:rsidP="00915CB3">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19E85709" w14:textId="77777777" w:rsidR="00915CB3" w:rsidRPr="00915CB3" w:rsidRDefault="00915CB3" w:rsidP="00915CB3">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83675262"/>
                <w:placeholder>
                  <w:docPart w:val="F96BDB7A3BBF4C11988820C3E464CB16"/>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015FABF2" w14:textId="77777777" w:rsidR="00915CB3" w:rsidRPr="00915CB3" w:rsidRDefault="00915CB3" w:rsidP="00915CB3">
            <w:pPr>
              <w:tabs>
                <w:tab w:val="left" w:pos="2070"/>
              </w:tabs>
              <w:spacing w:line="240" w:lineRule="auto"/>
              <w:rPr>
                <w:rFonts w:ascii="Calibri" w:eastAsia="Times New Roman" w:hAnsi="Calibri" w:cs="Times New Roman"/>
                <w:b/>
              </w:rPr>
            </w:pPr>
          </w:p>
          <w:p w14:paraId="4E5414D1" w14:textId="77777777" w:rsidR="00915CB3" w:rsidRPr="00915CB3" w:rsidRDefault="00915CB3" w:rsidP="00915CB3">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13254992"/>
                <w:placeholder>
                  <w:docPart w:val="AE0B23627E864FA48A1FA6BB35AE6E31"/>
                </w:placeholder>
                <w:showingPlcHdr/>
                <w:text/>
              </w:sdtPr>
              <w:sdtEndPr/>
              <w:sdtContent>
                <w:r w:rsidRPr="00915CB3">
                  <w:rPr>
                    <w:rFonts w:ascii="Calibri" w:eastAsia="Times New Roman" w:hAnsi="Calibri" w:cs="Times New Roman"/>
                    <w:color w:val="808080"/>
                  </w:rPr>
                  <w:t>Enter phone #</w:t>
                </w:r>
              </w:sdtContent>
            </w:sdt>
          </w:p>
          <w:p w14:paraId="0AAF6EB8" w14:textId="77777777" w:rsidR="00915CB3" w:rsidRPr="00915CB3" w:rsidRDefault="00915CB3" w:rsidP="00915CB3">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07375127" w14:textId="77777777" w:rsidR="00915CB3" w:rsidRPr="00915CB3" w:rsidRDefault="00915CB3" w:rsidP="00915CB3">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829489898"/>
                <w:placeholder>
                  <w:docPart w:val="E9715F1A752046BBA6561C6797700ECD"/>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70310381" w14:textId="77777777" w:rsidR="00915CB3" w:rsidRPr="00915CB3" w:rsidRDefault="00915CB3" w:rsidP="00915CB3">
            <w:pPr>
              <w:tabs>
                <w:tab w:val="left" w:pos="2070"/>
              </w:tabs>
              <w:spacing w:line="240" w:lineRule="auto"/>
              <w:rPr>
                <w:rFonts w:ascii="Calibri" w:eastAsia="Times New Roman" w:hAnsi="Calibri" w:cs="Times New Roman"/>
                <w:b/>
              </w:rPr>
            </w:pPr>
          </w:p>
          <w:p w14:paraId="236070DD" w14:textId="77777777" w:rsidR="00915CB3" w:rsidRPr="00915CB3" w:rsidRDefault="00915CB3" w:rsidP="00915CB3">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05387340"/>
                <w:placeholder>
                  <w:docPart w:val="3DA2605F41C742649411FD3814E7B9B3"/>
                </w:placeholder>
                <w:showingPlcHdr/>
                <w:text/>
              </w:sdtPr>
              <w:sdtEndPr/>
              <w:sdtContent>
                <w:r w:rsidRPr="00915CB3">
                  <w:rPr>
                    <w:rFonts w:ascii="Calibri" w:eastAsia="Times New Roman" w:hAnsi="Calibri" w:cs="Times New Roman"/>
                    <w:color w:val="808080"/>
                  </w:rPr>
                  <w:t>Enter %</w:t>
                </w:r>
              </w:sdtContent>
            </w:sdt>
          </w:p>
        </w:tc>
      </w:tr>
    </w:tbl>
    <w:p w14:paraId="539E4C18" w14:textId="77777777" w:rsidR="00915CB3" w:rsidRPr="00915CB3" w:rsidRDefault="00915CB3" w:rsidP="00915CB3">
      <w:pPr>
        <w:spacing w:line="240" w:lineRule="auto"/>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709E9933" w14:textId="77777777" w:rsidTr="00C95136">
        <w:tc>
          <w:tcPr>
            <w:tcW w:w="9688" w:type="dxa"/>
          </w:tcPr>
          <w:p w14:paraId="7ADA16CC" w14:textId="77777777" w:rsidR="00915CB3" w:rsidRPr="00915CB3" w:rsidRDefault="00915CB3" w:rsidP="00915CB3">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025844670"/>
                <w:placeholder>
                  <w:docPart w:val="D308F343BAF946D7A796F3BFB9450988"/>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BA98766" w14:textId="77777777" w:rsidR="00915CB3" w:rsidRPr="00915CB3" w:rsidRDefault="00915CB3" w:rsidP="00915CB3">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51BC0E20" w14:textId="77777777" w:rsidR="00915CB3" w:rsidRPr="00915CB3" w:rsidRDefault="00915CB3" w:rsidP="00915CB3">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224274796"/>
                <w:placeholder>
                  <w:docPart w:val="B40D1F6EEA02434D93CF2B24EFD28425"/>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3676B2B3" w14:textId="77777777" w:rsidR="00915CB3" w:rsidRPr="00915CB3" w:rsidRDefault="00915CB3" w:rsidP="00915CB3">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02B2450A" w14:textId="77777777" w:rsidR="00915CB3" w:rsidRPr="00915CB3" w:rsidRDefault="00915CB3" w:rsidP="00915CB3">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62778919"/>
                <w:placeholder>
                  <w:docPart w:val="E0D2DBF7E2704C71841BDFE456A3F855"/>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0C0F331A" w14:textId="77777777" w:rsidR="00915CB3" w:rsidRPr="00915CB3" w:rsidRDefault="00915CB3" w:rsidP="00915CB3">
            <w:pPr>
              <w:tabs>
                <w:tab w:val="left" w:pos="2070"/>
              </w:tabs>
              <w:spacing w:line="240" w:lineRule="auto"/>
              <w:rPr>
                <w:rFonts w:ascii="Calibri" w:eastAsia="Times New Roman" w:hAnsi="Calibri" w:cs="Times New Roman"/>
                <w:b/>
              </w:rPr>
            </w:pPr>
          </w:p>
          <w:p w14:paraId="3E283534" w14:textId="77777777" w:rsidR="00915CB3" w:rsidRPr="00915CB3" w:rsidRDefault="00915CB3" w:rsidP="00915CB3">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56268962"/>
                <w:placeholder>
                  <w:docPart w:val="9E6642018F514DA39E8088EC2F59F786"/>
                </w:placeholder>
                <w:showingPlcHdr/>
                <w:text/>
              </w:sdtPr>
              <w:sdtEndPr/>
              <w:sdtContent>
                <w:r w:rsidRPr="00915CB3">
                  <w:rPr>
                    <w:rFonts w:ascii="Calibri" w:eastAsia="Times New Roman" w:hAnsi="Calibri" w:cs="Times New Roman"/>
                    <w:color w:val="808080"/>
                  </w:rPr>
                  <w:t>Enter phone #</w:t>
                </w:r>
              </w:sdtContent>
            </w:sdt>
          </w:p>
          <w:p w14:paraId="278DE4AC" w14:textId="77777777" w:rsidR="00915CB3" w:rsidRPr="00915CB3" w:rsidRDefault="00915CB3" w:rsidP="00915CB3">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098A6E68" w14:textId="77777777" w:rsidR="00915CB3" w:rsidRPr="00915CB3" w:rsidRDefault="00915CB3" w:rsidP="00915CB3">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906673731"/>
                <w:placeholder>
                  <w:docPart w:val="F66F07382E17457E91EC08C1FE1ABEBE"/>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1EBA500B" w14:textId="77777777" w:rsidR="00915CB3" w:rsidRPr="00915CB3" w:rsidRDefault="00915CB3" w:rsidP="00915CB3">
            <w:pPr>
              <w:tabs>
                <w:tab w:val="left" w:pos="2070"/>
              </w:tabs>
              <w:spacing w:line="240" w:lineRule="auto"/>
              <w:rPr>
                <w:rFonts w:ascii="Calibri" w:eastAsia="Times New Roman" w:hAnsi="Calibri" w:cs="Times New Roman"/>
                <w:b/>
              </w:rPr>
            </w:pPr>
          </w:p>
          <w:p w14:paraId="6C9D7BAD" w14:textId="77777777" w:rsidR="00915CB3" w:rsidRPr="00915CB3" w:rsidRDefault="00915CB3" w:rsidP="00915CB3">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606651690"/>
                <w:placeholder>
                  <w:docPart w:val="54B836E3498D432E98C2B460BA04A16D"/>
                </w:placeholder>
                <w:showingPlcHdr/>
                <w:text/>
              </w:sdtPr>
              <w:sdtEndPr/>
              <w:sdtContent>
                <w:r w:rsidRPr="00915CB3">
                  <w:rPr>
                    <w:rFonts w:ascii="Calibri" w:eastAsia="Times New Roman" w:hAnsi="Calibri" w:cs="Times New Roman"/>
                    <w:color w:val="808080"/>
                  </w:rPr>
                  <w:t>Enter %</w:t>
                </w:r>
              </w:sdtContent>
            </w:sdt>
          </w:p>
        </w:tc>
      </w:tr>
    </w:tbl>
    <w:p w14:paraId="0F683563" w14:textId="77777777" w:rsidR="00915CB3" w:rsidRPr="00915CB3" w:rsidRDefault="00915CB3" w:rsidP="00915CB3">
      <w:pPr>
        <w:spacing w:line="240" w:lineRule="auto"/>
        <w:ind w:left="-450"/>
        <w:rPr>
          <w:rFonts w:ascii="Calibri" w:eastAsia="Times New Roman" w:hAnsi="Calibri" w:cs="Times New Roman"/>
          <w:b/>
          <w:bCs/>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915CB3" w:rsidRPr="00915CB3" w14:paraId="37965A15" w14:textId="77777777" w:rsidTr="00C95136">
        <w:tc>
          <w:tcPr>
            <w:tcW w:w="9688" w:type="dxa"/>
          </w:tcPr>
          <w:p w14:paraId="2BD4D42F" w14:textId="77777777" w:rsidR="00915CB3" w:rsidRPr="00915CB3" w:rsidRDefault="00915CB3" w:rsidP="00915CB3">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504695729"/>
                <w:placeholder>
                  <w:docPart w:val="A484292365F44DCD8C465D0668E7AF28"/>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EDCD1EA" w14:textId="77777777" w:rsidR="00915CB3" w:rsidRPr="00915CB3" w:rsidRDefault="00915CB3" w:rsidP="00915CB3">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186DB263" w14:textId="77777777" w:rsidR="00915CB3" w:rsidRPr="00915CB3" w:rsidRDefault="00915CB3" w:rsidP="00915CB3">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320308408"/>
                <w:placeholder>
                  <w:docPart w:val="1A6C13081ED7435EB208715E1CA67F04"/>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4361322B" w14:textId="77777777" w:rsidR="00915CB3" w:rsidRPr="00915CB3" w:rsidRDefault="00915CB3" w:rsidP="00915CB3">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02CE69ED" w14:textId="77777777" w:rsidR="00915CB3" w:rsidRPr="00915CB3" w:rsidRDefault="00915CB3" w:rsidP="00915CB3">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261259796"/>
                <w:placeholder>
                  <w:docPart w:val="7CF1D371470B4ED381B9DDD8F25A0E55"/>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43C25575" w14:textId="77777777" w:rsidR="00915CB3" w:rsidRPr="00915CB3" w:rsidRDefault="00915CB3" w:rsidP="00915CB3">
            <w:pPr>
              <w:tabs>
                <w:tab w:val="left" w:pos="2070"/>
              </w:tabs>
              <w:spacing w:line="240" w:lineRule="auto"/>
              <w:rPr>
                <w:rFonts w:ascii="Calibri" w:eastAsia="Times New Roman" w:hAnsi="Calibri" w:cs="Times New Roman"/>
                <w:b/>
              </w:rPr>
            </w:pPr>
          </w:p>
          <w:p w14:paraId="1155315E" w14:textId="77777777" w:rsidR="00915CB3" w:rsidRPr="00915CB3" w:rsidRDefault="00915CB3" w:rsidP="00915CB3">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510375193"/>
                <w:placeholder>
                  <w:docPart w:val="6E9457677BEA4BA88905C506D90BD2F0"/>
                </w:placeholder>
                <w:showingPlcHdr/>
                <w:text/>
              </w:sdtPr>
              <w:sdtEndPr/>
              <w:sdtContent>
                <w:r w:rsidRPr="00915CB3">
                  <w:rPr>
                    <w:rFonts w:ascii="Calibri" w:eastAsia="Times New Roman" w:hAnsi="Calibri" w:cs="Times New Roman"/>
                    <w:color w:val="808080"/>
                  </w:rPr>
                  <w:t>Enter phone #</w:t>
                </w:r>
              </w:sdtContent>
            </w:sdt>
          </w:p>
          <w:p w14:paraId="0C538EAF" w14:textId="77777777" w:rsidR="00915CB3" w:rsidRPr="00915CB3" w:rsidRDefault="00915CB3" w:rsidP="00915CB3">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7C959781" w14:textId="77777777" w:rsidR="00915CB3" w:rsidRPr="00915CB3" w:rsidRDefault="00915CB3" w:rsidP="00915CB3">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788198352"/>
                <w:placeholder>
                  <w:docPart w:val="7CE1F552A7EB4880A2B2C4ABD9416C8F"/>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11E21817" w14:textId="77777777" w:rsidR="00915CB3" w:rsidRPr="00915CB3" w:rsidRDefault="00915CB3" w:rsidP="00915CB3">
            <w:pPr>
              <w:tabs>
                <w:tab w:val="left" w:pos="2070"/>
              </w:tabs>
              <w:spacing w:line="240" w:lineRule="auto"/>
              <w:rPr>
                <w:rFonts w:ascii="Calibri" w:eastAsia="Times New Roman" w:hAnsi="Calibri" w:cs="Times New Roman"/>
                <w:b/>
              </w:rPr>
            </w:pPr>
          </w:p>
          <w:p w14:paraId="29C2F74F" w14:textId="77777777" w:rsidR="00915CB3" w:rsidRPr="00915CB3" w:rsidRDefault="00915CB3" w:rsidP="00915CB3">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506439893"/>
                <w:placeholder>
                  <w:docPart w:val="C946C7245B234864A9AEEEBD17AADDD9"/>
                </w:placeholder>
                <w:showingPlcHdr/>
                <w:text/>
              </w:sdtPr>
              <w:sdtEndPr/>
              <w:sdtContent>
                <w:r w:rsidRPr="00915CB3">
                  <w:rPr>
                    <w:rFonts w:ascii="Calibri" w:eastAsia="Times New Roman" w:hAnsi="Calibri" w:cs="Times New Roman"/>
                    <w:color w:val="808080"/>
                  </w:rPr>
                  <w:t>Enter %</w:t>
                </w:r>
              </w:sdtContent>
            </w:sdt>
          </w:p>
        </w:tc>
      </w:tr>
    </w:tbl>
    <w:p w14:paraId="1E0A9CF1" w14:textId="77777777" w:rsidR="00915CB3" w:rsidRPr="00915CB3" w:rsidRDefault="00915CB3" w:rsidP="00915CB3">
      <w:pPr>
        <w:spacing w:line="240" w:lineRule="auto"/>
        <w:ind w:left="-450"/>
        <w:rPr>
          <w:rFonts w:ascii="Calibri" w:eastAsia="Times New Roman" w:hAnsi="Calibri" w:cs="Times New Roman"/>
          <w:b/>
          <w:bCs/>
        </w:rPr>
      </w:pPr>
    </w:p>
    <w:p w14:paraId="18337DB4" w14:textId="77777777" w:rsidR="00915CB3" w:rsidRPr="00915CB3" w:rsidRDefault="00915CB3" w:rsidP="00915CB3">
      <w:pPr>
        <w:spacing w:line="240" w:lineRule="auto"/>
        <w:rPr>
          <w:rFonts w:ascii="Calibri" w:eastAsia="Times New Roman" w:hAnsi="Calibri" w:cs="Times New Roman"/>
        </w:rPr>
      </w:pPr>
      <w:r w:rsidRPr="00915CB3">
        <w:rPr>
          <w:rFonts w:ascii="Calibri" w:eastAsia="Times New Roman" w:hAnsi="Calibri" w:cs="Times New Roman"/>
          <w:b/>
          <w:bCs/>
        </w:rPr>
        <w:br w:type="page"/>
      </w:r>
      <w:r w:rsidRPr="00915CB3">
        <w:rPr>
          <w:rFonts w:ascii="Calibri" w:eastAsia="Times New Roman" w:hAnsi="Calibri" w:cs="Times New Roman"/>
        </w:rPr>
        <w:lastRenderedPageBreak/>
        <w:t xml:space="preserve"> </w:t>
      </w:r>
    </w:p>
    <w:p w14:paraId="0A6A260E" w14:textId="77777777" w:rsidR="00915CB3" w:rsidRPr="00915CB3" w:rsidRDefault="00915CB3" w:rsidP="00915CB3">
      <w:pPr>
        <w:spacing w:line="240" w:lineRule="auto"/>
        <w:ind w:left="720"/>
        <w:rPr>
          <w:rFonts w:ascii="Calibri" w:eastAsia="Times New Roman" w:hAnsi="Calibri" w:cs="Times New Roman"/>
        </w:rPr>
      </w:pPr>
    </w:p>
    <w:p w14:paraId="25429B63" w14:textId="77777777" w:rsidR="00915CB3" w:rsidRPr="00915CB3" w:rsidRDefault="00915CB3" w:rsidP="00915CB3">
      <w:pPr>
        <w:spacing w:line="240" w:lineRule="auto"/>
        <w:rPr>
          <w:rFonts w:ascii="Calibri" w:eastAsia="Times New Roman" w:hAnsi="Calibri" w:cs="Times New Roman"/>
          <w:b/>
        </w:rPr>
      </w:pPr>
      <w:r w:rsidRPr="00915CB3">
        <w:rPr>
          <w:rFonts w:ascii="Calibri" w:eastAsia="Times New Roman" w:hAnsi="Calibri" w:cs="Times New Roman"/>
          <w:b/>
        </w:rPr>
        <w:t xml:space="preserve">Other relevant Institutional or program data that you wish to include: </w:t>
      </w:r>
    </w:p>
    <w:sdt>
      <w:sdtPr>
        <w:rPr>
          <w:rFonts w:ascii="Calibri" w:eastAsia="Times New Roman" w:hAnsi="Calibri" w:cs="Times New Roman"/>
        </w:rPr>
        <w:id w:val="-157621124"/>
        <w:placeholder>
          <w:docPart w:val="61429BB00FA344D9A7851D32B0954227"/>
        </w:placeholder>
        <w:showingPlcHdr/>
        <w:text w:multiLine="1"/>
      </w:sdtPr>
      <w:sdtEndPr/>
      <w:sdtContent>
        <w:p w14:paraId="074FF691" w14:textId="77777777" w:rsidR="00915CB3" w:rsidRPr="00915CB3" w:rsidRDefault="00915CB3" w:rsidP="00915CB3">
          <w:pPr>
            <w:pBdr>
              <w:top w:val="single" w:sz="4" w:space="1" w:color="auto"/>
              <w:left w:val="single" w:sz="4" w:space="4" w:color="auto"/>
              <w:bottom w:val="single" w:sz="4" w:space="1" w:color="auto"/>
              <w:right w:val="single" w:sz="4" w:space="4" w:color="auto"/>
            </w:pBdr>
            <w:spacing w:line="240" w:lineRule="auto"/>
            <w:rPr>
              <w:rFonts w:ascii="Calibri" w:eastAsia="Times New Roman" w:hAnsi="Calibri" w:cs="Times New Roman"/>
            </w:rPr>
          </w:pPr>
          <w:r w:rsidRPr="00915CB3">
            <w:rPr>
              <w:rFonts w:ascii="Calibri" w:eastAsia="Times New Roman" w:hAnsi="Calibri" w:cs="Times New Roman"/>
              <w:color w:val="808080"/>
            </w:rPr>
            <w:t>Enter text</w:t>
          </w:r>
        </w:p>
      </w:sdtContent>
    </w:sdt>
    <w:p w14:paraId="73E0883E" w14:textId="07D7AE75" w:rsidR="00BC6847" w:rsidRDefault="00BC6847" w:rsidP="0074029A">
      <w:pPr>
        <w:pStyle w:val="ListParagraph"/>
        <w:tabs>
          <w:tab w:val="right" w:pos="1800"/>
          <w:tab w:val="left" w:pos="1980"/>
          <w:tab w:val="left" w:pos="7830"/>
        </w:tabs>
        <w:ind w:left="0"/>
        <w:rPr>
          <w:szCs w:val="18"/>
        </w:rPr>
      </w:pPr>
    </w:p>
    <w:p w14:paraId="05311B80" w14:textId="77777777" w:rsidR="001D7B51" w:rsidRDefault="001D7B51" w:rsidP="00767ED1">
      <w:pPr>
        <w:spacing w:line="240" w:lineRule="auto"/>
        <w:rPr>
          <w:rFonts w:ascii="Calibri" w:hAnsi="Calibri" w:cs="Arial"/>
          <w:b/>
          <w:color w:val="0000FF"/>
          <w:spacing w:val="-2"/>
          <w:kern w:val="1"/>
        </w:rPr>
      </w:pPr>
      <w:r w:rsidRPr="00BE6810">
        <w:rPr>
          <w:rFonts w:ascii="Calibri" w:hAnsi="Calibri" w:cs="Arial"/>
          <w:b/>
          <w:spacing w:val="-2"/>
          <w:kern w:val="1"/>
        </w:rPr>
        <w:t>Curriculum Sequence</w:t>
      </w:r>
      <w:r w:rsidRPr="00CB523A">
        <w:rPr>
          <w:rFonts w:ascii="Calibri" w:hAnsi="Calibri" w:cs="Arial"/>
          <w:b/>
          <w:color w:val="0000FF"/>
          <w:spacing w:val="-2"/>
          <w:kern w:val="1"/>
        </w:rPr>
        <w:t xml:space="preserve"> TEMPLATE</w:t>
      </w:r>
    </w:p>
    <w:p w14:paraId="47F8B612" w14:textId="77777777" w:rsidR="001D7B51" w:rsidRDefault="001D7B51" w:rsidP="00767ED1">
      <w:pPr>
        <w:spacing w:line="240" w:lineRule="auto"/>
        <w:rPr>
          <w:rFonts w:ascii="Calibri" w:hAnsi="Calibri" w:cs="Arial"/>
          <w:b/>
          <w:color w:val="0000FF"/>
          <w:spacing w:val="-2"/>
          <w:kern w:val="1"/>
        </w:rPr>
      </w:pPr>
    </w:p>
    <w:p w14:paraId="2B6DAFB3" w14:textId="77777777" w:rsidR="001D7B51" w:rsidRPr="00CB523A" w:rsidRDefault="001D7B51" w:rsidP="00767ED1">
      <w:pPr>
        <w:spacing w:line="240" w:lineRule="auto"/>
        <w:rPr>
          <w:rFonts w:ascii="Calibri" w:hAnsi="Calibri" w:cs="Arial"/>
          <w:i/>
          <w:iCs/>
        </w:rPr>
      </w:pPr>
      <w:r>
        <w:rPr>
          <w:rFonts w:ascii="Calibri" w:hAnsi="Calibri" w:cs="Arial"/>
          <w:b/>
          <w:color w:val="0000FF"/>
          <w:spacing w:val="-2"/>
          <w:kern w:val="1"/>
        </w:rPr>
        <w:t xml:space="preserve">Complete </w:t>
      </w:r>
      <w:r w:rsidRPr="00CA0EDA">
        <w:rPr>
          <w:rFonts w:ascii="Calibri" w:hAnsi="Calibri" w:cs="Arial"/>
          <w:bCs/>
          <w:spacing w:val="-2"/>
          <w:kern w:val="1"/>
        </w:rPr>
        <w:t>Part A and Part B</w:t>
      </w:r>
    </w:p>
    <w:p w14:paraId="7E9F4E44" w14:textId="77777777" w:rsidR="001D7B51" w:rsidRPr="00CB523A" w:rsidRDefault="001D7B51" w:rsidP="00767ED1">
      <w:pPr>
        <w:spacing w:line="240" w:lineRule="auto"/>
        <w:rPr>
          <w:rFonts w:ascii="Calibri" w:hAnsi="Calibri"/>
          <w:sz w:val="20"/>
          <w:szCs w:val="20"/>
        </w:rPr>
      </w:pPr>
    </w:p>
    <w:p w14:paraId="408A95E4" w14:textId="77777777" w:rsidR="001D7B51" w:rsidRDefault="001D7B51" w:rsidP="00767ED1">
      <w:pPr>
        <w:tabs>
          <w:tab w:val="left" w:pos="0"/>
          <w:tab w:val="left" w:pos="178"/>
          <w:tab w:val="left" w:pos="444"/>
          <w:tab w:val="left" w:pos="709"/>
          <w:tab w:val="left" w:pos="1066"/>
          <w:tab w:val="left" w:pos="1296"/>
          <w:tab w:val="left" w:pos="2160"/>
        </w:tabs>
        <w:suppressAutoHyphens/>
        <w:spacing w:line="240" w:lineRule="auto"/>
        <w:rPr>
          <w:rFonts w:ascii="Calibri" w:hAnsi="Calibri" w:cs="Arial"/>
          <w:color w:val="FF0000"/>
          <w:spacing w:val="-2"/>
          <w:kern w:val="1"/>
        </w:rPr>
      </w:pPr>
      <w:r w:rsidRPr="00CB523A">
        <w:rPr>
          <w:rFonts w:ascii="Calibri" w:hAnsi="Calibri" w:cs="Arial"/>
          <w:b/>
          <w:color w:val="FF0000"/>
          <w:spacing w:val="-2"/>
          <w:kern w:val="1"/>
        </w:rPr>
        <w:t>PART A</w:t>
      </w:r>
    </w:p>
    <w:p w14:paraId="1FA52A2A"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spacing w:val="-2"/>
          <w:kern w:val="1"/>
        </w:rPr>
        <w:t xml:space="preserve">Present a schematic representation of the program components and their sequences in the horizontal spaces as appropriate using the template below.  </w:t>
      </w:r>
    </w:p>
    <w:p w14:paraId="1E4F5B09"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tbl>
      <w:tblPr>
        <w:tblW w:w="0" w:type="auto"/>
        <w:tblLayout w:type="fixed"/>
        <w:tblLook w:val="0000" w:firstRow="0" w:lastRow="0" w:firstColumn="0" w:lastColumn="0" w:noHBand="0" w:noVBand="0"/>
      </w:tblPr>
      <w:tblGrid>
        <w:gridCol w:w="5628"/>
      </w:tblGrid>
      <w:tr w:rsidR="001D7B51" w:rsidRPr="00CB523A" w14:paraId="4FA85C1B" w14:textId="77777777" w:rsidTr="00C95136">
        <w:tc>
          <w:tcPr>
            <w:tcW w:w="5628" w:type="dxa"/>
          </w:tcPr>
          <w:p w14:paraId="65643093"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 xml:space="preserve">L      </w:t>
            </w:r>
            <w:r w:rsidRPr="00CB523A">
              <w:rPr>
                <w:rFonts w:ascii="Calibri" w:hAnsi="Calibri" w:cs="Arial"/>
                <w:spacing w:val="-2"/>
                <w:kern w:val="1"/>
              </w:rPr>
              <w:t>Lectures, seminars</w:t>
            </w:r>
          </w:p>
        </w:tc>
      </w:tr>
      <w:tr w:rsidR="001D7B51" w:rsidRPr="00CB523A" w14:paraId="6E1B16B2" w14:textId="77777777" w:rsidTr="00C95136">
        <w:tc>
          <w:tcPr>
            <w:tcW w:w="5628" w:type="dxa"/>
          </w:tcPr>
          <w:p w14:paraId="08E25672"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C</w:t>
            </w:r>
            <w:r w:rsidRPr="00CB523A">
              <w:rPr>
                <w:rFonts w:ascii="Calibri" w:hAnsi="Calibri" w:cs="Arial"/>
                <w:spacing w:val="-2"/>
                <w:kern w:val="1"/>
              </w:rPr>
              <w:tab/>
              <w:t xml:space="preserve">    Case conferences/grand rounds</w:t>
            </w:r>
          </w:p>
        </w:tc>
      </w:tr>
      <w:tr w:rsidR="001D7B51" w:rsidRPr="00CB523A" w14:paraId="394890E5" w14:textId="77777777" w:rsidTr="00C95136">
        <w:tc>
          <w:tcPr>
            <w:tcW w:w="5628" w:type="dxa"/>
          </w:tcPr>
          <w:p w14:paraId="2042AF37"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 xml:space="preserve">R </w:t>
            </w:r>
            <w:r w:rsidRPr="00CB523A">
              <w:rPr>
                <w:rFonts w:ascii="Calibri" w:hAnsi="Calibri" w:cs="Arial"/>
                <w:spacing w:val="-2"/>
                <w:kern w:val="1"/>
              </w:rPr>
              <w:tab/>
              <w:t xml:space="preserve">    </w:t>
            </w:r>
            <w:r>
              <w:rPr>
                <w:rFonts w:ascii="Calibri" w:hAnsi="Calibri" w:cs="Arial"/>
                <w:spacing w:val="-2"/>
                <w:kern w:val="1"/>
              </w:rPr>
              <w:t>Clinical experiences</w:t>
            </w:r>
            <w:r w:rsidRPr="00CB523A">
              <w:rPr>
                <w:rFonts w:ascii="Calibri" w:hAnsi="Calibri" w:cs="Arial"/>
                <w:spacing w:val="-2"/>
                <w:kern w:val="1"/>
              </w:rPr>
              <w:t xml:space="preserve"> (rotations)</w:t>
            </w:r>
          </w:p>
        </w:tc>
      </w:tr>
      <w:tr w:rsidR="001D7B51" w:rsidRPr="00CB523A" w14:paraId="77829796" w14:textId="77777777" w:rsidTr="00C95136">
        <w:tc>
          <w:tcPr>
            <w:tcW w:w="5628" w:type="dxa"/>
          </w:tcPr>
          <w:p w14:paraId="2FEB78B5"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b/>
                <w:bCs/>
                <w:spacing w:val="-2"/>
                <w:kern w:val="1"/>
              </w:rPr>
            </w:pPr>
            <w:r w:rsidRPr="00CB523A">
              <w:rPr>
                <w:rFonts w:ascii="Calibri" w:hAnsi="Calibri" w:cs="Arial"/>
                <w:b/>
                <w:spacing w:val="-2"/>
                <w:kern w:val="1"/>
              </w:rPr>
              <w:t>V</w:t>
            </w:r>
            <w:r w:rsidRPr="00CB523A">
              <w:rPr>
                <w:rFonts w:ascii="Calibri" w:hAnsi="Calibri" w:cs="Arial"/>
                <w:b/>
                <w:spacing w:val="-2"/>
                <w:kern w:val="1"/>
              </w:rPr>
              <w:tab/>
            </w:r>
            <w:r>
              <w:rPr>
                <w:rFonts w:ascii="Calibri" w:hAnsi="Calibri" w:cs="Arial"/>
                <w:b/>
                <w:spacing w:val="-2"/>
                <w:kern w:val="1"/>
              </w:rPr>
              <w:t xml:space="preserve">    </w:t>
            </w:r>
            <w:r w:rsidRPr="00694631">
              <w:rPr>
                <w:rFonts w:ascii="Calibri" w:hAnsi="Calibri" w:cs="Arial"/>
                <w:bCs/>
                <w:spacing w:val="-2"/>
                <w:kern w:val="1"/>
              </w:rPr>
              <w:t>V</w:t>
            </w:r>
            <w:r w:rsidRPr="00CB523A">
              <w:rPr>
                <w:rFonts w:ascii="Calibri" w:hAnsi="Calibri" w:cs="Arial"/>
                <w:bCs/>
                <w:spacing w:val="-2"/>
                <w:kern w:val="1"/>
              </w:rPr>
              <w:t>acation/Time off</w:t>
            </w:r>
          </w:p>
        </w:tc>
      </w:tr>
    </w:tbl>
    <w:p w14:paraId="67FE3B8B"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p w14:paraId="1F3F2C9F" w14:textId="77777777" w:rsidR="001D7B51" w:rsidRPr="00CB523A" w:rsidRDefault="001D7B51" w:rsidP="00767ED1">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b/>
          <w:bCs/>
          <w:spacing w:val="-2"/>
          <w:kern w:val="1"/>
        </w:rPr>
        <w:t>Note:</w:t>
      </w:r>
      <w:r w:rsidRPr="00CB523A">
        <w:rPr>
          <w:rFonts w:ascii="Calibri" w:hAnsi="Calibri" w:cs="Arial"/>
          <w:spacing w:val="-2"/>
          <w:kern w:val="1"/>
        </w:rPr>
        <w:t xml:space="preserve">  Begin the table in the top row with the month your program begins.  Be sure to add the month abbreviation.  Place the curriculum categories that occur in the boxes for the months and years of the program. (See sample below).</w:t>
      </w:r>
    </w:p>
    <w:p w14:paraId="559FA388" w14:textId="77777777" w:rsidR="001D7B51" w:rsidRPr="00CB523A" w:rsidRDefault="001D7B51" w:rsidP="00767ED1">
      <w:pPr>
        <w:spacing w:line="240" w:lineRule="auto"/>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1D7B51" w:rsidRPr="00CB523A" w14:paraId="1805E7A6" w14:textId="77777777" w:rsidTr="00C95136">
        <w:trPr>
          <w:cantSplit/>
          <w:tblHeader/>
        </w:trPr>
        <w:tc>
          <w:tcPr>
            <w:tcW w:w="10458" w:type="dxa"/>
            <w:gridSpan w:val="13"/>
            <w:shd w:val="clear" w:color="auto" w:fill="auto"/>
          </w:tcPr>
          <w:p w14:paraId="68517517" w14:textId="77777777" w:rsidR="001D7B51" w:rsidRPr="00CB523A" w:rsidRDefault="001D7B51" w:rsidP="00767ED1">
            <w:pPr>
              <w:spacing w:line="240" w:lineRule="auto"/>
              <w:jc w:val="center"/>
              <w:rPr>
                <w:rFonts w:ascii="Calibri" w:hAnsi="Calibri" w:cs="Arial"/>
                <w:b/>
              </w:rPr>
            </w:pPr>
            <w:r w:rsidRPr="00CB523A">
              <w:rPr>
                <w:rFonts w:ascii="Calibri" w:hAnsi="Calibri" w:cs="Arial"/>
                <w:b/>
                <w:bCs/>
                <w:color w:val="FF0000"/>
              </w:rPr>
              <w:t>SAMPLE</w:t>
            </w:r>
            <w:r w:rsidRPr="00CB523A">
              <w:rPr>
                <w:rFonts w:ascii="Calibri" w:hAnsi="Calibri" w:cs="Arial"/>
                <w:b/>
                <w:bCs/>
              </w:rPr>
              <w:t xml:space="preserve"> </w:t>
            </w:r>
            <w:r w:rsidRPr="00CB523A">
              <w:rPr>
                <w:rFonts w:ascii="Calibri" w:hAnsi="Calibri" w:cs="Arial"/>
                <w:b/>
                <w:bCs/>
                <w:color w:val="FF0000"/>
              </w:rPr>
              <w:t>Curriculum</w:t>
            </w:r>
            <w:r w:rsidRPr="00CB523A">
              <w:rPr>
                <w:rFonts w:ascii="Calibri" w:hAnsi="Calibri" w:cs="Arial"/>
                <w:b/>
                <w:bCs/>
              </w:rPr>
              <w:t xml:space="preserve"> (program begins in July)</w:t>
            </w:r>
          </w:p>
        </w:tc>
      </w:tr>
      <w:tr w:rsidR="001D7B51" w:rsidRPr="00CB523A" w14:paraId="46ABD1BF" w14:textId="77777777" w:rsidTr="00C95136">
        <w:trPr>
          <w:cantSplit/>
          <w:tblHeader/>
        </w:trPr>
        <w:tc>
          <w:tcPr>
            <w:tcW w:w="804" w:type="dxa"/>
            <w:shd w:val="clear" w:color="auto" w:fill="FFFFFF"/>
          </w:tcPr>
          <w:p w14:paraId="35947B2F" w14:textId="77777777" w:rsidR="001D7B51" w:rsidRPr="00CB523A" w:rsidRDefault="001D7B51" w:rsidP="00767ED1">
            <w:pPr>
              <w:spacing w:line="240" w:lineRule="auto"/>
              <w:jc w:val="center"/>
              <w:rPr>
                <w:rFonts w:ascii="Calibri" w:hAnsi="Calibri" w:cs="Arial"/>
                <w:bCs/>
                <w:sz w:val="18"/>
                <w:szCs w:val="18"/>
              </w:rPr>
            </w:pPr>
            <w:r w:rsidRPr="00CB523A">
              <w:rPr>
                <w:rFonts w:ascii="Calibri" w:hAnsi="Calibri" w:cs="Arial"/>
                <w:bCs/>
                <w:sz w:val="18"/>
                <w:szCs w:val="18"/>
              </w:rPr>
              <w:t>YR</w:t>
            </w:r>
          </w:p>
        </w:tc>
        <w:tc>
          <w:tcPr>
            <w:tcW w:w="804" w:type="dxa"/>
            <w:shd w:val="clear" w:color="auto" w:fill="FFFFFF"/>
          </w:tcPr>
          <w:p w14:paraId="1C46968A"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July</w:t>
            </w:r>
          </w:p>
        </w:tc>
        <w:tc>
          <w:tcPr>
            <w:tcW w:w="805" w:type="dxa"/>
            <w:shd w:val="clear" w:color="auto" w:fill="FFFFFF"/>
          </w:tcPr>
          <w:p w14:paraId="5B09E527"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Aug</w:t>
            </w:r>
          </w:p>
        </w:tc>
        <w:tc>
          <w:tcPr>
            <w:tcW w:w="804" w:type="dxa"/>
            <w:shd w:val="clear" w:color="auto" w:fill="FFFFFF"/>
          </w:tcPr>
          <w:p w14:paraId="25A8EBC7"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Sept</w:t>
            </w:r>
          </w:p>
        </w:tc>
        <w:tc>
          <w:tcPr>
            <w:tcW w:w="805" w:type="dxa"/>
            <w:shd w:val="clear" w:color="auto" w:fill="FFFFFF"/>
          </w:tcPr>
          <w:p w14:paraId="5C69E644"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Oct</w:t>
            </w:r>
          </w:p>
        </w:tc>
        <w:tc>
          <w:tcPr>
            <w:tcW w:w="804" w:type="dxa"/>
            <w:shd w:val="clear" w:color="auto" w:fill="FFFFFF"/>
          </w:tcPr>
          <w:p w14:paraId="65B3A8A6"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Nov</w:t>
            </w:r>
          </w:p>
        </w:tc>
        <w:tc>
          <w:tcPr>
            <w:tcW w:w="805" w:type="dxa"/>
            <w:shd w:val="clear" w:color="auto" w:fill="FFFFFF"/>
          </w:tcPr>
          <w:p w14:paraId="3859E25D"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Dec</w:t>
            </w:r>
          </w:p>
        </w:tc>
        <w:tc>
          <w:tcPr>
            <w:tcW w:w="804" w:type="dxa"/>
            <w:shd w:val="clear" w:color="auto" w:fill="FFFFFF"/>
          </w:tcPr>
          <w:p w14:paraId="6B4DDF80"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Jan</w:t>
            </w:r>
          </w:p>
        </w:tc>
        <w:tc>
          <w:tcPr>
            <w:tcW w:w="805" w:type="dxa"/>
            <w:shd w:val="clear" w:color="auto" w:fill="FFFFFF"/>
          </w:tcPr>
          <w:p w14:paraId="258429E9"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Feb</w:t>
            </w:r>
          </w:p>
        </w:tc>
        <w:tc>
          <w:tcPr>
            <w:tcW w:w="804" w:type="dxa"/>
            <w:shd w:val="clear" w:color="auto" w:fill="FFFFFF"/>
          </w:tcPr>
          <w:p w14:paraId="5A48A596"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Mar</w:t>
            </w:r>
          </w:p>
        </w:tc>
        <w:tc>
          <w:tcPr>
            <w:tcW w:w="805" w:type="dxa"/>
            <w:shd w:val="clear" w:color="auto" w:fill="FFFFFF"/>
          </w:tcPr>
          <w:p w14:paraId="30055272"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Apr</w:t>
            </w:r>
          </w:p>
        </w:tc>
        <w:tc>
          <w:tcPr>
            <w:tcW w:w="804" w:type="dxa"/>
            <w:shd w:val="clear" w:color="auto" w:fill="FFFFFF"/>
          </w:tcPr>
          <w:p w14:paraId="5738A8EB"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May</w:t>
            </w:r>
          </w:p>
        </w:tc>
        <w:tc>
          <w:tcPr>
            <w:tcW w:w="805" w:type="dxa"/>
            <w:shd w:val="clear" w:color="auto" w:fill="FFFFFF"/>
          </w:tcPr>
          <w:p w14:paraId="33B5207B" w14:textId="77777777" w:rsidR="001D7B51" w:rsidRPr="00CB523A" w:rsidRDefault="001D7B51" w:rsidP="00767ED1">
            <w:pPr>
              <w:spacing w:line="240" w:lineRule="auto"/>
              <w:jc w:val="center"/>
              <w:rPr>
                <w:rFonts w:ascii="Calibri" w:hAnsi="Calibri" w:cs="Arial"/>
                <w:bCs/>
              </w:rPr>
            </w:pPr>
            <w:r w:rsidRPr="00CB523A">
              <w:rPr>
                <w:rFonts w:ascii="Calibri" w:hAnsi="Calibri" w:cs="Arial"/>
                <w:bCs/>
              </w:rPr>
              <w:t>June</w:t>
            </w:r>
          </w:p>
        </w:tc>
      </w:tr>
      <w:tr w:rsidR="001D7B51" w:rsidRPr="00CB523A" w14:paraId="3A01B419" w14:textId="77777777" w:rsidTr="00C95136">
        <w:tc>
          <w:tcPr>
            <w:tcW w:w="804" w:type="dxa"/>
          </w:tcPr>
          <w:p w14:paraId="489A55AB"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1</w:t>
            </w:r>
          </w:p>
        </w:tc>
        <w:tc>
          <w:tcPr>
            <w:tcW w:w="804" w:type="dxa"/>
            <w:shd w:val="clear" w:color="auto" w:fill="auto"/>
            <w:vAlign w:val="bottom"/>
          </w:tcPr>
          <w:p w14:paraId="63D54D52"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L</w:t>
            </w:r>
          </w:p>
        </w:tc>
        <w:tc>
          <w:tcPr>
            <w:tcW w:w="805" w:type="dxa"/>
            <w:shd w:val="clear" w:color="auto" w:fill="auto"/>
            <w:vAlign w:val="bottom"/>
          </w:tcPr>
          <w:p w14:paraId="09043894"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L</w:t>
            </w:r>
          </w:p>
        </w:tc>
        <w:tc>
          <w:tcPr>
            <w:tcW w:w="804" w:type="dxa"/>
            <w:shd w:val="clear" w:color="auto" w:fill="auto"/>
            <w:vAlign w:val="bottom"/>
          </w:tcPr>
          <w:p w14:paraId="01FB4DED"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L</w:t>
            </w:r>
          </w:p>
        </w:tc>
        <w:tc>
          <w:tcPr>
            <w:tcW w:w="805" w:type="dxa"/>
            <w:shd w:val="clear" w:color="auto" w:fill="auto"/>
            <w:vAlign w:val="bottom"/>
          </w:tcPr>
          <w:p w14:paraId="20E92D81"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L</w:t>
            </w:r>
          </w:p>
        </w:tc>
        <w:tc>
          <w:tcPr>
            <w:tcW w:w="804" w:type="dxa"/>
            <w:shd w:val="clear" w:color="auto" w:fill="auto"/>
            <w:vAlign w:val="bottom"/>
          </w:tcPr>
          <w:p w14:paraId="2C836E61"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C</w:t>
            </w:r>
          </w:p>
        </w:tc>
        <w:tc>
          <w:tcPr>
            <w:tcW w:w="805" w:type="dxa"/>
            <w:shd w:val="clear" w:color="auto" w:fill="auto"/>
            <w:vAlign w:val="bottom"/>
          </w:tcPr>
          <w:p w14:paraId="492E58C7"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C</w:t>
            </w:r>
          </w:p>
        </w:tc>
        <w:tc>
          <w:tcPr>
            <w:tcW w:w="804" w:type="dxa"/>
            <w:shd w:val="clear" w:color="auto" w:fill="auto"/>
            <w:vAlign w:val="bottom"/>
          </w:tcPr>
          <w:p w14:paraId="1210A675"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C,R</w:t>
            </w:r>
          </w:p>
        </w:tc>
        <w:tc>
          <w:tcPr>
            <w:tcW w:w="805" w:type="dxa"/>
            <w:shd w:val="clear" w:color="auto" w:fill="auto"/>
            <w:vAlign w:val="bottom"/>
          </w:tcPr>
          <w:p w14:paraId="23CE9A04"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L,C,R</w:t>
            </w:r>
          </w:p>
        </w:tc>
        <w:tc>
          <w:tcPr>
            <w:tcW w:w="804" w:type="dxa"/>
            <w:shd w:val="clear" w:color="auto" w:fill="auto"/>
            <w:vAlign w:val="bottom"/>
          </w:tcPr>
          <w:p w14:paraId="47F7582E"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c>
          <w:tcPr>
            <w:tcW w:w="805" w:type="dxa"/>
            <w:shd w:val="clear" w:color="auto" w:fill="auto"/>
            <w:vAlign w:val="bottom"/>
          </w:tcPr>
          <w:p w14:paraId="76FEB68C"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c>
          <w:tcPr>
            <w:tcW w:w="804" w:type="dxa"/>
            <w:shd w:val="clear" w:color="auto" w:fill="auto"/>
            <w:vAlign w:val="bottom"/>
          </w:tcPr>
          <w:p w14:paraId="24AE10E6"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c>
          <w:tcPr>
            <w:tcW w:w="805" w:type="dxa"/>
            <w:shd w:val="clear" w:color="auto" w:fill="auto"/>
            <w:vAlign w:val="bottom"/>
          </w:tcPr>
          <w:p w14:paraId="44CAFABB"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r>
      <w:tr w:rsidR="001D7B51" w:rsidRPr="00CB523A" w14:paraId="51B819BA" w14:textId="77777777" w:rsidTr="00C95136">
        <w:tc>
          <w:tcPr>
            <w:tcW w:w="804" w:type="dxa"/>
          </w:tcPr>
          <w:p w14:paraId="6E66E697"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2</w:t>
            </w:r>
          </w:p>
        </w:tc>
        <w:tc>
          <w:tcPr>
            <w:tcW w:w="804" w:type="dxa"/>
            <w:vAlign w:val="bottom"/>
          </w:tcPr>
          <w:p w14:paraId="7CA921F1"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7F881AC0"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V</w:t>
            </w:r>
          </w:p>
        </w:tc>
        <w:tc>
          <w:tcPr>
            <w:tcW w:w="804" w:type="dxa"/>
            <w:vAlign w:val="bottom"/>
          </w:tcPr>
          <w:p w14:paraId="23772FDD"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C,R</w:t>
            </w:r>
          </w:p>
        </w:tc>
        <w:tc>
          <w:tcPr>
            <w:tcW w:w="805" w:type="dxa"/>
            <w:vAlign w:val="bottom"/>
          </w:tcPr>
          <w:p w14:paraId="2E73EB5B"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L,C,E</w:t>
            </w:r>
          </w:p>
        </w:tc>
        <w:tc>
          <w:tcPr>
            <w:tcW w:w="804" w:type="dxa"/>
            <w:vAlign w:val="bottom"/>
          </w:tcPr>
          <w:p w14:paraId="3018D322"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C,R</w:t>
            </w:r>
          </w:p>
        </w:tc>
        <w:tc>
          <w:tcPr>
            <w:tcW w:w="805" w:type="dxa"/>
            <w:vAlign w:val="bottom"/>
          </w:tcPr>
          <w:p w14:paraId="4368875C"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c>
          <w:tcPr>
            <w:tcW w:w="804" w:type="dxa"/>
            <w:vAlign w:val="bottom"/>
          </w:tcPr>
          <w:p w14:paraId="1C1D9D41"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37268F5F" w14:textId="77777777" w:rsidR="001D7B51" w:rsidRPr="00CB523A" w:rsidRDefault="001D7B51" w:rsidP="00C95136">
            <w:pPr>
              <w:jc w:val="center"/>
              <w:rPr>
                <w:rFonts w:ascii="Calibri" w:hAnsi="Calibri" w:cs="Arial"/>
                <w:b/>
                <w:i/>
                <w:sz w:val="20"/>
                <w:szCs w:val="20"/>
              </w:rPr>
            </w:pPr>
          </w:p>
        </w:tc>
        <w:tc>
          <w:tcPr>
            <w:tcW w:w="804" w:type="dxa"/>
            <w:vAlign w:val="bottom"/>
          </w:tcPr>
          <w:p w14:paraId="5D56F14C" w14:textId="77777777" w:rsidR="001D7B51" w:rsidRPr="00CB523A" w:rsidRDefault="001D7B51" w:rsidP="00C95136">
            <w:pPr>
              <w:jc w:val="center"/>
              <w:rPr>
                <w:rFonts w:ascii="Calibri" w:hAnsi="Calibri" w:cs="Arial"/>
                <w:b/>
                <w:i/>
                <w:sz w:val="20"/>
                <w:szCs w:val="20"/>
              </w:rPr>
            </w:pPr>
          </w:p>
        </w:tc>
        <w:tc>
          <w:tcPr>
            <w:tcW w:w="805" w:type="dxa"/>
            <w:vAlign w:val="bottom"/>
          </w:tcPr>
          <w:p w14:paraId="6B73DCE1" w14:textId="77777777" w:rsidR="001D7B51" w:rsidRPr="00CB523A" w:rsidRDefault="001D7B51" w:rsidP="00C95136">
            <w:pPr>
              <w:jc w:val="center"/>
              <w:rPr>
                <w:rFonts w:ascii="Calibri" w:hAnsi="Calibri" w:cs="Arial"/>
                <w:b/>
                <w:i/>
                <w:sz w:val="20"/>
                <w:szCs w:val="20"/>
              </w:rPr>
            </w:pPr>
          </w:p>
        </w:tc>
        <w:tc>
          <w:tcPr>
            <w:tcW w:w="804" w:type="dxa"/>
            <w:vAlign w:val="bottom"/>
          </w:tcPr>
          <w:p w14:paraId="56ED8FA2" w14:textId="77777777" w:rsidR="001D7B51" w:rsidRPr="00CB523A" w:rsidRDefault="001D7B51" w:rsidP="00C95136">
            <w:pPr>
              <w:jc w:val="center"/>
              <w:rPr>
                <w:rFonts w:ascii="Calibri" w:hAnsi="Calibri" w:cs="Arial"/>
                <w:b/>
                <w:i/>
                <w:sz w:val="20"/>
                <w:szCs w:val="20"/>
              </w:rPr>
            </w:pPr>
          </w:p>
        </w:tc>
        <w:tc>
          <w:tcPr>
            <w:tcW w:w="805" w:type="dxa"/>
            <w:vAlign w:val="bottom"/>
          </w:tcPr>
          <w:p w14:paraId="72AC2944" w14:textId="77777777" w:rsidR="001D7B51" w:rsidRPr="00CB523A" w:rsidRDefault="001D7B51" w:rsidP="00C95136">
            <w:pPr>
              <w:jc w:val="center"/>
              <w:rPr>
                <w:rFonts w:ascii="Calibri" w:hAnsi="Calibri" w:cs="Arial"/>
                <w:b/>
                <w:i/>
                <w:sz w:val="20"/>
                <w:szCs w:val="20"/>
              </w:rPr>
            </w:pPr>
          </w:p>
        </w:tc>
      </w:tr>
      <w:tr w:rsidR="001D7B51" w:rsidRPr="00CB523A" w14:paraId="3893DAE9" w14:textId="77777777" w:rsidTr="00C95136">
        <w:tc>
          <w:tcPr>
            <w:tcW w:w="804" w:type="dxa"/>
          </w:tcPr>
          <w:p w14:paraId="1EBFD082"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3</w:t>
            </w:r>
          </w:p>
        </w:tc>
        <w:tc>
          <w:tcPr>
            <w:tcW w:w="804" w:type="dxa"/>
            <w:vAlign w:val="bottom"/>
          </w:tcPr>
          <w:p w14:paraId="3FAEE032" w14:textId="77777777" w:rsidR="001D7B51" w:rsidRPr="00CB523A" w:rsidRDefault="001D7B51" w:rsidP="00C95136">
            <w:pPr>
              <w:jc w:val="center"/>
              <w:rPr>
                <w:rFonts w:ascii="Calibri" w:hAnsi="Calibri" w:cs="Arial"/>
                <w:b/>
                <w:i/>
                <w:sz w:val="20"/>
                <w:szCs w:val="20"/>
              </w:rPr>
            </w:pPr>
          </w:p>
        </w:tc>
        <w:tc>
          <w:tcPr>
            <w:tcW w:w="805" w:type="dxa"/>
            <w:vAlign w:val="bottom"/>
          </w:tcPr>
          <w:p w14:paraId="32DBB741" w14:textId="77777777" w:rsidR="001D7B51" w:rsidRPr="00CB523A" w:rsidRDefault="001D7B51" w:rsidP="00C95136">
            <w:pPr>
              <w:jc w:val="center"/>
              <w:rPr>
                <w:rFonts w:ascii="Calibri" w:hAnsi="Calibri" w:cs="Arial"/>
                <w:b/>
                <w:i/>
                <w:sz w:val="20"/>
                <w:szCs w:val="20"/>
              </w:rPr>
            </w:pPr>
          </w:p>
        </w:tc>
        <w:tc>
          <w:tcPr>
            <w:tcW w:w="804" w:type="dxa"/>
            <w:vAlign w:val="bottom"/>
          </w:tcPr>
          <w:p w14:paraId="32121154" w14:textId="77777777" w:rsidR="001D7B51" w:rsidRPr="00CB523A" w:rsidRDefault="001D7B51" w:rsidP="00C95136">
            <w:pPr>
              <w:jc w:val="center"/>
              <w:rPr>
                <w:rFonts w:ascii="Calibri" w:hAnsi="Calibri" w:cs="Arial"/>
                <w:b/>
                <w:i/>
                <w:sz w:val="20"/>
                <w:szCs w:val="20"/>
              </w:rPr>
            </w:pPr>
          </w:p>
        </w:tc>
        <w:tc>
          <w:tcPr>
            <w:tcW w:w="805" w:type="dxa"/>
            <w:vAlign w:val="bottom"/>
          </w:tcPr>
          <w:p w14:paraId="7A2F9FC0" w14:textId="77777777" w:rsidR="001D7B51" w:rsidRPr="00CB523A" w:rsidRDefault="001D7B51" w:rsidP="00C95136">
            <w:pPr>
              <w:jc w:val="center"/>
              <w:rPr>
                <w:rFonts w:ascii="Calibri" w:hAnsi="Calibri" w:cs="Arial"/>
                <w:b/>
                <w:i/>
                <w:sz w:val="20"/>
                <w:szCs w:val="20"/>
              </w:rPr>
            </w:pPr>
          </w:p>
        </w:tc>
        <w:tc>
          <w:tcPr>
            <w:tcW w:w="804" w:type="dxa"/>
            <w:vAlign w:val="bottom"/>
          </w:tcPr>
          <w:p w14:paraId="10107998" w14:textId="77777777" w:rsidR="001D7B51" w:rsidRPr="00CB523A" w:rsidRDefault="001D7B51" w:rsidP="00C95136">
            <w:pPr>
              <w:jc w:val="center"/>
              <w:rPr>
                <w:rFonts w:ascii="Calibri" w:hAnsi="Calibri" w:cs="Arial"/>
                <w:b/>
                <w:i/>
                <w:sz w:val="20"/>
                <w:szCs w:val="20"/>
              </w:rPr>
            </w:pPr>
          </w:p>
        </w:tc>
        <w:tc>
          <w:tcPr>
            <w:tcW w:w="805" w:type="dxa"/>
            <w:vAlign w:val="bottom"/>
          </w:tcPr>
          <w:p w14:paraId="631584F9" w14:textId="77777777" w:rsidR="001D7B51" w:rsidRPr="00CB523A" w:rsidRDefault="001D7B51" w:rsidP="00C95136">
            <w:pPr>
              <w:jc w:val="center"/>
              <w:rPr>
                <w:rFonts w:ascii="Calibri" w:hAnsi="Calibri" w:cs="Arial"/>
                <w:b/>
                <w:i/>
                <w:sz w:val="20"/>
                <w:szCs w:val="20"/>
              </w:rPr>
            </w:pPr>
          </w:p>
        </w:tc>
        <w:tc>
          <w:tcPr>
            <w:tcW w:w="804" w:type="dxa"/>
            <w:vAlign w:val="bottom"/>
          </w:tcPr>
          <w:p w14:paraId="4B9B2C9B" w14:textId="77777777" w:rsidR="001D7B51" w:rsidRPr="00CB523A" w:rsidRDefault="001D7B51" w:rsidP="00C95136">
            <w:pPr>
              <w:jc w:val="center"/>
              <w:rPr>
                <w:rFonts w:ascii="Calibri" w:hAnsi="Calibri" w:cs="Arial"/>
                <w:b/>
                <w:i/>
                <w:sz w:val="20"/>
                <w:szCs w:val="20"/>
              </w:rPr>
            </w:pPr>
          </w:p>
        </w:tc>
        <w:tc>
          <w:tcPr>
            <w:tcW w:w="805" w:type="dxa"/>
            <w:vAlign w:val="bottom"/>
          </w:tcPr>
          <w:p w14:paraId="1B0B2295" w14:textId="77777777" w:rsidR="001D7B51" w:rsidRPr="00CB523A" w:rsidRDefault="001D7B51" w:rsidP="00C95136">
            <w:pPr>
              <w:jc w:val="center"/>
              <w:rPr>
                <w:rFonts w:ascii="Calibri" w:hAnsi="Calibri" w:cs="Arial"/>
                <w:b/>
                <w:i/>
                <w:sz w:val="20"/>
                <w:szCs w:val="20"/>
              </w:rPr>
            </w:pPr>
          </w:p>
        </w:tc>
        <w:tc>
          <w:tcPr>
            <w:tcW w:w="804" w:type="dxa"/>
            <w:vAlign w:val="bottom"/>
          </w:tcPr>
          <w:p w14:paraId="153A73AA" w14:textId="77777777" w:rsidR="001D7B51" w:rsidRPr="00CB523A" w:rsidRDefault="001D7B51" w:rsidP="00C95136">
            <w:pPr>
              <w:jc w:val="center"/>
              <w:rPr>
                <w:rFonts w:ascii="Calibri" w:hAnsi="Calibri" w:cs="Arial"/>
                <w:b/>
                <w:i/>
                <w:sz w:val="20"/>
                <w:szCs w:val="20"/>
              </w:rPr>
            </w:pPr>
          </w:p>
        </w:tc>
        <w:tc>
          <w:tcPr>
            <w:tcW w:w="805" w:type="dxa"/>
            <w:vAlign w:val="bottom"/>
          </w:tcPr>
          <w:p w14:paraId="7E7409CF" w14:textId="77777777" w:rsidR="001D7B51" w:rsidRPr="00CB523A" w:rsidRDefault="001D7B51" w:rsidP="00C95136">
            <w:pPr>
              <w:jc w:val="center"/>
              <w:rPr>
                <w:rFonts w:ascii="Calibri" w:hAnsi="Calibri" w:cs="Arial"/>
                <w:b/>
                <w:i/>
                <w:sz w:val="20"/>
                <w:szCs w:val="20"/>
              </w:rPr>
            </w:pPr>
          </w:p>
        </w:tc>
        <w:tc>
          <w:tcPr>
            <w:tcW w:w="804" w:type="dxa"/>
            <w:vAlign w:val="bottom"/>
          </w:tcPr>
          <w:p w14:paraId="44A94E39" w14:textId="77777777" w:rsidR="001D7B51" w:rsidRPr="00CB523A" w:rsidRDefault="001D7B51" w:rsidP="00C95136">
            <w:pPr>
              <w:jc w:val="center"/>
              <w:rPr>
                <w:rFonts w:ascii="Calibri" w:hAnsi="Calibri" w:cs="Arial"/>
                <w:b/>
                <w:i/>
                <w:sz w:val="20"/>
                <w:szCs w:val="20"/>
              </w:rPr>
            </w:pPr>
          </w:p>
        </w:tc>
        <w:tc>
          <w:tcPr>
            <w:tcW w:w="805" w:type="dxa"/>
            <w:vAlign w:val="bottom"/>
          </w:tcPr>
          <w:p w14:paraId="2E2ABCA5" w14:textId="77777777" w:rsidR="001D7B51" w:rsidRPr="00CB523A" w:rsidRDefault="001D7B51" w:rsidP="00C95136">
            <w:pPr>
              <w:jc w:val="center"/>
              <w:rPr>
                <w:rFonts w:ascii="Calibri" w:hAnsi="Calibri" w:cs="Arial"/>
                <w:b/>
                <w:i/>
                <w:sz w:val="20"/>
                <w:szCs w:val="20"/>
              </w:rPr>
            </w:pPr>
          </w:p>
        </w:tc>
      </w:tr>
    </w:tbl>
    <w:p w14:paraId="1B41F5BD" w14:textId="77777777" w:rsidR="001D7B51" w:rsidRPr="00CB523A" w:rsidRDefault="001D7B51" w:rsidP="001D7B51">
      <w:pPr>
        <w:rPr>
          <w:rFonts w:ascii="Calibri" w:hAnsi="Calibri" w:cs="Arial"/>
        </w:rPr>
      </w:pPr>
    </w:p>
    <w:p w14:paraId="4C7D0603" w14:textId="77777777" w:rsidR="001D7B51" w:rsidRPr="00CB523A" w:rsidRDefault="001D7B51" w:rsidP="001D7B51">
      <w:pPr>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1D7B51" w:rsidRPr="00CB523A" w14:paraId="3E40C9FF" w14:textId="77777777" w:rsidTr="00C95136">
        <w:trPr>
          <w:cantSplit/>
          <w:tblHeader/>
        </w:trPr>
        <w:tc>
          <w:tcPr>
            <w:tcW w:w="10458" w:type="dxa"/>
            <w:gridSpan w:val="13"/>
            <w:shd w:val="clear" w:color="auto" w:fill="FFFFFF"/>
            <w:vAlign w:val="center"/>
          </w:tcPr>
          <w:p w14:paraId="735C7D53" w14:textId="77777777" w:rsidR="001D7B51" w:rsidRPr="00CB523A" w:rsidRDefault="001D7B51" w:rsidP="00C95136">
            <w:pPr>
              <w:jc w:val="center"/>
              <w:rPr>
                <w:rFonts w:ascii="Calibri" w:hAnsi="Calibri" w:cs="Arial"/>
                <w:b/>
                <w:sz w:val="20"/>
                <w:szCs w:val="20"/>
              </w:rPr>
            </w:pPr>
            <w:r w:rsidRPr="00CB523A">
              <w:rPr>
                <w:rFonts w:ascii="Calibri" w:hAnsi="Calibri" w:cs="Arial"/>
                <w:b/>
                <w:color w:val="FF0000"/>
                <w:sz w:val="20"/>
                <w:szCs w:val="20"/>
              </w:rPr>
              <w:t>YOUR PROGRAM’S CURRICULUM</w:t>
            </w:r>
          </w:p>
        </w:tc>
      </w:tr>
      <w:tr w:rsidR="001D7B51" w:rsidRPr="00CB523A" w14:paraId="332065A0" w14:textId="77777777" w:rsidTr="00C95136">
        <w:trPr>
          <w:cantSplit/>
          <w:tblHeader/>
        </w:trPr>
        <w:tc>
          <w:tcPr>
            <w:tcW w:w="804" w:type="dxa"/>
            <w:shd w:val="clear" w:color="auto" w:fill="FFFFFF"/>
            <w:vAlign w:val="center"/>
          </w:tcPr>
          <w:p w14:paraId="56920464" w14:textId="77777777" w:rsidR="001D7B51" w:rsidRPr="00CB523A" w:rsidRDefault="001D7B51" w:rsidP="00C95136">
            <w:pPr>
              <w:jc w:val="center"/>
              <w:rPr>
                <w:rFonts w:ascii="Calibri" w:hAnsi="Calibri" w:cs="Arial"/>
                <w:bCs/>
                <w:sz w:val="18"/>
                <w:szCs w:val="18"/>
              </w:rPr>
            </w:pPr>
            <w:r w:rsidRPr="00CB523A">
              <w:rPr>
                <w:rFonts w:ascii="Calibri" w:hAnsi="Calibri" w:cs="Arial"/>
                <w:bCs/>
                <w:sz w:val="18"/>
                <w:szCs w:val="18"/>
              </w:rPr>
              <w:t>YR</w:t>
            </w:r>
          </w:p>
        </w:tc>
        <w:sdt>
          <w:sdtPr>
            <w:rPr>
              <w:rFonts w:cstheme="minorHAnsi"/>
              <w:b/>
              <w:i/>
            </w:rPr>
            <w:id w:val="1830950749"/>
            <w:placeholder>
              <w:docPart w:val="6C816FE0059E4C9FA607870007C302A0"/>
            </w:placeholder>
            <w:showingPlcHdr/>
          </w:sdtPr>
          <w:sdtEndPr/>
          <w:sdtContent>
            <w:tc>
              <w:tcPr>
                <w:tcW w:w="804" w:type="dxa"/>
                <w:shd w:val="clear" w:color="auto" w:fill="FFFFFF"/>
                <w:vAlign w:val="bottom"/>
              </w:tcPr>
              <w:p w14:paraId="3ABF587B" w14:textId="77777777" w:rsidR="001D7B51" w:rsidRPr="00F57934" w:rsidRDefault="001D7B51" w:rsidP="00C95136">
                <w:pPr>
                  <w:jc w:val="center"/>
                  <w:rPr>
                    <w:rFonts w:cstheme="minorHAnsi"/>
                    <w:b/>
                    <w:i/>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410518674"/>
            <w:placeholder>
              <w:docPart w:val="CAB6C61D63ED42A39EE0FFEE5DB36975"/>
            </w:placeholder>
            <w:showingPlcHdr/>
          </w:sdtPr>
          <w:sdtEndPr/>
          <w:sdtContent>
            <w:tc>
              <w:tcPr>
                <w:tcW w:w="805" w:type="dxa"/>
                <w:shd w:val="clear" w:color="auto" w:fill="FFFFFF"/>
                <w:vAlign w:val="bottom"/>
              </w:tcPr>
              <w:p w14:paraId="59B22C97"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27908654"/>
            <w:placeholder>
              <w:docPart w:val="67CA3A0C7C1F44AFA247B4C99FB9C5EB"/>
            </w:placeholder>
            <w:showingPlcHdr/>
          </w:sdtPr>
          <w:sdtEndPr/>
          <w:sdtContent>
            <w:tc>
              <w:tcPr>
                <w:tcW w:w="804" w:type="dxa"/>
                <w:shd w:val="clear" w:color="auto" w:fill="FFFFFF"/>
                <w:vAlign w:val="bottom"/>
              </w:tcPr>
              <w:p w14:paraId="236588C1"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717081653"/>
            <w:placeholder>
              <w:docPart w:val="1B08E35BBADC401898D9D37325F80DB9"/>
            </w:placeholder>
            <w:showingPlcHdr/>
          </w:sdtPr>
          <w:sdtEndPr/>
          <w:sdtContent>
            <w:tc>
              <w:tcPr>
                <w:tcW w:w="805" w:type="dxa"/>
                <w:shd w:val="clear" w:color="auto" w:fill="FFFFFF"/>
                <w:vAlign w:val="bottom"/>
              </w:tcPr>
              <w:p w14:paraId="093C1D2C"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982303120"/>
            <w:placeholder>
              <w:docPart w:val="5FF439CEAB1C494793A060E6DA9D5D2F"/>
            </w:placeholder>
            <w:showingPlcHdr/>
          </w:sdtPr>
          <w:sdtEndPr/>
          <w:sdtContent>
            <w:tc>
              <w:tcPr>
                <w:tcW w:w="804" w:type="dxa"/>
                <w:shd w:val="clear" w:color="auto" w:fill="FFFFFF"/>
                <w:vAlign w:val="bottom"/>
              </w:tcPr>
              <w:p w14:paraId="6237D848"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11560341"/>
            <w:placeholder>
              <w:docPart w:val="87A466B81C0045B5A08FC10F9276F42B"/>
            </w:placeholder>
            <w:showingPlcHdr/>
          </w:sdtPr>
          <w:sdtEndPr/>
          <w:sdtContent>
            <w:tc>
              <w:tcPr>
                <w:tcW w:w="805" w:type="dxa"/>
                <w:shd w:val="clear" w:color="auto" w:fill="FFFFFF"/>
                <w:vAlign w:val="bottom"/>
              </w:tcPr>
              <w:p w14:paraId="13711DF2"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01888262"/>
            <w:placeholder>
              <w:docPart w:val="F57A259349FF4417846EC14EEBF811D6"/>
            </w:placeholder>
            <w:showingPlcHdr/>
          </w:sdtPr>
          <w:sdtEndPr/>
          <w:sdtContent>
            <w:tc>
              <w:tcPr>
                <w:tcW w:w="804" w:type="dxa"/>
                <w:shd w:val="clear" w:color="auto" w:fill="FFFFFF"/>
                <w:vAlign w:val="bottom"/>
              </w:tcPr>
              <w:p w14:paraId="759693F1"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89116500"/>
            <w:placeholder>
              <w:docPart w:val="FCB44266B14F457ABF6702BDFA84E483"/>
            </w:placeholder>
            <w:showingPlcHdr/>
          </w:sdtPr>
          <w:sdtEndPr/>
          <w:sdtContent>
            <w:tc>
              <w:tcPr>
                <w:tcW w:w="805" w:type="dxa"/>
                <w:shd w:val="clear" w:color="auto" w:fill="FFFFFF"/>
                <w:vAlign w:val="bottom"/>
              </w:tcPr>
              <w:p w14:paraId="2CB68C3F"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230389562"/>
            <w:placeholder>
              <w:docPart w:val="16029DD6BB9943EA99B628E47CE7E769"/>
            </w:placeholder>
            <w:showingPlcHdr/>
          </w:sdtPr>
          <w:sdtEndPr/>
          <w:sdtContent>
            <w:tc>
              <w:tcPr>
                <w:tcW w:w="804" w:type="dxa"/>
                <w:shd w:val="clear" w:color="auto" w:fill="FFFFFF"/>
                <w:vAlign w:val="bottom"/>
              </w:tcPr>
              <w:p w14:paraId="722F24ED"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077017679"/>
            <w:placeholder>
              <w:docPart w:val="B4690332654E42D5B47FE6EF820F58FD"/>
            </w:placeholder>
            <w:showingPlcHdr/>
          </w:sdtPr>
          <w:sdtEndPr/>
          <w:sdtContent>
            <w:tc>
              <w:tcPr>
                <w:tcW w:w="805" w:type="dxa"/>
                <w:shd w:val="clear" w:color="auto" w:fill="FFFFFF"/>
                <w:vAlign w:val="bottom"/>
              </w:tcPr>
              <w:p w14:paraId="15A88259"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810171149"/>
            <w:placeholder>
              <w:docPart w:val="B8E67A5858A04992B9C572D2474C11A2"/>
            </w:placeholder>
            <w:showingPlcHdr/>
          </w:sdtPr>
          <w:sdtEndPr/>
          <w:sdtContent>
            <w:tc>
              <w:tcPr>
                <w:tcW w:w="804" w:type="dxa"/>
                <w:shd w:val="clear" w:color="auto" w:fill="FFFFFF"/>
                <w:vAlign w:val="bottom"/>
              </w:tcPr>
              <w:p w14:paraId="7C9D59AF"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363908099"/>
            <w:placeholder>
              <w:docPart w:val="9C42218CFBAD4FC6A4EF4F5DC88014D1"/>
            </w:placeholder>
            <w:showingPlcHdr/>
          </w:sdtPr>
          <w:sdtEndPr/>
          <w:sdtContent>
            <w:tc>
              <w:tcPr>
                <w:tcW w:w="805" w:type="dxa"/>
                <w:shd w:val="clear" w:color="auto" w:fill="FFFFFF"/>
                <w:vAlign w:val="bottom"/>
              </w:tcPr>
              <w:p w14:paraId="3B86881C" w14:textId="77777777" w:rsidR="001D7B51" w:rsidRPr="00CB523A" w:rsidRDefault="001D7B51" w:rsidP="00C95136">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tr>
      <w:tr w:rsidR="001D7B51" w:rsidRPr="00CB523A" w14:paraId="6354E81B" w14:textId="77777777" w:rsidTr="00C95136">
        <w:tc>
          <w:tcPr>
            <w:tcW w:w="804" w:type="dxa"/>
            <w:vAlign w:val="center"/>
          </w:tcPr>
          <w:p w14:paraId="7CE78197"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1</w:t>
            </w:r>
          </w:p>
        </w:tc>
        <w:sdt>
          <w:sdtPr>
            <w:rPr>
              <w:rStyle w:val="Style5"/>
            </w:rPr>
            <w:id w:val="-1123380877"/>
            <w:placeholder>
              <w:docPart w:val="C8EA40746B5840D4942AE63A85C752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8636F39"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54800659"/>
            <w:placeholder>
              <w:docPart w:val="B1FB4F8B7A9C4B82A0C76C57E2B0B88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9AEB0CD"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10098328"/>
            <w:placeholder>
              <w:docPart w:val="A52899C4BCED4A6EB90EF68954856258"/>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DC1932C"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14708786"/>
            <w:placeholder>
              <w:docPart w:val="0A69FB5FE4C0428089A6F50CA0B3E10C"/>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637CBA3"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87061025"/>
            <w:placeholder>
              <w:docPart w:val="79D81D72C2F748EB9A118EF999F4D914"/>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58BFF15"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86050701"/>
            <w:placeholder>
              <w:docPart w:val="15C59BE6476B4AAF8AA31BFBA61D3437"/>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6C5C4C9"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010283357"/>
            <w:placeholder>
              <w:docPart w:val="ED910EE3360340B0924ACAC07CB043EF"/>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C1B2C09"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564912760"/>
            <w:placeholder>
              <w:docPart w:val="D15D52757F6348BDA9347A60822A7381"/>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9752705"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6855347"/>
            <w:placeholder>
              <w:docPart w:val="0103AF41F00042C2B18E9427973C3F46"/>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E66A4D0"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07519180"/>
            <w:placeholder>
              <w:docPart w:val="6E0B561F0C8E455F99AD4C4389BAB4D3"/>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2CD89AB"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98146178"/>
            <w:placeholder>
              <w:docPart w:val="E78F4E7C9B9D434DAF53269FD7C8F04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227313F"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965051"/>
            <w:placeholder>
              <w:docPart w:val="5948C30635F445598929269DB58D738C"/>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64992CB4"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1D7B51" w:rsidRPr="00CB523A" w14:paraId="3DFFBC94" w14:textId="77777777" w:rsidTr="00C95136">
        <w:tc>
          <w:tcPr>
            <w:tcW w:w="804" w:type="dxa"/>
            <w:vAlign w:val="center"/>
          </w:tcPr>
          <w:p w14:paraId="4B59312B"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2</w:t>
            </w:r>
          </w:p>
        </w:tc>
        <w:sdt>
          <w:sdtPr>
            <w:rPr>
              <w:rStyle w:val="Style5"/>
            </w:rPr>
            <w:id w:val="-2033099673"/>
            <w:placeholder>
              <w:docPart w:val="81C744E86F4D4881A1C536F3D4A3676A"/>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7C024E6"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77027738"/>
            <w:placeholder>
              <w:docPart w:val="1C5B9F7EBBEF4060B474912EED013DA3"/>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61546312"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96574772"/>
            <w:placeholder>
              <w:docPart w:val="1CAF61A182F64478B92B84D6852F223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D69895E"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691112101"/>
            <w:placeholder>
              <w:docPart w:val="7D76D05D95454432A446451779AE6C7F"/>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4C7E790"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5708680"/>
            <w:placeholder>
              <w:docPart w:val="DEFA609E2BAB4838AF812C1069119E28"/>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140B6871"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73038910"/>
            <w:placeholder>
              <w:docPart w:val="2CF8C1AD44254A36BBE0CE180DCD8DD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4B26476"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49546932"/>
            <w:placeholder>
              <w:docPart w:val="F8453228DF2C40D585FE47D457CE3C26"/>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1AC4B931"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5866107"/>
            <w:placeholder>
              <w:docPart w:val="320AFC55B22644AC8B6051EF2FC4A99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8015ABB"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03364468"/>
            <w:placeholder>
              <w:docPart w:val="8FA5156091324053BC22B444ED657256"/>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70267D0"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41603375"/>
            <w:placeholder>
              <w:docPart w:val="21DA17ED80994ADAA506C933AEA31F5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2557305"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78711469"/>
            <w:placeholder>
              <w:docPart w:val="27D71A5A10B04D8D9ACC75211DC27775"/>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32A8C90"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33985213"/>
            <w:placeholder>
              <w:docPart w:val="D114DEE1DB494E48A16074F92F99D16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25F52FF"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1D7B51" w:rsidRPr="00CB523A" w14:paraId="242CFA0B" w14:textId="77777777" w:rsidTr="00C95136">
        <w:tc>
          <w:tcPr>
            <w:tcW w:w="804" w:type="dxa"/>
            <w:vAlign w:val="center"/>
          </w:tcPr>
          <w:p w14:paraId="16F25F99" w14:textId="77777777" w:rsidR="001D7B51" w:rsidRPr="00CB523A" w:rsidRDefault="001D7B51" w:rsidP="00C95136">
            <w:pPr>
              <w:jc w:val="center"/>
              <w:rPr>
                <w:rFonts w:ascii="Calibri" w:hAnsi="Calibri" w:cs="Arial"/>
                <w:b/>
                <w:i/>
                <w:sz w:val="20"/>
                <w:szCs w:val="20"/>
              </w:rPr>
            </w:pPr>
            <w:r w:rsidRPr="00CB523A">
              <w:rPr>
                <w:rFonts w:ascii="Calibri" w:hAnsi="Calibri" w:cs="Arial"/>
                <w:b/>
                <w:i/>
                <w:sz w:val="20"/>
                <w:szCs w:val="20"/>
              </w:rPr>
              <w:t>3</w:t>
            </w:r>
          </w:p>
        </w:tc>
        <w:sdt>
          <w:sdtPr>
            <w:rPr>
              <w:rStyle w:val="Style5"/>
            </w:rPr>
            <w:id w:val="-187067187"/>
            <w:placeholder>
              <w:docPart w:val="B84D490AACC24C8CA20872F121067EB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B4A1E49"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78204425"/>
            <w:placeholder>
              <w:docPart w:val="7FE642E37F5046AA966C96327EBE9A9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578CF15"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266341374"/>
            <w:placeholder>
              <w:docPart w:val="D166F0F993B9468D9CF1A04246D1B253"/>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6AD1625"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96784438"/>
            <w:placeholder>
              <w:docPart w:val="3AC2DAA81D2D496F8A82174A7C3E4CAC"/>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9376827"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87301613"/>
            <w:placeholder>
              <w:docPart w:val="2B0FA677C6FE4849904B3AF6F0799673"/>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DA36A6B"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508943452"/>
            <w:placeholder>
              <w:docPart w:val="E45D2695B91546D5B65D779D6F69C811"/>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1368B4D"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80574015"/>
            <w:placeholder>
              <w:docPart w:val="746B2D0FE5914A7CB53BE38228B4CD07"/>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148AC957"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11098680"/>
            <w:placeholder>
              <w:docPart w:val="C8BBF7AC51BC44218B359C650DDF8A27"/>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B5AC335"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66181097"/>
            <w:placeholder>
              <w:docPart w:val="2B1C7DD0D8F74D759923897D3693418A"/>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3FF8F5C"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2854875"/>
            <w:placeholder>
              <w:docPart w:val="3E45305BB9BA464A9BE1A707F59CE42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E2BA4BA"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580216"/>
            <w:placeholder>
              <w:docPart w:val="D383F827B4E346C2B1CF3DCAE4791D0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B5B210D"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95074308"/>
            <w:placeholder>
              <w:docPart w:val="26A73C178AB240339EE11365F7CC3A85"/>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20FD361" w14:textId="77777777" w:rsidR="001D7B51" w:rsidRPr="001B254D" w:rsidRDefault="001D7B51" w:rsidP="00C95136">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bl>
    <w:p w14:paraId="6C814E9C" w14:textId="77777777" w:rsidR="001D7B51" w:rsidRPr="00CB523A" w:rsidRDefault="001D7B51" w:rsidP="001D7B51">
      <w:pPr>
        <w:rPr>
          <w:rFonts w:ascii="Calibri" w:hAnsi="Calibri" w:cs="Arial"/>
        </w:rPr>
      </w:pPr>
    </w:p>
    <w:p w14:paraId="37B1B5FA" w14:textId="77777777" w:rsidR="001D7B51" w:rsidRPr="00E93858" w:rsidRDefault="001D7B51" w:rsidP="001D7B51">
      <w:pPr>
        <w:rPr>
          <w:rFonts w:ascii="Calibri" w:hAnsi="Calibri" w:cs="Calibri"/>
        </w:rPr>
      </w:pPr>
      <w:r w:rsidRPr="00E93858">
        <w:rPr>
          <w:rFonts w:ascii="Calibri" w:hAnsi="Calibri" w:cs="Calibri"/>
        </w:rPr>
        <w:t xml:space="preserve">Comments:  </w:t>
      </w:r>
      <w:r w:rsidRPr="00E93858">
        <w:rPr>
          <w:rFonts w:ascii="Calibri" w:hAnsi="Calibri" w:cs="Calibri"/>
          <w:color w:val="808080"/>
        </w:rPr>
        <w:t>Click here to enter text</w:t>
      </w:r>
    </w:p>
    <w:p w14:paraId="379F02AD" w14:textId="77777777" w:rsidR="001D7B51" w:rsidRPr="00CB523A" w:rsidRDefault="001D7B51" w:rsidP="001D7B51">
      <w:pPr>
        <w:rPr>
          <w:rFonts w:ascii="Calibri" w:hAnsi="Calibri" w:cs="Arial"/>
          <w:b/>
          <w:bCs/>
          <w:i/>
          <w:iCs/>
        </w:rPr>
      </w:pPr>
    </w:p>
    <w:p w14:paraId="58C7C218" w14:textId="77777777" w:rsidR="001D7B51" w:rsidRDefault="001D7B51" w:rsidP="001D7B51">
      <w:pPr>
        <w:rPr>
          <w:rFonts w:ascii="Calibri" w:hAnsi="Calibri" w:cs="Arial"/>
          <w:b/>
          <w:color w:val="FF0000"/>
        </w:rPr>
      </w:pPr>
    </w:p>
    <w:p w14:paraId="654CF4DC" w14:textId="69D2D87A" w:rsidR="001D7B51" w:rsidRPr="00CB523A" w:rsidRDefault="001D7B51" w:rsidP="001D7B51">
      <w:pPr>
        <w:rPr>
          <w:rFonts w:ascii="Calibri" w:hAnsi="Calibri" w:cs="Arial"/>
          <w:b/>
          <w:color w:val="FF0000"/>
        </w:rPr>
      </w:pPr>
      <w:r w:rsidRPr="00CB523A">
        <w:rPr>
          <w:rFonts w:ascii="Calibri" w:hAnsi="Calibri" w:cs="Arial"/>
          <w:b/>
          <w:color w:val="FF0000"/>
        </w:rPr>
        <w:t>PART B</w:t>
      </w:r>
    </w:p>
    <w:p w14:paraId="545A911C" w14:textId="77777777" w:rsidR="001D7B51" w:rsidRPr="00CB523A" w:rsidRDefault="001D7B51" w:rsidP="001D7B51">
      <w:pPr>
        <w:rPr>
          <w:rFonts w:ascii="Calibri" w:hAnsi="Calibri" w:cs="Arial"/>
          <w:color w:val="FF0000"/>
        </w:rPr>
      </w:pPr>
      <w:r w:rsidRPr="00CB523A">
        <w:rPr>
          <w:rFonts w:ascii="Calibri" w:hAnsi="Calibri" w:cs="Arial"/>
          <w:b/>
          <w:color w:val="FF0000"/>
        </w:rPr>
        <w:t>Didactic Courses and Clinical Rotations</w:t>
      </w:r>
      <w:r w:rsidRPr="00CB523A">
        <w:rPr>
          <w:rFonts w:ascii="Calibri" w:hAnsi="Calibri" w:cs="Arial"/>
          <w:color w:val="FF0000"/>
        </w:rPr>
        <w:t xml:space="preserve"> </w:t>
      </w:r>
    </w:p>
    <w:p w14:paraId="317DBC4F" w14:textId="77777777" w:rsidR="001D7B51" w:rsidRPr="009457A4" w:rsidRDefault="001D7B51" w:rsidP="001D7B51">
      <w:pPr>
        <w:rPr>
          <w:rFonts w:ascii="Calibri" w:hAnsi="Calibri" w:cs="Arial"/>
        </w:rPr>
      </w:pPr>
      <w:r w:rsidRPr="009457A4">
        <w:rPr>
          <w:rFonts w:ascii="Calibri" w:hAnsi="Calibri" w:cs="Arial"/>
        </w:rPr>
        <w:t xml:space="preserve">List </w:t>
      </w:r>
      <w:r w:rsidRPr="009457A4">
        <w:rPr>
          <w:rFonts w:ascii="Calibri" w:hAnsi="Calibri" w:cs="Arial"/>
          <w:b/>
          <w:bCs/>
        </w:rPr>
        <w:t>all</w:t>
      </w:r>
      <w:r w:rsidRPr="009457A4">
        <w:rPr>
          <w:rFonts w:ascii="Calibri" w:hAnsi="Calibri" w:cs="Arial"/>
        </w:rPr>
        <w:t xml:space="preserve"> required and elective </w:t>
      </w:r>
      <w:r w:rsidRPr="009457A4">
        <w:rPr>
          <w:rFonts w:ascii="Calibri" w:hAnsi="Calibri" w:cs="Arial"/>
          <w:b/>
          <w:bCs/>
        </w:rPr>
        <w:t xml:space="preserve">didactic courses or sessions and </w:t>
      </w:r>
      <w:r>
        <w:rPr>
          <w:rFonts w:ascii="Calibri" w:hAnsi="Calibri" w:cs="Arial"/>
          <w:b/>
          <w:bCs/>
        </w:rPr>
        <w:t>clinical experiences (rotations)</w:t>
      </w:r>
      <w:r w:rsidRPr="009457A4">
        <w:rPr>
          <w:rFonts w:ascii="Calibri" w:hAnsi="Calibri" w:cs="Arial"/>
        </w:rPr>
        <w:t>, listing required experiences before electives.  For each, indicate the number of contact hours and indicate the instructional methods used.</w:t>
      </w:r>
    </w:p>
    <w:p w14:paraId="3FADF412" w14:textId="77777777" w:rsidR="001D7B51" w:rsidRPr="009457A4" w:rsidRDefault="001D7B51" w:rsidP="001D7B51">
      <w:pPr>
        <w:jc w:val="both"/>
        <w:rPr>
          <w:rFonts w:ascii="Calibri" w:hAnsi="Calibri" w:cs="Arial"/>
        </w:rPr>
      </w:pPr>
    </w:p>
    <w:tbl>
      <w:tblPr>
        <w:tblW w:w="95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388"/>
        <w:gridCol w:w="600"/>
        <w:gridCol w:w="552"/>
        <w:gridCol w:w="576"/>
        <w:gridCol w:w="576"/>
        <w:gridCol w:w="576"/>
        <w:gridCol w:w="576"/>
        <w:gridCol w:w="576"/>
        <w:gridCol w:w="576"/>
        <w:gridCol w:w="576"/>
        <w:gridCol w:w="576"/>
        <w:gridCol w:w="720"/>
        <w:gridCol w:w="720"/>
      </w:tblGrid>
      <w:tr w:rsidR="001D7B51" w:rsidRPr="009457A4" w14:paraId="773BF0AA" w14:textId="77777777" w:rsidTr="00C95136">
        <w:trPr>
          <w:cantSplit/>
          <w:trHeight w:val="492"/>
          <w:tblHeader/>
        </w:trPr>
        <w:tc>
          <w:tcPr>
            <w:tcW w:w="2388" w:type="dxa"/>
            <w:vMerge w:val="restart"/>
            <w:tcBorders>
              <w:top w:val="double" w:sz="4" w:space="0" w:color="auto"/>
              <w:bottom w:val="single" w:sz="4" w:space="0" w:color="auto"/>
              <w:right w:val="single" w:sz="18" w:space="0" w:color="auto"/>
            </w:tcBorders>
            <w:shd w:val="clear" w:color="auto" w:fill="auto"/>
            <w:vAlign w:val="center"/>
          </w:tcPr>
          <w:p w14:paraId="0F793A6C" w14:textId="77777777" w:rsidR="001D7B51" w:rsidRPr="009457A4" w:rsidRDefault="001D7B51" w:rsidP="00C95136">
            <w:pPr>
              <w:jc w:val="center"/>
              <w:rPr>
                <w:rFonts w:ascii="Calibri" w:hAnsi="Calibri" w:cs="Arial"/>
                <w:b/>
              </w:rPr>
            </w:pPr>
            <w:r w:rsidRPr="009457A4">
              <w:rPr>
                <w:rFonts w:ascii="Calibri" w:hAnsi="Calibri" w:cs="Arial"/>
                <w:b/>
              </w:rPr>
              <w:lastRenderedPageBreak/>
              <w:t>Course, Rotation</w:t>
            </w:r>
          </w:p>
        </w:tc>
        <w:tc>
          <w:tcPr>
            <w:tcW w:w="600" w:type="dxa"/>
            <w:tcBorders>
              <w:top w:val="double" w:sz="4" w:space="0" w:color="auto"/>
              <w:left w:val="single" w:sz="18" w:space="0" w:color="auto"/>
              <w:bottom w:val="single" w:sz="18" w:space="0" w:color="auto"/>
              <w:right w:val="single" w:sz="18" w:space="0" w:color="auto"/>
            </w:tcBorders>
            <w:shd w:val="clear" w:color="auto" w:fill="auto"/>
            <w:vAlign w:val="center"/>
          </w:tcPr>
          <w:p w14:paraId="38C2F995" w14:textId="77777777" w:rsidR="001D7B51" w:rsidRPr="009457A4" w:rsidRDefault="001D7B51" w:rsidP="00C95136">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p>
        </w:tc>
        <w:tc>
          <w:tcPr>
            <w:tcW w:w="6600" w:type="dxa"/>
            <w:gridSpan w:val="11"/>
            <w:tcBorders>
              <w:top w:val="double" w:sz="4" w:space="0" w:color="auto"/>
              <w:left w:val="single" w:sz="18" w:space="0" w:color="auto"/>
              <w:bottom w:val="single" w:sz="18" w:space="0" w:color="auto"/>
              <w:right w:val="double" w:sz="4" w:space="0" w:color="auto"/>
            </w:tcBorders>
            <w:shd w:val="clear" w:color="auto" w:fill="auto"/>
            <w:vAlign w:val="center"/>
          </w:tcPr>
          <w:p w14:paraId="2AED9362" w14:textId="77777777" w:rsidR="001D7B51" w:rsidRPr="009457A4" w:rsidRDefault="001D7B51" w:rsidP="00C95136">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r w:rsidRPr="009457A4">
              <w:rPr>
                <w:rFonts w:ascii="Calibri" w:hAnsi="Calibri" w:cs="Arial"/>
                <w:b/>
                <w:bCs/>
                <w:spacing w:val="-2"/>
                <w:kern w:val="1"/>
              </w:rPr>
              <w:t>Instructional Methods</w:t>
            </w:r>
          </w:p>
        </w:tc>
      </w:tr>
      <w:tr w:rsidR="001D7B51" w:rsidRPr="009457A4" w14:paraId="7D0876B4" w14:textId="77777777" w:rsidTr="00C95136">
        <w:trPr>
          <w:cantSplit/>
          <w:trHeight w:val="2492"/>
          <w:tblHeader/>
        </w:trPr>
        <w:tc>
          <w:tcPr>
            <w:tcW w:w="2388" w:type="dxa"/>
            <w:vMerge/>
            <w:tcBorders>
              <w:top w:val="single" w:sz="4" w:space="0" w:color="auto"/>
              <w:bottom w:val="single" w:sz="4" w:space="0" w:color="auto"/>
              <w:right w:val="single" w:sz="18" w:space="0" w:color="auto"/>
            </w:tcBorders>
            <w:shd w:val="clear" w:color="auto" w:fill="auto"/>
          </w:tcPr>
          <w:p w14:paraId="518C9055" w14:textId="77777777" w:rsidR="001D7B51" w:rsidRPr="009457A4" w:rsidRDefault="001D7B51" w:rsidP="00C95136">
            <w:pPr>
              <w:rPr>
                <w:rFonts w:ascii="Calibri" w:hAnsi="Calibri" w:cs="Arial"/>
              </w:rPr>
            </w:pPr>
          </w:p>
        </w:tc>
        <w:tc>
          <w:tcPr>
            <w:tcW w:w="600" w:type="dxa"/>
            <w:tcBorders>
              <w:top w:val="single" w:sz="18" w:space="0" w:color="auto"/>
              <w:left w:val="single" w:sz="18" w:space="0" w:color="auto"/>
              <w:bottom w:val="single" w:sz="4" w:space="0" w:color="auto"/>
              <w:right w:val="single" w:sz="18" w:space="0" w:color="auto"/>
            </w:tcBorders>
            <w:shd w:val="clear" w:color="auto" w:fill="auto"/>
            <w:textDirection w:val="btLr"/>
          </w:tcPr>
          <w:p w14:paraId="188A0059" w14:textId="77777777" w:rsidR="001D7B51" w:rsidRPr="009457A4" w:rsidRDefault="001D7B51" w:rsidP="00C95136">
            <w:pPr>
              <w:ind w:left="113" w:right="113"/>
              <w:rPr>
                <w:rFonts w:ascii="Calibri" w:hAnsi="Calibri" w:cs="Arial"/>
              </w:rPr>
            </w:pPr>
            <w:r w:rsidRPr="009457A4">
              <w:rPr>
                <w:rFonts w:ascii="Calibri" w:hAnsi="Calibri" w:cs="Arial"/>
              </w:rPr>
              <w:t>Number of contact hours</w:t>
            </w:r>
          </w:p>
        </w:tc>
        <w:tc>
          <w:tcPr>
            <w:tcW w:w="552" w:type="dxa"/>
            <w:tcBorders>
              <w:top w:val="single" w:sz="18" w:space="0" w:color="auto"/>
              <w:left w:val="single" w:sz="18" w:space="0" w:color="auto"/>
              <w:bottom w:val="single" w:sz="4" w:space="0" w:color="auto"/>
              <w:right w:val="single" w:sz="4" w:space="0" w:color="auto"/>
            </w:tcBorders>
            <w:shd w:val="clear" w:color="auto" w:fill="auto"/>
            <w:textDirection w:val="btLr"/>
          </w:tcPr>
          <w:p w14:paraId="013C064A" w14:textId="77777777" w:rsidR="001D7B51" w:rsidRPr="009457A4" w:rsidRDefault="001D7B51" w:rsidP="00C95136">
            <w:pPr>
              <w:ind w:left="113" w:right="113"/>
              <w:rPr>
                <w:rFonts w:ascii="Calibri" w:hAnsi="Calibri" w:cs="Arial"/>
              </w:rPr>
            </w:pPr>
            <w:r w:rsidRPr="009457A4">
              <w:rPr>
                <w:rFonts w:ascii="Calibri" w:hAnsi="Calibri" w:cs="Arial"/>
              </w:rPr>
              <w:t>Lectures</w:t>
            </w:r>
            <w:r>
              <w:rPr>
                <w:rFonts w:ascii="Calibri" w:hAnsi="Calibri" w:cs="Arial"/>
              </w:rPr>
              <w:t xml:space="preserve"> / Seminars</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76CA01F2" w14:textId="77777777" w:rsidR="001D7B51" w:rsidRPr="009457A4" w:rsidRDefault="001D7B51" w:rsidP="00C95136">
            <w:pPr>
              <w:ind w:left="113" w:right="113"/>
              <w:rPr>
                <w:rFonts w:ascii="Calibri" w:hAnsi="Calibri" w:cs="Arial"/>
              </w:rPr>
            </w:pPr>
            <w:r w:rsidRPr="009457A4">
              <w:rPr>
                <w:rFonts w:ascii="Calibri" w:hAnsi="Calibri" w:cs="Arial"/>
              </w:rPr>
              <w:t>Group discussions</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3EB9A28B" w14:textId="77777777" w:rsidR="001D7B51" w:rsidRPr="009457A4" w:rsidRDefault="001D7B51" w:rsidP="00C95136">
            <w:pPr>
              <w:ind w:left="113" w:right="113"/>
              <w:rPr>
                <w:rFonts w:ascii="Calibri" w:hAnsi="Calibri" w:cs="Arial"/>
              </w:rPr>
            </w:pPr>
            <w:r>
              <w:rPr>
                <w:rFonts w:ascii="Calibri" w:hAnsi="Calibri" w:cs="Arial"/>
              </w:rPr>
              <w:t>Online coursework</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729D76A6" w14:textId="77777777" w:rsidR="001D7B51" w:rsidRPr="009457A4" w:rsidRDefault="001D7B51" w:rsidP="00C95136">
            <w:pPr>
              <w:ind w:left="113" w:right="113"/>
              <w:rPr>
                <w:rFonts w:ascii="Calibri" w:hAnsi="Calibri" w:cs="Arial"/>
              </w:rPr>
            </w:pPr>
            <w:r>
              <w:rPr>
                <w:rFonts w:ascii="Calibri" w:hAnsi="Calibri" w:cs="Arial"/>
              </w:rPr>
              <w:t>Simulation</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1DDDBB70" w14:textId="77777777" w:rsidR="001D7B51" w:rsidRPr="009457A4" w:rsidRDefault="001D7B51" w:rsidP="00C95136">
            <w:pPr>
              <w:ind w:left="113" w:right="113"/>
              <w:rPr>
                <w:rFonts w:ascii="Calibri" w:hAnsi="Calibri" w:cs="Arial"/>
              </w:rPr>
            </w:pPr>
            <w:r>
              <w:rPr>
                <w:rFonts w:ascii="Calibri" w:hAnsi="Calibri" w:cs="Arial"/>
              </w:rPr>
              <w:t>Clinical skills lab</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5E6C7859" w14:textId="77777777" w:rsidR="001D7B51" w:rsidRPr="009457A4" w:rsidRDefault="001D7B51" w:rsidP="00C95136">
            <w:pPr>
              <w:ind w:left="113" w:right="113"/>
              <w:rPr>
                <w:rFonts w:ascii="Calibri" w:hAnsi="Calibri" w:cs="Arial"/>
              </w:rPr>
            </w:pPr>
            <w:r>
              <w:rPr>
                <w:rFonts w:ascii="Calibri" w:hAnsi="Calibri" w:cs="Arial"/>
              </w:rPr>
              <w:t>Laboratory</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0251E52C" w14:textId="77777777" w:rsidR="001D7B51" w:rsidRPr="009457A4" w:rsidRDefault="001D7B51" w:rsidP="00C95136">
            <w:pPr>
              <w:ind w:left="113" w:right="113"/>
              <w:rPr>
                <w:rFonts w:ascii="Calibri" w:hAnsi="Calibri" w:cs="Arial"/>
              </w:rPr>
            </w:pPr>
            <w:r>
              <w:rPr>
                <w:rFonts w:ascii="Calibri" w:hAnsi="Calibri" w:cs="Arial"/>
              </w:rPr>
              <w:t>Problem based learning</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1AD17F9C" w14:textId="77777777" w:rsidR="001D7B51" w:rsidRPr="009457A4" w:rsidRDefault="001D7B51" w:rsidP="00C95136">
            <w:pPr>
              <w:ind w:left="113" w:right="113"/>
              <w:rPr>
                <w:rFonts w:ascii="Calibri" w:hAnsi="Calibri" w:cs="Arial"/>
              </w:rPr>
            </w:pPr>
            <w:r>
              <w:rPr>
                <w:rFonts w:ascii="Calibri" w:hAnsi="Calibri" w:cs="Arial"/>
              </w:rPr>
              <w:t>Self-instructional module</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7219471B" w14:textId="77777777" w:rsidR="001D7B51" w:rsidRPr="009457A4" w:rsidRDefault="001D7B51" w:rsidP="00C95136">
            <w:pPr>
              <w:ind w:left="113" w:right="113"/>
              <w:rPr>
                <w:rFonts w:ascii="Calibri" w:hAnsi="Calibri" w:cs="Arial"/>
              </w:rPr>
            </w:pPr>
            <w:r>
              <w:rPr>
                <w:rFonts w:ascii="Calibri" w:hAnsi="Calibri" w:cs="Arial"/>
              </w:rPr>
              <w:t>Program faculty site visit</w:t>
            </w:r>
          </w:p>
        </w:tc>
        <w:tc>
          <w:tcPr>
            <w:tcW w:w="720" w:type="dxa"/>
            <w:tcBorders>
              <w:top w:val="single" w:sz="18" w:space="0" w:color="auto"/>
              <w:left w:val="single" w:sz="4" w:space="0" w:color="auto"/>
              <w:bottom w:val="single" w:sz="4" w:space="0" w:color="auto"/>
              <w:right w:val="single" w:sz="4" w:space="0" w:color="auto"/>
            </w:tcBorders>
            <w:shd w:val="clear" w:color="auto" w:fill="auto"/>
            <w:textDirection w:val="btLr"/>
          </w:tcPr>
          <w:p w14:paraId="4EC9D9EF" w14:textId="77777777" w:rsidR="001D7B51" w:rsidRPr="009457A4" w:rsidRDefault="001D7B51" w:rsidP="00C95136">
            <w:pPr>
              <w:ind w:left="113" w:right="113"/>
              <w:rPr>
                <w:rFonts w:ascii="Calibri" w:hAnsi="Calibri" w:cs="Arial"/>
              </w:rPr>
            </w:pPr>
            <w:r>
              <w:rPr>
                <w:rFonts w:ascii="Calibri" w:hAnsi="Calibri" w:cs="Arial"/>
              </w:rPr>
              <w:t>Interaction with preceptors</w:t>
            </w:r>
          </w:p>
        </w:tc>
        <w:tc>
          <w:tcPr>
            <w:tcW w:w="720" w:type="dxa"/>
            <w:tcBorders>
              <w:top w:val="single" w:sz="18" w:space="0" w:color="auto"/>
              <w:left w:val="single" w:sz="4" w:space="0" w:color="auto"/>
              <w:bottom w:val="single" w:sz="4" w:space="0" w:color="auto"/>
              <w:right w:val="double" w:sz="4" w:space="0" w:color="auto"/>
            </w:tcBorders>
            <w:shd w:val="clear" w:color="auto" w:fill="auto"/>
            <w:textDirection w:val="btLr"/>
          </w:tcPr>
          <w:p w14:paraId="30BA7ADE" w14:textId="77777777" w:rsidR="001D7B51" w:rsidRPr="009457A4" w:rsidRDefault="001D7B51" w:rsidP="00C95136">
            <w:pPr>
              <w:ind w:left="113" w:right="113"/>
              <w:rPr>
                <w:rFonts w:ascii="Calibri" w:hAnsi="Calibri" w:cs="Arial"/>
              </w:rPr>
            </w:pPr>
            <w:r>
              <w:rPr>
                <w:rFonts w:ascii="Calibri" w:hAnsi="Calibri" w:cs="Arial"/>
              </w:rPr>
              <w:t>Other: (Describe in comment below)</w:t>
            </w:r>
          </w:p>
        </w:tc>
      </w:tr>
      <w:tr w:rsidR="001D7B51" w:rsidRPr="009457A4" w14:paraId="7CEA991B" w14:textId="77777777" w:rsidTr="00C95136">
        <w:trPr>
          <w:cantSplit/>
        </w:trPr>
        <w:sdt>
          <w:sdtPr>
            <w:rPr>
              <w:rFonts w:ascii="Calibri" w:hAnsi="Calibri" w:cs="Arial"/>
              <w:bCs/>
              <w:iCs/>
            </w:rPr>
            <w:id w:val="212627387"/>
            <w:placeholder>
              <w:docPart w:val="1EC3A1A4194F464F98C2990280230F9C"/>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8BED259"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095428745"/>
            <w:placeholder>
              <w:docPart w:val="E05E486E977C4117A12F27CF30C400E2"/>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B987D04"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41470683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400F6BF" w14:textId="77777777" w:rsidR="001D7B51" w:rsidRPr="009457A4" w:rsidRDefault="001D7B51" w:rsidP="00C95136">
                <w:pPr>
                  <w:jc w:val="center"/>
                  <w:rPr>
                    <w:rFonts w:ascii="Calibri" w:hAnsi="Calibri" w:cs="Arial"/>
                    <w:b/>
                    <w:i/>
                  </w:rPr>
                </w:pPr>
                <w:r>
                  <w:rPr>
                    <w:rFonts w:ascii="MS Gothic" w:eastAsia="MS Gothic" w:hAnsi="MS Gothic" w:cs="Arial" w:hint="eastAsia"/>
                  </w:rPr>
                  <w:t>☐</w:t>
                </w:r>
              </w:p>
            </w:tc>
          </w:sdtContent>
        </w:sdt>
        <w:sdt>
          <w:sdtPr>
            <w:rPr>
              <w:rFonts w:cs="Arial"/>
            </w:rPr>
            <w:id w:val="-43814071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06AD4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5662468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F31E629" w14:textId="77777777" w:rsidR="001D7B51" w:rsidRPr="009457A4" w:rsidRDefault="001D7B51" w:rsidP="00C95136">
                <w:pPr>
                  <w:jc w:val="center"/>
                  <w:rPr>
                    <w:rFonts w:ascii="Calibri" w:hAnsi="Calibri" w:cs="Arial"/>
                    <w:b/>
                    <w:i/>
                  </w:rPr>
                </w:pPr>
                <w:r>
                  <w:rPr>
                    <w:rFonts w:ascii="MS Gothic" w:eastAsia="MS Gothic" w:hAnsi="MS Gothic" w:cs="Arial" w:hint="eastAsia"/>
                  </w:rPr>
                  <w:t>☐</w:t>
                </w:r>
              </w:p>
            </w:tc>
          </w:sdtContent>
        </w:sdt>
        <w:sdt>
          <w:sdtPr>
            <w:rPr>
              <w:rFonts w:cs="Arial"/>
            </w:rPr>
            <w:id w:val="-57728345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57B8A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98279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8534E4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381167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EEE1C4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6937104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BFDBF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6092610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E67269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5615953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414D9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4988756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424AA40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0101135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48351E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5F11A464" w14:textId="77777777" w:rsidTr="00C95136">
        <w:trPr>
          <w:cantSplit/>
        </w:trPr>
        <w:sdt>
          <w:sdtPr>
            <w:rPr>
              <w:rFonts w:ascii="Calibri" w:hAnsi="Calibri" w:cs="Arial"/>
              <w:bCs/>
              <w:iCs/>
            </w:rPr>
            <w:id w:val="-1461800106"/>
            <w:placeholder>
              <w:docPart w:val="8CFB6479F2C041AE8487FEA98223CBFB"/>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F00A0DC"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457447681"/>
            <w:placeholder>
              <w:docPart w:val="7BD41E65B76D44A3BF37DD2F7DB54BC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6280218"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91150772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7E53B5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8888572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021822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9165857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8A989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8663587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00D8A5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280192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280F42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2181342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22B5F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9984025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6AB70A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152826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A0D07F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533481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0F8488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1596240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003582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14361032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B59CCC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02385181" w14:textId="77777777" w:rsidTr="00C95136">
        <w:trPr>
          <w:cantSplit/>
        </w:trPr>
        <w:sdt>
          <w:sdtPr>
            <w:rPr>
              <w:rFonts w:ascii="Calibri" w:hAnsi="Calibri" w:cs="Arial"/>
              <w:bCs/>
              <w:iCs/>
            </w:rPr>
            <w:id w:val="637455171"/>
            <w:placeholder>
              <w:docPart w:val="2C32CFCAC97040CCBE65A74A5D0DD375"/>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2DC7D89"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974176652"/>
            <w:placeholder>
              <w:docPart w:val="EAF88C3AD37946C2A49B7B781139D22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FC8D3D4"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1151602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673246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405974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A49ADE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56651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7A1999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5603942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D8DF67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413046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A343CE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401451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111E47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1276869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7705B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634898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F2439A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361803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BC5215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0129417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249C3C9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1590535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8CCC1E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1DC3D858" w14:textId="77777777" w:rsidTr="00C95136">
        <w:trPr>
          <w:cantSplit/>
        </w:trPr>
        <w:sdt>
          <w:sdtPr>
            <w:rPr>
              <w:rFonts w:ascii="Calibri" w:hAnsi="Calibri" w:cs="Arial"/>
              <w:bCs/>
              <w:iCs/>
            </w:rPr>
            <w:id w:val="176618213"/>
            <w:placeholder>
              <w:docPart w:val="175C3DFA51584D9C9A6D87C368F09653"/>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59B8260"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107846381"/>
            <w:placeholder>
              <w:docPart w:val="F6A28D30F0CA489395A0D1DA61821FC0"/>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9E585C6"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21384671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549F92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6084983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1E87A0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9427675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E9E3A2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9491820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72AD62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3156729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167193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5168841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B3E6A6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5529948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483F58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081980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70657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5271376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F22DA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8588738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3CCF015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201768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C7348F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21DA4819" w14:textId="77777777" w:rsidTr="00C95136">
        <w:trPr>
          <w:cantSplit/>
        </w:trPr>
        <w:sdt>
          <w:sdtPr>
            <w:rPr>
              <w:rFonts w:ascii="Calibri" w:hAnsi="Calibri" w:cs="Arial"/>
              <w:bCs/>
              <w:iCs/>
            </w:rPr>
            <w:id w:val="-1684730445"/>
            <w:placeholder>
              <w:docPart w:val="0898A4FDE8D940BABF23CEC72895EC81"/>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7D4F77EA"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94683579"/>
            <w:placeholder>
              <w:docPart w:val="C120534D93B94A71A1E1D323A3A91438"/>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CB844F1"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91108397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439B1FB" w14:textId="77777777" w:rsidR="001D7B51" w:rsidRPr="009457A4" w:rsidRDefault="001D7B51" w:rsidP="00C95136">
                <w:pPr>
                  <w:jc w:val="center"/>
                  <w:rPr>
                    <w:rFonts w:ascii="Calibri" w:hAnsi="Calibri" w:cs="Arial"/>
                    <w:b/>
                    <w:i/>
                  </w:rPr>
                </w:pPr>
                <w:r>
                  <w:rPr>
                    <w:rFonts w:ascii="MS Gothic" w:eastAsia="MS Gothic" w:hAnsi="MS Gothic" w:cs="Arial" w:hint="eastAsia"/>
                  </w:rPr>
                  <w:t>☐</w:t>
                </w:r>
              </w:p>
            </w:tc>
          </w:sdtContent>
        </w:sdt>
        <w:sdt>
          <w:sdtPr>
            <w:rPr>
              <w:rFonts w:cs="Arial"/>
            </w:rPr>
            <w:id w:val="167175913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46DE1B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8007942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67838B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951563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24902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967995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EBB39E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10787564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A937E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603747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9D32CE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99397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56D8CE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0975410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C3599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8088947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F51412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4245440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3B3CAD8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100173E5" w14:textId="77777777" w:rsidTr="00C95136">
        <w:trPr>
          <w:cantSplit/>
        </w:trPr>
        <w:sdt>
          <w:sdtPr>
            <w:rPr>
              <w:rFonts w:ascii="Calibri" w:hAnsi="Calibri" w:cs="Arial"/>
              <w:bCs/>
              <w:iCs/>
            </w:rPr>
            <w:id w:val="1699361220"/>
            <w:placeholder>
              <w:docPart w:val="471E6173DE0A486FB3836787289EC60C"/>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E0CAD11"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70910171"/>
            <w:placeholder>
              <w:docPart w:val="E8335F61405E402EAE6955D381726CC4"/>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75831AD"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61717803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6D76A52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2448899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BAA5A7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097991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15DD2A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515745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7677D3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7890158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83C001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909047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0DD8E3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796287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EA6801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939531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48BF81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3632962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8B8B9F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4643414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41C2C9A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5646485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8BF5A8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2CF1A6AB" w14:textId="77777777" w:rsidTr="00C95136">
        <w:trPr>
          <w:cantSplit/>
        </w:trPr>
        <w:sdt>
          <w:sdtPr>
            <w:rPr>
              <w:rFonts w:ascii="Calibri" w:hAnsi="Calibri" w:cs="Arial"/>
              <w:bCs/>
              <w:iCs/>
            </w:rPr>
            <w:id w:val="563767146"/>
            <w:placeholder>
              <w:docPart w:val="6686BF0E9CBB46B8853A649D0C77CE05"/>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22C7D329"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04479770"/>
            <w:placeholder>
              <w:docPart w:val="C6294C901C7C4E33ADB8BDC19B6FFE2F"/>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6FCA3DC"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05380694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527123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8837628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F2223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2334214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217833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34651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B1138F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0617312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EC2EB6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513157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6CD33D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439553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949C69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7024613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E55989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740757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4CC39C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674147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9D1DF2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3762981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336B0D8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7B0616E9" w14:textId="77777777" w:rsidTr="00C95136">
        <w:trPr>
          <w:cantSplit/>
        </w:trPr>
        <w:sdt>
          <w:sdtPr>
            <w:rPr>
              <w:rFonts w:ascii="Calibri" w:hAnsi="Calibri" w:cs="Arial"/>
              <w:bCs/>
              <w:iCs/>
            </w:rPr>
            <w:id w:val="-1090309362"/>
            <w:placeholder>
              <w:docPart w:val="8FC88AD9AD6F4D34A7E0215D0B231579"/>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D93A651"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45120859"/>
            <w:placeholder>
              <w:docPart w:val="99E922697DE34667939A568A2015F17E"/>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3460541B"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102416523"/>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6E87721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083374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D31A85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549812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514CBE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56027609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9E042A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6654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68D3C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6427384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92845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9249169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EAE24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916677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F7A93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076520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24752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8529433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8AE805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6272593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97F7DB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2E4CA583" w14:textId="77777777" w:rsidTr="00C95136">
        <w:trPr>
          <w:cantSplit/>
        </w:trPr>
        <w:sdt>
          <w:sdtPr>
            <w:rPr>
              <w:rFonts w:ascii="Calibri" w:hAnsi="Calibri" w:cs="Arial"/>
              <w:bCs/>
              <w:iCs/>
            </w:rPr>
            <w:id w:val="1285150330"/>
            <w:placeholder>
              <w:docPart w:val="5B37B2CBD7AF47C48E2916E00D4EFCB9"/>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33A9F583"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437033174"/>
            <w:placeholder>
              <w:docPart w:val="D7CC140972B546FCBB8C6778770D0EF9"/>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A3C68A7"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091607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1A877BC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668797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AA4421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795917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A88E43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0287872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0A80D1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277228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A0AEF8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321898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94663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060243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82200B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286232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B82DAF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2576650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61788E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178004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FEAF47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3136620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3B1FD3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5FB36462" w14:textId="77777777" w:rsidTr="00C95136">
        <w:trPr>
          <w:cantSplit/>
        </w:trPr>
        <w:sdt>
          <w:sdtPr>
            <w:rPr>
              <w:rFonts w:ascii="Calibri" w:hAnsi="Calibri" w:cs="Arial"/>
              <w:bCs/>
              <w:iCs/>
            </w:rPr>
            <w:id w:val="-1209490995"/>
            <w:placeholder>
              <w:docPart w:val="252EF045210F41D8837EE53F39FDB76E"/>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D766DB4"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989516457"/>
            <w:placeholder>
              <w:docPart w:val="73DF158681B84262BE656D7445D636D1"/>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35B676F"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21334605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49BED6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662419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CEE9D3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1889977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91163D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167766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B30701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3129159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4A2B8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487242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473D06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82019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A0EBF6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9082624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2D1D74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490539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3C276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59251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49C0F3E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49974659"/>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A5AFD4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66080ABC" w14:textId="77777777" w:rsidTr="00C95136">
        <w:trPr>
          <w:cantSplit/>
        </w:trPr>
        <w:sdt>
          <w:sdtPr>
            <w:rPr>
              <w:rFonts w:ascii="Calibri" w:hAnsi="Calibri" w:cs="Arial"/>
              <w:bCs/>
              <w:iCs/>
            </w:rPr>
            <w:id w:val="1721550938"/>
            <w:placeholder>
              <w:docPart w:val="BA051A9574AC4BF8B2656AC23C86B654"/>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001EEA68"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542820209"/>
            <w:placeholder>
              <w:docPart w:val="6FDABBC8DA1E4CF991E0F443877E2094"/>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3D13535A"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34980164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97166A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4088807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E7D184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4482817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01900F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3285120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A46947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92306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0B979F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0409280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687995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383219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B13994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08542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9ECB80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168926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95BA54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2259838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5BDF6C8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5113064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5526C0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5D96D9C4" w14:textId="77777777" w:rsidTr="00C95136">
        <w:trPr>
          <w:cantSplit/>
        </w:trPr>
        <w:sdt>
          <w:sdtPr>
            <w:rPr>
              <w:rFonts w:ascii="Calibri" w:hAnsi="Calibri" w:cs="Arial"/>
              <w:bCs/>
              <w:iCs/>
            </w:rPr>
            <w:id w:val="349224402"/>
            <w:placeholder>
              <w:docPart w:val="43CD64FC57EC47C290DF39603DF33A52"/>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5D90AA3B"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950820518"/>
            <w:placeholder>
              <w:docPart w:val="78ACBDF6E47942BCB3692BE8BB5436C2"/>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1DF94C5"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23342397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95AFC4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196871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28DA1F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4802349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E8B369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10825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DBAA2C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2156364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03E7F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337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E7AF2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139082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F362CC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7386463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C60931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7329979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FF7365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0478088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39ED6E4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9758044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4AD0B4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2F00A469" w14:textId="77777777" w:rsidTr="00C95136">
        <w:trPr>
          <w:cantSplit/>
        </w:trPr>
        <w:sdt>
          <w:sdtPr>
            <w:rPr>
              <w:rFonts w:ascii="Calibri" w:hAnsi="Calibri" w:cs="Arial"/>
              <w:bCs/>
              <w:iCs/>
            </w:rPr>
            <w:id w:val="-982838732"/>
            <w:placeholder>
              <w:docPart w:val="BBDB954F9B8D477F9A1CBCAFA240530B"/>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7F2D23C5"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020767092"/>
            <w:placeholder>
              <w:docPart w:val="A422CE24293D4448BD5F2C4934F86F30"/>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1C2282B"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211018715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108BA6C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955989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88AF49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312347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D742B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402461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E264C5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800355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E4C008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604873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4BDCB4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316749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02B791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2683232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ED0762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5495589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E510B4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5401478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362BB36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6430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58F8C2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2551E571" w14:textId="77777777" w:rsidTr="00C95136">
        <w:trPr>
          <w:cantSplit/>
        </w:trPr>
        <w:sdt>
          <w:sdtPr>
            <w:rPr>
              <w:rFonts w:ascii="Calibri" w:hAnsi="Calibri" w:cs="Arial"/>
              <w:bCs/>
              <w:iCs/>
            </w:rPr>
            <w:id w:val="-30423758"/>
            <w:placeholder>
              <w:docPart w:val="A4D317C9718344DA9413013D489D96AB"/>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6B02DBB"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692148547"/>
            <w:placeholder>
              <w:docPart w:val="A8D4EB46A7A44A22860F769386D313F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FD733C0"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47529585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DE93E4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609741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0697B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1499207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FF7E9C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31095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4CF5E8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501543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269B9C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9722931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D09009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1038799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68F0B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198724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E724A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5048288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775C66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0491258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C4A207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5295121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2CB1E2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2FFCE31A" w14:textId="77777777" w:rsidTr="00C95136">
        <w:trPr>
          <w:cantSplit/>
        </w:trPr>
        <w:sdt>
          <w:sdtPr>
            <w:rPr>
              <w:rFonts w:ascii="Calibri" w:hAnsi="Calibri" w:cs="Arial"/>
              <w:bCs/>
              <w:iCs/>
            </w:rPr>
            <w:id w:val="1768731241"/>
            <w:placeholder>
              <w:docPart w:val="19EE3414623343839F8E54663B048582"/>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51DBD6E6"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14603788"/>
            <w:placeholder>
              <w:docPart w:val="16D4B3B5E0CC4462BF91EF48F9235C2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9D00DE4"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67467895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B1E9F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0890259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D68EE8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13755330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D92EC4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13914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7E83B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17862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8F879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109787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51F86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181789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4B3A95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13498348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74363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2969605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4518E8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266020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7D514F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1332034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491948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4CAECDB9" w14:textId="77777777" w:rsidTr="00C95136">
        <w:trPr>
          <w:cantSplit/>
        </w:trPr>
        <w:sdt>
          <w:sdtPr>
            <w:rPr>
              <w:rFonts w:ascii="Calibri" w:hAnsi="Calibri" w:cs="Arial"/>
              <w:bCs/>
              <w:iCs/>
            </w:rPr>
            <w:id w:val="-1634324886"/>
            <w:placeholder>
              <w:docPart w:val="33AA879E8A5D42738D837CA0CB2B334F"/>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3A13C48"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359210906"/>
            <w:placeholder>
              <w:docPart w:val="54E839EA50964195AF59ABEC5DF998C0"/>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B9255D9"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55066061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7F4287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543258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CC0633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7747063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BAC4CD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799506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C0BBB1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9711491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915B1B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2846868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050325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564762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A7300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3910228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BEA7E3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9070294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FA08D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435483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C32AEF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580428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F6F522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334FDAF4" w14:textId="77777777" w:rsidTr="00C95136">
        <w:trPr>
          <w:cantSplit/>
        </w:trPr>
        <w:sdt>
          <w:sdtPr>
            <w:rPr>
              <w:rFonts w:ascii="Calibri" w:hAnsi="Calibri" w:cs="Arial"/>
              <w:bCs/>
              <w:iCs/>
            </w:rPr>
            <w:id w:val="820310750"/>
            <w:placeholder>
              <w:docPart w:val="3D7D725642AF4D3D85A755B443D4F7EF"/>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69171735"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81084633"/>
            <w:placeholder>
              <w:docPart w:val="21843D6CB67749EE844934817CD42971"/>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35E246C3"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8952499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4C1800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5684195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E58860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683601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51B527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091932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437DD2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187896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E2CCC6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6034998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7AB841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438692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9F6F79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629950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2852D2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19809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A220E1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7632975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3782F81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4892118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3674A0F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7D2FB5AD" w14:textId="77777777" w:rsidTr="00C95136">
        <w:trPr>
          <w:cantSplit/>
        </w:trPr>
        <w:sdt>
          <w:sdtPr>
            <w:rPr>
              <w:rFonts w:ascii="Calibri" w:hAnsi="Calibri" w:cs="Arial"/>
              <w:bCs/>
              <w:iCs/>
            </w:rPr>
            <w:id w:val="1810430117"/>
            <w:placeholder>
              <w:docPart w:val="F5CF52509D8D4BA6A24B2A9EC8664537"/>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98F9776"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43627959"/>
            <w:placeholder>
              <w:docPart w:val="0BE33A0CE0B34521A77E7A6F176F743C"/>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34B25505"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79412509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87481C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200654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A3646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2811039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F502E6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453664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210A42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841728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375F5E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868576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67B6A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101066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8D6D16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5507265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42C20C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184490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BF158C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1060291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4E72A1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057036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345F0B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5B9B5202" w14:textId="77777777" w:rsidTr="00C95136">
        <w:trPr>
          <w:cantSplit/>
        </w:trPr>
        <w:sdt>
          <w:sdtPr>
            <w:rPr>
              <w:rFonts w:ascii="Calibri" w:hAnsi="Calibri" w:cs="Arial"/>
              <w:bCs/>
              <w:iCs/>
            </w:rPr>
            <w:id w:val="-1356342851"/>
            <w:placeholder>
              <w:docPart w:val="E03FAC55688E47B0B0B820BCFBD8172C"/>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2A59A5F6"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925072084"/>
            <w:placeholder>
              <w:docPart w:val="1EB240A378E24C2E8D742327667D016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4C408870"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21366133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62BF01C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037275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4B35DD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28085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02416A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1274146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386408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625150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065C9B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3126093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BF9524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397454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6D74A9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210601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C5524A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5938887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96BCB1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832075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75A586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9302804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FFEC36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5FA15EFC" w14:textId="77777777" w:rsidTr="00C95136">
        <w:trPr>
          <w:cantSplit/>
        </w:trPr>
        <w:sdt>
          <w:sdtPr>
            <w:rPr>
              <w:rFonts w:ascii="Calibri" w:hAnsi="Calibri" w:cs="Arial"/>
              <w:bCs/>
              <w:iCs/>
            </w:rPr>
            <w:id w:val="121497552"/>
            <w:placeholder>
              <w:docPart w:val="FFB56AC6382A4F23A5B7DEA29FBC4503"/>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70A5FFC6"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727135287"/>
            <w:placeholder>
              <w:docPart w:val="3F65E73FC06047E9A5B26BA9A9BBE702"/>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B524219"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63268669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DBE739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309643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E65AF7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4874061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E093DD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8246279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97857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510232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6E78D4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9489625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C23CA5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699836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416348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78393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E9555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124298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C7AC21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0033417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C74D90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9323793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9B5D46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4A19A810" w14:textId="77777777" w:rsidTr="00C95136">
        <w:trPr>
          <w:cantSplit/>
        </w:trPr>
        <w:sdt>
          <w:sdtPr>
            <w:rPr>
              <w:rFonts w:ascii="Calibri" w:hAnsi="Calibri" w:cs="Arial"/>
              <w:bCs/>
              <w:iCs/>
            </w:rPr>
            <w:id w:val="-654602919"/>
            <w:placeholder>
              <w:docPart w:val="0A939DAC98E448A8A54873876C22B598"/>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CC5C9E7"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50960692"/>
            <w:placeholder>
              <w:docPart w:val="13E4413F7ABC446CBED3F5133115085A"/>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ADF9362"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63001339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E26091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1971505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437A62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8154899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EED8A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849007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F9488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059853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45FDA5B"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430517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C4885D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8964579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5434619"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39956421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E5016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414263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C72A6F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8796597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457C9C4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1219490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8838F3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6DC563BD" w14:textId="77777777" w:rsidTr="00C95136">
        <w:trPr>
          <w:cantSplit/>
        </w:trPr>
        <w:sdt>
          <w:sdtPr>
            <w:rPr>
              <w:rFonts w:ascii="Calibri" w:hAnsi="Calibri" w:cs="Arial"/>
              <w:bCs/>
              <w:iCs/>
            </w:rPr>
            <w:id w:val="1351689090"/>
            <w:placeholder>
              <w:docPart w:val="ED65CA5C9EC14D4EAD40F10BDC4B4455"/>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55515669"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866871165"/>
            <w:placeholder>
              <w:docPart w:val="3E40014F5EC54CFE829E68B305E759A0"/>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C6CE9DD"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20020345"/>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6954967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996830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D1CD1C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6507837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A9BAB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214105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B6D6B2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013536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B595F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966801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447A8F5"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4860772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2992A1"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412981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1EAD2E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606717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8A8B18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47333735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AAFF6F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67061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BA32B6A"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38BFCF9A" w14:textId="77777777" w:rsidTr="00C95136">
        <w:trPr>
          <w:cantSplit/>
        </w:trPr>
        <w:sdt>
          <w:sdtPr>
            <w:rPr>
              <w:rFonts w:ascii="Calibri" w:hAnsi="Calibri" w:cs="Arial"/>
              <w:bCs/>
              <w:iCs/>
            </w:rPr>
            <w:id w:val="-1391566777"/>
            <w:placeholder>
              <w:docPart w:val="0B658F2260A1469EB54424B8FBBAA64C"/>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8902898"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10865145"/>
            <w:placeholder>
              <w:docPart w:val="4CFE7B0CBA2246C7A66EF4CE3807D4B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D722E73"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46427609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06CECD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4092544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DC5A4C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2488050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24F4F7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942294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7A97B0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87259757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E2793D"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582067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A51F8FE"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978864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5CA0E5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6271760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3946F20"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1891815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0780AD3"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62145370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3843FF3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2005089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3A2D48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465BA9AD" w14:textId="77777777" w:rsidTr="00C95136">
        <w:trPr>
          <w:cantSplit/>
        </w:trPr>
        <w:sdt>
          <w:sdtPr>
            <w:rPr>
              <w:rFonts w:ascii="Calibri" w:hAnsi="Calibri" w:cs="Arial"/>
              <w:bCs/>
              <w:iCs/>
            </w:rPr>
            <w:id w:val="960146957"/>
            <w:placeholder>
              <w:docPart w:val="74164A6A070A4C92947D942C1655DB8E"/>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318C2641" w14:textId="77777777" w:rsidR="001D7B51" w:rsidRPr="009457A4" w:rsidRDefault="001D7B51" w:rsidP="00C95136">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462264127"/>
            <w:placeholder>
              <w:docPart w:val="2AD52679AFB54997AB00C92701121CB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8A46740"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207967074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619E1B6"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9730983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9F4C65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007282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E695BB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6546046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F0FF42"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51588923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A7D572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782169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853448"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7435153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338214"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008529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D11FD87"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392717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37E9B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95633223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2A0E728F"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sdt>
          <w:sdtPr>
            <w:rPr>
              <w:rFonts w:cs="Arial"/>
            </w:rPr>
            <w:id w:val="107724615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74D950C" w14:textId="77777777" w:rsidR="001D7B51" w:rsidRPr="009457A4" w:rsidRDefault="001D7B51" w:rsidP="00C95136">
                <w:pPr>
                  <w:jc w:val="center"/>
                  <w:rPr>
                    <w:rFonts w:ascii="Calibri" w:hAnsi="Calibri" w:cs="Arial"/>
                    <w:b/>
                    <w:i/>
                  </w:rPr>
                </w:pPr>
                <w:r w:rsidRPr="00B0376E">
                  <w:rPr>
                    <w:rFonts w:eastAsia="MS Gothic" w:cs="Arial" w:hint="eastAsia"/>
                  </w:rPr>
                  <w:t>☐</w:t>
                </w:r>
              </w:p>
            </w:tc>
          </w:sdtContent>
        </w:sdt>
      </w:tr>
      <w:tr w:rsidR="001D7B51" w:rsidRPr="009457A4" w14:paraId="47E7FE8E" w14:textId="77777777" w:rsidTr="00C95136">
        <w:trPr>
          <w:cantSplit/>
        </w:trPr>
        <w:bookmarkStart w:id="4" w:name="_Hlk46745700" w:displacedByCustomXml="next"/>
        <w:sdt>
          <w:sdtPr>
            <w:rPr>
              <w:rFonts w:ascii="Calibri" w:hAnsi="Calibri" w:cs="Arial"/>
              <w:bCs/>
              <w:iCs/>
            </w:rPr>
            <w:id w:val="-1122682632"/>
            <w:placeholder>
              <w:docPart w:val="D05F2F1FB23B4F46843FBFCFB188AAEE"/>
            </w:placeholder>
            <w:showingPlcHdr/>
          </w:sdtPr>
          <w:sdtEndPr/>
          <w:sdtContent>
            <w:tc>
              <w:tcPr>
                <w:tcW w:w="2388" w:type="dxa"/>
                <w:tcBorders>
                  <w:top w:val="single" w:sz="4" w:space="0" w:color="auto"/>
                  <w:bottom w:val="double" w:sz="4" w:space="0" w:color="auto"/>
                  <w:right w:val="single" w:sz="18" w:space="0" w:color="auto"/>
                </w:tcBorders>
                <w:shd w:val="clear" w:color="auto" w:fill="auto"/>
                <w:vAlign w:val="bottom"/>
              </w:tcPr>
              <w:p w14:paraId="45893427" w14:textId="77777777" w:rsidR="001D7B51" w:rsidRDefault="001D7B51" w:rsidP="00C95136">
                <w:pPr>
                  <w:rPr>
                    <w:rFonts w:ascii="Calibri" w:hAnsi="Calibri" w:cs="Arial"/>
                    <w:bCs/>
                    <w:iCs/>
                  </w:rPr>
                </w:pPr>
                <w:r w:rsidRPr="002C23EF">
                  <w:rPr>
                    <w:rStyle w:val="PlaceholderText"/>
                    <w:rFonts w:eastAsia="Calibri" w:cstheme="minorHAnsi"/>
                  </w:rPr>
                  <w:t>Enter text</w:t>
                </w:r>
              </w:p>
            </w:tc>
          </w:sdtContent>
        </w:sdt>
        <w:bookmarkEnd w:id="4" w:displacedByCustomXml="prev"/>
        <w:sdt>
          <w:sdtPr>
            <w:rPr>
              <w:rFonts w:ascii="Calibri" w:hAnsi="Calibri" w:cs="Arial"/>
              <w:bCs/>
              <w:iCs/>
            </w:rPr>
            <w:id w:val="1387763420"/>
            <w:placeholder>
              <w:docPart w:val="D9508ABD21FA43F19994DFB4A02D2947"/>
            </w:placeholder>
            <w:showingPlcHdr/>
          </w:sdtPr>
          <w:sdtEndPr/>
          <w:sdtContent>
            <w:tc>
              <w:tcPr>
                <w:tcW w:w="600" w:type="dxa"/>
                <w:tcBorders>
                  <w:top w:val="single" w:sz="4" w:space="0" w:color="auto"/>
                  <w:left w:val="single" w:sz="18" w:space="0" w:color="auto"/>
                  <w:bottom w:val="double" w:sz="4" w:space="0" w:color="auto"/>
                  <w:right w:val="single" w:sz="24" w:space="0" w:color="auto"/>
                </w:tcBorders>
                <w:shd w:val="clear" w:color="auto" w:fill="auto"/>
                <w:vAlign w:val="center"/>
              </w:tcPr>
              <w:p w14:paraId="3BA2A1FF" w14:textId="77777777" w:rsidR="001D7B51" w:rsidRPr="006A4092" w:rsidRDefault="001D7B51" w:rsidP="00C95136">
                <w:pPr>
                  <w:jc w:val="center"/>
                  <w:rPr>
                    <w:rFonts w:ascii="Calibri" w:hAnsi="Calibri" w:cs="Arial"/>
                    <w:bCs/>
                    <w:iCs/>
                  </w:rPr>
                </w:pPr>
                <w:r w:rsidRPr="006A4092">
                  <w:rPr>
                    <w:rStyle w:val="PlaceholderText"/>
                    <w:rFonts w:eastAsia="Calibri"/>
                    <w:bCs/>
                    <w:iCs/>
                  </w:rPr>
                  <w:t>#</w:t>
                </w:r>
              </w:p>
            </w:tc>
          </w:sdtContent>
        </w:sdt>
        <w:sdt>
          <w:sdtPr>
            <w:rPr>
              <w:rFonts w:cs="Arial"/>
            </w:rPr>
            <w:id w:val="108534082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double" w:sz="4" w:space="0" w:color="auto"/>
                  <w:right w:val="single" w:sz="4" w:space="0" w:color="auto"/>
                </w:tcBorders>
                <w:vAlign w:val="bottom"/>
              </w:tcPr>
              <w:p w14:paraId="692D87B4"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3228128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12BBFCF4"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22287843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50E3DA15"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131360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50322F5F"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5715040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30501DE3"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4911288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0C976728"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2416289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275D2D45"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6951464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3C9E6B56"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68387189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24888FB8"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120861840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double" w:sz="4" w:space="0" w:color="auto"/>
                  <w:right w:val="single" w:sz="4" w:space="0" w:color="auto"/>
                </w:tcBorders>
                <w:vAlign w:val="bottom"/>
              </w:tcPr>
              <w:p w14:paraId="25FE58A4" w14:textId="77777777" w:rsidR="001D7B51" w:rsidRPr="00B0376E" w:rsidRDefault="001D7B51" w:rsidP="00C95136">
                <w:pPr>
                  <w:jc w:val="center"/>
                  <w:rPr>
                    <w:rFonts w:eastAsia="MS Gothic" w:cs="Arial"/>
                  </w:rPr>
                </w:pPr>
                <w:r w:rsidRPr="00B0376E">
                  <w:rPr>
                    <w:rFonts w:eastAsia="MS Gothic" w:cs="Arial" w:hint="eastAsia"/>
                  </w:rPr>
                  <w:t>☐</w:t>
                </w:r>
              </w:p>
            </w:tc>
          </w:sdtContent>
        </w:sdt>
        <w:sdt>
          <w:sdtPr>
            <w:rPr>
              <w:rFonts w:cs="Arial"/>
            </w:rPr>
            <w:id w:val="-205607824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double" w:sz="4" w:space="0" w:color="auto"/>
                  <w:right w:val="double" w:sz="4" w:space="0" w:color="auto"/>
                </w:tcBorders>
                <w:vAlign w:val="bottom"/>
              </w:tcPr>
              <w:p w14:paraId="299B5A68" w14:textId="77777777" w:rsidR="001D7B51" w:rsidRPr="00B0376E" w:rsidRDefault="001D7B51" w:rsidP="00C95136">
                <w:pPr>
                  <w:jc w:val="center"/>
                  <w:rPr>
                    <w:rFonts w:eastAsia="MS Gothic" w:cs="Arial"/>
                  </w:rPr>
                </w:pPr>
                <w:r w:rsidRPr="00B0376E">
                  <w:rPr>
                    <w:rFonts w:eastAsia="MS Gothic" w:cs="Arial" w:hint="eastAsia"/>
                  </w:rPr>
                  <w:t>☐</w:t>
                </w:r>
              </w:p>
            </w:tc>
          </w:sdtContent>
        </w:sdt>
      </w:tr>
    </w:tbl>
    <w:p w14:paraId="2A1D5EF6" w14:textId="77777777" w:rsidR="001D7B51" w:rsidRDefault="001D7B51" w:rsidP="001D7B51">
      <w:pPr>
        <w:rPr>
          <w:rFonts w:ascii="Calibri" w:hAnsi="Calibri" w:cs="Arial"/>
        </w:rPr>
      </w:pPr>
    </w:p>
    <w:p w14:paraId="43D0C0E2" w14:textId="77777777" w:rsidR="001D7B51" w:rsidRPr="00E93858" w:rsidRDefault="001D7B51" w:rsidP="001D7B51">
      <w:pPr>
        <w:rPr>
          <w:rFonts w:ascii="Calibri" w:hAnsi="Calibri" w:cs="Calibri"/>
        </w:rPr>
      </w:pPr>
      <w:r w:rsidRPr="00E93858">
        <w:rPr>
          <w:rFonts w:ascii="Calibri" w:hAnsi="Calibri" w:cs="Calibri"/>
        </w:rPr>
        <w:t xml:space="preserve">Comments:  </w:t>
      </w:r>
      <w:sdt>
        <w:sdtPr>
          <w:rPr>
            <w:rFonts w:ascii="Calibri" w:hAnsi="Calibri" w:cs="Arial"/>
            <w:bCs/>
            <w:iCs/>
          </w:rPr>
          <w:id w:val="-67117245"/>
          <w:placeholder>
            <w:docPart w:val="ABD96DF92A6141348D2856EBD8413081"/>
          </w:placeholder>
          <w:showingPlcHdr/>
        </w:sdtPr>
        <w:sdtEndPr/>
        <w:sdtContent>
          <w:r w:rsidRPr="002C23EF">
            <w:rPr>
              <w:rStyle w:val="PlaceholderText"/>
              <w:rFonts w:eastAsia="Calibri" w:cstheme="minorHAnsi"/>
            </w:rPr>
            <w:t>Enter text</w:t>
          </w:r>
        </w:sdtContent>
      </w:sdt>
    </w:p>
    <w:p w14:paraId="085C18AD" w14:textId="77777777" w:rsidR="00BC6847" w:rsidRDefault="00BC6847" w:rsidP="0074029A">
      <w:pPr>
        <w:pStyle w:val="ListParagraph"/>
        <w:tabs>
          <w:tab w:val="right" w:pos="1800"/>
          <w:tab w:val="left" w:pos="1980"/>
          <w:tab w:val="left" w:pos="7830"/>
        </w:tabs>
        <w:ind w:left="0"/>
        <w:rPr>
          <w:szCs w:val="18"/>
        </w:rPr>
      </w:pPr>
    </w:p>
    <w:p w14:paraId="30D5F3DB" w14:textId="77777777" w:rsidR="0090326B" w:rsidRDefault="0090326B" w:rsidP="0074029A">
      <w:pPr>
        <w:pStyle w:val="ListParagraph"/>
        <w:tabs>
          <w:tab w:val="right" w:pos="1800"/>
          <w:tab w:val="left" w:pos="1980"/>
          <w:tab w:val="left" w:pos="7830"/>
        </w:tabs>
        <w:ind w:left="0"/>
        <w:rPr>
          <w:szCs w:val="18"/>
        </w:rPr>
      </w:pPr>
    </w:p>
    <w:p w14:paraId="1ECA04E4" w14:textId="095F874B" w:rsidR="00D01CE0" w:rsidRPr="008466C4" w:rsidRDefault="00D01CE0" w:rsidP="0074029A">
      <w:pPr>
        <w:pStyle w:val="ListParagraph"/>
        <w:tabs>
          <w:tab w:val="right" w:pos="1800"/>
          <w:tab w:val="left" w:pos="1980"/>
          <w:tab w:val="left" w:pos="7830"/>
        </w:tabs>
        <w:ind w:left="0"/>
        <w:rPr>
          <w:sz w:val="18"/>
          <w:szCs w:val="18"/>
        </w:rPr>
      </w:pPr>
      <w:r w:rsidRPr="00AD5290">
        <w:rPr>
          <w:szCs w:val="18"/>
        </w:rPr>
        <w:t xml:space="preserve">I understand that the program will be subject to denial of accreditation and to denial of future eligibility for accreditation in the event that any of the statements or answers made in this document or the </w:t>
      </w:r>
      <w:r w:rsidRPr="00AD5290">
        <w:rPr>
          <w:szCs w:val="18"/>
        </w:rPr>
        <w:lastRenderedPageBreak/>
        <w:t xml:space="preserve">application are false or in the event that the program violates any of the rules or regulations governing applicant programs.  </w:t>
      </w:r>
    </w:p>
    <w:p w14:paraId="472A5EF7" w14:textId="77777777" w:rsidR="008466C4" w:rsidRDefault="008466C4" w:rsidP="0074029A">
      <w:pPr>
        <w:pStyle w:val="ListParagraph"/>
        <w:tabs>
          <w:tab w:val="right" w:pos="1800"/>
          <w:tab w:val="left" w:pos="1980"/>
          <w:tab w:val="left" w:pos="7830"/>
        </w:tabs>
        <w:ind w:left="0"/>
      </w:pPr>
    </w:p>
    <w:p w14:paraId="3F8A1627" w14:textId="77777777" w:rsidR="00137A5E" w:rsidRPr="002C7E41" w:rsidRDefault="00D61D1E" w:rsidP="0074029A">
      <w:pPr>
        <w:pStyle w:val="ListParagraph"/>
        <w:tabs>
          <w:tab w:val="right" w:pos="1800"/>
          <w:tab w:val="left" w:pos="1980"/>
          <w:tab w:val="left" w:pos="7830"/>
        </w:tabs>
        <w:ind w:left="0"/>
      </w:pPr>
      <w:r w:rsidRPr="002C7E41">
        <w:t>Form submitted by:</w:t>
      </w:r>
      <w:r w:rsidR="0099507B" w:rsidRPr="002C7E41">
        <w:tab/>
      </w:r>
      <w:r w:rsidR="00137A5E" w:rsidRPr="002C7E41">
        <w:tab/>
      </w:r>
      <w:r w:rsidRPr="002C7E41">
        <w:t xml:space="preserve"> </w:t>
      </w:r>
      <w:sdt>
        <w:sdtPr>
          <w:rPr>
            <w:rStyle w:val="Style2"/>
          </w:rPr>
          <w:id w:val="-2116440614"/>
          <w:placeholder>
            <w:docPart w:val="0457474479344524B0D847DEFE89EAEE"/>
          </w:placeholder>
          <w:showingPlcHdr/>
          <w:text/>
        </w:sdtPr>
        <w:sdtEndPr>
          <w:rPr>
            <w:rStyle w:val="DefaultParagraphFont"/>
            <w:rFonts w:asciiTheme="minorHAnsi" w:hAnsiTheme="minorHAnsi"/>
            <w:b w:val="0"/>
            <w:u w:val="none"/>
          </w:rPr>
        </w:sdtEndPr>
        <w:sdtContent>
          <w:r w:rsidR="004A3C84" w:rsidRPr="002C7E41">
            <w:rPr>
              <w:rStyle w:val="PlaceholderText"/>
              <w:color w:val="C00000"/>
            </w:rPr>
            <w:t>Name</w:t>
          </w:r>
        </w:sdtContent>
      </w:sdt>
      <w:r w:rsidR="00774354" w:rsidRPr="002C7E41">
        <w:tab/>
      </w:r>
    </w:p>
    <w:p w14:paraId="2F80A9A4" w14:textId="77777777" w:rsidR="00137A5E" w:rsidRPr="002C7E41" w:rsidRDefault="00137A5E" w:rsidP="00D01CE0">
      <w:pPr>
        <w:pStyle w:val="ListParagraph"/>
        <w:tabs>
          <w:tab w:val="left" w:pos="2070"/>
          <w:tab w:val="left" w:pos="4320"/>
          <w:tab w:val="left" w:pos="4860"/>
          <w:tab w:val="left" w:pos="7020"/>
          <w:tab w:val="left" w:pos="7920"/>
        </w:tabs>
        <w:ind w:left="0"/>
      </w:pPr>
      <w:r w:rsidRPr="002C7E41">
        <w:rPr>
          <w:i/>
          <w:sz w:val="18"/>
          <w:szCs w:val="18"/>
        </w:rPr>
        <w:t>The name entered above is deemed an electronic signature</w:t>
      </w:r>
      <w:r w:rsidR="002C7E41">
        <w:rPr>
          <w:i/>
          <w:sz w:val="18"/>
          <w:szCs w:val="18"/>
        </w:rPr>
        <w:t>.</w:t>
      </w:r>
    </w:p>
    <w:p w14:paraId="75F8B963" w14:textId="77777777" w:rsidR="00137A5E" w:rsidRPr="002C7E41" w:rsidRDefault="00137A5E" w:rsidP="00A5717F">
      <w:pPr>
        <w:pStyle w:val="ListParagraph"/>
        <w:tabs>
          <w:tab w:val="right" w:pos="180"/>
          <w:tab w:val="right" w:pos="1800"/>
          <w:tab w:val="left" w:pos="1980"/>
          <w:tab w:val="left" w:pos="7830"/>
        </w:tabs>
        <w:ind w:left="0"/>
      </w:pPr>
      <w:r w:rsidRPr="002C7E41">
        <w:tab/>
      </w:r>
      <w:r w:rsidRPr="002C7E41">
        <w:tab/>
      </w:r>
      <w:r w:rsidR="00774354" w:rsidRPr="002C7E41">
        <w:t>Title:</w:t>
      </w:r>
      <w:r w:rsidRPr="002C7E41">
        <w:t xml:space="preserve"> </w:t>
      </w:r>
      <w:r w:rsidRPr="002C7E41">
        <w:tab/>
      </w:r>
      <w:r w:rsidR="00774354" w:rsidRPr="002C7E41">
        <w:t xml:space="preserve"> </w:t>
      </w:r>
      <w:sdt>
        <w:sdtPr>
          <w:rPr>
            <w:rStyle w:val="Style2"/>
          </w:rPr>
          <w:id w:val="-76518318"/>
          <w:placeholder>
            <w:docPart w:val="906B5A08D4074EE08563B06596473D01"/>
          </w:placeholder>
          <w:showingPlcHdr/>
          <w:text/>
        </w:sdtPr>
        <w:sdtEndPr>
          <w:rPr>
            <w:rStyle w:val="DefaultParagraphFont"/>
            <w:rFonts w:asciiTheme="minorHAnsi" w:hAnsiTheme="minorHAnsi"/>
            <w:b w:val="0"/>
            <w:u w:val="none"/>
          </w:rPr>
        </w:sdtEndPr>
        <w:sdtContent>
          <w:r w:rsidR="004A3C84" w:rsidRPr="002C7E41">
            <w:rPr>
              <w:rStyle w:val="PlaceholderText"/>
              <w:color w:val="C00000"/>
            </w:rPr>
            <w:t>Title</w:t>
          </w:r>
        </w:sdtContent>
      </w:sdt>
      <w:r w:rsidR="00774354" w:rsidRPr="002C7E41">
        <w:tab/>
        <w:t xml:space="preserve"> </w:t>
      </w:r>
    </w:p>
    <w:p w14:paraId="61ED0FBC" w14:textId="77777777" w:rsidR="00774354" w:rsidRPr="002C7E41" w:rsidRDefault="00137A5E" w:rsidP="00137A5E">
      <w:pPr>
        <w:pStyle w:val="ListParagraph"/>
        <w:tabs>
          <w:tab w:val="right" w:pos="180"/>
          <w:tab w:val="right" w:pos="1800"/>
          <w:tab w:val="left" w:pos="1980"/>
          <w:tab w:val="left" w:pos="7830"/>
        </w:tabs>
        <w:ind w:left="0"/>
        <w:rPr>
          <w:b/>
        </w:rPr>
      </w:pPr>
      <w:r w:rsidRPr="002C7E41">
        <w:tab/>
      </w:r>
      <w:r w:rsidRPr="002C7E41">
        <w:tab/>
      </w:r>
      <w:r w:rsidR="00774354" w:rsidRPr="002C7E41">
        <w:t>Date:</w:t>
      </w:r>
      <w:r w:rsidR="00A5717F" w:rsidRPr="002C7E41">
        <w:tab/>
      </w:r>
      <w:r w:rsidR="00774354" w:rsidRPr="002C7E41">
        <w:t xml:space="preserve"> </w:t>
      </w:r>
      <w:sdt>
        <w:sdtPr>
          <w:rPr>
            <w:rStyle w:val="Style2"/>
          </w:rPr>
          <w:id w:val="867189502"/>
          <w:placeholder>
            <w:docPart w:val="7E63734FEEC343C0AC12949A7983FF76"/>
          </w:placeholder>
          <w:showingPlcHdr/>
          <w:date w:fullDate="2013-05-23T00:00:00Z">
            <w:dateFormat w:val="M/d/yyyy"/>
            <w:lid w:val="en-US"/>
            <w:storeMappedDataAs w:val="dateTime"/>
            <w:calendar w:val="gregorian"/>
          </w:date>
        </w:sdtPr>
        <w:sdtEndPr>
          <w:rPr>
            <w:rStyle w:val="DefaultParagraphFont"/>
            <w:rFonts w:asciiTheme="minorHAnsi" w:hAnsiTheme="minorHAnsi"/>
            <w:b w:val="0"/>
            <w:u w:val="none"/>
          </w:rPr>
        </w:sdtEndPr>
        <w:sdtContent>
          <w:r w:rsidR="004A3C84" w:rsidRPr="002C7E41">
            <w:rPr>
              <w:rStyle w:val="PlaceholderText"/>
              <w:color w:val="C00000"/>
            </w:rPr>
            <w:t>Date</w:t>
          </w:r>
        </w:sdtContent>
      </w:sdt>
    </w:p>
    <w:p w14:paraId="5E819A67" w14:textId="77777777" w:rsidR="002C7E41" w:rsidRPr="002C7E41" w:rsidRDefault="002C7E41" w:rsidP="002C7E41">
      <w:pPr>
        <w:pStyle w:val="ListParagraph"/>
        <w:tabs>
          <w:tab w:val="right" w:pos="1800"/>
          <w:tab w:val="left" w:pos="1980"/>
          <w:tab w:val="left" w:pos="7830"/>
        </w:tabs>
        <w:ind w:left="0"/>
      </w:pPr>
    </w:p>
    <w:p w14:paraId="2D0D4BF8" w14:textId="77777777" w:rsidR="002C7E41" w:rsidRPr="002C7E41" w:rsidRDefault="002C7E41" w:rsidP="002C7E41">
      <w:pPr>
        <w:pStyle w:val="ListParagraph"/>
        <w:tabs>
          <w:tab w:val="right" w:pos="1800"/>
          <w:tab w:val="left" w:pos="1980"/>
          <w:tab w:val="left" w:pos="7830"/>
        </w:tabs>
        <w:ind w:left="0"/>
      </w:pPr>
      <w:r w:rsidRPr="002C7E41">
        <w:t>Form completed by:</w:t>
      </w:r>
      <w:r w:rsidRPr="002C7E41">
        <w:tab/>
        <w:t xml:space="preserve"> </w:t>
      </w:r>
      <w:sdt>
        <w:sdtPr>
          <w:rPr>
            <w:rStyle w:val="Style2"/>
          </w:rPr>
          <w:id w:val="1420911352"/>
          <w:placeholder>
            <w:docPart w:val="2821CE5554A64211994C4C683EFCB4D7"/>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722827CE" w14:textId="77777777" w:rsidR="002C7E41" w:rsidRPr="002C7E41" w:rsidRDefault="002C7E41" w:rsidP="002C7E41">
      <w:pPr>
        <w:pStyle w:val="ListParagraph"/>
        <w:tabs>
          <w:tab w:val="left" w:pos="2070"/>
          <w:tab w:val="left" w:pos="4320"/>
          <w:tab w:val="left" w:pos="4860"/>
          <w:tab w:val="left" w:pos="6480"/>
          <w:tab w:val="left" w:pos="7020"/>
          <w:tab w:val="left" w:pos="7920"/>
        </w:tabs>
        <w:ind w:left="0"/>
        <w:rPr>
          <w:i/>
          <w:sz w:val="18"/>
          <w:szCs w:val="18"/>
        </w:rPr>
      </w:pPr>
      <w:r w:rsidRPr="002C7E41">
        <w:rPr>
          <w:i/>
          <w:sz w:val="18"/>
          <w:szCs w:val="18"/>
        </w:rPr>
        <w:t xml:space="preserve">If </w:t>
      </w:r>
      <w:r>
        <w:rPr>
          <w:i/>
          <w:sz w:val="18"/>
          <w:szCs w:val="18"/>
        </w:rPr>
        <w:t>different than person submitting. The name entered above is deemed an electronic signature.</w:t>
      </w:r>
    </w:p>
    <w:p w14:paraId="098C0B51" w14:textId="77777777" w:rsidR="002C7E41" w:rsidRPr="002C7E41" w:rsidRDefault="002C7E41" w:rsidP="002C7E41">
      <w:pPr>
        <w:pStyle w:val="ListParagraph"/>
        <w:tabs>
          <w:tab w:val="right" w:pos="180"/>
          <w:tab w:val="right" w:pos="1800"/>
          <w:tab w:val="left" w:pos="1980"/>
          <w:tab w:val="left" w:pos="7830"/>
        </w:tabs>
        <w:ind w:left="0"/>
      </w:pPr>
      <w:r w:rsidRPr="002C7E41">
        <w:tab/>
      </w:r>
      <w:r w:rsidRPr="002C7E41">
        <w:tab/>
        <w:t xml:space="preserve">Title: </w:t>
      </w:r>
      <w:r w:rsidRPr="002C7E41">
        <w:tab/>
        <w:t xml:space="preserve"> </w:t>
      </w:r>
      <w:bookmarkStart w:id="5" w:name="_Hlk56156298"/>
      <w:sdt>
        <w:sdtPr>
          <w:rPr>
            <w:rStyle w:val="Style2"/>
          </w:rPr>
          <w:id w:val="712077232"/>
          <w:placeholder>
            <w:docPart w:val="2C0291BD00924CE180290B0A572F675A"/>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bookmarkEnd w:id="5"/>
      <w:r w:rsidRPr="002C7E41">
        <w:tab/>
        <w:t xml:space="preserve"> </w:t>
      </w:r>
    </w:p>
    <w:p w14:paraId="5C9AD11B" w14:textId="77777777" w:rsidR="002C7E41" w:rsidRPr="002C7E41" w:rsidRDefault="002C7E41" w:rsidP="002C7E41">
      <w:pPr>
        <w:pStyle w:val="ListParagraph"/>
        <w:tabs>
          <w:tab w:val="right" w:pos="180"/>
          <w:tab w:val="right" w:pos="1800"/>
          <w:tab w:val="left" w:pos="1980"/>
          <w:tab w:val="left" w:pos="7830"/>
        </w:tabs>
        <w:ind w:left="0"/>
        <w:rPr>
          <w:b/>
        </w:rPr>
      </w:pPr>
      <w:r w:rsidRPr="002C7E41">
        <w:tab/>
      </w:r>
      <w:r w:rsidRPr="002C7E41">
        <w:tab/>
        <w:t>Date:</w:t>
      </w:r>
      <w:r w:rsidRPr="002C7E41">
        <w:tab/>
        <w:t xml:space="preserve"> </w:t>
      </w:r>
      <w:sdt>
        <w:sdtPr>
          <w:rPr>
            <w:rStyle w:val="Style2"/>
          </w:rPr>
          <w:id w:val="-1352102943"/>
          <w:placeholder>
            <w:docPart w:val="C1E95B2E31B74B13853D2233A6F18DA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3A54D8DE" w14:textId="77777777" w:rsidR="0099507B" w:rsidRDefault="00D61D1E" w:rsidP="00137A5E">
      <w:pPr>
        <w:pStyle w:val="ListParagraph"/>
        <w:tabs>
          <w:tab w:val="left" w:pos="1800"/>
          <w:tab w:val="left" w:pos="4320"/>
          <w:tab w:val="left" w:pos="4860"/>
          <w:tab w:val="left" w:pos="6480"/>
          <w:tab w:val="left" w:pos="7020"/>
          <w:tab w:val="left" w:pos="7920"/>
        </w:tabs>
        <w:ind w:left="0"/>
      </w:pPr>
      <w:r>
        <w:tab/>
      </w:r>
    </w:p>
    <w:p w14:paraId="6410913E" w14:textId="77777777" w:rsidR="00C9798F" w:rsidRDefault="00C9798F" w:rsidP="00137A5E">
      <w:pPr>
        <w:pStyle w:val="ListParagraph"/>
        <w:tabs>
          <w:tab w:val="left" w:pos="1800"/>
          <w:tab w:val="left" w:pos="4320"/>
          <w:tab w:val="left" w:pos="4860"/>
          <w:tab w:val="left" w:pos="6480"/>
          <w:tab w:val="left" w:pos="7020"/>
          <w:tab w:val="left" w:pos="7920"/>
        </w:tabs>
        <w:ind w:left="0"/>
      </w:pPr>
    </w:p>
    <w:p w14:paraId="6AA0D422" w14:textId="77777777" w:rsidR="00C9798F" w:rsidRPr="00137A5E" w:rsidRDefault="00C9798F" w:rsidP="00137A5E">
      <w:pPr>
        <w:pStyle w:val="ListParagraph"/>
        <w:tabs>
          <w:tab w:val="left" w:pos="1800"/>
          <w:tab w:val="left" w:pos="4320"/>
          <w:tab w:val="left" w:pos="4860"/>
          <w:tab w:val="left" w:pos="6480"/>
          <w:tab w:val="left" w:pos="7020"/>
          <w:tab w:val="left" w:pos="7920"/>
        </w:tabs>
        <w:ind w:left="0"/>
        <w:rPr>
          <w:u w:val="single"/>
        </w:rPr>
      </w:pPr>
    </w:p>
    <w:p w14:paraId="36F709AC" w14:textId="23AB3CC8" w:rsidR="00A34B3F" w:rsidRPr="006147F9" w:rsidRDefault="004F3530" w:rsidP="00D01CE0">
      <w:pPr>
        <w:pStyle w:val="ListParagraph"/>
        <w:ind w:left="0"/>
        <w:rPr>
          <w:rFonts w:ascii="Calibri" w:hAnsi="Calibri"/>
          <w:b/>
        </w:rPr>
      </w:pPr>
      <w:r w:rsidRPr="006147F9">
        <w:rPr>
          <w:rFonts w:ascii="Calibri" w:hAnsi="Calibri"/>
          <w:b/>
        </w:rPr>
        <w:t xml:space="preserve">Submit </w:t>
      </w:r>
      <w:r w:rsidR="007767A1">
        <w:rPr>
          <w:rFonts w:ascii="Calibri" w:hAnsi="Calibri"/>
          <w:b/>
        </w:rPr>
        <w:t xml:space="preserve">this </w:t>
      </w:r>
      <w:r w:rsidRPr="006147F9">
        <w:rPr>
          <w:rFonts w:ascii="Calibri" w:hAnsi="Calibri"/>
          <w:b/>
        </w:rPr>
        <w:t>completed form</w:t>
      </w:r>
      <w:r w:rsidR="004E37DF">
        <w:rPr>
          <w:rFonts w:ascii="Calibri" w:hAnsi="Calibri"/>
          <w:b/>
        </w:rPr>
        <w:t xml:space="preserve">, </w:t>
      </w:r>
      <w:r w:rsidRPr="006147F9">
        <w:rPr>
          <w:rFonts w:ascii="Calibri" w:hAnsi="Calibri"/>
          <w:b/>
        </w:rPr>
        <w:t xml:space="preserve">and a check payable to the ARC-PA for the </w:t>
      </w:r>
      <w:r w:rsidR="006147F9" w:rsidRPr="006147F9">
        <w:rPr>
          <w:rFonts w:ascii="Calibri" w:hAnsi="Calibri"/>
          <w:b/>
        </w:rPr>
        <w:t>Non-</w:t>
      </w:r>
      <w:r w:rsidR="006147F9" w:rsidRPr="00F1602E">
        <w:rPr>
          <w:rFonts w:ascii="Calibri" w:hAnsi="Calibri"/>
          <w:b/>
        </w:rPr>
        <w:t xml:space="preserve">Refundable </w:t>
      </w:r>
      <w:r w:rsidRPr="00F1602E">
        <w:rPr>
          <w:rFonts w:ascii="Calibri" w:hAnsi="Calibri"/>
          <w:b/>
        </w:rPr>
        <w:t>$2,000</w:t>
      </w:r>
      <w:r w:rsidRPr="006147F9">
        <w:rPr>
          <w:rFonts w:ascii="Calibri" w:hAnsi="Calibri"/>
          <w:b/>
        </w:rPr>
        <w:t xml:space="preserve"> Applicant Eligibility Fee via mail to:</w:t>
      </w:r>
    </w:p>
    <w:p w14:paraId="3E3AE5D9" w14:textId="77777777" w:rsidR="004F3530" w:rsidRPr="006147F9" w:rsidRDefault="004F3530" w:rsidP="00D01CE0">
      <w:pPr>
        <w:pStyle w:val="ListParagraph"/>
        <w:ind w:left="0"/>
        <w:rPr>
          <w:rFonts w:ascii="Calibri" w:hAnsi="Calibri"/>
          <w:b/>
        </w:rPr>
      </w:pPr>
    </w:p>
    <w:p w14:paraId="749091EB" w14:textId="77777777" w:rsidR="004F3530" w:rsidRPr="006147F9" w:rsidRDefault="004F3530" w:rsidP="00D01CE0">
      <w:pPr>
        <w:pStyle w:val="ListParagraph"/>
        <w:ind w:left="0"/>
        <w:rPr>
          <w:rFonts w:ascii="Calibri" w:hAnsi="Calibri"/>
          <w:b/>
        </w:rPr>
      </w:pPr>
      <w:r w:rsidRPr="006147F9">
        <w:rPr>
          <w:rFonts w:ascii="Calibri" w:hAnsi="Calibri"/>
          <w:b/>
        </w:rPr>
        <w:t>ARC-PA, Inc.</w:t>
      </w:r>
    </w:p>
    <w:p w14:paraId="693AC746" w14:textId="77777777" w:rsidR="004F3530" w:rsidRPr="006147F9" w:rsidRDefault="004F3530" w:rsidP="00D01CE0">
      <w:pPr>
        <w:pStyle w:val="ListParagraph"/>
        <w:ind w:left="0"/>
        <w:rPr>
          <w:rFonts w:ascii="Calibri" w:hAnsi="Calibri"/>
          <w:b/>
        </w:rPr>
      </w:pPr>
      <w:r w:rsidRPr="006147F9">
        <w:rPr>
          <w:rFonts w:ascii="Calibri" w:hAnsi="Calibri"/>
          <w:b/>
        </w:rPr>
        <w:t>Attn: Accreditation Services</w:t>
      </w:r>
    </w:p>
    <w:p w14:paraId="08D3C3BD" w14:textId="77777777" w:rsidR="00D77363" w:rsidRPr="00D77363" w:rsidRDefault="00D77363" w:rsidP="00D77363">
      <w:pPr>
        <w:pStyle w:val="ListParagraph"/>
        <w:ind w:left="0"/>
        <w:rPr>
          <w:rFonts w:ascii="Calibri" w:hAnsi="Calibri"/>
          <w:b/>
        </w:rPr>
      </w:pPr>
      <w:r w:rsidRPr="00D77363">
        <w:rPr>
          <w:rFonts w:ascii="Calibri" w:hAnsi="Calibri"/>
          <w:b/>
        </w:rPr>
        <w:t>3325 Paddocks Parkway, Suite 345</w:t>
      </w:r>
    </w:p>
    <w:p w14:paraId="6AF3D00A" w14:textId="3F08D784" w:rsidR="004F3530" w:rsidRDefault="00D77363" w:rsidP="00D77363">
      <w:pPr>
        <w:pStyle w:val="ListParagraph"/>
        <w:ind w:left="0"/>
        <w:rPr>
          <w:rFonts w:ascii="Calibri" w:hAnsi="Calibri"/>
          <w:b/>
        </w:rPr>
      </w:pPr>
      <w:r w:rsidRPr="00D77363">
        <w:rPr>
          <w:rFonts w:ascii="Calibri" w:hAnsi="Calibri"/>
          <w:b/>
        </w:rPr>
        <w:t>Suwanee, GA 30024</w:t>
      </w:r>
    </w:p>
    <w:p w14:paraId="26810B31" w14:textId="77777777" w:rsidR="00D01CE0" w:rsidRDefault="00D01CE0" w:rsidP="00E661AF">
      <w:pPr>
        <w:pStyle w:val="ListParagraph"/>
        <w:ind w:left="0"/>
        <w:jc w:val="center"/>
        <w:rPr>
          <w:rFonts w:ascii="Calibri" w:hAnsi="Calibri"/>
          <w:b/>
        </w:rPr>
      </w:pPr>
    </w:p>
    <w:p w14:paraId="07FFAEC0" w14:textId="6B6B0605" w:rsidR="005A165B" w:rsidRPr="00AF6D2C" w:rsidRDefault="005A165B" w:rsidP="005A165B">
      <w:pPr>
        <w:pStyle w:val="ListParagraph"/>
        <w:ind w:left="0"/>
        <w:rPr>
          <w:rFonts w:ascii="Calibri" w:hAnsi="Calibri"/>
          <w:b/>
        </w:rPr>
      </w:pPr>
      <w:r>
        <w:rPr>
          <w:rFonts w:ascii="Calibri" w:hAnsi="Calibri"/>
          <w:b/>
        </w:rPr>
        <w:t xml:space="preserve">Institutions are required to submit the Eligibility Fee once. If the institution </w:t>
      </w:r>
      <w:r w:rsidR="001405D9">
        <w:rPr>
          <w:rFonts w:ascii="Calibri" w:hAnsi="Calibri"/>
          <w:b/>
        </w:rPr>
        <w:t xml:space="preserve">previously </w:t>
      </w:r>
      <w:r w:rsidR="00646A7D">
        <w:rPr>
          <w:rFonts w:ascii="Calibri" w:hAnsi="Calibri"/>
          <w:b/>
        </w:rPr>
        <w:t xml:space="preserve">submitted the </w:t>
      </w:r>
      <w:r w:rsidR="006B66CA">
        <w:rPr>
          <w:rFonts w:ascii="Calibri" w:hAnsi="Calibri"/>
          <w:b/>
        </w:rPr>
        <w:t>Fee</w:t>
      </w:r>
      <w:r w:rsidR="00646A7D">
        <w:rPr>
          <w:rFonts w:ascii="Calibri" w:hAnsi="Calibri"/>
          <w:b/>
        </w:rPr>
        <w:t xml:space="preserve"> for another postgraduate program, </w:t>
      </w:r>
      <w:sdt>
        <w:sdtPr>
          <w:rPr>
            <w:rStyle w:val="Style7"/>
          </w:rPr>
          <w:id w:val="1512415938"/>
          <w:placeholder>
            <w:docPart w:val="A0997DC2C2C84ADD8170D195029EA371"/>
          </w:placeholder>
          <w:showingPlcHdr/>
        </w:sdtPr>
        <w:sdtEndPr>
          <w:rPr>
            <w:rStyle w:val="DefaultParagraphFont"/>
            <w:rFonts w:asciiTheme="minorHAnsi" w:hAnsiTheme="minorHAnsi"/>
            <w:b/>
            <w:u w:val="none"/>
          </w:rPr>
        </w:sdtEndPr>
        <w:sdtContent>
          <w:r w:rsidR="00036F67" w:rsidRPr="00641BC8">
            <w:rPr>
              <w:rStyle w:val="PlaceholderText"/>
              <w:color w:val="C00000"/>
            </w:rPr>
            <w:t>Provide the name of the program here</w:t>
          </w:r>
        </w:sdtContent>
      </w:sdt>
      <w:r w:rsidR="007E5388">
        <w:rPr>
          <w:rFonts w:ascii="Calibri" w:hAnsi="Calibri"/>
          <w:b/>
        </w:rPr>
        <w:t>, and do not submit another Fee.</w:t>
      </w:r>
    </w:p>
    <w:p w14:paraId="4343E4CE" w14:textId="77777777" w:rsidR="005A165B" w:rsidRDefault="005A165B" w:rsidP="00D01CE0">
      <w:pPr>
        <w:rPr>
          <w:b/>
        </w:rPr>
      </w:pPr>
    </w:p>
    <w:p w14:paraId="0003BCAA" w14:textId="77777777" w:rsidR="005A165B" w:rsidRDefault="005A165B" w:rsidP="00D01CE0">
      <w:pPr>
        <w:rPr>
          <w:b/>
        </w:rPr>
      </w:pPr>
    </w:p>
    <w:p w14:paraId="2D5C6D74" w14:textId="77777777" w:rsidR="005A165B" w:rsidRDefault="005A165B" w:rsidP="00D01CE0">
      <w:pPr>
        <w:rPr>
          <w:b/>
        </w:rPr>
      </w:pPr>
    </w:p>
    <w:p w14:paraId="3F971E82" w14:textId="2A698693" w:rsidR="00D01CE0" w:rsidRPr="004B5A5F" w:rsidRDefault="00CC3B23" w:rsidP="005A165B">
      <w:pPr>
        <w:jc w:val="center"/>
        <w:rPr>
          <w:b/>
        </w:rPr>
      </w:pPr>
      <w:r w:rsidRPr="004B5A5F">
        <w:rPr>
          <w:b/>
        </w:rPr>
        <w:t>You will receive a response w</w:t>
      </w:r>
      <w:r w:rsidR="00D01CE0" w:rsidRPr="004B5A5F">
        <w:rPr>
          <w:b/>
        </w:rPr>
        <w:t>ithin 15 business days of receipt of this form</w:t>
      </w:r>
      <w:r w:rsidRPr="004B5A5F">
        <w:rPr>
          <w:b/>
        </w:rPr>
        <w:t>.</w:t>
      </w:r>
    </w:p>
    <w:p w14:paraId="237A348D" w14:textId="500F16CE" w:rsidR="0074029A" w:rsidRDefault="0074029A" w:rsidP="00E661AF">
      <w:pPr>
        <w:pStyle w:val="ListParagraph"/>
        <w:ind w:left="0"/>
        <w:jc w:val="center"/>
        <w:rPr>
          <w:rFonts w:ascii="Calibri" w:hAnsi="Calibri"/>
          <w:b/>
        </w:rPr>
      </w:pPr>
    </w:p>
    <w:p w14:paraId="6DEAADD5" w14:textId="5F1BABC7" w:rsidR="002C29F2" w:rsidRDefault="002C29F2" w:rsidP="00E661AF">
      <w:pPr>
        <w:pStyle w:val="ListParagraph"/>
        <w:ind w:left="0"/>
        <w:jc w:val="center"/>
        <w:rPr>
          <w:rFonts w:ascii="Calibri" w:hAnsi="Calibri"/>
          <w:b/>
        </w:rPr>
      </w:pPr>
    </w:p>
    <w:p w14:paraId="4399E49C" w14:textId="01E3FD0F" w:rsidR="002C29F2" w:rsidRDefault="002C29F2" w:rsidP="00E661AF">
      <w:pPr>
        <w:pStyle w:val="ListParagraph"/>
        <w:ind w:left="0"/>
        <w:jc w:val="center"/>
        <w:rPr>
          <w:rFonts w:ascii="Calibri" w:hAnsi="Calibri"/>
          <w:b/>
        </w:rPr>
      </w:pPr>
    </w:p>
    <w:p w14:paraId="226FC766" w14:textId="35414835" w:rsidR="002C29F2" w:rsidRDefault="002C29F2" w:rsidP="00E661AF">
      <w:pPr>
        <w:pStyle w:val="ListParagraph"/>
        <w:ind w:left="0"/>
        <w:jc w:val="center"/>
        <w:rPr>
          <w:rFonts w:ascii="Calibri" w:hAnsi="Calibri"/>
          <w:b/>
        </w:rPr>
      </w:pPr>
    </w:p>
    <w:p w14:paraId="247BF3EB" w14:textId="42494FF8" w:rsidR="002C29F2" w:rsidRDefault="002C29F2" w:rsidP="00E661AF">
      <w:pPr>
        <w:pStyle w:val="ListParagraph"/>
        <w:ind w:left="0"/>
        <w:jc w:val="center"/>
        <w:rPr>
          <w:rFonts w:ascii="Calibri" w:hAnsi="Calibri"/>
          <w:b/>
        </w:rPr>
      </w:pPr>
    </w:p>
    <w:p w14:paraId="118DAF85" w14:textId="03932D4E" w:rsidR="002C29F2" w:rsidRDefault="002C29F2" w:rsidP="00E661AF">
      <w:pPr>
        <w:pStyle w:val="ListParagraph"/>
        <w:ind w:left="0"/>
        <w:jc w:val="center"/>
        <w:rPr>
          <w:rFonts w:ascii="Calibri" w:hAnsi="Calibri"/>
          <w:b/>
        </w:rPr>
      </w:pPr>
    </w:p>
    <w:p w14:paraId="5812E515" w14:textId="77777777" w:rsidR="005A165B" w:rsidRPr="00AF6D2C" w:rsidRDefault="005A165B">
      <w:pPr>
        <w:pStyle w:val="ListParagraph"/>
        <w:ind w:left="0"/>
        <w:rPr>
          <w:rFonts w:ascii="Calibri" w:hAnsi="Calibri"/>
          <w:b/>
        </w:rPr>
      </w:pPr>
    </w:p>
    <w:sectPr w:rsidR="005A165B" w:rsidRPr="00AF6D2C" w:rsidSect="000E42D1">
      <w:headerReference w:type="default" r:id="rId16"/>
      <w:footerReference w:type="default" r:id="rId17"/>
      <w:headerReference w:type="first" r:id="rId18"/>
      <w:type w:val="continuous"/>
      <w:pgSz w:w="12240" w:h="15840"/>
      <w:pgMar w:top="994" w:right="1440" w:bottom="1008"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89062" w14:textId="77777777" w:rsidR="00E957D2" w:rsidRDefault="00E957D2" w:rsidP="00F23567">
      <w:pPr>
        <w:spacing w:line="240" w:lineRule="auto"/>
      </w:pPr>
      <w:r>
        <w:separator/>
      </w:r>
    </w:p>
  </w:endnote>
  <w:endnote w:type="continuationSeparator" w:id="0">
    <w:p w14:paraId="23DBF514" w14:textId="77777777" w:rsidR="00E957D2" w:rsidRDefault="00E957D2" w:rsidP="00F23567">
      <w:pPr>
        <w:spacing w:line="240" w:lineRule="auto"/>
      </w:pPr>
      <w:r>
        <w:continuationSeparator/>
      </w:r>
    </w:p>
  </w:endnote>
  <w:endnote w:type="continuationNotice" w:id="1">
    <w:p w14:paraId="1D7553D3" w14:textId="77777777" w:rsidR="00E957D2" w:rsidRDefault="00E957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62E2" w14:textId="7F70391E" w:rsidR="00C95136" w:rsidRPr="000E42D1" w:rsidRDefault="00767ED1" w:rsidP="000E42D1">
    <w:pPr>
      <w:pStyle w:val="Footer"/>
      <w:tabs>
        <w:tab w:val="clear" w:pos="4680"/>
        <w:tab w:val="clear" w:pos="9360"/>
      </w:tabs>
      <w:rPr>
        <w:sz w:val="20"/>
        <w:szCs w:val="20"/>
      </w:rPr>
    </w:pPr>
    <w:r>
      <w:rPr>
        <w:sz w:val="20"/>
        <w:szCs w:val="20"/>
      </w:rPr>
      <w:t xml:space="preserve">Clinical </w:t>
    </w:r>
    <w:r w:rsidR="00E10C2B">
      <w:rPr>
        <w:sz w:val="20"/>
        <w:szCs w:val="20"/>
      </w:rPr>
      <w:t>Postgraduate</w:t>
    </w:r>
    <w:r>
      <w:rPr>
        <w:sz w:val="20"/>
        <w:szCs w:val="20"/>
      </w:rPr>
      <w:t xml:space="preserve"> </w:t>
    </w:r>
    <w:r w:rsidR="00C95136" w:rsidRPr="000E42D1">
      <w:rPr>
        <w:sz w:val="20"/>
        <w:szCs w:val="20"/>
      </w:rPr>
      <w:t>Applicant Program Information Form</w:t>
    </w:r>
    <w:r w:rsidR="00C95136" w:rsidRPr="000E42D1">
      <w:rPr>
        <w:sz w:val="20"/>
        <w:szCs w:val="20"/>
      </w:rPr>
      <w:tab/>
    </w:r>
    <w:r w:rsidR="00C95136" w:rsidRPr="000E42D1">
      <w:rPr>
        <w:sz w:val="20"/>
        <w:szCs w:val="20"/>
      </w:rPr>
      <w:tab/>
    </w:r>
    <w:r w:rsidR="00C95136" w:rsidRPr="000E42D1">
      <w:rPr>
        <w:sz w:val="20"/>
        <w:szCs w:val="20"/>
      </w:rPr>
      <w:tab/>
    </w:r>
    <w:r w:rsidR="00C95136" w:rsidRPr="000E42D1">
      <w:rPr>
        <w:sz w:val="20"/>
        <w:szCs w:val="20"/>
      </w:rPr>
      <w:tab/>
    </w:r>
    <w:r w:rsidR="00C95136">
      <w:rPr>
        <w:sz w:val="20"/>
        <w:szCs w:val="20"/>
      </w:rPr>
      <w:tab/>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0ED79" w14:textId="77777777" w:rsidR="00E957D2" w:rsidRDefault="00E957D2" w:rsidP="00F23567">
      <w:pPr>
        <w:spacing w:line="240" w:lineRule="auto"/>
      </w:pPr>
      <w:r>
        <w:separator/>
      </w:r>
    </w:p>
  </w:footnote>
  <w:footnote w:type="continuationSeparator" w:id="0">
    <w:p w14:paraId="72862C9F" w14:textId="77777777" w:rsidR="00E957D2" w:rsidRDefault="00E957D2" w:rsidP="00F23567">
      <w:pPr>
        <w:spacing w:line="240" w:lineRule="auto"/>
      </w:pPr>
      <w:r>
        <w:continuationSeparator/>
      </w:r>
    </w:p>
  </w:footnote>
  <w:footnote w:type="continuationNotice" w:id="1">
    <w:p w14:paraId="3C8DEA58" w14:textId="77777777" w:rsidR="00E957D2" w:rsidRDefault="00E957D2">
      <w:pPr>
        <w:spacing w:line="240" w:lineRule="auto"/>
      </w:pPr>
    </w:p>
  </w:footnote>
  <w:footnote w:id="2">
    <w:p w14:paraId="6C4BD4DE" w14:textId="77777777" w:rsidR="00C95136" w:rsidRDefault="00C95136" w:rsidP="003A6582">
      <w:pPr>
        <w:pStyle w:val="FootnoteText"/>
      </w:pPr>
      <w:r>
        <w:rPr>
          <w:rStyle w:val="FootnoteReference"/>
        </w:rPr>
        <w:footnoteRef/>
      </w:r>
      <w: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9468"/>
      </w:tblGrid>
      <w:tr w:rsidR="00C95136" w:rsidRPr="00E3573B" w14:paraId="29E9E6C5" w14:textId="77777777" w:rsidTr="00E3573B">
        <w:trPr>
          <w:trHeight w:val="1432"/>
        </w:trPr>
        <w:tc>
          <w:tcPr>
            <w:tcW w:w="9468" w:type="dxa"/>
          </w:tcPr>
          <w:p w14:paraId="34323884" w14:textId="77777777" w:rsidR="00C95136" w:rsidRPr="00E3573B" w:rsidRDefault="00C95136" w:rsidP="00E3573B">
            <w:pPr>
              <w:pStyle w:val="FootnoteText"/>
              <w:rPr>
                <w:sz w:val="16"/>
                <w:szCs w:val="16"/>
              </w:rPr>
            </w:pPr>
            <w:bookmarkStart w:id="1" w:name="_Hlk514924599"/>
            <w:r w:rsidRPr="00E3573B">
              <w:rPr>
                <w:sz w:val="16"/>
                <w:szCs w:val="16"/>
              </w:rPr>
              <w:t>Middle States Commission on Higher Education (</w:t>
            </w:r>
            <w:r>
              <w:rPr>
                <w:sz w:val="16"/>
                <w:szCs w:val="16"/>
              </w:rPr>
              <w:t>MSCHE</w:t>
            </w:r>
            <w:r w:rsidRPr="00E3573B">
              <w:rPr>
                <w:sz w:val="16"/>
                <w:szCs w:val="16"/>
              </w:rPr>
              <w:t xml:space="preserve">) </w:t>
            </w:r>
          </w:p>
          <w:p w14:paraId="05AF0124" w14:textId="77777777" w:rsidR="00C95136" w:rsidRPr="00E3573B" w:rsidRDefault="00C95136" w:rsidP="00E3573B">
            <w:pPr>
              <w:pStyle w:val="FootnoteText"/>
              <w:rPr>
                <w:sz w:val="16"/>
                <w:szCs w:val="16"/>
              </w:rPr>
            </w:pPr>
            <w:r w:rsidRPr="00E3573B">
              <w:rPr>
                <w:sz w:val="16"/>
                <w:szCs w:val="16"/>
              </w:rPr>
              <w:t xml:space="preserve">New England </w:t>
            </w:r>
            <w:r>
              <w:rPr>
                <w:sz w:val="16"/>
                <w:szCs w:val="16"/>
              </w:rPr>
              <w:t>Commission</w:t>
            </w:r>
            <w:r w:rsidRPr="00E3573B">
              <w:rPr>
                <w:sz w:val="16"/>
                <w:szCs w:val="16"/>
              </w:rPr>
              <w:t xml:space="preserve"> of Higher Education (</w:t>
            </w:r>
            <w:r>
              <w:rPr>
                <w:sz w:val="16"/>
                <w:szCs w:val="16"/>
              </w:rPr>
              <w:t>NECHE</w:t>
            </w:r>
            <w:r w:rsidRPr="00E3573B">
              <w:rPr>
                <w:sz w:val="16"/>
                <w:szCs w:val="16"/>
              </w:rPr>
              <w:t xml:space="preserve">) </w:t>
            </w:r>
          </w:p>
          <w:p w14:paraId="25CB65BF" w14:textId="77777777" w:rsidR="00C95136" w:rsidRPr="00E3573B" w:rsidRDefault="00C95136" w:rsidP="00E3573B">
            <w:pPr>
              <w:pStyle w:val="FootnoteText"/>
              <w:rPr>
                <w:sz w:val="16"/>
                <w:szCs w:val="16"/>
              </w:rPr>
            </w:pPr>
            <w:r w:rsidRPr="00E3573B">
              <w:rPr>
                <w:sz w:val="16"/>
                <w:szCs w:val="16"/>
              </w:rPr>
              <w:t>The Higher Learning Commission</w:t>
            </w:r>
            <w:r>
              <w:rPr>
                <w:sz w:val="16"/>
                <w:szCs w:val="16"/>
              </w:rPr>
              <w:t xml:space="preserve"> (</w:t>
            </w:r>
            <w:r w:rsidRPr="00E3573B">
              <w:rPr>
                <w:sz w:val="16"/>
                <w:szCs w:val="16"/>
              </w:rPr>
              <w:t xml:space="preserve">HLC) </w:t>
            </w:r>
          </w:p>
          <w:p w14:paraId="070B158D" w14:textId="77777777" w:rsidR="00C95136" w:rsidRPr="00E3573B" w:rsidRDefault="00C95136" w:rsidP="00E3573B">
            <w:pPr>
              <w:pStyle w:val="FootnoteText"/>
              <w:rPr>
                <w:sz w:val="16"/>
                <w:szCs w:val="16"/>
              </w:rPr>
            </w:pPr>
            <w:r w:rsidRPr="00E3573B">
              <w:rPr>
                <w:sz w:val="16"/>
                <w:szCs w:val="16"/>
              </w:rPr>
              <w:t xml:space="preserve">Northwest Commission on Colleges and Universities (NWCCU) </w:t>
            </w:r>
          </w:p>
          <w:p w14:paraId="4F46686F" w14:textId="77777777" w:rsidR="00C95136" w:rsidRPr="00E3573B" w:rsidRDefault="00C95136" w:rsidP="00E3573B">
            <w:pPr>
              <w:pStyle w:val="FootnoteText"/>
              <w:rPr>
                <w:sz w:val="16"/>
                <w:szCs w:val="16"/>
              </w:rPr>
            </w:pPr>
            <w:r w:rsidRPr="00E3573B">
              <w:rPr>
                <w:sz w:val="16"/>
                <w:szCs w:val="16"/>
              </w:rPr>
              <w:t xml:space="preserve">Southern Association of Colleges and Schools- Commission on Colleges (SACS) </w:t>
            </w:r>
          </w:p>
          <w:p w14:paraId="5B215C97" w14:textId="77777777" w:rsidR="00C95136" w:rsidRPr="00E3573B" w:rsidRDefault="00C95136" w:rsidP="00B55FD0">
            <w:pPr>
              <w:pStyle w:val="FootnoteText"/>
              <w:rPr>
                <w:sz w:val="16"/>
                <w:szCs w:val="16"/>
              </w:rPr>
            </w:pPr>
            <w:r w:rsidRPr="00E3573B">
              <w:rPr>
                <w:sz w:val="16"/>
                <w:szCs w:val="16"/>
              </w:rPr>
              <w:t>Western Association of Schools and Colleges- Senior College</w:t>
            </w:r>
            <w:r>
              <w:rPr>
                <w:sz w:val="16"/>
                <w:szCs w:val="16"/>
              </w:rPr>
              <w:t xml:space="preserve"> and University Commission</w:t>
            </w:r>
            <w:r w:rsidRPr="00E3573B">
              <w:rPr>
                <w:sz w:val="16"/>
                <w:szCs w:val="16"/>
              </w:rPr>
              <w:t xml:space="preserve"> (WASC-ACSCU) </w:t>
            </w:r>
          </w:p>
        </w:tc>
      </w:tr>
      <w:bookmarkEnd w:id="1"/>
    </w:tbl>
    <w:p w14:paraId="0D46EC36" w14:textId="77777777" w:rsidR="00C95136" w:rsidRPr="00E3573B" w:rsidRDefault="00C95136" w:rsidP="003A6582">
      <w:pPr>
        <w:pStyle w:val="FootnoteText"/>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18336367"/>
      <w:docPartObj>
        <w:docPartGallery w:val="Page Numbers (Top of Page)"/>
        <w:docPartUnique/>
      </w:docPartObj>
    </w:sdtPr>
    <w:sdtEndPr/>
    <w:sdtContent>
      <w:p w14:paraId="5B297DBC" w14:textId="77777777" w:rsidR="00C95136" w:rsidRPr="000E42D1" w:rsidRDefault="00C95136">
        <w:pPr>
          <w:pStyle w:val="Header"/>
          <w:jc w:val="right"/>
          <w:rPr>
            <w:sz w:val="20"/>
            <w:szCs w:val="20"/>
          </w:rPr>
        </w:pPr>
        <w:r w:rsidRPr="000E42D1">
          <w:rPr>
            <w:sz w:val="20"/>
            <w:szCs w:val="20"/>
          </w:rPr>
          <w:t xml:space="preserve">Page </w:t>
        </w:r>
        <w:r w:rsidRPr="000E42D1">
          <w:rPr>
            <w:b/>
            <w:bCs/>
            <w:sz w:val="20"/>
            <w:szCs w:val="20"/>
          </w:rPr>
          <w:fldChar w:fldCharType="begin"/>
        </w:r>
        <w:r w:rsidRPr="000E42D1">
          <w:rPr>
            <w:b/>
            <w:bCs/>
            <w:sz w:val="20"/>
            <w:szCs w:val="20"/>
          </w:rPr>
          <w:instrText xml:space="preserve"> PAGE </w:instrText>
        </w:r>
        <w:r w:rsidRPr="000E42D1">
          <w:rPr>
            <w:b/>
            <w:bCs/>
            <w:sz w:val="20"/>
            <w:szCs w:val="20"/>
          </w:rPr>
          <w:fldChar w:fldCharType="separate"/>
        </w:r>
        <w:r w:rsidRPr="000E42D1">
          <w:rPr>
            <w:b/>
            <w:bCs/>
            <w:noProof/>
            <w:sz w:val="20"/>
            <w:szCs w:val="20"/>
          </w:rPr>
          <w:t>2</w:t>
        </w:r>
        <w:r w:rsidRPr="000E42D1">
          <w:rPr>
            <w:b/>
            <w:bCs/>
            <w:sz w:val="20"/>
            <w:szCs w:val="20"/>
          </w:rPr>
          <w:fldChar w:fldCharType="end"/>
        </w:r>
        <w:r w:rsidRPr="000E42D1">
          <w:rPr>
            <w:sz w:val="20"/>
            <w:szCs w:val="20"/>
          </w:rPr>
          <w:t xml:space="preserve"> of </w:t>
        </w:r>
        <w:r w:rsidRPr="000E42D1">
          <w:rPr>
            <w:b/>
            <w:bCs/>
            <w:sz w:val="20"/>
            <w:szCs w:val="20"/>
          </w:rPr>
          <w:fldChar w:fldCharType="begin"/>
        </w:r>
        <w:r w:rsidRPr="000E42D1">
          <w:rPr>
            <w:b/>
            <w:bCs/>
            <w:sz w:val="20"/>
            <w:szCs w:val="20"/>
          </w:rPr>
          <w:instrText xml:space="preserve"> NUMPAGES  </w:instrText>
        </w:r>
        <w:r w:rsidRPr="000E42D1">
          <w:rPr>
            <w:b/>
            <w:bCs/>
            <w:sz w:val="20"/>
            <w:szCs w:val="20"/>
          </w:rPr>
          <w:fldChar w:fldCharType="separate"/>
        </w:r>
        <w:r w:rsidRPr="000E42D1">
          <w:rPr>
            <w:b/>
            <w:bCs/>
            <w:noProof/>
            <w:sz w:val="20"/>
            <w:szCs w:val="20"/>
          </w:rPr>
          <w:t>2</w:t>
        </w:r>
        <w:r w:rsidRPr="000E42D1">
          <w:rPr>
            <w:b/>
            <w:bCs/>
            <w:sz w:val="20"/>
            <w:szCs w:val="20"/>
          </w:rPr>
          <w:fldChar w:fldCharType="end"/>
        </w:r>
      </w:p>
    </w:sdtContent>
  </w:sdt>
  <w:p w14:paraId="61C9694A" w14:textId="77777777" w:rsidR="00C95136" w:rsidRDefault="00C951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807E" w14:textId="77777777" w:rsidR="00C95136" w:rsidRPr="007C5381" w:rsidRDefault="00C95136" w:rsidP="007C5381">
    <w:pPr>
      <w:pStyle w:val="Header"/>
      <w:jc w:val="center"/>
    </w:pPr>
    <w:r>
      <w:rPr>
        <w:noProof/>
      </w:rPr>
      <w:drawing>
        <wp:inline distT="0" distB="0" distL="0" distR="0" wp14:anchorId="298F7504" wp14:editId="7F88EED2">
          <wp:extent cx="2877820" cy="713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7820" cy="7131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482F"/>
    <w:multiLevelType w:val="hybridMultilevel"/>
    <w:tmpl w:val="D1E49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C0527"/>
    <w:multiLevelType w:val="hybridMultilevel"/>
    <w:tmpl w:val="30D83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B66F0"/>
    <w:multiLevelType w:val="hybridMultilevel"/>
    <w:tmpl w:val="BB72B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625BC"/>
    <w:multiLevelType w:val="hybridMultilevel"/>
    <w:tmpl w:val="ACF0D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07FEB"/>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4465380"/>
    <w:multiLevelType w:val="hybridMultilevel"/>
    <w:tmpl w:val="2B500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97B2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87F57E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F20E22"/>
    <w:multiLevelType w:val="hybridMultilevel"/>
    <w:tmpl w:val="B1B26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72388"/>
    <w:multiLevelType w:val="multilevel"/>
    <w:tmpl w:val="A906FC92"/>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abstractNum w:abstractNumId="10" w15:restartNumberingAfterBreak="0">
    <w:nsid w:val="3C1F3EBC"/>
    <w:multiLevelType w:val="hybridMultilevel"/>
    <w:tmpl w:val="071C2716"/>
    <w:lvl w:ilvl="0" w:tplc="5D840F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81B55"/>
    <w:multiLevelType w:val="hybridMultilevel"/>
    <w:tmpl w:val="94EC9A8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B93EFD"/>
    <w:multiLevelType w:val="hybridMultilevel"/>
    <w:tmpl w:val="44700BE0"/>
    <w:lvl w:ilvl="0" w:tplc="5D840F7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7A1286A"/>
    <w:multiLevelType w:val="hybridMultilevel"/>
    <w:tmpl w:val="55BEEE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14" w15:restartNumberingAfterBreak="0">
    <w:nsid w:val="4D336F4C"/>
    <w:multiLevelType w:val="hybridMultilevel"/>
    <w:tmpl w:val="25908D28"/>
    <w:lvl w:ilvl="0" w:tplc="5D840F74">
      <w:start w:val="1"/>
      <w:numFmt w:val="lowerLetter"/>
      <w:lvlText w:val="(%1)"/>
      <w:lvlJc w:val="left"/>
      <w:pPr>
        <w:ind w:left="720" w:hanging="360"/>
      </w:pPr>
      <w:rPr>
        <w:rFonts w:hint="default"/>
      </w:rPr>
    </w:lvl>
    <w:lvl w:ilvl="1" w:tplc="8566045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6B3505"/>
    <w:multiLevelType w:val="hybridMultilevel"/>
    <w:tmpl w:val="6CB4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02B0C"/>
    <w:multiLevelType w:val="hybridMultilevel"/>
    <w:tmpl w:val="194AA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438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B1F57C4"/>
    <w:multiLevelType w:val="hybridMultilevel"/>
    <w:tmpl w:val="8786C3F8"/>
    <w:lvl w:ilvl="0" w:tplc="5D840F7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814D29"/>
    <w:multiLevelType w:val="hybridMultilevel"/>
    <w:tmpl w:val="C618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7B27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D777D3"/>
    <w:multiLevelType w:val="multilevel"/>
    <w:tmpl w:val="3438DA6A"/>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num w:numId="1" w16cid:durableId="1430151870">
    <w:abstractNumId w:val="15"/>
  </w:num>
  <w:num w:numId="2" w16cid:durableId="298998919">
    <w:abstractNumId w:val="5"/>
  </w:num>
  <w:num w:numId="3" w16cid:durableId="1255359771">
    <w:abstractNumId w:val="11"/>
  </w:num>
  <w:num w:numId="4" w16cid:durableId="1151676598">
    <w:abstractNumId w:val="19"/>
  </w:num>
  <w:num w:numId="5" w16cid:durableId="434834686">
    <w:abstractNumId w:val="3"/>
  </w:num>
  <w:num w:numId="6" w16cid:durableId="446849566">
    <w:abstractNumId w:val="10"/>
  </w:num>
  <w:num w:numId="7" w16cid:durableId="942224698">
    <w:abstractNumId w:val="6"/>
  </w:num>
  <w:num w:numId="8" w16cid:durableId="16468634">
    <w:abstractNumId w:val="17"/>
  </w:num>
  <w:num w:numId="9" w16cid:durableId="701129157">
    <w:abstractNumId w:val="20"/>
  </w:num>
  <w:num w:numId="10" w16cid:durableId="426851350">
    <w:abstractNumId w:val="13"/>
  </w:num>
  <w:num w:numId="11" w16cid:durableId="1068305743">
    <w:abstractNumId w:val="12"/>
  </w:num>
  <w:num w:numId="12" w16cid:durableId="738015854">
    <w:abstractNumId w:val="8"/>
  </w:num>
  <w:num w:numId="13" w16cid:durableId="1402825334">
    <w:abstractNumId w:val="7"/>
  </w:num>
  <w:num w:numId="14" w16cid:durableId="159581664">
    <w:abstractNumId w:val="4"/>
  </w:num>
  <w:num w:numId="15" w16cid:durableId="942345183">
    <w:abstractNumId w:val="0"/>
  </w:num>
  <w:num w:numId="16" w16cid:durableId="1317681555">
    <w:abstractNumId w:val="18"/>
  </w:num>
  <w:num w:numId="17" w16cid:durableId="1853642503">
    <w:abstractNumId w:val="14"/>
  </w:num>
  <w:num w:numId="18" w16cid:durableId="408622691">
    <w:abstractNumId w:val="2"/>
  </w:num>
  <w:num w:numId="19" w16cid:durableId="1484397470">
    <w:abstractNumId w:val="9"/>
  </w:num>
  <w:num w:numId="20" w16cid:durableId="542326765">
    <w:abstractNumId w:val="21"/>
  </w:num>
  <w:num w:numId="21" w16cid:durableId="699748546">
    <w:abstractNumId w:val="1"/>
  </w:num>
  <w:num w:numId="22" w16cid:durableId="7895889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jGRPvH27XIxUCtRR9rd4bxeNkk52IMRABsoVEjFxMLB1GB1m8u+MFSXF1D2Y+JJu57awNgBW7Fd1i4Z+1hdcZQ==" w:salt="tXmDpIvHfw33wZcZuVKWL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IwtjS0MDE0MTdV0lEKTi0uzszPAykwrAUA34AYHiwAAAA="/>
  </w:docVars>
  <w:rsids>
    <w:rsidRoot w:val="001F568A"/>
    <w:rsid w:val="000051D5"/>
    <w:rsid w:val="000057D7"/>
    <w:rsid w:val="00005940"/>
    <w:rsid w:val="000168FB"/>
    <w:rsid w:val="00027D0E"/>
    <w:rsid w:val="00036F67"/>
    <w:rsid w:val="000444B7"/>
    <w:rsid w:val="00047DDE"/>
    <w:rsid w:val="00055136"/>
    <w:rsid w:val="00071081"/>
    <w:rsid w:val="00082680"/>
    <w:rsid w:val="00086A33"/>
    <w:rsid w:val="000B77AE"/>
    <w:rsid w:val="000B7923"/>
    <w:rsid w:val="000D3EED"/>
    <w:rsid w:val="000E42D1"/>
    <w:rsid w:val="00100563"/>
    <w:rsid w:val="00100DD1"/>
    <w:rsid w:val="00110322"/>
    <w:rsid w:val="00115AFE"/>
    <w:rsid w:val="00116F96"/>
    <w:rsid w:val="00117730"/>
    <w:rsid w:val="00123301"/>
    <w:rsid w:val="0013268A"/>
    <w:rsid w:val="00134DDD"/>
    <w:rsid w:val="00137A5E"/>
    <w:rsid w:val="001405D9"/>
    <w:rsid w:val="00161CCB"/>
    <w:rsid w:val="001657DF"/>
    <w:rsid w:val="00165DBE"/>
    <w:rsid w:val="00167CA0"/>
    <w:rsid w:val="001721D3"/>
    <w:rsid w:val="00174ECD"/>
    <w:rsid w:val="0018031B"/>
    <w:rsid w:val="00182597"/>
    <w:rsid w:val="001838E9"/>
    <w:rsid w:val="00183C8B"/>
    <w:rsid w:val="00193EAB"/>
    <w:rsid w:val="001B1164"/>
    <w:rsid w:val="001B5FA8"/>
    <w:rsid w:val="001C64B8"/>
    <w:rsid w:val="001D362E"/>
    <w:rsid w:val="001D4984"/>
    <w:rsid w:val="001D4DF1"/>
    <w:rsid w:val="001D5B2B"/>
    <w:rsid w:val="001D73DC"/>
    <w:rsid w:val="001D7B51"/>
    <w:rsid w:val="001E04D9"/>
    <w:rsid w:val="001F568A"/>
    <w:rsid w:val="00202314"/>
    <w:rsid w:val="00220BD2"/>
    <w:rsid w:val="002230D2"/>
    <w:rsid w:val="00234645"/>
    <w:rsid w:val="00244B3A"/>
    <w:rsid w:val="00253DC4"/>
    <w:rsid w:val="0026015D"/>
    <w:rsid w:val="002702C1"/>
    <w:rsid w:val="00285BD3"/>
    <w:rsid w:val="002934C0"/>
    <w:rsid w:val="002A219A"/>
    <w:rsid w:val="002A49BE"/>
    <w:rsid w:val="002A5BAF"/>
    <w:rsid w:val="002A6220"/>
    <w:rsid w:val="002C29F2"/>
    <w:rsid w:val="002C4610"/>
    <w:rsid w:val="002C7E41"/>
    <w:rsid w:val="002D503C"/>
    <w:rsid w:val="002E0B5F"/>
    <w:rsid w:val="002E2275"/>
    <w:rsid w:val="002E4213"/>
    <w:rsid w:val="002F3700"/>
    <w:rsid w:val="002F47CC"/>
    <w:rsid w:val="0031084B"/>
    <w:rsid w:val="00311377"/>
    <w:rsid w:val="00315612"/>
    <w:rsid w:val="00315C1C"/>
    <w:rsid w:val="0031657A"/>
    <w:rsid w:val="003179EB"/>
    <w:rsid w:val="00324524"/>
    <w:rsid w:val="003436CC"/>
    <w:rsid w:val="00353453"/>
    <w:rsid w:val="003554C1"/>
    <w:rsid w:val="003569F8"/>
    <w:rsid w:val="003660FF"/>
    <w:rsid w:val="00373B33"/>
    <w:rsid w:val="00377FA6"/>
    <w:rsid w:val="003957DB"/>
    <w:rsid w:val="003A02F5"/>
    <w:rsid w:val="003A3FC5"/>
    <w:rsid w:val="003A6582"/>
    <w:rsid w:val="003B403D"/>
    <w:rsid w:val="003B5ED8"/>
    <w:rsid w:val="003D2CA1"/>
    <w:rsid w:val="003E384B"/>
    <w:rsid w:val="003F1F3F"/>
    <w:rsid w:val="003F4C1D"/>
    <w:rsid w:val="00400329"/>
    <w:rsid w:val="00411539"/>
    <w:rsid w:val="00411B88"/>
    <w:rsid w:val="00415577"/>
    <w:rsid w:val="00416515"/>
    <w:rsid w:val="00421D59"/>
    <w:rsid w:val="00422C6D"/>
    <w:rsid w:val="00423AA9"/>
    <w:rsid w:val="004267FC"/>
    <w:rsid w:val="00435147"/>
    <w:rsid w:val="00446FFF"/>
    <w:rsid w:val="004547A4"/>
    <w:rsid w:val="00454F69"/>
    <w:rsid w:val="00473944"/>
    <w:rsid w:val="00487268"/>
    <w:rsid w:val="00491849"/>
    <w:rsid w:val="004A3C84"/>
    <w:rsid w:val="004B5A5F"/>
    <w:rsid w:val="004B78DB"/>
    <w:rsid w:val="004C5951"/>
    <w:rsid w:val="004C6017"/>
    <w:rsid w:val="004D00B0"/>
    <w:rsid w:val="004D05D4"/>
    <w:rsid w:val="004E37DF"/>
    <w:rsid w:val="004E4E1A"/>
    <w:rsid w:val="004E7B4E"/>
    <w:rsid w:val="004F0901"/>
    <w:rsid w:val="004F3530"/>
    <w:rsid w:val="004F500D"/>
    <w:rsid w:val="0052661E"/>
    <w:rsid w:val="00531C84"/>
    <w:rsid w:val="00545840"/>
    <w:rsid w:val="005464AC"/>
    <w:rsid w:val="0055293F"/>
    <w:rsid w:val="00555E90"/>
    <w:rsid w:val="00562BF1"/>
    <w:rsid w:val="00564BD3"/>
    <w:rsid w:val="0056700C"/>
    <w:rsid w:val="00567899"/>
    <w:rsid w:val="005759B0"/>
    <w:rsid w:val="00586AE0"/>
    <w:rsid w:val="005904E9"/>
    <w:rsid w:val="005911C3"/>
    <w:rsid w:val="005928CA"/>
    <w:rsid w:val="0059520D"/>
    <w:rsid w:val="005A13CF"/>
    <w:rsid w:val="005A165B"/>
    <w:rsid w:val="005A452E"/>
    <w:rsid w:val="005A47BE"/>
    <w:rsid w:val="005A734D"/>
    <w:rsid w:val="005C36BA"/>
    <w:rsid w:val="005D2C2A"/>
    <w:rsid w:val="005D41A6"/>
    <w:rsid w:val="005E2CDB"/>
    <w:rsid w:val="005E4479"/>
    <w:rsid w:val="00603537"/>
    <w:rsid w:val="00605A34"/>
    <w:rsid w:val="006147F9"/>
    <w:rsid w:val="006154B2"/>
    <w:rsid w:val="006220C8"/>
    <w:rsid w:val="00623F4D"/>
    <w:rsid w:val="00641BC8"/>
    <w:rsid w:val="00646A7D"/>
    <w:rsid w:val="00650E6B"/>
    <w:rsid w:val="00665797"/>
    <w:rsid w:val="00667C39"/>
    <w:rsid w:val="00674B54"/>
    <w:rsid w:val="00690AB5"/>
    <w:rsid w:val="0069555D"/>
    <w:rsid w:val="0069564C"/>
    <w:rsid w:val="00697564"/>
    <w:rsid w:val="006B4988"/>
    <w:rsid w:val="006B66CA"/>
    <w:rsid w:val="006B67C1"/>
    <w:rsid w:val="006B7088"/>
    <w:rsid w:val="006C0632"/>
    <w:rsid w:val="006C4985"/>
    <w:rsid w:val="006C6982"/>
    <w:rsid w:val="006D424F"/>
    <w:rsid w:val="006D4EE7"/>
    <w:rsid w:val="00702B9D"/>
    <w:rsid w:val="00704000"/>
    <w:rsid w:val="0074029A"/>
    <w:rsid w:val="00754D90"/>
    <w:rsid w:val="007564D0"/>
    <w:rsid w:val="00765107"/>
    <w:rsid w:val="00767ED1"/>
    <w:rsid w:val="00771803"/>
    <w:rsid w:val="00771A42"/>
    <w:rsid w:val="00774354"/>
    <w:rsid w:val="0077589C"/>
    <w:rsid w:val="007767A1"/>
    <w:rsid w:val="00790275"/>
    <w:rsid w:val="007B0541"/>
    <w:rsid w:val="007C5381"/>
    <w:rsid w:val="007E5388"/>
    <w:rsid w:val="007E5569"/>
    <w:rsid w:val="007E7E3A"/>
    <w:rsid w:val="008003E3"/>
    <w:rsid w:val="00807493"/>
    <w:rsid w:val="0081320C"/>
    <w:rsid w:val="00815B4C"/>
    <w:rsid w:val="00820F18"/>
    <w:rsid w:val="00821CD4"/>
    <w:rsid w:val="008221D0"/>
    <w:rsid w:val="0084619B"/>
    <w:rsid w:val="008466C4"/>
    <w:rsid w:val="00850C23"/>
    <w:rsid w:val="008612E6"/>
    <w:rsid w:val="00863E48"/>
    <w:rsid w:val="00864449"/>
    <w:rsid w:val="008708E9"/>
    <w:rsid w:val="00873BBD"/>
    <w:rsid w:val="0088754E"/>
    <w:rsid w:val="008932FA"/>
    <w:rsid w:val="008A20C7"/>
    <w:rsid w:val="008A311C"/>
    <w:rsid w:val="008A34BD"/>
    <w:rsid w:val="008A5830"/>
    <w:rsid w:val="008C0175"/>
    <w:rsid w:val="008C7B7F"/>
    <w:rsid w:val="008D24DB"/>
    <w:rsid w:val="008D4E67"/>
    <w:rsid w:val="008E4797"/>
    <w:rsid w:val="0090315E"/>
    <w:rsid w:val="0090326B"/>
    <w:rsid w:val="0090327B"/>
    <w:rsid w:val="00903E75"/>
    <w:rsid w:val="00912036"/>
    <w:rsid w:val="00913D70"/>
    <w:rsid w:val="00915CB3"/>
    <w:rsid w:val="0092362C"/>
    <w:rsid w:val="0092410B"/>
    <w:rsid w:val="00927E6C"/>
    <w:rsid w:val="00944CB4"/>
    <w:rsid w:val="00944D0F"/>
    <w:rsid w:val="009472D7"/>
    <w:rsid w:val="0099507B"/>
    <w:rsid w:val="0099698B"/>
    <w:rsid w:val="00997F9B"/>
    <w:rsid w:val="009A0B18"/>
    <w:rsid w:val="009A690A"/>
    <w:rsid w:val="009B6CB3"/>
    <w:rsid w:val="009C7A03"/>
    <w:rsid w:val="009D0E2A"/>
    <w:rsid w:val="009D7F54"/>
    <w:rsid w:val="009E1101"/>
    <w:rsid w:val="009E2A1E"/>
    <w:rsid w:val="009F50AC"/>
    <w:rsid w:val="009F63F8"/>
    <w:rsid w:val="00A06881"/>
    <w:rsid w:val="00A17C98"/>
    <w:rsid w:val="00A20E57"/>
    <w:rsid w:val="00A236F5"/>
    <w:rsid w:val="00A34B3F"/>
    <w:rsid w:val="00A35775"/>
    <w:rsid w:val="00A36CD6"/>
    <w:rsid w:val="00A37F5D"/>
    <w:rsid w:val="00A45BD3"/>
    <w:rsid w:val="00A548D3"/>
    <w:rsid w:val="00A5717F"/>
    <w:rsid w:val="00A6798F"/>
    <w:rsid w:val="00A84A23"/>
    <w:rsid w:val="00A84D24"/>
    <w:rsid w:val="00A86300"/>
    <w:rsid w:val="00A92C7C"/>
    <w:rsid w:val="00AA28AF"/>
    <w:rsid w:val="00AB1FD5"/>
    <w:rsid w:val="00AB6B96"/>
    <w:rsid w:val="00AC5BCD"/>
    <w:rsid w:val="00AC7266"/>
    <w:rsid w:val="00AD3F84"/>
    <w:rsid w:val="00AD4EF3"/>
    <w:rsid w:val="00AD5290"/>
    <w:rsid w:val="00AD7958"/>
    <w:rsid w:val="00AF0B7F"/>
    <w:rsid w:val="00AF677C"/>
    <w:rsid w:val="00AF6D2C"/>
    <w:rsid w:val="00B11925"/>
    <w:rsid w:val="00B131EE"/>
    <w:rsid w:val="00B13F8F"/>
    <w:rsid w:val="00B25C95"/>
    <w:rsid w:val="00B32224"/>
    <w:rsid w:val="00B3744F"/>
    <w:rsid w:val="00B41533"/>
    <w:rsid w:val="00B4599D"/>
    <w:rsid w:val="00B47117"/>
    <w:rsid w:val="00B5107E"/>
    <w:rsid w:val="00B55FD0"/>
    <w:rsid w:val="00B712FE"/>
    <w:rsid w:val="00B7389D"/>
    <w:rsid w:val="00B748BA"/>
    <w:rsid w:val="00B851EE"/>
    <w:rsid w:val="00B85E21"/>
    <w:rsid w:val="00B928FE"/>
    <w:rsid w:val="00BA1953"/>
    <w:rsid w:val="00BB263C"/>
    <w:rsid w:val="00BB26EF"/>
    <w:rsid w:val="00BC6847"/>
    <w:rsid w:val="00BC7013"/>
    <w:rsid w:val="00BF1C62"/>
    <w:rsid w:val="00C01946"/>
    <w:rsid w:val="00C04078"/>
    <w:rsid w:val="00C10FCC"/>
    <w:rsid w:val="00C21746"/>
    <w:rsid w:val="00C25FE0"/>
    <w:rsid w:val="00C27E45"/>
    <w:rsid w:val="00C30296"/>
    <w:rsid w:val="00C312EB"/>
    <w:rsid w:val="00C46BF1"/>
    <w:rsid w:val="00C72054"/>
    <w:rsid w:val="00C80150"/>
    <w:rsid w:val="00C93C08"/>
    <w:rsid w:val="00C95136"/>
    <w:rsid w:val="00C95874"/>
    <w:rsid w:val="00C976EF"/>
    <w:rsid w:val="00C9798F"/>
    <w:rsid w:val="00CB7F22"/>
    <w:rsid w:val="00CC3B23"/>
    <w:rsid w:val="00CD678B"/>
    <w:rsid w:val="00CE6B48"/>
    <w:rsid w:val="00CE7270"/>
    <w:rsid w:val="00CF0633"/>
    <w:rsid w:val="00CF6E9F"/>
    <w:rsid w:val="00D01CE0"/>
    <w:rsid w:val="00D02AEA"/>
    <w:rsid w:val="00D30C0A"/>
    <w:rsid w:val="00D44DA5"/>
    <w:rsid w:val="00D5019D"/>
    <w:rsid w:val="00D61D1E"/>
    <w:rsid w:val="00D77363"/>
    <w:rsid w:val="00D9207A"/>
    <w:rsid w:val="00D95DF8"/>
    <w:rsid w:val="00DA3E69"/>
    <w:rsid w:val="00DB6C4F"/>
    <w:rsid w:val="00DC65A3"/>
    <w:rsid w:val="00DD38A6"/>
    <w:rsid w:val="00DE10A8"/>
    <w:rsid w:val="00E0738E"/>
    <w:rsid w:val="00E10C2B"/>
    <w:rsid w:val="00E15F78"/>
    <w:rsid w:val="00E2057B"/>
    <w:rsid w:val="00E208B0"/>
    <w:rsid w:val="00E21A32"/>
    <w:rsid w:val="00E26808"/>
    <w:rsid w:val="00E34259"/>
    <w:rsid w:val="00E3573B"/>
    <w:rsid w:val="00E43375"/>
    <w:rsid w:val="00E437D8"/>
    <w:rsid w:val="00E458ED"/>
    <w:rsid w:val="00E537BF"/>
    <w:rsid w:val="00E57D6B"/>
    <w:rsid w:val="00E61344"/>
    <w:rsid w:val="00E61429"/>
    <w:rsid w:val="00E661AF"/>
    <w:rsid w:val="00E77A7A"/>
    <w:rsid w:val="00E77DD9"/>
    <w:rsid w:val="00E8425E"/>
    <w:rsid w:val="00E84AF5"/>
    <w:rsid w:val="00E84F48"/>
    <w:rsid w:val="00E87A78"/>
    <w:rsid w:val="00E92B29"/>
    <w:rsid w:val="00E957D2"/>
    <w:rsid w:val="00E96E61"/>
    <w:rsid w:val="00E97046"/>
    <w:rsid w:val="00EA330F"/>
    <w:rsid w:val="00EA36DB"/>
    <w:rsid w:val="00EA71CD"/>
    <w:rsid w:val="00EC0F75"/>
    <w:rsid w:val="00ED3B4F"/>
    <w:rsid w:val="00ED4536"/>
    <w:rsid w:val="00EE0D08"/>
    <w:rsid w:val="00EE146A"/>
    <w:rsid w:val="00EF04E9"/>
    <w:rsid w:val="00EF25AA"/>
    <w:rsid w:val="00F03246"/>
    <w:rsid w:val="00F13395"/>
    <w:rsid w:val="00F134EB"/>
    <w:rsid w:val="00F1602E"/>
    <w:rsid w:val="00F16C89"/>
    <w:rsid w:val="00F16CDC"/>
    <w:rsid w:val="00F2040C"/>
    <w:rsid w:val="00F21D85"/>
    <w:rsid w:val="00F21E00"/>
    <w:rsid w:val="00F227CF"/>
    <w:rsid w:val="00F23567"/>
    <w:rsid w:val="00F268DB"/>
    <w:rsid w:val="00F33122"/>
    <w:rsid w:val="00F46184"/>
    <w:rsid w:val="00F51025"/>
    <w:rsid w:val="00F53814"/>
    <w:rsid w:val="00F55768"/>
    <w:rsid w:val="00F572E4"/>
    <w:rsid w:val="00F60593"/>
    <w:rsid w:val="00F60917"/>
    <w:rsid w:val="00F752DF"/>
    <w:rsid w:val="00F779CC"/>
    <w:rsid w:val="00F77A8C"/>
    <w:rsid w:val="00F8546E"/>
    <w:rsid w:val="00FA3A10"/>
    <w:rsid w:val="00FB3AC7"/>
    <w:rsid w:val="00FC159F"/>
    <w:rsid w:val="00FC7E25"/>
    <w:rsid w:val="00FD07C5"/>
    <w:rsid w:val="00FD0F41"/>
    <w:rsid w:val="00FE580A"/>
    <w:rsid w:val="00FE7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ACD10"/>
  <w15:docId w15:val="{ADA41780-C9F3-4C5F-8F12-BA9244CA9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394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D7B5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8DB"/>
    <w:rPr>
      <w:color w:val="808080"/>
    </w:rPr>
  </w:style>
  <w:style w:type="paragraph" w:styleId="BalloonText">
    <w:name w:val="Balloon Text"/>
    <w:basedOn w:val="Normal"/>
    <w:link w:val="BalloonTextChar"/>
    <w:uiPriority w:val="99"/>
    <w:unhideWhenUsed/>
    <w:rsid w:val="004B78D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8DB"/>
    <w:rPr>
      <w:rFonts w:ascii="Tahoma" w:hAnsi="Tahoma" w:cs="Tahoma"/>
      <w:sz w:val="16"/>
      <w:szCs w:val="16"/>
    </w:rPr>
  </w:style>
  <w:style w:type="paragraph" w:styleId="Header">
    <w:name w:val="header"/>
    <w:basedOn w:val="Normal"/>
    <w:link w:val="HeaderChar"/>
    <w:uiPriority w:val="99"/>
    <w:unhideWhenUsed/>
    <w:rsid w:val="00F23567"/>
    <w:pPr>
      <w:tabs>
        <w:tab w:val="center" w:pos="4680"/>
        <w:tab w:val="right" w:pos="9360"/>
      </w:tabs>
      <w:spacing w:line="240" w:lineRule="auto"/>
    </w:pPr>
  </w:style>
  <w:style w:type="character" w:customStyle="1" w:styleId="HeaderChar">
    <w:name w:val="Header Char"/>
    <w:basedOn w:val="DefaultParagraphFont"/>
    <w:link w:val="Header"/>
    <w:uiPriority w:val="99"/>
    <w:rsid w:val="00F23567"/>
  </w:style>
  <w:style w:type="paragraph" w:styleId="Footer">
    <w:name w:val="footer"/>
    <w:basedOn w:val="Normal"/>
    <w:link w:val="FooterChar"/>
    <w:uiPriority w:val="99"/>
    <w:unhideWhenUsed/>
    <w:rsid w:val="00F23567"/>
    <w:pPr>
      <w:tabs>
        <w:tab w:val="center" w:pos="4680"/>
        <w:tab w:val="right" w:pos="9360"/>
      </w:tabs>
      <w:spacing w:line="240" w:lineRule="auto"/>
    </w:pPr>
  </w:style>
  <w:style w:type="character" w:customStyle="1" w:styleId="FooterChar">
    <w:name w:val="Footer Char"/>
    <w:basedOn w:val="DefaultParagraphFont"/>
    <w:link w:val="Footer"/>
    <w:uiPriority w:val="99"/>
    <w:rsid w:val="00F23567"/>
  </w:style>
  <w:style w:type="paragraph" w:styleId="ListParagraph">
    <w:name w:val="List Paragraph"/>
    <w:basedOn w:val="Normal"/>
    <w:uiPriority w:val="34"/>
    <w:qFormat/>
    <w:rsid w:val="002F3700"/>
    <w:pPr>
      <w:ind w:left="720"/>
      <w:contextualSpacing/>
    </w:pPr>
  </w:style>
  <w:style w:type="paragraph" w:customStyle="1" w:styleId="Default">
    <w:name w:val="Default"/>
    <w:rsid w:val="00416515"/>
    <w:pPr>
      <w:autoSpaceDE w:val="0"/>
      <w:autoSpaceDN w:val="0"/>
      <w:adjustRightInd w:val="0"/>
      <w:spacing w:line="240" w:lineRule="auto"/>
    </w:pPr>
    <w:rPr>
      <w:rFonts w:ascii="Arial" w:hAnsi="Arial" w:cs="Arial"/>
      <w:color w:val="000000"/>
      <w:sz w:val="24"/>
      <w:szCs w:val="24"/>
    </w:rPr>
  </w:style>
  <w:style w:type="character" w:styleId="Hyperlink">
    <w:name w:val="Hyperlink"/>
    <w:basedOn w:val="DefaultParagraphFont"/>
    <w:uiPriority w:val="99"/>
    <w:unhideWhenUsed/>
    <w:rsid w:val="001D362E"/>
    <w:rPr>
      <w:color w:val="0000FF" w:themeColor="hyperlink"/>
      <w:u w:val="single"/>
    </w:rPr>
  </w:style>
  <w:style w:type="character" w:styleId="FollowedHyperlink">
    <w:name w:val="FollowedHyperlink"/>
    <w:basedOn w:val="DefaultParagraphFont"/>
    <w:uiPriority w:val="99"/>
    <w:semiHidden/>
    <w:unhideWhenUsed/>
    <w:rsid w:val="001D362E"/>
    <w:rPr>
      <w:color w:val="800080" w:themeColor="followedHyperlink"/>
      <w:u w:val="single"/>
    </w:rPr>
  </w:style>
  <w:style w:type="character" w:customStyle="1" w:styleId="Heading1Char">
    <w:name w:val="Heading 1 Char"/>
    <w:basedOn w:val="DefaultParagraphFont"/>
    <w:link w:val="Heading1"/>
    <w:uiPriority w:val="9"/>
    <w:rsid w:val="0047394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E84AF5"/>
    <w:rPr>
      <w:sz w:val="16"/>
      <w:szCs w:val="16"/>
    </w:rPr>
  </w:style>
  <w:style w:type="paragraph" w:styleId="CommentText">
    <w:name w:val="annotation text"/>
    <w:basedOn w:val="Normal"/>
    <w:link w:val="CommentTextChar"/>
    <w:uiPriority w:val="99"/>
    <w:semiHidden/>
    <w:unhideWhenUsed/>
    <w:rsid w:val="00E84AF5"/>
    <w:pPr>
      <w:spacing w:line="240" w:lineRule="auto"/>
    </w:pPr>
    <w:rPr>
      <w:sz w:val="20"/>
      <w:szCs w:val="20"/>
    </w:rPr>
  </w:style>
  <w:style w:type="character" w:customStyle="1" w:styleId="CommentTextChar">
    <w:name w:val="Comment Text Char"/>
    <w:basedOn w:val="DefaultParagraphFont"/>
    <w:link w:val="CommentText"/>
    <w:uiPriority w:val="99"/>
    <w:semiHidden/>
    <w:rsid w:val="00E84AF5"/>
    <w:rPr>
      <w:sz w:val="20"/>
      <w:szCs w:val="20"/>
    </w:rPr>
  </w:style>
  <w:style w:type="paragraph" w:styleId="CommentSubject">
    <w:name w:val="annotation subject"/>
    <w:basedOn w:val="CommentText"/>
    <w:next w:val="CommentText"/>
    <w:link w:val="CommentSubjectChar"/>
    <w:uiPriority w:val="99"/>
    <w:semiHidden/>
    <w:unhideWhenUsed/>
    <w:rsid w:val="00E84AF5"/>
    <w:rPr>
      <w:b/>
      <w:bCs/>
    </w:rPr>
  </w:style>
  <w:style w:type="character" w:customStyle="1" w:styleId="CommentSubjectChar">
    <w:name w:val="Comment Subject Char"/>
    <w:basedOn w:val="CommentTextChar"/>
    <w:link w:val="CommentSubject"/>
    <w:uiPriority w:val="99"/>
    <w:semiHidden/>
    <w:rsid w:val="00E84AF5"/>
    <w:rPr>
      <w:b/>
      <w:bCs/>
      <w:sz w:val="20"/>
      <w:szCs w:val="20"/>
    </w:rPr>
  </w:style>
  <w:style w:type="paragraph" w:styleId="FootnoteText">
    <w:name w:val="footnote text"/>
    <w:basedOn w:val="Normal"/>
    <w:link w:val="FootnoteTextChar"/>
    <w:uiPriority w:val="99"/>
    <w:unhideWhenUsed/>
    <w:rsid w:val="00E3573B"/>
    <w:pPr>
      <w:spacing w:line="240" w:lineRule="auto"/>
    </w:pPr>
    <w:rPr>
      <w:sz w:val="20"/>
      <w:szCs w:val="20"/>
    </w:rPr>
  </w:style>
  <w:style w:type="character" w:customStyle="1" w:styleId="FootnoteTextChar">
    <w:name w:val="Footnote Text Char"/>
    <w:basedOn w:val="DefaultParagraphFont"/>
    <w:link w:val="FootnoteText"/>
    <w:uiPriority w:val="99"/>
    <w:rsid w:val="00E3573B"/>
    <w:rPr>
      <w:sz w:val="20"/>
      <w:szCs w:val="20"/>
    </w:rPr>
  </w:style>
  <w:style w:type="character" w:styleId="FootnoteReference">
    <w:name w:val="footnote reference"/>
    <w:basedOn w:val="DefaultParagraphFont"/>
    <w:uiPriority w:val="99"/>
    <w:semiHidden/>
    <w:unhideWhenUsed/>
    <w:rsid w:val="00E3573B"/>
    <w:rPr>
      <w:vertAlign w:val="superscript"/>
    </w:rPr>
  </w:style>
  <w:style w:type="character" w:customStyle="1" w:styleId="Style1">
    <w:name w:val="Style1"/>
    <w:basedOn w:val="DefaultParagraphFont"/>
    <w:uiPriority w:val="1"/>
    <w:rsid w:val="00C01946"/>
    <w:rPr>
      <w:rFonts w:ascii="Calibri" w:hAnsi="Calibri"/>
      <w:b/>
      <w:color w:val="auto"/>
      <w:sz w:val="22"/>
    </w:rPr>
  </w:style>
  <w:style w:type="character" w:customStyle="1" w:styleId="Style2">
    <w:name w:val="Style2"/>
    <w:basedOn w:val="DefaultParagraphFont"/>
    <w:uiPriority w:val="1"/>
    <w:rsid w:val="00C01946"/>
    <w:rPr>
      <w:rFonts w:ascii="Calibri" w:hAnsi="Calibri"/>
      <w:b/>
      <w:color w:val="auto"/>
      <w:sz w:val="22"/>
      <w:u w:val="single"/>
    </w:rPr>
  </w:style>
  <w:style w:type="paragraph" w:styleId="Revision">
    <w:name w:val="Revision"/>
    <w:hidden/>
    <w:uiPriority w:val="99"/>
    <w:semiHidden/>
    <w:rsid w:val="000051D5"/>
    <w:pPr>
      <w:spacing w:line="240" w:lineRule="auto"/>
    </w:pPr>
  </w:style>
  <w:style w:type="character" w:styleId="Strong">
    <w:name w:val="Strong"/>
    <w:basedOn w:val="DefaultParagraphFont"/>
    <w:uiPriority w:val="22"/>
    <w:qFormat/>
    <w:rsid w:val="002934C0"/>
    <w:rPr>
      <w:b/>
      <w:bCs/>
    </w:rPr>
  </w:style>
  <w:style w:type="character" w:customStyle="1" w:styleId="Style3">
    <w:name w:val="Style3"/>
    <w:basedOn w:val="DefaultParagraphFont"/>
    <w:uiPriority w:val="1"/>
    <w:rsid w:val="00A17C98"/>
    <w:rPr>
      <w:rFonts w:ascii="Calibri" w:hAnsi="Calibri"/>
      <w:color w:val="C00000"/>
      <w:sz w:val="22"/>
      <w:u w:val="single"/>
    </w:rPr>
  </w:style>
  <w:style w:type="paragraph" w:styleId="NormalWeb">
    <w:name w:val="Normal (Web)"/>
    <w:basedOn w:val="Normal"/>
    <w:uiPriority w:val="99"/>
    <w:semiHidden/>
    <w:unhideWhenUsed/>
    <w:rsid w:val="0092362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117730"/>
    <w:rPr>
      <w:color w:val="808080"/>
      <w:shd w:val="clear" w:color="auto" w:fill="E6E6E6"/>
    </w:rPr>
  </w:style>
  <w:style w:type="table" w:styleId="TableGrid">
    <w:name w:val="Table Grid"/>
    <w:basedOn w:val="TableNormal"/>
    <w:uiPriority w:val="59"/>
    <w:rsid w:val="00423A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
    <w:name w:val="Style4"/>
    <w:basedOn w:val="DefaultParagraphFont"/>
    <w:uiPriority w:val="1"/>
    <w:rsid w:val="00EA36DB"/>
    <w:rPr>
      <w:rFonts w:asciiTheme="minorHAnsi" w:hAnsiTheme="minorHAnsi"/>
      <w:sz w:val="22"/>
      <w:u w:val="single"/>
    </w:rPr>
  </w:style>
  <w:style w:type="character" w:customStyle="1" w:styleId="Style5">
    <w:name w:val="Style5"/>
    <w:basedOn w:val="DefaultParagraphFont"/>
    <w:uiPriority w:val="1"/>
    <w:rsid w:val="00EA36DB"/>
    <w:rPr>
      <w:rFonts w:ascii="Calibri" w:hAnsi="Calibri"/>
      <w:b/>
      <w:sz w:val="22"/>
      <w:u w:val="single"/>
    </w:rPr>
  </w:style>
  <w:style w:type="character" w:customStyle="1" w:styleId="Style6">
    <w:name w:val="Style6"/>
    <w:basedOn w:val="DefaultParagraphFont"/>
    <w:uiPriority w:val="1"/>
    <w:rsid w:val="00377FA6"/>
    <w:rPr>
      <w:rFonts w:ascii="Calibri" w:hAnsi="Calibri"/>
      <w:b/>
      <w:sz w:val="22"/>
      <w:u w:val="single"/>
    </w:rPr>
  </w:style>
  <w:style w:type="character" w:customStyle="1" w:styleId="Style7">
    <w:name w:val="Style7"/>
    <w:basedOn w:val="DefaultParagraphFont"/>
    <w:uiPriority w:val="1"/>
    <w:rsid w:val="00377FA6"/>
    <w:rPr>
      <w:rFonts w:ascii="Calibri" w:hAnsi="Calibri"/>
      <w:sz w:val="22"/>
      <w:u w:val="single"/>
    </w:rPr>
  </w:style>
  <w:style w:type="character" w:customStyle="1" w:styleId="Heading2Char">
    <w:name w:val="Heading 2 Char"/>
    <w:basedOn w:val="DefaultParagraphFont"/>
    <w:link w:val="Heading2"/>
    <w:rsid w:val="001D7B5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35832">
      <w:bodyDiv w:val="1"/>
      <w:marLeft w:val="0"/>
      <w:marRight w:val="0"/>
      <w:marTop w:val="0"/>
      <w:marBottom w:val="0"/>
      <w:divBdr>
        <w:top w:val="none" w:sz="0" w:space="0" w:color="auto"/>
        <w:left w:val="none" w:sz="0" w:space="0" w:color="auto"/>
        <w:bottom w:val="none" w:sz="0" w:space="0" w:color="auto"/>
        <w:right w:val="none" w:sz="0" w:space="0" w:color="auto"/>
      </w:divBdr>
    </w:div>
    <w:div w:id="1900751951">
      <w:bodyDiv w:val="1"/>
      <w:marLeft w:val="0"/>
      <w:marRight w:val="0"/>
      <w:marTop w:val="0"/>
      <w:marBottom w:val="0"/>
      <w:divBdr>
        <w:top w:val="none" w:sz="0" w:space="0" w:color="auto"/>
        <w:left w:val="none" w:sz="0" w:space="0" w:color="auto"/>
        <w:bottom w:val="none" w:sz="0" w:space="0" w:color="auto"/>
        <w:right w:val="none" w:sz="0" w:space="0" w:color="auto"/>
      </w:divBdr>
    </w:div>
    <w:div w:id="1938127536">
      <w:bodyDiv w:val="1"/>
      <w:marLeft w:val="0"/>
      <w:marRight w:val="0"/>
      <w:marTop w:val="0"/>
      <w:marBottom w:val="0"/>
      <w:divBdr>
        <w:top w:val="none" w:sz="0" w:space="0" w:color="auto"/>
        <w:left w:val="none" w:sz="0" w:space="0" w:color="auto"/>
        <w:bottom w:val="none" w:sz="0" w:space="0" w:color="auto"/>
        <w:right w:val="none" w:sz="0" w:space="0" w:color="auto"/>
      </w:divBdr>
    </w:div>
    <w:div w:id="198616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reditationservices@arc-pa.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rc-pa.org/postgraduate-accredit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c-pa.org/wp-content/uploads/2020/11/Postgrad-Standards-3rd-ed_FINAL7.20.pdf" TargetMode="External"/><Relationship Id="rId5" Type="http://schemas.openxmlformats.org/officeDocument/2006/relationships/numbering" Target="numbering.xml"/><Relationship Id="rId15" Type="http://schemas.openxmlformats.org/officeDocument/2006/relationships/hyperlink" Target="mailto:accreditationservices@arc-pa.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reditationservices@arc-p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57474479344524B0D847DEFE89EAEE"/>
        <w:category>
          <w:name w:val="General"/>
          <w:gallery w:val="placeholder"/>
        </w:category>
        <w:types>
          <w:type w:val="bbPlcHdr"/>
        </w:types>
        <w:behaviors>
          <w:behavior w:val="content"/>
        </w:behaviors>
        <w:guid w:val="{E9A39063-02DF-4A0F-9C8F-47547F2E42B0}"/>
      </w:docPartPr>
      <w:docPartBody>
        <w:p w:rsidR="009B0EB9" w:rsidRDefault="003A1A66" w:rsidP="003A1A66">
          <w:pPr>
            <w:pStyle w:val="0457474479344524B0D847DEFE89EAEE1"/>
          </w:pPr>
          <w:r w:rsidRPr="002C7E41">
            <w:rPr>
              <w:rStyle w:val="PlaceholderText"/>
              <w:color w:val="C00000"/>
            </w:rPr>
            <w:t>Name</w:t>
          </w:r>
        </w:p>
      </w:docPartBody>
    </w:docPart>
    <w:docPart>
      <w:docPartPr>
        <w:name w:val="906B5A08D4074EE08563B06596473D01"/>
        <w:category>
          <w:name w:val="General"/>
          <w:gallery w:val="placeholder"/>
        </w:category>
        <w:types>
          <w:type w:val="bbPlcHdr"/>
        </w:types>
        <w:behaviors>
          <w:behavior w:val="content"/>
        </w:behaviors>
        <w:guid w:val="{2115636A-7AFB-4FCF-9FFD-40704F5F474C}"/>
      </w:docPartPr>
      <w:docPartBody>
        <w:p w:rsidR="009B0EB9" w:rsidRDefault="003A1A66" w:rsidP="003A1A66">
          <w:pPr>
            <w:pStyle w:val="906B5A08D4074EE08563B06596473D011"/>
          </w:pPr>
          <w:r w:rsidRPr="002C7E41">
            <w:rPr>
              <w:rStyle w:val="PlaceholderText"/>
              <w:color w:val="C00000"/>
            </w:rPr>
            <w:t>Title</w:t>
          </w:r>
        </w:p>
      </w:docPartBody>
    </w:docPart>
    <w:docPart>
      <w:docPartPr>
        <w:name w:val="7E63734FEEC343C0AC12949A7983FF76"/>
        <w:category>
          <w:name w:val="General"/>
          <w:gallery w:val="placeholder"/>
        </w:category>
        <w:types>
          <w:type w:val="bbPlcHdr"/>
        </w:types>
        <w:behaviors>
          <w:behavior w:val="content"/>
        </w:behaviors>
        <w:guid w:val="{EEAF8198-21D9-4598-AAD2-CD67A0C97110}"/>
      </w:docPartPr>
      <w:docPartBody>
        <w:p w:rsidR="009B0EB9" w:rsidRDefault="003A1A66" w:rsidP="003A1A66">
          <w:pPr>
            <w:pStyle w:val="7E63734FEEC343C0AC12949A7983FF761"/>
          </w:pPr>
          <w:r w:rsidRPr="002C7E41">
            <w:rPr>
              <w:rStyle w:val="PlaceholderText"/>
              <w:color w:val="C00000"/>
            </w:rPr>
            <w:t>Date</w:t>
          </w:r>
        </w:p>
      </w:docPartBody>
    </w:docPart>
    <w:docPart>
      <w:docPartPr>
        <w:name w:val="FE032C60B00646C897C380F7174716BB"/>
        <w:category>
          <w:name w:val="General"/>
          <w:gallery w:val="placeholder"/>
        </w:category>
        <w:types>
          <w:type w:val="bbPlcHdr"/>
        </w:types>
        <w:behaviors>
          <w:behavior w:val="content"/>
        </w:behaviors>
        <w:guid w:val="{0F224EF7-4B2E-406A-AB41-5C02BF8D0E41}"/>
      </w:docPartPr>
      <w:docPartBody>
        <w:p w:rsidR="009B0EB9" w:rsidRDefault="003A1A66" w:rsidP="003A1A66">
          <w:pPr>
            <w:pStyle w:val="FE032C60B00646C897C380F7174716BB1"/>
          </w:pPr>
          <w:r w:rsidRPr="00667C39">
            <w:rPr>
              <w:rStyle w:val="PlaceholderText"/>
              <w:color w:val="C00000"/>
            </w:rPr>
            <w:t>Select yes/no</w:t>
          </w:r>
        </w:p>
      </w:docPartBody>
    </w:docPart>
    <w:docPart>
      <w:docPartPr>
        <w:name w:val="90CC334002B84F3E8B6EF60D629BF1D1"/>
        <w:category>
          <w:name w:val="General"/>
          <w:gallery w:val="placeholder"/>
        </w:category>
        <w:types>
          <w:type w:val="bbPlcHdr"/>
        </w:types>
        <w:behaviors>
          <w:behavior w:val="content"/>
        </w:behaviors>
        <w:guid w:val="{D0D52593-E914-479B-BF66-E708745A5902}"/>
      </w:docPartPr>
      <w:docPartBody>
        <w:p w:rsidR="009B0EB9" w:rsidRDefault="003A1A66" w:rsidP="003A1A66">
          <w:pPr>
            <w:pStyle w:val="90CC334002B84F3E8B6EF60D629BF1D11"/>
          </w:pPr>
          <w:r w:rsidRPr="00DD38A6">
            <w:rPr>
              <w:rStyle w:val="PlaceholderText"/>
              <w:color w:val="C00000"/>
            </w:rPr>
            <w:t>Select yes/no</w:t>
          </w:r>
        </w:p>
      </w:docPartBody>
    </w:docPart>
    <w:docPart>
      <w:docPartPr>
        <w:name w:val="4D46835C273F49A4898208BFAD08245B"/>
        <w:category>
          <w:name w:val="General"/>
          <w:gallery w:val="placeholder"/>
        </w:category>
        <w:types>
          <w:type w:val="bbPlcHdr"/>
        </w:types>
        <w:behaviors>
          <w:behavior w:val="content"/>
        </w:behaviors>
        <w:guid w:val="{31BFB73C-C515-42D8-A180-437FA1D217D7}"/>
      </w:docPartPr>
      <w:docPartBody>
        <w:p w:rsidR="009B0EB9" w:rsidRDefault="003A1A66" w:rsidP="003A1A66">
          <w:pPr>
            <w:pStyle w:val="4D46835C273F49A4898208BFAD08245B1"/>
          </w:pPr>
          <w:r w:rsidRPr="00E84F48">
            <w:rPr>
              <w:rStyle w:val="PlaceholderText"/>
              <w:color w:val="C00000"/>
            </w:rPr>
            <w:t>Select yes/no</w:t>
          </w:r>
        </w:p>
      </w:docPartBody>
    </w:docPart>
    <w:docPart>
      <w:docPartPr>
        <w:name w:val="DE0596290FA74E66A3A1CD4DEC3789FD"/>
        <w:category>
          <w:name w:val="General"/>
          <w:gallery w:val="placeholder"/>
        </w:category>
        <w:types>
          <w:type w:val="bbPlcHdr"/>
        </w:types>
        <w:behaviors>
          <w:behavior w:val="content"/>
        </w:behaviors>
        <w:guid w:val="{5C990247-A082-4663-BD14-3EE49004D262}"/>
      </w:docPartPr>
      <w:docPartBody>
        <w:p w:rsidR="009B0EB9" w:rsidRDefault="003A1A66" w:rsidP="003A1A66">
          <w:pPr>
            <w:pStyle w:val="DE0596290FA74E66A3A1CD4DEC3789FD1"/>
          </w:pPr>
          <w:r w:rsidRPr="006154B2">
            <w:rPr>
              <w:rStyle w:val="PlaceholderText"/>
              <w:color w:val="C00000"/>
            </w:rPr>
            <w:t>Select yes/no</w:t>
          </w:r>
        </w:p>
      </w:docPartBody>
    </w:docPart>
    <w:docPart>
      <w:docPartPr>
        <w:name w:val="C6D437DDB8B6461EBC45936BBF34A54E"/>
        <w:category>
          <w:name w:val="General"/>
          <w:gallery w:val="placeholder"/>
        </w:category>
        <w:types>
          <w:type w:val="bbPlcHdr"/>
        </w:types>
        <w:behaviors>
          <w:behavior w:val="content"/>
        </w:behaviors>
        <w:guid w:val="{44D13A88-682A-4D87-85E1-A3775B4FD2DE}"/>
      </w:docPartPr>
      <w:docPartBody>
        <w:p w:rsidR="00C0670A" w:rsidRDefault="003A1A66" w:rsidP="003A1A66">
          <w:pPr>
            <w:pStyle w:val="C6D437DDB8B6461EBC45936BBF34A54E1"/>
          </w:pPr>
          <w:r w:rsidRPr="00E0738E">
            <w:rPr>
              <w:rStyle w:val="PlaceholderText"/>
              <w:rFonts w:cstheme="minorHAnsi"/>
              <w:color w:val="C00000"/>
            </w:rPr>
            <w:t>Select an agency</w:t>
          </w:r>
        </w:p>
      </w:docPartBody>
    </w:docPart>
    <w:docPart>
      <w:docPartPr>
        <w:name w:val="2821CE5554A64211994C4C683EFCB4D7"/>
        <w:category>
          <w:name w:val="General"/>
          <w:gallery w:val="placeholder"/>
        </w:category>
        <w:types>
          <w:type w:val="bbPlcHdr"/>
        </w:types>
        <w:behaviors>
          <w:behavior w:val="content"/>
        </w:behaviors>
        <w:guid w:val="{BF86C98C-AACC-4B26-9DAA-938C145C43E7}"/>
      </w:docPartPr>
      <w:docPartBody>
        <w:p w:rsidR="0053044A" w:rsidRDefault="003A1A66" w:rsidP="003A1A66">
          <w:pPr>
            <w:pStyle w:val="2821CE5554A64211994C4C683EFCB4D71"/>
          </w:pPr>
          <w:r w:rsidRPr="002C7E41">
            <w:rPr>
              <w:rStyle w:val="PlaceholderText"/>
              <w:color w:val="C00000"/>
            </w:rPr>
            <w:t>Name</w:t>
          </w:r>
        </w:p>
      </w:docPartBody>
    </w:docPart>
    <w:docPart>
      <w:docPartPr>
        <w:name w:val="2C0291BD00924CE180290B0A572F675A"/>
        <w:category>
          <w:name w:val="General"/>
          <w:gallery w:val="placeholder"/>
        </w:category>
        <w:types>
          <w:type w:val="bbPlcHdr"/>
        </w:types>
        <w:behaviors>
          <w:behavior w:val="content"/>
        </w:behaviors>
        <w:guid w:val="{5E5EF0D0-2D59-4C75-9AF2-8EE08643E959}"/>
      </w:docPartPr>
      <w:docPartBody>
        <w:p w:rsidR="0053044A" w:rsidRDefault="003A1A66" w:rsidP="003A1A66">
          <w:pPr>
            <w:pStyle w:val="2C0291BD00924CE180290B0A572F675A1"/>
          </w:pPr>
          <w:r w:rsidRPr="002C7E41">
            <w:rPr>
              <w:rStyle w:val="PlaceholderText"/>
              <w:color w:val="C00000"/>
            </w:rPr>
            <w:t>Title</w:t>
          </w:r>
        </w:p>
      </w:docPartBody>
    </w:docPart>
    <w:docPart>
      <w:docPartPr>
        <w:name w:val="C1E95B2E31B74B13853D2233A6F18DA1"/>
        <w:category>
          <w:name w:val="General"/>
          <w:gallery w:val="placeholder"/>
        </w:category>
        <w:types>
          <w:type w:val="bbPlcHdr"/>
        </w:types>
        <w:behaviors>
          <w:behavior w:val="content"/>
        </w:behaviors>
        <w:guid w:val="{DBC6878B-386B-4035-AF6B-9CFC74E4DD9C}"/>
      </w:docPartPr>
      <w:docPartBody>
        <w:p w:rsidR="0053044A" w:rsidRDefault="003A1A66" w:rsidP="003A1A66">
          <w:pPr>
            <w:pStyle w:val="C1E95B2E31B74B13853D2233A6F18DA11"/>
          </w:pPr>
          <w:r w:rsidRPr="002C7E41">
            <w:rPr>
              <w:rStyle w:val="PlaceholderText"/>
              <w:color w:val="C00000"/>
            </w:rPr>
            <w:t>Date</w:t>
          </w:r>
        </w:p>
      </w:docPartBody>
    </w:docPart>
    <w:docPart>
      <w:docPartPr>
        <w:name w:val="1CB1F9B4AB8B476298F4CA0A85E87E64"/>
        <w:category>
          <w:name w:val="General"/>
          <w:gallery w:val="placeholder"/>
        </w:category>
        <w:types>
          <w:type w:val="bbPlcHdr"/>
        </w:types>
        <w:behaviors>
          <w:behavior w:val="content"/>
        </w:behaviors>
        <w:guid w:val="{DAC1012B-7756-4425-8B3A-C49480EA7550}"/>
      </w:docPartPr>
      <w:docPartBody>
        <w:p w:rsidR="00607964" w:rsidRDefault="003A1A66" w:rsidP="003A1A66">
          <w:pPr>
            <w:pStyle w:val="1CB1F9B4AB8B476298F4CA0A85E87E641"/>
          </w:pPr>
          <w:r w:rsidRPr="00667C39">
            <w:rPr>
              <w:rStyle w:val="PlaceholderText"/>
              <w:color w:val="C00000"/>
            </w:rPr>
            <w:t>Select yes/no</w:t>
          </w:r>
        </w:p>
      </w:docPartBody>
    </w:docPart>
    <w:docPart>
      <w:docPartPr>
        <w:name w:val="D5B166A7002045BC805F161B127D162E"/>
        <w:category>
          <w:name w:val="General"/>
          <w:gallery w:val="placeholder"/>
        </w:category>
        <w:types>
          <w:type w:val="bbPlcHdr"/>
        </w:types>
        <w:behaviors>
          <w:behavior w:val="content"/>
        </w:behaviors>
        <w:guid w:val="{2F2422B5-C128-4861-AE48-B62DC698ACED}"/>
      </w:docPartPr>
      <w:docPartBody>
        <w:p w:rsidR="00DD699B" w:rsidRDefault="003A1A66" w:rsidP="003A1A66">
          <w:pPr>
            <w:pStyle w:val="D5B166A7002045BC805F161B127D162E1"/>
          </w:pPr>
          <w:r w:rsidRPr="00667C39">
            <w:rPr>
              <w:rStyle w:val="PlaceholderText"/>
              <w:color w:val="C00000"/>
            </w:rPr>
            <w:t xml:space="preserve">Select </w:t>
          </w:r>
          <w:r>
            <w:rPr>
              <w:rStyle w:val="PlaceholderText"/>
              <w:color w:val="C00000"/>
            </w:rPr>
            <w:t>year</w:t>
          </w:r>
        </w:p>
      </w:docPartBody>
    </w:docPart>
    <w:docPart>
      <w:docPartPr>
        <w:name w:val="6A28D8F0D4CF40718D555D82E4BA2B5A"/>
        <w:category>
          <w:name w:val="General"/>
          <w:gallery w:val="placeholder"/>
        </w:category>
        <w:types>
          <w:type w:val="bbPlcHdr"/>
        </w:types>
        <w:behaviors>
          <w:behavior w:val="content"/>
        </w:behaviors>
        <w:guid w:val="{F621FC56-F3A7-4143-88CC-4E1D1E21A7DB}"/>
      </w:docPartPr>
      <w:docPartBody>
        <w:p w:rsidR="00E1511B" w:rsidRDefault="003A1A66" w:rsidP="003A1A66">
          <w:pPr>
            <w:pStyle w:val="6A28D8F0D4CF40718D555D82E4BA2B5A1"/>
          </w:pPr>
          <w:r w:rsidRPr="006154B2">
            <w:rPr>
              <w:rStyle w:val="PlaceholderText"/>
              <w:color w:val="C00000"/>
            </w:rPr>
            <w:t>Select yes/no</w:t>
          </w:r>
        </w:p>
      </w:docPartBody>
    </w:docPart>
    <w:docPart>
      <w:docPartPr>
        <w:name w:val="6A787FC77106413DBCCAD71C29E561FE"/>
        <w:category>
          <w:name w:val="General"/>
          <w:gallery w:val="placeholder"/>
        </w:category>
        <w:types>
          <w:type w:val="bbPlcHdr"/>
        </w:types>
        <w:behaviors>
          <w:behavior w:val="content"/>
        </w:behaviors>
        <w:guid w:val="{15200F10-4C5C-44BD-B943-6594E2257463}"/>
      </w:docPartPr>
      <w:docPartBody>
        <w:p w:rsidR="000C5D23" w:rsidRDefault="003A1A66" w:rsidP="003A1A66">
          <w:pPr>
            <w:pStyle w:val="6A787FC77106413DBCCAD71C29E561FE1"/>
          </w:pPr>
          <w:r w:rsidRPr="00641BC8">
            <w:rPr>
              <w:rStyle w:val="PlaceholderText"/>
              <w:color w:val="C00000"/>
            </w:rPr>
            <w:t>Select an agenda</w:t>
          </w:r>
        </w:p>
      </w:docPartBody>
    </w:docPart>
    <w:docPart>
      <w:docPartPr>
        <w:name w:val="E3D5793E9B6A48F6B81CDB289BC6C2AD"/>
        <w:category>
          <w:name w:val="General"/>
          <w:gallery w:val="placeholder"/>
        </w:category>
        <w:types>
          <w:type w:val="bbPlcHdr"/>
        </w:types>
        <w:behaviors>
          <w:behavior w:val="content"/>
        </w:behaviors>
        <w:guid w:val="{9C5FD1F2-0631-4A08-84EC-EF9683F753C3}"/>
      </w:docPartPr>
      <w:docPartBody>
        <w:p w:rsidR="00A135B5" w:rsidRDefault="002C73A0" w:rsidP="002C73A0">
          <w:pPr>
            <w:pStyle w:val="E3D5793E9B6A48F6B81CDB289BC6C2AD1"/>
          </w:pPr>
          <w:r w:rsidRPr="002C7E41">
            <w:rPr>
              <w:rStyle w:val="PlaceholderText"/>
              <w:color w:val="C00000"/>
            </w:rPr>
            <w:t>Title</w:t>
          </w:r>
        </w:p>
      </w:docPartBody>
    </w:docPart>
    <w:docPart>
      <w:docPartPr>
        <w:name w:val="A0997DC2C2C84ADD8170D195029EA371"/>
        <w:category>
          <w:name w:val="General"/>
          <w:gallery w:val="placeholder"/>
        </w:category>
        <w:types>
          <w:type w:val="bbPlcHdr"/>
        </w:types>
        <w:behaviors>
          <w:behavior w:val="content"/>
        </w:behaviors>
        <w:guid w:val="{B4E59279-5ECA-4B7B-87FC-407B6BADBF34}"/>
      </w:docPartPr>
      <w:docPartBody>
        <w:p w:rsidR="00A300C1" w:rsidRDefault="003A1A66" w:rsidP="003A1A66">
          <w:pPr>
            <w:pStyle w:val="A0997DC2C2C84ADD8170D195029EA3711"/>
          </w:pPr>
          <w:r w:rsidRPr="00641BC8">
            <w:rPr>
              <w:rStyle w:val="PlaceholderText"/>
              <w:color w:val="C00000"/>
            </w:rPr>
            <w:t>Provide the name of the program here</w:t>
          </w:r>
        </w:p>
      </w:docPartBody>
    </w:docPart>
    <w:docPart>
      <w:docPartPr>
        <w:name w:val="F64264C61BD74877AF90B684BA9BE7D9"/>
        <w:category>
          <w:name w:val="General"/>
          <w:gallery w:val="placeholder"/>
        </w:category>
        <w:types>
          <w:type w:val="bbPlcHdr"/>
        </w:types>
        <w:behaviors>
          <w:behavior w:val="content"/>
        </w:behaviors>
        <w:guid w:val="{EE5764C0-4844-49D4-B005-67BF46B936C3}"/>
      </w:docPartPr>
      <w:docPartBody>
        <w:p w:rsidR="00077E88" w:rsidRDefault="003A1A66" w:rsidP="003A1A66">
          <w:pPr>
            <w:pStyle w:val="F64264C61BD74877AF90B684BA9BE7D91"/>
          </w:pPr>
          <w:r w:rsidRPr="00915CB3">
            <w:rPr>
              <w:rFonts w:ascii="Calibri" w:eastAsia="Times New Roman" w:hAnsi="Calibri" w:cs="Times New Roman"/>
              <w:color w:val="808080"/>
            </w:rPr>
            <w:t>Choose an item</w:t>
          </w:r>
        </w:p>
      </w:docPartBody>
    </w:docPart>
    <w:docPart>
      <w:docPartPr>
        <w:name w:val="C5576BB40272427EB6A67368FA870387"/>
        <w:category>
          <w:name w:val="General"/>
          <w:gallery w:val="placeholder"/>
        </w:category>
        <w:types>
          <w:type w:val="bbPlcHdr"/>
        </w:types>
        <w:behaviors>
          <w:behavior w:val="content"/>
        </w:behaviors>
        <w:guid w:val="{F285E3A7-E9CF-4668-BC48-E381581AD0FE}"/>
      </w:docPartPr>
      <w:docPartBody>
        <w:p w:rsidR="00077E88" w:rsidRDefault="003A1A66" w:rsidP="003A1A66">
          <w:pPr>
            <w:pStyle w:val="C5576BB40272427EB6A67368FA8703871"/>
          </w:pPr>
          <w:r w:rsidRPr="00915CB3">
            <w:rPr>
              <w:rFonts w:ascii="Calibri" w:eastAsia="Times New Roman" w:hAnsi="Calibri" w:cs="Times New Roman"/>
              <w:color w:val="808080"/>
            </w:rPr>
            <w:t>Enter first name</w:t>
          </w:r>
        </w:p>
      </w:docPartBody>
    </w:docPart>
    <w:docPart>
      <w:docPartPr>
        <w:name w:val="40705A0EEEF04447881A3553967C0332"/>
        <w:category>
          <w:name w:val="General"/>
          <w:gallery w:val="placeholder"/>
        </w:category>
        <w:types>
          <w:type w:val="bbPlcHdr"/>
        </w:types>
        <w:behaviors>
          <w:behavior w:val="content"/>
        </w:behaviors>
        <w:guid w:val="{E09805C2-0FB7-4EBE-8230-F3DF00EC01A3}"/>
      </w:docPartPr>
      <w:docPartBody>
        <w:p w:rsidR="00077E88" w:rsidRDefault="003A1A66" w:rsidP="003A1A66">
          <w:pPr>
            <w:pStyle w:val="40705A0EEEF04447881A3553967C03321"/>
          </w:pPr>
          <w:r w:rsidRPr="00915CB3">
            <w:rPr>
              <w:rFonts w:ascii="Calibri" w:eastAsia="Times New Roman" w:hAnsi="Calibri" w:cs="Times New Roman"/>
              <w:color w:val="808080"/>
            </w:rPr>
            <w:t>Enter middle name</w:t>
          </w:r>
        </w:p>
      </w:docPartBody>
    </w:docPart>
    <w:docPart>
      <w:docPartPr>
        <w:name w:val="A5383DF5162A44529D6AF228F0A1F34F"/>
        <w:category>
          <w:name w:val="General"/>
          <w:gallery w:val="placeholder"/>
        </w:category>
        <w:types>
          <w:type w:val="bbPlcHdr"/>
        </w:types>
        <w:behaviors>
          <w:behavior w:val="content"/>
        </w:behaviors>
        <w:guid w:val="{E6EAA0CF-2823-49D2-A481-CE0283A33A6B}"/>
      </w:docPartPr>
      <w:docPartBody>
        <w:p w:rsidR="00077E88" w:rsidRDefault="003A1A66" w:rsidP="003A1A66">
          <w:pPr>
            <w:pStyle w:val="A5383DF5162A44529D6AF228F0A1F34F1"/>
          </w:pPr>
          <w:r w:rsidRPr="00915CB3">
            <w:rPr>
              <w:rFonts w:ascii="Calibri" w:eastAsia="Times New Roman" w:hAnsi="Calibri" w:cs="Times New Roman"/>
              <w:color w:val="808080"/>
            </w:rPr>
            <w:t>Enter last name</w:t>
          </w:r>
        </w:p>
      </w:docPartBody>
    </w:docPart>
    <w:docPart>
      <w:docPartPr>
        <w:name w:val="D4FE1EC9F8924FDEB04CDF41A7D8782B"/>
        <w:category>
          <w:name w:val="General"/>
          <w:gallery w:val="placeholder"/>
        </w:category>
        <w:types>
          <w:type w:val="bbPlcHdr"/>
        </w:types>
        <w:behaviors>
          <w:behavior w:val="content"/>
        </w:behaviors>
        <w:guid w:val="{A4407453-CC88-43EE-8050-CDA25E9D28D8}"/>
      </w:docPartPr>
      <w:docPartBody>
        <w:p w:rsidR="00077E88" w:rsidRDefault="003A1A66" w:rsidP="003A1A66">
          <w:pPr>
            <w:pStyle w:val="D4FE1EC9F8924FDEB04CDF41A7D8782B1"/>
          </w:pPr>
          <w:r w:rsidRPr="00915CB3">
            <w:rPr>
              <w:rFonts w:ascii="Calibri" w:eastAsia="Times New Roman" w:hAnsi="Calibri" w:cs="Times New Roman"/>
              <w:color w:val="808080"/>
            </w:rPr>
            <w:t>Enter credentials</w:t>
          </w:r>
        </w:p>
      </w:docPartBody>
    </w:docPart>
    <w:docPart>
      <w:docPartPr>
        <w:name w:val="4A2C3ACFEF9C4B938946A37DFD288030"/>
        <w:category>
          <w:name w:val="General"/>
          <w:gallery w:val="placeholder"/>
        </w:category>
        <w:types>
          <w:type w:val="bbPlcHdr"/>
        </w:types>
        <w:behaviors>
          <w:behavior w:val="content"/>
        </w:behaviors>
        <w:guid w:val="{9D4CEC3B-8D49-4698-B97C-611027DC2025}"/>
      </w:docPartPr>
      <w:docPartBody>
        <w:p w:rsidR="00077E88" w:rsidRDefault="003A1A66" w:rsidP="003A1A66">
          <w:pPr>
            <w:pStyle w:val="4A2C3ACFEF9C4B938946A37DFD2880301"/>
          </w:pPr>
          <w:r w:rsidRPr="00915CB3">
            <w:rPr>
              <w:rFonts w:ascii="Calibri" w:eastAsia="Times New Roman" w:hAnsi="Calibri" w:cs="Times New Roman"/>
              <w:color w:val="808080"/>
            </w:rPr>
            <w:t>Choose an item or enter new title</w:t>
          </w:r>
        </w:p>
      </w:docPartBody>
    </w:docPart>
    <w:docPart>
      <w:docPartPr>
        <w:name w:val="F4E2345307E44B2DBD520F2DF3768199"/>
        <w:category>
          <w:name w:val="General"/>
          <w:gallery w:val="placeholder"/>
        </w:category>
        <w:types>
          <w:type w:val="bbPlcHdr"/>
        </w:types>
        <w:behaviors>
          <w:behavior w:val="content"/>
        </w:behaviors>
        <w:guid w:val="{41F6A943-09DE-4387-A457-AEFCD2616C4C}"/>
      </w:docPartPr>
      <w:docPartBody>
        <w:p w:rsidR="00077E88" w:rsidRDefault="003A1A66" w:rsidP="003A1A66">
          <w:pPr>
            <w:pStyle w:val="F4E2345307E44B2DBD520F2DF37681991"/>
          </w:pPr>
          <w:r w:rsidRPr="00915CB3">
            <w:rPr>
              <w:rFonts w:ascii="Calibri" w:eastAsia="Times New Roman" w:hAnsi="Calibri" w:cs="Times New Roman"/>
              <w:color w:val="808080"/>
            </w:rPr>
            <w:t xml:space="preserve">Enter address </w:t>
          </w:r>
        </w:p>
      </w:docPartBody>
    </w:docPart>
    <w:docPart>
      <w:docPartPr>
        <w:name w:val="1BDF9603434547AF813120CB9853BFEF"/>
        <w:category>
          <w:name w:val="General"/>
          <w:gallery w:val="placeholder"/>
        </w:category>
        <w:types>
          <w:type w:val="bbPlcHdr"/>
        </w:types>
        <w:behaviors>
          <w:behavior w:val="content"/>
        </w:behaviors>
        <w:guid w:val="{2C48C360-C493-410B-9BC9-3EABA128D1F8}"/>
      </w:docPartPr>
      <w:docPartBody>
        <w:p w:rsidR="00077E88" w:rsidRDefault="003A1A66" w:rsidP="003A1A66">
          <w:pPr>
            <w:pStyle w:val="1BDF9603434547AF813120CB9853BFEF1"/>
          </w:pPr>
          <w:r w:rsidRPr="00915CB3">
            <w:rPr>
              <w:rFonts w:ascii="Calibri" w:eastAsia="Times New Roman" w:hAnsi="Calibri" w:cs="Times New Roman"/>
              <w:color w:val="808080"/>
            </w:rPr>
            <w:t>Enter city</w:t>
          </w:r>
        </w:p>
      </w:docPartBody>
    </w:docPart>
    <w:docPart>
      <w:docPartPr>
        <w:name w:val="E2B0BB72001E4DE3A83464B5E8E3B8D5"/>
        <w:category>
          <w:name w:val="General"/>
          <w:gallery w:val="placeholder"/>
        </w:category>
        <w:types>
          <w:type w:val="bbPlcHdr"/>
        </w:types>
        <w:behaviors>
          <w:behavior w:val="content"/>
        </w:behaviors>
        <w:guid w:val="{E2C804AE-8AAE-424C-950C-56ED6B7E5273}"/>
      </w:docPartPr>
      <w:docPartBody>
        <w:p w:rsidR="00077E88" w:rsidRDefault="003A1A66" w:rsidP="003A1A66">
          <w:pPr>
            <w:pStyle w:val="E2B0BB72001E4DE3A83464B5E8E3B8D51"/>
          </w:pPr>
          <w:r w:rsidRPr="00915CB3">
            <w:rPr>
              <w:rFonts w:ascii="Calibri" w:eastAsia="Times New Roman" w:hAnsi="Calibri" w:cs="Times New Roman"/>
              <w:color w:val="808080"/>
            </w:rPr>
            <w:t>Enter state</w:t>
          </w:r>
        </w:p>
      </w:docPartBody>
    </w:docPart>
    <w:docPart>
      <w:docPartPr>
        <w:name w:val="2617BC2A1C434A28AF2B1A8CD7F3A726"/>
        <w:category>
          <w:name w:val="General"/>
          <w:gallery w:val="placeholder"/>
        </w:category>
        <w:types>
          <w:type w:val="bbPlcHdr"/>
        </w:types>
        <w:behaviors>
          <w:behavior w:val="content"/>
        </w:behaviors>
        <w:guid w:val="{77D882DB-7C54-41C6-B329-2CED285FAE45}"/>
      </w:docPartPr>
      <w:docPartBody>
        <w:p w:rsidR="00077E88" w:rsidRDefault="003A1A66" w:rsidP="003A1A66">
          <w:pPr>
            <w:pStyle w:val="2617BC2A1C434A28AF2B1A8CD7F3A7261"/>
          </w:pPr>
          <w:r w:rsidRPr="00915CB3">
            <w:rPr>
              <w:rFonts w:ascii="Calibri" w:eastAsia="Times New Roman" w:hAnsi="Calibri" w:cs="Times New Roman"/>
              <w:color w:val="808080"/>
            </w:rPr>
            <w:t>Enter zip</w:t>
          </w:r>
        </w:p>
      </w:docPartBody>
    </w:docPart>
    <w:docPart>
      <w:docPartPr>
        <w:name w:val="F0552512729F4D4E97B0B9BC945E7880"/>
        <w:category>
          <w:name w:val="General"/>
          <w:gallery w:val="placeholder"/>
        </w:category>
        <w:types>
          <w:type w:val="bbPlcHdr"/>
        </w:types>
        <w:behaviors>
          <w:behavior w:val="content"/>
        </w:behaviors>
        <w:guid w:val="{7136D4B5-CEDF-4CD4-B374-9CF3E7A2CA2E}"/>
      </w:docPartPr>
      <w:docPartBody>
        <w:p w:rsidR="00077E88" w:rsidRDefault="003A1A66" w:rsidP="003A1A66">
          <w:pPr>
            <w:pStyle w:val="F0552512729F4D4E97B0B9BC945E78801"/>
          </w:pPr>
          <w:r w:rsidRPr="00915CB3">
            <w:rPr>
              <w:rFonts w:ascii="Calibri" w:eastAsia="Times New Roman" w:hAnsi="Calibri" w:cs="Times New Roman"/>
              <w:color w:val="808080"/>
              <w:lang w:val="fr-FR"/>
            </w:rPr>
            <w:t>Enter phone #</w:t>
          </w:r>
        </w:p>
      </w:docPartBody>
    </w:docPart>
    <w:docPart>
      <w:docPartPr>
        <w:name w:val="74BF81CFDEEB44308A5189D149195613"/>
        <w:category>
          <w:name w:val="General"/>
          <w:gallery w:val="placeholder"/>
        </w:category>
        <w:types>
          <w:type w:val="bbPlcHdr"/>
        </w:types>
        <w:behaviors>
          <w:behavior w:val="content"/>
        </w:behaviors>
        <w:guid w:val="{177240C5-44D8-450B-8C1A-56FCDEA62ECA}"/>
      </w:docPartPr>
      <w:docPartBody>
        <w:p w:rsidR="00077E88" w:rsidRDefault="003A1A66" w:rsidP="003A1A66">
          <w:pPr>
            <w:pStyle w:val="74BF81CFDEEB44308A5189D1491956131"/>
          </w:pPr>
          <w:r w:rsidRPr="00915CB3">
            <w:rPr>
              <w:rFonts w:ascii="Calibri" w:eastAsia="Times New Roman" w:hAnsi="Calibri" w:cs="Times New Roman"/>
              <w:color w:val="808080"/>
              <w:lang w:val="fr-FR"/>
            </w:rPr>
            <w:t>Enter fax #</w:t>
          </w:r>
        </w:p>
      </w:docPartBody>
    </w:docPart>
    <w:docPart>
      <w:docPartPr>
        <w:name w:val="58E6D00584FE4562B28A6F5ACD627506"/>
        <w:category>
          <w:name w:val="General"/>
          <w:gallery w:val="placeholder"/>
        </w:category>
        <w:types>
          <w:type w:val="bbPlcHdr"/>
        </w:types>
        <w:behaviors>
          <w:behavior w:val="content"/>
        </w:behaviors>
        <w:guid w:val="{101C8B61-E243-4DC2-85C2-91193458B03C}"/>
      </w:docPartPr>
      <w:docPartBody>
        <w:p w:rsidR="00077E88" w:rsidRDefault="003A1A66" w:rsidP="003A1A66">
          <w:pPr>
            <w:pStyle w:val="58E6D00584FE4562B28A6F5ACD6275061"/>
          </w:pPr>
          <w:r w:rsidRPr="00915CB3">
            <w:rPr>
              <w:rFonts w:ascii="Calibri" w:eastAsia="Times New Roman" w:hAnsi="Calibri" w:cs="Times New Roman"/>
              <w:color w:val="808080"/>
            </w:rPr>
            <w:t>Enter email address</w:t>
          </w:r>
        </w:p>
      </w:docPartBody>
    </w:docPart>
    <w:docPart>
      <w:docPartPr>
        <w:name w:val="087C396E1A2444659E1CD3B5F24AB319"/>
        <w:category>
          <w:name w:val="General"/>
          <w:gallery w:val="placeholder"/>
        </w:category>
        <w:types>
          <w:type w:val="bbPlcHdr"/>
        </w:types>
        <w:behaviors>
          <w:behavior w:val="content"/>
        </w:behaviors>
        <w:guid w:val="{1E5E1EC3-5DE6-435D-8261-CB2BBFB8F725}"/>
      </w:docPartPr>
      <w:docPartBody>
        <w:p w:rsidR="00077E88" w:rsidRDefault="003A1A66" w:rsidP="003A1A66">
          <w:pPr>
            <w:pStyle w:val="087C396E1A2444659E1CD3B5F24AB3191"/>
          </w:pPr>
          <w:r w:rsidRPr="00915CB3">
            <w:rPr>
              <w:rFonts w:ascii="Calibri" w:eastAsia="Times New Roman" w:hAnsi="Calibri" w:cs="Times New Roman"/>
              <w:color w:val="808080"/>
            </w:rPr>
            <w:t>Choose an item</w:t>
          </w:r>
        </w:p>
      </w:docPartBody>
    </w:docPart>
    <w:docPart>
      <w:docPartPr>
        <w:name w:val="42F3F4B1C9F948C3B5E48A77BE316229"/>
        <w:category>
          <w:name w:val="General"/>
          <w:gallery w:val="placeholder"/>
        </w:category>
        <w:types>
          <w:type w:val="bbPlcHdr"/>
        </w:types>
        <w:behaviors>
          <w:behavior w:val="content"/>
        </w:behaviors>
        <w:guid w:val="{7562ABC5-3A3E-424B-AD29-7E5E5F118B65}"/>
      </w:docPartPr>
      <w:docPartBody>
        <w:p w:rsidR="00077E88" w:rsidRDefault="003A1A66" w:rsidP="003A1A66">
          <w:pPr>
            <w:pStyle w:val="42F3F4B1C9F948C3B5E48A77BE3162291"/>
          </w:pPr>
          <w:r w:rsidRPr="00915CB3">
            <w:rPr>
              <w:rFonts w:ascii="Calibri" w:eastAsia="Times New Roman" w:hAnsi="Calibri" w:cs="Times New Roman"/>
              <w:color w:val="808080"/>
            </w:rPr>
            <w:t>Enter first name</w:t>
          </w:r>
        </w:p>
      </w:docPartBody>
    </w:docPart>
    <w:docPart>
      <w:docPartPr>
        <w:name w:val="A8D590CCC4B142A894A96E8E9CB95ADD"/>
        <w:category>
          <w:name w:val="General"/>
          <w:gallery w:val="placeholder"/>
        </w:category>
        <w:types>
          <w:type w:val="bbPlcHdr"/>
        </w:types>
        <w:behaviors>
          <w:behavior w:val="content"/>
        </w:behaviors>
        <w:guid w:val="{A7CCD84B-1B9E-493D-B73C-28D459A24D3F}"/>
      </w:docPartPr>
      <w:docPartBody>
        <w:p w:rsidR="00077E88" w:rsidRDefault="003A1A66" w:rsidP="003A1A66">
          <w:pPr>
            <w:pStyle w:val="A8D590CCC4B142A894A96E8E9CB95ADD1"/>
          </w:pPr>
          <w:r w:rsidRPr="00915CB3">
            <w:rPr>
              <w:rFonts w:ascii="Calibri" w:eastAsia="Times New Roman" w:hAnsi="Calibri" w:cs="Times New Roman"/>
              <w:color w:val="808080"/>
            </w:rPr>
            <w:t>Enter middle name</w:t>
          </w:r>
        </w:p>
      </w:docPartBody>
    </w:docPart>
    <w:docPart>
      <w:docPartPr>
        <w:name w:val="6539C5C6DDD74E6086E03CE4DEBC1183"/>
        <w:category>
          <w:name w:val="General"/>
          <w:gallery w:val="placeholder"/>
        </w:category>
        <w:types>
          <w:type w:val="bbPlcHdr"/>
        </w:types>
        <w:behaviors>
          <w:behavior w:val="content"/>
        </w:behaviors>
        <w:guid w:val="{BC853158-E5CF-4DB0-9353-D1D47033DAC3}"/>
      </w:docPartPr>
      <w:docPartBody>
        <w:p w:rsidR="00077E88" w:rsidRDefault="003A1A66" w:rsidP="003A1A66">
          <w:pPr>
            <w:pStyle w:val="6539C5C6DDD74E6086E03CE4DEBC11831"/>
          </w:pPr>
          <w:r w:rsidRPr="00915CB3">
            <w:rPr>
              <w:rFonts w:ascii="Calibri" w:eastAsia="Times New Roman" w:hAnsi="Calibri" w:cs="Times New Roman"/>
              <w:color w:val="808080"/>
            </w:rPr>
            <w:t>Enter last name</w:t>
          </w:r>
        </w:p>
      </w:docPartBody>
    </w:docPart>
    <w:docPart>
      <w:docPartPr>
        <w:name w:val="86325A80043E4FEBA3E79286CC9A469C"/>
        <w:category>
          <w:name w:val="General"/>
          <w:gallery w:val="placeholder"/>
        </w:category>
        <w:types>
          <w:type w:val="bbPlcHdr"/>
        </w:types>
        <w:behaviors>
          <w:behavior w:val="content"/>
        </w:behaviors>
        <w:guid w:val="{0D8A6D80-1EBF-4D51-9E5F-A9AD691903CA}"/>
      </w:docPartPr>
      <w:docPartBody>
        <w:p w:rsidR="00077E88" w:rsidRDefault="003A1A66" w:rsidP="003A1A66">
          <w:pPr>
            <w:pStyle w:val="86325A80043E4FEBA3E79286CC9A469C1"/>
          </w:pPr>
          <w:r w:rsidRPr="00915CB3">
            <w:rPr>
              <w:rFonts w:ascii="Calibri" w:eastAsia="Times New Roman" w:hAnsi="Calibri" w:cs="Times New Roman"/>
              <w:color w:val="808080"/>
            </w:rPr>
            <w:t>Enter credentials</w:t>
          </w:r>
        </w:p>
      </w:docPartBody>
    </w:docPart>
    <w:docPart>
      <w:docPartPr>
        <w:name w:val="268C9999AFA04088AF151D42D051F3F7"/>
        <w:category>
          <w:name w:val="General"/>
          <w:gallery w:val="placeholder"/>
        </w:category>
        <w:types>
          <w:type w:val="bbPlcHdr"/>
        </w:types>
        <w:behaviors>
          <w:behavior w:val="content"/>
        </w:behaviors>
        <w:guid w:val="{31B5ACE5-CAE2-4961-914B-AE2DCABF6173}"/>
      </w:docPartPr>
      <w:docPartBody>
        <w:p w:rsidR="00077E88" w:rsidRDefault="003A1A66" w:rsidP="003A1A66">
          <w:pPr>
            <w:pStyle w:val="268C9999AFA04088AF151D42D051F3F71"/>
          </w:pPr>
          <w:r w:rsidRPr="00915CB3">
            <w:rPr>
              <w:rFonts w:ascii="Calibri" w:eastAsia="Times New Roman" w:hAnsi="Calibri" w:cs="Times New Roman"/>
              <w:color w:val="808080"/>
            </w:rPr>
            <w:t>Choose an item or enter new title</w:t>
          </w:r>
        </w:p>
      </w:docPartBody>
    </w:docPart>
    <w:docPart>
      <w:docPartPr>
        <w:name w:val="95931BDA3E6C45288BC9334FB9FA2B4A"/>
        <w:category>
          <w:name w:val="General"/>
          <w:gallery w:val="placeholder"/>
        </w:category>
        <w:types>
          <w:type w:val="bbPlcHdr"/>
        </w:types>
        <w:behaviors>
          <w:behavior w:val="content"/>
        </w:behaviors>
        <w:guid w:val="{412A93E9-DDAD-47D3-9857-446B94C2A09C}"/>
      </w:docPartPr>
      <w:docPartBody>
        <w:p w:rsidR="00077E88" w:rsidRDefault="003A1A66" w:rsidP="003A1A66">
          <w:pPr>
            <w:pStyle w:val="95931BDA3E6C45288BC9334FB9FA2B4A1"/>
          </w:pPr>
          <w:r w:rsidRPr="00915CB3">
            <w:rPr>
              <w:rFonts w:ascii="Calibri" w:eastAsia="Times New Roman" w:hAnsi="Calibri" w:cs="Times New Roman"/>
              <w:color w:val="808080"/>
            </w:rPr>
            <w:t xml:space="preserve">Enter address </w:t>
          </w:r>
        </w:p>
      </w:docPartBody>
    </w:docPart>
    <w:docPart>
      <w:docPartPr>
        <w:name w:val="D61E68F2CE4F4EF1AC1A796F43550C11"/>
        <w:category>
          <w:name w:val="General"/>
          <w:gallery w:val="placeholder"/>
        </w:category>
        <w:types>
          <w:type w:val="bbPlcHdr"/>
        </w:types>
        <w:behaviors>
          <w:behavior w:val="content"/>
        </w:behaviors>
        <w:guid w:val="{91133DCD-DA19-4CE8-8CC7-01E881FDD65A}"/>
      </w:docPartPr>
      <w:docPartBody>
        <w:p w:rsidR="00077E88" w:rsidRDefault="003A1A66" w:rsidP="003A1A66">
          <w:pPr>
            <w:pStyle w:val="D61E68F2CE4F4EF1AC1A796F43550C111"/>
          </w:pPr>
          <w:r w:rsidRPr="00915CB3">
            <w:rPr>
              <w:rFonts w:ascii="Calibri" w:eastAsia="Times New Roman" w:hAnsi="Calibri" w:cs="Times New Roman"/>
              <w:color w:val="808080"/>
            </w:rPr>
            <w:t>Enter city</w:t>
          </w:r>
        </w:p>
      </w:docPartBody>
    </w:docPart>
    <w:docPart>
      <w:docPartPr>
        <w:name w:val="EE21442E613045C981421DF523FFF58E"/>
        <w:category>
          <w:name w:val="General"/>
          <w:gallery w:val="placeholder"/>
        </w:category>
        <w:types>
          <w:type w:val="bbPlcHdr"/>
        </w:types>
        <w:behaviors>
          <w:behavior w:val="content"/>
        </w:behaviors>
        <w:guid w:val="{502C2FE0-E30F-4476-A49B-7F57695FB1A0}"/>
      </w:docPartPr>
      <w:docPartBody>
        <w:p w:rsidR="00077E88" w:rsidRDefault="003A1A66" w:rsidP="003A1A66">
          <w:pPr>
            <w:pStyle w:val="EE21442E613045C981421DF523FFF58E1"/>
          </w:pPr>
          <w:r w:rsidRPr="00915CB3">
            <w:rPr>
              <w:rFonts w:ascii="Calibri" w:eastAsia="Times New Roman" w:hAnsi="Calibri" w:cs="Times New Roman"/>
              <w:color w:val="808080"/>
            </w:rPr>
            <w:t>Enter state</w:t>
          </w:r>
        </w:p>
      </w:docPartBody>
    </w:docPart>
    <w:docPart>
      <w:docPartPr>
        <w:name w:val="FD52B23E644549F6A9C53D929C62ABAC"/>
        <w:category>
          <w:name w:val="General"/>
          <w:gallery w:val="placeholder"/>
        </w:category>
        <w:types>
          <w:type w:val="bbPlcHdr"/>
        </w:types>
        <w:behaviors>
          <w:behavior w:val="content"/>
        </w:behaviors>
        <w:guid w:val="{73EA73B8-67E4-479C-9E62-BEA994FA191F}"/>
      </w:docPartPr>
      <w:docPartBody>
        <w:p w:rsidR="00077E88" w:rsidRDefault="003A1A66" w:rsidP="003A1A66">
          <w:pPr>
            <w:pStyle w:val="FD52B23E644549F6A9C53D929C62ABAC1"/>
          </w:pPr>
          <w:r w:rsidRPr="00915CB3">
            <w:rPr>
              <w:rFonts w:ascii="Calibri" w:eastAsia="Times New Roman" w:hAnsi="Calibri" w:cs="Times New Roman"/>
              <w:color w:val="808080"/>
            </w:rPr>
            <w:t>Enter zip</w:t>
          </w:r>
        </w:p>
      </w:docPartBody>
    </w:docPart>
    <w:docPart>
      <w:docPartPr>
        <w:name w:val="C91DB4D565D84CC2A2291C14C3E2F9ED"/>
        <w:category>
          <w:name w:val="General"/>
          <w:gallery w:val="placeholder"/>
        </w:category>
        <w:types>
          <w:type w:val="bbPlcHdr"/>
        </w:types>
        <w:behaviors>
          <w:behavior w:val="content"/>
        </w:behaviors>
        <w:guid w:val="{0C396B85-81B3-4A98-9B76-0D1904224C4F}"/>
      </w:docPartPr>
      <w:docPartBody>
        <w:p w:rsidR="00077E88" w:rsidRDefault="003A1A66" w:rsidP="003A1A66">
          <w:pPr>
            <w:pStyle w:val="C91DB4D565D84CC2A2291C14C3E2F9ED1"/>
          </w:pPr>
          <w:r w:rsidRPr="00915CB3">
            <w:rPr>
              <w:rFonts w:ascii="Calibri" w:eastAsia="Times New Roman" w:hAnsi="Calibri" w:cs="Times New Roman"/>
              <w:color w:val="808080"/>
              <w:lang w:val="fr-FR"/>
            </w:rPr>
            <w:t>Enter phone #</w:t>
          </w:r>
        </w:p>
      </w:docPartBody>
    </w:docPart>
    <w:docPart>
      <w:docPartPr>
        <w:name w:val="F5BB79720B65486EA8F73738693D99EC"/>
        <w:category>
          <w:name w:val="General"/>
          <w:gallery w:val="placeholder"/>
        </w:category>
        <w:types>
          <w:type w:val="bbPlcHdr"/>
        </w:types>
        <w:behaviors>
          <w:behavior w:val="content"/>
        </w:behaviors>
        <w:guid w:val="{3909BB27-F466-4221-969F-C7D9F762C913}"/>
      </w:docPartPr>
      <w:docPartBody>
        <w:p w:rsidR="00077E88" w:rsidRDefault="003A1A66" w:rsidP="003A1A66">
          <w:pPr>
            <w:pStyle w:val="F5BB79720B65486EA8F73738693D99EC1"/>
          </w:pPr>
          <w:r w:rsidRPr="00915CB3">
            <w:rPr>
              <w:rFonts w:ascii="Calibri" w:eastAsia="Times New Roman" w:hAnsi="Calibri" w:cs="Times New Roman"/>
              <w:color w:val="808080"/>
              <w:lang w:val="fr-FR"/>
            </w:rPr>
            <w:t>Enter fax #</w:t>
          </w:r>
        </w:p>
      </w:docPartBody>
    </w:docPart>
    <w:docPart>
      <w:docPartPr>
        <w:name w:val="041B9FAA66E3403195AF00AC912A5D2F"/>
        <w:category>
          <w:name w:val="General"/>
          <w:gallery w:val="placeholder"/>
        </w:category>
        <w:types>
          <w:type w:val="bbPlcHdr"/>
        </w:types>
        <w:behaviors>
          <w:behavior w:val="content"/>
        </w:behaviors>
        <w:guid w:val="{390E1C2F-4384-4A35-98E2-222C8423879B}"/>
      </w:docPartPr>
      <w:docPartBody>
        <w:p w:rsidR="00077E88" w:rsidRDefault="003A1A66" w:rsidP="003A1A66">
          <w:pPr>
            <w:pStyle w:val="041B9FAA66E3403195AF00AC912A5D2F1"/>
          </w:pPr>
          <w:r w:rsidRPr="00915CB3">
            <w:rPr>
              <w:rFonts w:ascii="Calibri" w:eastAsia="Times New Roman" w:hAnsi="Calibri" w:cs="Times New Roman"/>
              <w:color w:val="808080"/>
            </w:rPr>
            <w:t>Enter email address</w:t>
          </w:r>
        </w:p>
      </w:docPartBody>
    </w:docPart>
    <w:docPart>
      <w:docPartPr>
        <w:name w:val="6BE0A962DB4F444C83E193BFBB8581E6"/>
        <w:category>
          <w:name w:val="General"/>
          <w:gallery w:val="placeholder"/>
        </w:category>
        <w:types>
          <w:type w:val="bbPlcHdr"/>
        </w:types>
        <w:behaviors>
          <w:behavior w:val="content"/>
        </w:behaviors>
        <w:guid w:val="{61D192E3-CDFE-49DA-B147-095368448B4F}"/>
      </w:docPartPr>
      <w:docPartBody>
        <w:p w:rsidR="00077E88" w:rsidRDefault="003A1A66" w:rsidP="003A1A66">
          <w:pPr>
            <w:pStyle w:val="6BE0A962DB4F444C83E193BFBB8581E61"/>
          </w:pPr>
          <w:r w:rsidRPr="00915CB3">
            <w:rPr>
              <w:rFonts w:ascii="Calibri" w:eastAsia="Times New Roman" w:hAnsi="Calibri" w:cs="Times New Roman"/>
              <w:color w:val="808080"/>
            </w:rPr>
            <w:t>Choose an item</w:t>
          </w:r>
        </w:p>
      </w:docPartBody>
    </w:docPart>
    <w:docPart>
      <w:docPartPr>
        <w:name w:val="C39DD1B98EC14EA9B1AEB604785C0DA9"/>
        <w:category>
          <w:name w:val="General"/>
          <w:gallery w:val="placeholder"/>
        </w:category>
        <w:types>
          <w:type w:val="bbPlcHdr"/>
        </w:types>
        <w:behaviors>
          <w:behavior w:val="content"/>
        </w:behaviors>
        <w:guid w:val="{A56FA355-6B32-4798-94BA-1A343B219610}"/>
      </w:docPartPr>
      <w:docPartBody>
        <w:p w:rsidR="00077E88" w:rsidRDefault="003A1A66" w:rsidP="003A1A66">
          <w:pPr>
            <w:pStyle w:val="C39DD1B98EC14EA9B1AEB604785C0DA91"/>
          </w:pPr>
          <w:r w:rsidRPr="00915CB3">
            <w:rPr>
              <w:rFonts w:ascii="Calibri" w:eastAsia="Times New Roman" w:hAnsi="Calibri" w:cs="Times New Roman"/>
              <w:color w:val="808080"/>
            </w:rPr>
            <w:t>Enter first name</w:t>
          </w:r>
        </w:p>
      </w:docPartBody>
    </w:docPart>
    <w:docPart>
      <w:docPartPr>
        <w:name w:val="CFB37905616B4DD5B7F0AF5A8F597D40"/>
        <w:category>
          <w:name w:val="General"/>
          <w:gallery w:val="placeholder"/>
        </w:category>
        <w:types>
          <w:type w:val="bbPlcHdr"/>
        </w:types>
        <w:behaviors>
          <w:behavior w:val="content"/>
        </w:behaviors>
        <w:guid w:val="{BB58B995-9ACD-4443-B88B-BCA99EBD942C}"/>
      </w:docPartPr>
      <w:docPartBody>
        <w:p w:rsidR="00077E88" w:rsidRDefault="003A1A66" w:rsidP="003A1A66">
          <w:pPr>
            <w:pStyle w:val="CFB37905616B4DD5B7F0AF5A8F597D401"/>
          </w:pPr>
          <w:r w:rsidRPr="00915CB3">
            <w:rPr>
              <w:rFonts w:ascii="Calibri" w:eastAsia="Times New Roman" w:hAnsi="Calibri" w:cs="Times New Roman"/>
              <w:color w:val="808080"/>
            </w:rPr>
            <w:t>Enter middle name</w:t>
          </w:r>
        </w:p>
      </w:docPartBody>
    </w:docPart>
    <w:docPart>
      <w:docPartPr>
        <w:name w:val="E191D515527945DEAEF322E725F4D56E"/>
        <w:category>
          <w:name w:val="General"/>
          <w:gallery w:val="placeholder"/>
        </w:category>
        <w:types>
          <w:type w:val="bbPlcHdr"/>
        </w:types>
        <w:behaviors>
          <w:behavior w:val="content"/>
        </w:behaviors>
        <w:guid w:val="{9D5E731F-5E9D-4F76-BA21-B87830CDDAC4}"/>
      </w:docPartPr>
      <w:docPartBody>
        <w:p w:rsidR="00077E88" w:rsidRDefault="003A1A66" w:rsidP="003A1A66">
          <w:pPr>
            <w:pStyle w:val="E191D515527945DEAEF322E725F4D56E1"/>
          </w:pPr>
          <w:r w:rsidRPr="00915CB3">
            <w:rPr>
              <w:rFonts w:ascii="Calibri" w:eastAsia="Times New Roman" w:hAnsi="Calibri" w:cs="Times New Roman"/>
              <w:color w:val="808080"/>
            </w:rPr>
            <w:t>Enter last name</w:t>
          </w:r>
        </w:p>
      </w:docPartBody>
    </w:docPart>
    <w:docPart>
      <w:docPartPr>
        <w:name w:val="F5056287483046B7BF84BF54D48C3B44"/>
        <w:category>
          <w:name w:val="General"/>
          <w:gallery w:val="placeholder"/>
        </w:category>
        <w:types>
          <w:type w:val="bbPlcHdr"/>
        </w:types>
        <w:behaviors>
          <w:behavior w:val="content"/>
        </w:behaviors>
        <w:guid w:val="{E74F0F9E-F93D-44FA-BA6B-D754BBE906D5}"/>
      </w:docPartPr>
      <w:docPartBody>
        <w:p w:rsidR="00077E88" w:rsidRDefault="003A1A66" w:rsidP="003A1A66">
          <w:pPr>
            <w:pStyle w:val="F5056287483046B7BF84BF54D48C3B441"/>
          </w:pPr>
          <w:r w:rsidRPr="00915CB3">
            <w:rPr>
              <w:rFonts w:ascii="Calibri" w:eastAsia="Times New Roman" w:hAnsi="Calibri" w:cs="Times New Roman"/>
              <w:color w:val="808080"/>
            </w:rPr>
            <w:t>Enter credentials</w:t>
          </w:r>
        </w:p>
      </w:docPartBody>
    </w:docPart>
    <w:docPart>
      <w:docPartPr>
        <w:name w:val="5A2C0DC9DB5D4FE6B5B50FE94E4B4343"/>
        <w:category>
          <w:name w:val="General"/>
          <w:gallery w:val="placeholder"/>
        </w:category>
        <w:types>
          <w:type w:val="bbPlcHdr"/>
        </w:types>
        <w:behaviors>
          <w:behavior w:val="content"/>
        </w:behaviors>
        <w:guid w:val="{8852B027-D93B-4634-ADBA-4FBD5A0DC56E}"/>
      </w:docPartPr>
      <w:docPartBody>
        <w:p w:rsidR="00077E88" w:rsidRDefault="003A1A66" w:rsidP="003A1A66">
          <w:pPr>
            <w:pStyle w:val="5A2C0DC9DB5D4FE6B5B50FE94E4B43431"/>
          </w:pPr>
          <w:r w:rsidRPr="00915CB3">
            <w:rPr>
              <w:rFonts w:ascii="Calibri" w:eastAsia="Times New Roman" w:hAnsi="Calibri" w:cs="Times New Roman"/>
              <w:color w:val="808080"/>
            </w:rPr>
            <w:t>Enter title</w:t>
          </w:r>
        </w:p>
      </w:docPartBody>
    </w:docPart>
    <w:docPart>
      <w:docPartPr>
        <w:name w:val="9976336E066F4A0CB45AEC198FEA37C4"/>
        <w:category>
          <w:name w:val="General"/>
          <w:gallery w:val="placeholder"/>
        </w:category>
        <w:types>
          <w:type w:val="bbPlcHdr"/>
        </w:types>
        <w:behaviors>
          <w:behavior w:val="content"/>
        </w:behaviors>
        <w:guid w:val="{0825A60B-1EAB-4253-8ED4-8E586379F690}"/>
      </w:docPartPr>
      <w:docPartBody>
        <w:p w:rsidR="00077E88" w:rsidRDefault="003A1A66" w:rsidP="003A1A66">
          <w:pPr>
            <w:pStyle w:val="9976336E066F4A0CB45AEC198FEA37C41"/>
          </w:pPr>
          <w:r w:rsidRPr="00915CB3">
            <w:rPr>
              <w:rFonts w:ascii="Calibri" w:eastAsia="Times New Roman" w:hAnsi="Calibri" w:cs="Times New Roman"/>
              <w:color w:val="808080"/>
            </w:rPr>
            <w:t>Enter %</w:t>
          </w:r>
        </w:p>
      </w:docPartBody>
    </w:docPart>
    <w:docPart>
      <w:docPartPr>
        <w:name w:val="F8F0767AFE014F69AA529BBC7E675B31"/>
        <w:category>
          <w:name w:val="General"/>
          <w:gallery w:val="placeholder"/>
        </w:category>
        <w:types>
          <w:type w:val="bbPlcHdr"/>
        </w:types>
        <w:behaviors>
          <w:behavior w:val="content"/>
        </w:behaviors>
        <w:guid w:val="{C12D77C1-4E04-48E3-AC0C-67889C17A469}"/>
      </w:docPartPr>
      <w:docPartBody>
        <w:p w:rsidR="00077E88" w:rsidRDefault="003A1A66" w:rsidP="003A1A66">
          <w:pPr>
            <w:pStyle w:val="F8F0767AFE014F69AA529BBC7E675B311"/>
          </w:pPr>
          <w:r w:rsidRPr="00915CB3">
            <w:rPr>
              <w:rFonts w:ascii="Calibri" w:eastAsia="Times New Roman" w:hAnsi="Calibri" w:cs="Times New Roman"/>
              <w:color w:val="808080"/>
            </w:rPr>
            <w:t xml:space="preserve">Enter address </w:t>
          </w:r>
        </w:p>
      </w:docPartBody>
    </w:docPart>
    <w:docPart>
      <w:docPartPr>
        <w:name w:val="0753E01EF71C466095028EA45755C881"/>
        <w:category>
          <w:name w:val="General"/>
          <w:gallery w:val="placeholder"/>
        </w:category>
        <w:types>
          <w:type w:val="bbPlcHdr"/>
        </w:types>
        <w:behaviors>
          <w:behavior w:val="content"/>
        </w:behaviors>
        <w:guid w:val="{C25619BF-2E42-4EE6-A406-5E6936D78B2B}"/>
      </w:docPartPr>
      <w:docPartBody>
        <w:p w:rsidR="00077E88" w:rsidRDefault="003A1A66" w:rsidP="003A1A66">
          <w:pPr>
            <w:pStyle w:val="0753E01EF71C466095028EA45755C8811"/>
          </w:pPr>
          <w:r w:rsidRPr="00915CB3">
            <w:rPr>
              <w:rFonts w:ascii="Calibri" w:eastAsia="Times New Roman" w:hAnsi="Calibri" w:cs="Times New Roman"/>
              <w:color w:val="808080"/>
            </w:rPr>
            <w:t>Enter city</w:t>
          </w:r>
        </w:p>
      </w:docPartBody>
    </w:docPart>
    <w:docPart>
      <w:docPartPr>
        <w:name w:val="FFE70320B2844F24B2A87D73379670A8"/>
        <w:category>
          <w:name w:val="General"/>
          <w:gallery w:val="placeholder"/>
        </w:category>
        <w:types>
          <w:type w:val="bbPlcHdr"/>
        </w:types>
        <w:behaviors>
          <w:behavior w:val="content"/>
        </w:behaviors>
        <w:guid w:val="{129EEF44-7135-4DA2-A3F9-E07EFE77D46D}"/>
      </w:docPartPr>
      <w:docPartBody>
        <w:p w:rsidR="00077E88" w:rsidRDefault="003A1A66" w:rsidP="003A1A66">
          <w:pPr>
            <w:pStyle w:val="FFE70320B2844F24B2A87D73379670A81"/>
          </w:pPr>
          <w:r w:rsidRPr="00915CB3">
            <w:rPr>
              <w:rFonts w:ascii="Calibri" w:eastAsia="Times New Roman" w:hAnsi="Calibri" w:cs="Times New Roman"/>
              <w:color w:val="808080"/>
            </w:rPr>
            <w:t>Enter state</w:t>
          </w:r>
        </w:p>
      </w:docPartBody>
    </w:docPart>
    <w:docPart>
      <w:docPartPr>
        <w:name w:val="E851528FF2CE4F16BE01FE29AEA7D712"/>
        <w:category>
          <w:name w:val="General"/>
          <w:gallery w:val="placeholder"/>
        </w:category>
        <w:types>
          <w:type w:val="bbPlcHdr"/>
        </w:types>
        <w:behaviors>
          <w:behavior w:val="content"/>
        </w:behaviors>
        <w:guid w:val="{E117B136-4566-4810-AB1E-CE2446273C09}"/>
      </w:docPartPr>
      <w:docPartBody>
        <w:p w:rsidR="00077E88" w:rsidRDefault="003A1A66" w:rsidP="003A1A66">
          <w:pPr>
            <w:pStyle w:val="E851528FF2CE4F16BE01FE29AEA7D7121"/>
          </w:pPr>
          <w:r w:rsidRPr="00915CB3">
            <w:rPr>
              <w:rFonts w:ascii="Calibri" w:eastAsia="Times New Roman" w:hAnsi="Calibri" w:cs="Times New Roman"/>
              <w:color w:val="808080"/>
            </w:rPr>
            <w:t>Enter zip</w:t>
          </w:r>
        </w:p>
      </w:docPartBody>
    </w:docPart>
    <w:docPart>
      <w:docPartPr>
        <w:name w:val="A42A629CB11D4F97BDAFEF1CB97AF6CE"/>
        <w:category>
          <w:name w:val="General"/>
          <w:gallery w:val="placeholder"/>
        </w:category>
        <w:types>
          <w:type w:val="bbPlcHdr"/>
        </w:types>
        <w:behaviors>
          <w:behavior w:val="content"/>
        </w:behaviors>
        <w:guid w:val="{C952129E-846F-480F-AC31-D2F3FF011C66}"/>
      </w:docPartPr>
      <w:docPartBody>
        <w:p w:rsidR="00077E88" w:rsidRDefault="003A1A66" w:rsidP="003A1A66">
          <w:pPr>
            <w:pStyle w:val="A42A629CB11D4F97BDAFEF1CB97AF6CE1"/>
          </w:pPr>
          <w:r w:rsidRPr="00915CB3">
            <w:rPr>
              <w:rFonts w:ascii="Calibri" w:eastAsia="Times New Roman" w:hAnsi="Calibri" w:cs="Times New Roman"/>
              <w:color w:val="808080"/>
              <w:lang w:val="fr-FR"/>
            </w:rPr>
            <w:t>Enter phone #</w:t>
          </w:r>
        </w:p>
      </w:docPartBody>
    </w:docPart>
    <w:docPart>
      <w:docPartPr>
        <w:name w:val="834A29D1E00743FBB78C2AF0D74BD167"/>
        <w:category>
          <w:name w:val="General"/>
          <w:gallery w:val="placeholder"/>
        </w:category>
        <w:types>
          <w:type w:val="bbPlcHdr"/>
        </w:types>
        <w:behaviors>
          <w:behavior w:val="content"/>
        </w:behaviors>
        <w:guid w:val="{4E3AC42B-114E-4DC4-8239-53C9575858E3}"/>
      </w:docPartPr>
      <w:docPartBody>
        <w:p w:rsidR="00077E88" w:rsidRDefault="003A1A66" w:rsidP="003A1A66">
          <w:pPr>
            <w:pStyle w:val="834A29D1E00743FBB78C2AF0D74BD1671"/>
          </w:pPr>
          <w:r w:rsidRPr="00915CB3">
            <w:rPr>
              <w:rFonts w:ascii="Calibri" w:eastAsia="Times New Roman" w:hAnsi="Calibri" w:cs="Times New Roman"/>
              <w:color w:val="808080"/>
              <w:lang w:val="fr-FR"/>
            </w:rPr>
            <w:t>Enter fax #</w:t>
          </w:r>
        </w:p>
      </w:docPartBody>
    </w:docPart>
    <w:docPart>
      <w:docPartPr>
        <w:name w:val="52D1893F185944339E74878DB644A4E5"/>
        <w:category>
          <w:name w:val="General"/>
          <w:gallery w:val="placeholder"/>
        </w:category>
        <w:types>
          <w:type w:val="bbPlcHdr"/>
        </w:types>
        <w:behaviors>
          <w:behavior w:val="content"/>
        </w:behaviors>
        <w:guid w:val="{7236F49F-EF43-42CF-850A-FDA74C04F96A}"/>
      </w:docPartPr>
      <w:docPartBody>
        <w:p w:rsidR="00077E88" w:rsidRDefault="003A1A66" w:rsidP="003A1A66">
          <w:pPr>
            <w:pStyle w:val="52D1893F185944339E74878DB644A4E51"/>
          </w:pPr>
          <w:r w:rsidRPr="00915CB3">
            <w:rPr>
              <w:rFonts w:ascii="Calibri" w:eastAsia="Times New Roman" w:hAnsi="Calibri" w:cs="Times New Roman"/>
              <w:color w:val="808080"/>
            </w:rPr>
            <w:t>Enter email address</w:t>
          </w:r>
        </w:p>
      </w:docPartBody>
    </w:docPart>
    <w:docPart>
      <w:docPartPr>
        <w:name w:val="22BDC40AF9CF44DFB6908DF2C344334A"/>
        <w:category>
          <w:name w:val="General"/>
          <w:gallery w:val="placeholder"/>
        </w:category>
        <w:types>
          <w:type w:val="bbPlcHdr"/>
        </w:types>
        <w:behaviors>
          <w:behavior w:val="content"/>
        </w:behaviors>
        <w:guid w:val="{83EBAD0C-A513-4C03-96E0-A51664CC2A3D}"/>
      </w:docPartPr>
      <w:docPartBody>
        <w:p w:rsidR="00077E88" w:rsidRDefault="003A1A66" w:rsidP="003A1A66">
          <w:pPr>
            <w:pStyle w:val="22BDC40AF9CF44DFB6908DF2C344334A1"/>
          </w:pPr>
          <w:r w:rsidRPr="00915CB3">
            <w:rPr>
              <w:rFonts w:ascii="Calibri" w:eastAsia="Times New Roman" w:hAnsi="Calibri" w:cs="Times New Roman"/>
              <w:color w:val="808080"/>
            </w:rPr>
            <w:t>Choose an item</w:t>
          </w:r>
        </w:p>
      </w:docPartBody>
    </w:docPart>
    <w:docPart>
      <w:docPartPr>
        <w:name w:val="4C81988E325340EDB2F1A3A30C56690D"/>
        <w:category>
          <w:name w:val="General"/>
          <w:gallery w:val="placeholder"/>
        </w:category>
        <w:types>
          <w:type w:val="bbPlcHdr"/>
        </w:types>
        <w:behaviors>
          <w:behavior w:val="content"/>
        </w:behaviors>
        <w:guid w:val="{E13BEFDA-0683-4CB1-9D9D-4ECB07D52199}"/>
      </w:docPartPr>
      <w:docPartBody>
        <w:p w:rsidR="00077E88" w:rsidRDefault="003A1A66" w:rsidP="003A1A66">
          <w:pPr>
            <w:pStyle w:val="4C81988E325340EDB2F1A3A30C56690D1"/>
          </w:pPr>
          <w:r w:rsidRPr="00915CB3">
            <w:rPr>
              <w:rFonts w:ascii="Calibri" w:eastAsia="Times New Roman" w:hAnsi="Calibri" w:cs="Times New Roman"/>
              <w:color w:val="808080"/>
            </w:rPr>
            <w:t>Enter first name</w:t>
          </w:r>
        </w:p>
      </w:docPartBody>
    </w:docPart>
    <w:docPart>
      <w:docPartPr>
        <w:name w:val="98E3E11CD8574D05B8968285F060BFE3"/>
        <w:category>
          <w:name w:val="General"/>
          <w:gallery w:val="placeholder"/>
        </w:category>
        <w:types>
          <w:type w:val="bbPlcHdr"/>
        </w:types>
        <w:behaviors>
          <w:behavior w:val="content"/>
        </w:behaviors>
        <w:guid w:val="{5F2BDCD0-4DA5-41C5-9035-59DFD2DA2F72}"/>
      </w:docPartPr>
      <w:docPartBody>
        <w:p w:rsidR="00077E88" w:rsidRDefault="003A1A66" w:rsidP="003A1A66">
          <w:pPr>
            <w:pStyle w:val="98E3E11CD8574D05B8968285F060BFE31"/>
          </w:pPr>
          <w:r w:rsidRPr="00915CB3">
            <w:rPr>
              <w:rFonts w:ascii="Calibri" w:eastAsia="Times New Roman" w:hAnsi="Calibri" w:cs="Times New Roman"/>
              <w:color w:val="808080"/>
            </w:rPr>
            <w:t>Enter middle name</w:t>
          </w:r>
        </w:p>
      </w:docPartBody>
    </w:docPart>
    <w:docPart>
      <w:docPartPr>
        <w:name w:val="EB4E98D0EFAE47CC82C80C031FA40408"/>
        <w:category>
          <w:name w:val="General"/>
          <w:gallery w:val="placeholder"/>
        </w:category>
        <w:types>
          <w:type w:val="bbPlcHdr"/>
        </w:types>
        <w:behaviors>
          <w:behavior w:val="content"/>
        </w:behaviors>
        <w:guid w:val="{292876E9-94D5-42D3-8F5F-425041634729}"/>
      </w:docPartPr>
      <w:docPartBody>
        <w:p w:rsidR="00077E88" w:rsidRDefault="003A1A66" w:rsidP="003A1A66">
          <w:pPr>
            <w:pStyle w:val="EB4E98D0EFAE47CC82C80C031FA404081"/>
          </w:pPr>
          <w:r w:rsidRPr="00915CB3">
            <w:rPr>
              <w:rFonts w:ascii="Calibri" w:eastAsia="Times New Roman" w:hAnsi="Calibri" w:cs="Times New Roman"/>
              <w:color w:val="808080"/>
            </w:rPr>
            <w:t>Enter last name</w:t>
          </w:r>
        </w:p>
      </w:docPartBody>
    </w:docPart>
    <w:docPart>
      <w:docPartPr>
        <w:name w:val="6A3E843B62134C919AB5D4A85090FC5F"/>
        <w:category>
          <w:name w:val="General"/>
          <w:gallery w:val="placeholder"/>
        </w:category>
        <w:types>
          <w:type w:val="bbPlcHdr"/>
        </w:types>
        <w:behaviors>
          <w:behavior w:val="content"/>
        </w:behaviors>
        <w:guid w:val="{2BDBA505-DDFC-4E66-81D5-DCD43906537A}"/>
      </w:docPartPr>
      <w:docPartBody>
        <w:p w:rsidR="00077E88" w:rsidRDefault="003A1A66" w:rsidP="003A1A66">
          <w:pPr>
            <w:pStyle w:val="6A3E843B62134C919AB5D4A85090FC5F1"/>
          </w:pPr>
          <w:r w:rsidRPr="00915CB3">
            <w:rPr>
              <w:rFonts w:ascii="Calibri" w:eastAsia="Times New Roman" w:hAnsi="Calibri" w:cs="Times New Roman"/>
              <w:color w:val="808080"/>
            </w:rPr>
            <w:t>Enter credentials</w:t>
          </w:r>
        </w:p>
      </w:docPartBody>
    </w:docPart>
    <w:docPart>
      <w:docPartPr>
        <w:name w:val="7A8A3315FCCC4953A7171E610B09F6FE"/>
        <w:category>
          <w:name w:val="General"/>
          <w:gallery w:val="placeholder"/>
        </w:category>
        <w:types>
          <w:type w:val="bbPlcHdr"/>
        </w:types>
        <w:behaviors>
          <w:behavior w:val="content"/>
        </w:behaviors>
        <w:guid w:val="{034642BE-9DA7-44C7-8655-C1417CD5AD88}"/>
      </w:docPartPr>
      <w:docPartBody>
        <w:p w:rsidR="00077E88" w:rsidRDefault="003A1A66" w:rsidP="003A1A66">
          <w:pPr>
            <w:pStyle w:val="7A8A3315FCCC4953A7171E610B09F6FE1"/>
          </w:pPr>
          <w:r w:rsidRPr="00915CB3">
            <w:rPr>
              <w:rFonts w:ascii="Calibri" w:eastAsia="Times New Roman" w:hAnsi="Calibri" w:cs="Times New Roman"/>
              <w:color w:val="808080"/>
            </w:rPr>
            <w:t>Enter title</w:t>
          </w:r>
        </w:p>
      </w:docPartBody>
    </w:docPart>
    <w:docPart>
      <w:docPartPr>
        <w:name w:val="D388A2C374934A1AA766BF7CF2E1AE7A"/>
        <w:category>
          <w:name w:val="General"/>
          <w:gallery w:val="placeholder"/>
        </w:category>
        <w:types>
          <w:type w:val="bbPlcHdr"/>
        </w:types>
        <w:behaviors>
          <w:behavior w:val="content"/>
        </w:behaviors>
        <w:guid w:val="{9F1432EC-6A05-4866-BB6D-6E08E72F5C88}"/>
      </w:docPartPr>
      <w:docPartBody>
        <w:p w:rsidR="00077E88" w:rsidRDefault="003A1A66" w:rsidP="003A1A66">
          <w:pPr>
            <w:pStyle w:val="D388A2C374934A1AA766BF7CF2E1AE7A1"/>
          </w:pPr>
          <w:r w:rsidRPr="00915CB3">
            <w:rPr>
              <w:rFonts w:ascii="Calibri" w:eastAsia="Times New Roman" w:hAnsi="Calibri" w:cs="Times New Roman"/>
              <w:color w:val="808080"/>
            </w:rPr>
            <w:t>Enter %</w:t>
          </w:r>
        </w:p>
      </w:docPartBody>
    </w:docPart>
    <w:docPart>
      <w:docPartPr>
        <w:name w:val="1F484E8D85AF4C86B1ADF6DEE2B86C82"/>
        <w:category>
          <w:name w:val="General"/>
          <w:gallery w:val="placeholder"/>
        </w:category>
        <w:types>
          <w:type w:val="bbPlcHdr"/>
        </w:types>
        <w:behaviors>
          <w:behavior w:val="content"/>
        </w:behaviors>
        <w:guid w:val="{F53A30CF-180D-4F00-B1B7-075971C69B03}"/>
      </w:docPartPr>
      <w:docPartBody>
        <w:p w:rsidR="00077E88" w:rsidRDefault="003A1A66" w:rsidP="003A1A66">
          <w:pPr>
            <w:pStyle w:val="1F484E8D85AF4C86B1ADF6DEE2B86C821"/>
          </w:pPr>
          <w:r w:rsidRPr="00915CB3">
            <w:rPr>
              <w:rFonts w:ascii="Calibri" w:eastAsia="Times New Roman" w:hAnsi="Calibri" w:cs="Times New Roman"/>
              <w:color w:val="808080"/>
            </w:rPr>
            <w:t xml:space="preserve">Enter address </w:t>
          </w:r>
        </w:p>
      </w:docPartBody>
    </w:docPart>
    <w:docPart>
      <w:docPartPr>
        <w:name w:val="CE33A796E4FF42CDA0B59000CC317670"/>
        <w:category>
          <w:name w:val="General"/>
          <w:gallery w:val="placeholder"/>
        </w:category>
        <w:types>
          <w:type w:val="bbPlcHdr"/>
        </w:types>
        <w:behaviors>
          <w:behavior w:val="content"/>
        </w:behaviors>
        <w:guid w:val="{B099A7F7-809D-40E8-82AB-567DEB29988D}"/>
      </w:docPartPr>
      <w:docPartBody>
        <w:p w:rsidR="00077E88" w:rsidRDefault="003A1A66" w:rsidP="003A1A66">
          <w:pPr>
            <w:pStyle w:val="CE33A796E4FF42CDA0B59000CC3176701"/>
          </w:pPr>
          <w:r w:rsidRPr="00915CB3">
            <w:rPr>
              <w:rFonts w:ascii="Calibri" w:eastAsia="Times New Roman" w:hAnsi="Calibri" w:cs="Times New Roman"/>
              <w:color w:val="808080"/>
            </w:rPr>
            <w:t>Enter city</w:t>
          </w:r>
        </w:p>
      </w:docPartBody>
    </w:docPart>
    <w:docPart>
      <w:docPartPr>
        <w:name w:val="EE0CAE73C1DF4846BBD36F924AF56D0D"/>
        <w:category>
          <w:name w:val="General"/>
          <w:gallery w:val="placeholder"/>
        </w:category>
        <w:types>
          <w:type w:val="bbPlcHdr"/>
        </w:types>
        <w:behaviors>
          <w:behavior w:val="content"/>
        </w:behaviors>
        <w:guid w:val="{D5C17D4B-0EAA-48BD-9823-3B7322FF19AE}"/>
      </w:docPartPr>
      <w:docPartBody>
        <w:p w:rsidR="00077E88" w:rsidRDefault="003A1A66" w:rsidP="003A1A66">
          <w:pPr>
            <w:pStyle w:val="EE0CAE73C1DF4846BBD36F924AF56D0D1"/>
          </w:pPr>
          <w:r w:rsidRPr="00915CB3">
            <w:rPr>
              <w:rFonts w:ascii="Calibri" w:eastAsia="Times New Roman" w:hAnsi="Calibri" w:cs="Times New Roman"/>
              <w:color w:val="808080"/>
            </w:rPr>
            <w:t>Enter state</w:t>
          </w:r>
        </w:p>
      </w:docPartBody>
    </w:docPart>
    <w:docPart>
      <w:docPartPr>
        <w:name w:val="B479A525B68B40FD99B07FDD5EED42D1"/>
        <w:category>
          <w:name w:val="General"/>
          <w:gallery w:val="placeholder"/>
        </w:category>
        <w:types>
          <w:type w:val="bbPlcHdr"/>
        </w:types>
        <w:behaviors>
          <w:behavior w:val="content"/>
        </w:behaviors>
        <w:guid w:val="{01019B65-7E71-400B-9991-6E4247F37228}"/>
      </w:docPartPr>
      <w:docPartBody>
        <w:p w:rsidR="00077E88" w:rsidRDefault="003A1A66" w:rsidP="003A1A66">
          <w:pPr>
            <w:pStyle w:val="B479A525B68B40FD99B07FDD5EED42D11"/>
          </w:pPr>
          <w:r w:rsidRPr="00915CB3">
            <w:rPr>
              <w:rFonts w:ascii="Calibri" w:eastAsia="Times New Roman" w:hAnsi="Calibri" w:cs="Times New Roman"/>
              <w:color w:val="808080"/>
            </w:rPr>
            <w:t>Enter zip</w:t>
          </w:r>
        </w:p>
      </w:docPartBody>
    </w:docPart>
    <w:docPart>
      <w:docPartPr>
        <w:name w:val="CBB8D623CF5A4C198204D00612619790"/>
        <w:category>
          <w:name w:val="General"/>
          <w:gallery w:val="placeholder"/>
        </w:category>
        <w:types>
          <w:type w:val="bbPlcHdr"/>
        </w:types>
        <w:behaviors>
          <w:behavior w:val="content"/>
        </w:behaviors>
        <w:guid w:val="{06402450-2BCC-42AB-B543-79BE869F4658}"/>
      </w:docPartPr>
      <w:docPartBody>
        <w:p w:rsidR="00077E88" w:rsidRDefault="003A1A66" w:rsidP="003A1A66">
          <w:pPr>
            <w:pStyle w:val="CBB8D623CF5A4C198204D006126197901"/>
          </w:pPr>
          <w:r w:rsidRPr="00915CB3">
            <w:rPr>
              <w:rFonts w:ascii="Calibri" w:eastAsia="Times New Roman" w:hAnsi="Calibri" w:cs="Times New Roman"/>
              <w:color w:val="808080"/>
            </w:rPr>
            <w:t>Choose an item</w:t>
          </w:r>
        </w:p>
      </w:docPartBody>
    </w:docPart>
    <w:docPart>
      <w:docPartPr>
        <w:name w:val="3C275B48A9B3462CA4F0482A4BDA390D"/>
        <w:category>
          <w:name w:val="General"/>
          <w:gallery w:val="placeholder"/>
        </w:category>
        <w:types>
          <w:type w:val="bbPlcHdr"/>
        </w:types>
        <w:behaviors>
          <w:behavior w:val="content"/>
        </w:behaviors>
        <w:guid w:val="{83267D04-9BD5-4C23-86AD-B0B80049BA2D}"/>
      </w:docPartPr>
      <w:docPartBody>
        <w:p w:rsidR="00077E88" w:rsidRDefault="003A1A66" w:rsidP="003A1A66">
          <w:pPr>
            <w:pStyle w:val="3C275B48A9B3462CA4F0482A4BDA390D1"/>
          </w:pPr>
          <w:r w:rsidRPr="00915CB3">
            <w:rPr>
              <w:rFonts w:ascii="Calibri" w:eastAsia="Times New Roman" w:hAnsi="Calibri" w:cs="Times New Roman"/>
              <w:color w:val="808080"/>
            </w:rPr>
            <w:t>Enter first name</w:t>
          </w:r>
        </w:p>
      </w:docPartBody>
    </w:docPart>
    <w:docPart>
      <w:docPartPr>
        <w:name w:val="38D4F5628311431995BE59545EFA1202"/>
        <w:category>
          <w:name w:val="General"/>
          <w:gallery w:val="placeholder"/>
        </w:category>
        <w:types>
          <w:type w:val="bbPlcHdr"/>
        </w:types>
        <w:behaviors>
          <w:behavior w:val="content"/>
        </w:behaviors>
        <w:guid w:val="{E9B2020A-BEF8-453D-9E88-9B852C3197FF}"/>
      </w:docPartPr>
      <w:docPartBody>
        <w:p w:rsidR="00077E88" w:rsidRDefault="003A1A66" w:rsidP="003A1A66">
          <w:pPr>
            <w:pStyle w:val="38D4F5628311431995BE59545EFA12021"/>
          </w:pPr>
          <w:r w:rsidRPr="00915CB3">
            <w:rPr>
              <w:rFonts w:ascii="Calibri" w:eastAsia="Times New Roman" w:hAnsi="Calibri" w:cs="Times New Roman"/>
              <w:color w:val="808080"/>
            </w:rPr>
            <w:t>Enter middle name</w:t>
          </w:r>
        </w:p>
      </w:docPartBody>
    </w:docPart>
    <w:docPart>
      <w:docPartPr>
        <w:name w:val="945D3D2446484AC28A8E83104B5DBAAE"/>
        <w:category>
          <w:name w:val="General"/>
          <w:gallery w:val="placeholder"/>
        </w:category>
        <w:types>
          <w:type w:val="bbPlcHdr"/>
        </w:types>
        <w:behaviors>
          <w:behavior w:val="content"/>
        </w:behaviors>
        <w:guid w:val="{54447377-871C-4AED-A878-70860D1A0DC2}"/>
      </w:docPartPr>
      <w:docPartBody>
        <w:p w:rsidR="00077E88" w:rsidRDefault="003A1A66" w:rsidP="003A1A66">
          <w:pPr>
            <w:pStyle w:val="945D3D2446484AC28A8E83104B5DBAAE1"/>
          </w:pPr>
          <w:r w:rsidRPr="00915CB3">
            <w:rPr>
              <w:rFonts w:ascii="Calibri" w:eastAsia="Times New Roman" w:hAnsi="Calibri" w:cs="Times New Roman"/>
              <w:color w:val="808080"/>
            </w:rPr>
            <w:t>Enter last name</w:t>
          </w:r>
        </w:p>
      </w:docPartBody>
    </w:docPart>
    <w:docPart>
      <w:docPartPr>
        <w:name w:val="C3D7C60C35BA4E3D8BF94CAE4865222D"/>
        <w:category>
          <w:name w:val="General"/>
          <w:gallery w:val="placeholder"/>
        </w:category>
        <w:types>
          <w:type w:val="bbPlcHdr"/>
        </w:types>
        <w:behaviors>
          <w:behavior w:val="content"/>
        </w:behaviors>
        <w:guid w:val="{D49E9DDC-0DC1-4B84-94C6-42B47AD0348C}"/>
      </w:docPartPr>
      <w:docPartBody>
        <w:p w:rsidR="00077E88" w:rsidRDefault="003A1A66" w:rsidP="003A1A66">
          <w:pPr>
            <w:pStyle w:val="C3D7C60C35BA4E3D8BF94CAE4865222D1"/>
          </w:pPr>
          <w:r w:rsidRPr="00915CB3">
            <w:rPr>
              <w:rFonts w:ascii="Calibri" w:eastAsia="Times New Roman" w:hAnsi="Calibri" w:cs="Times New Roman"/>
              <w:color w:val="808080"/>
            </w:rPr>
            <w:t>Enter credentials</w:t>
          </w:r>
        </w:p>
      </w:docPartBody>
    </w:docPart>
    <w:docPart>
      <w:docPartPr>
        <w:name w:val="D112148CD96348BE88A6D42F06CA3FC1"/>
        <w:category>
          <w:name w:val="General"/>
          <w:gallery w:val="placeholder"/>
        </w:category>
        <w:types>
          <w:type w:val="bbPlcHdr"/>
        </w:types>
        <w:behaviors>
          <w:behavior w:val="content"/>
        </w:behaviors>
        <w:guid w:val="{C321CF60-490A-4AE8-AA19-F0E07324A0C5}"/>
      </w:docPartPr>
      <w:docPartBody>
        <w:p w:rsidR="00077E88" w:rsidRDefault="003A1A66" w:rsidP="003A1A66">
          <w:pPr>
            <w:pStyle w:val="D112148CD96348BE88A6D42F06CA3FC11"/>
          </w:pPr>
          <w:r w:rsidRPr="00915CB3">
            <w:rPr>
              <w:rFonts w:ascii="Calibri" w:eastAsia="Times New Roman" w:hAnsi="Calibri" w:cs="Times New Roman"/>
              <w:color w:val="808080"/>
            </w:rPr>
            <w:t>Enter title</w:t>
          </w:r>
        </w:p>
      </w:docPartBody>
    </w:docPart>
    <w:docPart>
      <w:docPartPr>
        <w:name w:val="26EEF6B655224C5B928989C697C21FA0"/>
        <w:category>
          <w:name w:val="General"/>
          <w:gallery w:val="placeholder"/>
        </w:category>
        <w:types>
          <w:type w:val="bbPlcHdr"/>
        </w:types>
        <w:behaviors>
          <w:behavior w:val="content"/>
        </w:behaviors>
        <w:guid w:val="{995F172C-32A5-4012-8018-0D6BC33B20D0}"/>
      </w:docPartPr>
      <w:docPartBody>
        <w:p w:rsidR="00077E88" w:rsidRDefault="003A1A66" w:rsidP="003A1A66">
          <w:pPr>
            <w:pStyle w:val="26EEF6B655224C5B928989C697C21FA01"/>
          </w:pPr>
          <w:r w:rsidRPr="00915CB3">
            <w:rPr>
              <w:rFonts w:ascii="Calibri" w:eastAsia="Times New Roman" w:hAnsi="Calibri" w:cs="Times New Roman"/>
              <w:color w:val="808080"/>
            </w:rPr>
            <w:t>Enter %</w:t>
          </w:r>
        </w:p>
      </w:docPartBody>
    </w:docPart>
    <w:docPart>
      <w:docPartPr>
        <w:name w:val="38332E9CA3F44C128E16ABAA51F36DF6"/>
        <w:category>
          <w:name w:val="General"/>
          <w:gallery w:val="placeholder"/>
        </w:category>
        <w:types>
          <w:type w:val="bbPlcHdr"/>
        </w:types>
        <w:behaviors>
          <w:behavior w:val="content"/>
        </w:behaviors>
        <w:guid w:val="{E74D7F37-0C61-481A-B838-620891D223AA}"/>
      </w:docPartPr>
      <w:docPartBody>
        <w:p w:rsidR="00077E88" w:rsidRDefault="003A1A66" w:rsidP="003A1A66">
          <w:pPr>
            <w:pStyle w:val="38332E9CA3F44C128E16ABAA51F36DF61"/>
          </w:pPr>
          <w:r w:rsidRPr="00915CB3">
            <w:rPr>
              <w:rFonts w:ascii="Calibri" w:eastAsia="Times New Roman" w:hAnsi="Calibri" w:cs="Times New Roman"/>
              <w:color w:val="808080"/>
            </w:rPr>
            <w:t xml:space="preserve">Enter address </w:t>
          </w:r>
        </w:p>
      </w:docPartBody>
    </w:docPart>
    <w:docPart>
      <w:docPartPr>
        <w:name w:val="2102008ACA9347F0A546EB2B83A1CADB"/>
        <w:category>
          <w:name w:val="General"/>
          <w:gallery w:val="placeholder"/>
        </w:category>
        <w:types>
          <w:type w:val="bbPlcHdr"/>
        </w:types>
        <w:behaviors>
          <w:behavior w:val="content"/>
        </w:behaviors>
        <w:guid w:val="{A72E886D-FB43-497D-A850-B8D2D0397A9B}"/>
      </w:docPartPr>
      <w:docPartBody>
        <w:p w:rsidR="00077E88" w:rsidRDefault="003A1A66" w:rsidP="003A1A66">
          <w:pPr>
            <w:pStyle w:val="2102008ACA9347F0A546EB2B83A1CADB1"/>
          </w:pPr>
          <w:r w:rsidRPr="00915CB3">
            <w:rPr>
              <w:rFonts w:ascii="Calibri" w:eastAsia="Times New Roman" w:hAnsi="Calibri" w:cs="Times New Roman"/>
              <w:color w:val="808080"/>
            </w:rPr>
            <w:t>Enter city</w:t>
          </w:r>
        </w:p>
      </w:docPartBody>
    </w:docPart>
    <w:docPart>
      <w:docPartPr>
        <w:name w:val="1A7A3699C7C34412896FFA9DD61B1CBB"/>
        <w:category>
          <w:name w:val="General"/>
          <w:gallery w:val="placeholder"/>
        </w:category>
        <w:types>
          <w:type w:val="bbPlcHdr"/>
        </w:types>
        <w:behaviors>
          <w:behavior w:val="content"/>
        </w:behaviors>
        <w:guid w:val="{9A55DD55-96CF-4A6C-B119-A3AEC68E1B51}"/>
      </w:docPartPr>
      <w:docPartBody>
        <w:p w:rsidR="00077E88" w:rsidRDefault="003A1A66" w:rsidP="003A1A66">
          <w:pPr>
            <w:pStyle w:val="1A7A3699C7C34412896FFA9DD61B1CBB1"/>
          </w:pPr>
          <w:r w:rsidRPr="00915CB3">
            <w:rPr>
              <w:rFonts w:ascii="Calibri" w:eastAsia="Times New Roman" w:hAnsi="Calibri" w:cs="Times New Roman"/>
              <w:color w:val="808080"/>
            </w:rPr>
            <w:t>Enter state</w:t>
          </w:r>
        </w:p>
      </w:docPartBody>
    </w:docPart>
    <w:docPart>
      <w:docPartPr>
        <w:name w:val="9F625F8F8D5549109350AC9E67AFE07E"/>
        <w:category>
          <w:name w:val="General"/>
          <w:gallery w:val="placeholder"/>
        </w:category>
        <w:types>
          <w:type w:val="bbPlcHdr"/>
        </w:types>
        <w:behaviors>
          <w:behavior w:val="content"/>
        </w:behaviors>
        <w:guid w:val="{62B06753-20FF-45E6-8771-4E52D26672C5}"/>
      </w:docPartPr>
      <w:docPartBody>
        <w:p w:rsidR="00077E88" w:rsidRDefault="003A1A66" w:rsidP="003A1A66">
          <w:pPr>
            <w:pStyle w:val="9F625F8F8D5549109350AC9E67AFE07E1"/>
          </w:pPr>
          <w:r w:rsidRPr="00915CB3">
            <w:rPr>
              <w:rFonts w:ascii="Calibri" w:eastAsia="Times New Roman" w:hAnsi="Calibri" w:cs="Times New Roman"/>
              <w:color w:val="808080"/>
            </w:rPr>
            <w:t>Enter zip</w:t>
          </w:r>
        </w:p>
      </w:docPartBody>
    </w:docPart>
    <w:docPart>
      <w:docPartPr>
        <w:name w:val="D9095D3372B0474B96D056D562753E8F"/>
        <w:category>
          <w:name w:val="General"/>
          <w:gallery w:val="placeholder"/>
        </w:category>
        <w:types>
          <w:type w:val="bbPlcHdr"/>
        </w:types>
        <w:behaviors>
          <w:behavior w:val="content"/>
        </w:behaviors>
        <w:guid w:val="{659D2130-80DE-4246-8AD8-BEF4CAC43BC0}"/>
      </w:docPartPr>
      <w:docPartBody>
        <w:p w:rsidR="00077E88" w:rsidRDefault="003A1A66" w:rsidP="003A1A66">
          <w:pPr>
            <w:pStyle w:val="D9095D3372B0474B96D056D562753E8F1"/>
          </w:pPr>
          <w:r w:rsidRPr="00915CB3">
            <w:rPr>
              <w:rFonts w:ascii="Calibri" w:eastAsia="Times New Roman" w:hAnsi="Calibri" w:cs="Times New Roman"/>
              <w:color w:val="808080"/>
            </w:rPr>
            <w:t>Choose an item</w:t>
          </w:r>
        </w:p>
      </w:docPartBody>
    </w:docPart>
    <w:docPart>
      <w:docPartPr>
        <w:name w:val="466CFEFEB68E4936AB95FA99E3CFF7FF"/>
        <w:category>
          <w:name w:val="General"/>
          <w:gallery w:val="placeholder"/>
        </w:category>
        <w:types>
          <w:type w:val="bbPlcHdr"/>
        </w:types>
        <w:behaviors>
          <w:behavior w:val="content"/>
        </w:behaviors>
        <w:guid w:val="{9FC94F99-A9BA-4E22-BE8E-125447B9C6E6}"/>
      </w:docPartPr>
      <w:docPartBody>
        <w:p w:rsidR="00077E88" w:rsidRDefault="003A1A66" w:rsidP="003A1A66">
          <w:pPr>
            <w:pStyle w:val="466CFEFEB68E4936AB95FA99E3CFF7FF1"/>
          </w:pPr>
          <w:r w:rsidRPr="00915CB3">
            <w:rPr>
              <w:rFonts w:ascii="Calibri" w:eastAsia="Times New Roman" w:hAnsi="Calibri" w:cs="Times New Roman"/>
              <w:color w:val="808080"/>
            </w:rPr>
            <w:t>Enter first name</w:t>
          </w:r>
        </w:p>
      </w:docPartBody>
    </w:docPart>
    <w:docPart>
      <w:docPartPr>
        <w:name w:val="E5FA796F1A764F68AC2D01683CA8D8C4"/>
        <w:category>
          <w:name w:val="General"/>
          <w:gallery w:val="placeholder"/>
        </w:category>
        <w:types>
          <w:type w:val="bbPlcHdr"/>
        </w:types>
        <w:behaviors>
          <w:behavior w:val="content"/>
        </w:behaviors>
        <w:guid w:val="{E078C2C5-6778-4B79-B21D-BBB2FB7A8A0F}"/>
      </w:docPartPr>
      <w:docPartBody>
        <w:p w:rsidR="00077E88" w:rsidRDefault="003A1A66" w:rsidP="003A1A66">
          <w:pPr>
            <w:pStyle w:val="E5FA796F1A764F68AC2D01683CA8D8C41"/>
          </w:pPr>
          <w:r w:rsidRPr="00915CB3">
            <w:rPr>
              <w:rFonts w:ascii="Calibri" w:eastAsia="Times New Roman" w:hAnsi="Calibri" w:cs="Times New Roman"/>
              <w:color w:val="808080"/>
            </w:rPr>
            <w:t>Enter middle name</w:t>
          </w:r>
        </w:p>
      </w:docPartBody>
    </w:docPart>
    <w:docPart>
      <w:docPartPr>
        <w:name w:val="ACD127B290594C4E8D10FDD728C73107"/>
        <w:category>
          <w:name w:val="General"/>
          <w:gallery w:val="placeholder"/>
        </w:category>
        <w:types>
          <w:type w:val="bbPlcHdr"/>
        </w:types>
        <w:behaviors>
          <w:behavior w:val="content"/>
        </w:behaviors>
        <w:guid w:val="{FB66AD9A-2704-4DB5-B8D7-875ADC6CD52F}"/>
      </w:docPartPr>
      <w:docPartBody>
        <w:p w:rsidR="00077E88" w:rsidRDefault="003A1A66" w:rsidP="003A1A66">
          <w:pPr>
            <w:pStyle w:val="ACD127B290594C4E8D10FDD728C731071"/>
          </w:pPr>
          <w:r w:rsidRPr="00915CB3">
            <w:rPr>
              <w:rFonts w:ascii="Calibri" w:eastAsia="Times New Roman" w:hAnsi="Calibri" w:cs="Times New Roman"/>
              <w:color w:val="808080"/>
            </w:rPr>
            <w:t>Enter last name</w:t>
          </w:r>
        </w:p>
      </w:docPartBody>
    </w:docPart>
    <w:docPart>
      <w:docPartPr>
        <w:name w:val="2181C407E0AA4EDFBA1F26480CEE5F02"/>
        <w:category>
          <w:name w:val="General"/>
          <w:gallery w:val="placeholder"/>
        </w:category>
        <w:types>
          <w:type w:val="bbPlcHdr"/>
        </w:types>
        <w:behaviors>
          <w:behavior w:val="content"/>
        </w:behaviors>
        <w:guid w:val="{C2C6DC7D-1129-4286-B651-568D996FB780}"/>
      </w:docPartPr>
      <w:docPartBody>
        <w:p w:rsidR="00077E88" w:rsidRDefault="003A1A66" w:rsidP="003A1A66">
          <w:pPr>
            <w:pStyle w:val="2181C407E0AA4EDFBA1F26480CEE5F021"/>
          </w:pPr>
          <w:r w:rsidRPr="00915CB3">
            <w:rPr>
              <w:rFonts w:ascii="Calibri" w:eastAsia="Times New Roman" w:hAnsi="Calibri" w:cs="Times New Roman"/>
              <w:color w:val="808080"/>
            </w:rPr>
            <w:t>Enter credentials</w:t>
          </w:r>
        </w:p>
      </w:docPartBody>
    </w:docPart>
    <w:docPart>
      <w:docPartPr>
        <w:name w:val="1733ECDD07BC4C17B53492FBE51081FB"/>
        <w:category>
          <w:name w:val="General"/>
          <w:gallery w:val="placeholder"/>
        </w:category>
        <w:types>
          <w:type w:val="bbPlcHdr"/>
        </w:types>
        <w:behaviors>
          <w:behavior w:val="content"/>
        </w:behaviors>
        <w:guid w:val="{C3F863E8-2B56-4D8A-8F49-2C8F574F9ABC}"/>
      </w:docPartPr>
      <w:docPartBody>
        <w:p w:rsidR="00077E88" w:rsidRDefault="003A1A66" w:rsidP="003A1A66">
          <w:pPr>
            <w:pStyle w:val="1733ECDD07BC4C17B53492FBE51081FB1"/>
          </w:pPr>
          <w:r w:rsidRPr="00915CB3">
            <w:rPr>
              <w:rFonts w:ascii="Calibri" w:eastAsia="Times New Roman" w:hAnsi="Calibri" w:cs="Times New Roman"/>
              <w:color w:val="808080"/>
            </w:rPr>
            <w:t>Enter title</w:t>
          </w:r>
        </w:p>
      </w:docPartBody>
    </w:docPart>
    <w:docPart>
      <w:docPartPr>
        <w:name w:val="E1A86B2AEBDF46ABA22BDB29E788C5F0"/>
        <w:category>
          <w:name w:val="General"/>
          <w:gallery w:val="placeholder"/>
        </w:category>
        <w:types>
          <w:type w:val="bbPlcHdr"/>
        </w:types>
        <w:behaviors>
          <w:behavior w:val="content"/>
        </w:behaviors>
        <w:guid w:val="{D6ED6A1F-708C-49AC-8B9B-FC709BCFE427}"/>
      </w:docPartPr>
      <w:docPartBody>
        <w:p w:rsidR="00077E88" w:rsidRDefault="003A1A66" w:rsidP="003A1A66">
          <w:pPr>
            <w:pStyle w:val="E1A86B2AEBDF46ABA22BDB29E788C5F01"/>
          </w:pPr>
          <w:r w:rsidRPr="00915CB3">
            <w:rPr>
              <w:rFonts w:ascii="Calibri" w:eastAsia="Times New Roman" w:hAnsi="Calibri" w:cs="Times New Roman"/>
              <w:color w:val="808080"/>
            </w:rPr>
            <w:t>Enter %</w:t>
          </w:r>
        </w:p>
      </w:docPartBody>
    </w:docPart>
    <w:docPart>
      <w:docPartPr>
        <w:name w:val="FE43D2FBEC75459F916BD870324C8629"/>
        <w:category>
          <w:name w:val="General"/>
          <w:gallery w:val="placeholder"/>
        </w:category>
        <w:types>
          <w:type w:val="bbPlcHdr"/>
        </w:types>
        <w:behaviors>
          <w:behavior w:val="content"/>
        </w:behaviors>
        <w:guid w:val="{A0A631E3-35F2-41BD-915C-B6C76F725848}"/>
      </w:docPartPr>
      <w:docPartBody>
        <w:p w:rsidR="00077E88" w:rsidRDefault="003A1A66" w:rsidP="003A1A66">
          <w:pPr>
            <w:pStyle w:val="FE43D2FBEC75459F916BD870324C86291"/>
          </w:pPr>
          <w:r w:rsidRPr="00915CB3">
            <w:rPr>
              <w:rFonts w:ascii="Calibri" w:eastAsia="Times New Roman" w:hAnsi="Calibri" w:cs="Times New Roman"/>
              <w:color w:val="808080"/>
            </w:rPr>
            <w:t xml:space="preserve">Enter address </w:t>
          </w:r>
        </w:p>
      </w:docPartBody>
    </w:docPart>
    <w:docPart>
      <w:docPartPr>
        <w:name w:val="EC45E8C2867549C39576CED633FE0CEA"/>
        <w:category>
          <w:name w:val="General"/>
          <w:gallery w:val="placeholder"/>
        </w:category>
        <w:types>
          <w:type w:val="bbPlcHdr"/>
        </w:types>
        <w:behaviors>
          <w:behavior w:val="content"/>
        </w:behaviors>
        <w:guid w:val="{8DBE8118-924F-4CC0-B829-CE05C99972E5}"/>
      </w:docPartPr>
      <w:docPartBody>
        <w:p w:rsidR="00077E88" w:rsidRDefault="003A1A66" w:rsidP="003A1A66">
          <w:pPr>
            <w:pStyle w:val="EC45E8C2867549C39576CED633FE0CEA1"/>
          </w:pPr>
          <w:r w:rsidRPr="00915CB3">
            <w:rPr>
              <w:rFonts w:ascii="Calibri" w:eastAsia="Times New Roman" w:hAnsi="Calibri" w:cs="Times New Roman"/>
              <w:color w:val="808080"/>
            </w:rPr>
            <w:t>Enter city</w:t>
          </w:r>
        </w:p>
      </w:docPartBody>
    </w:docPart>
    <w:docPart>
      <w:docPartPr>
        <w:name w:val="42AB74A9F3B64747B26332C433D46DFF"/>
        <w:category>
          <w:name w:val="General"/>
          <w:gallery w:val="placeholder"/>
        </w:category>
        <w:types>
          <w:type w:val="bbPlcHdr"/>
        </w:types>
        <w:behaviors>
          <w:behavior w:val="content"/>
        </w:behaviors>
        <w:guid w:val="{CAFA3423-72DA-4EBE-AEDD-658FCE8C9167}"/>
      </w:docPartPr>
      <w:docPartBody>
        <w:p w:rsidR="00077E88" w:rsidRDefault="003A1A66" w:rsidP="003A1A66">
          <w:pPr>
            <w:pStyle w:val="42AB74A9F3B64747B26332C433D46DFF1"/>
          </w:pPr>
          <w:r w:rsidRPr="00915CB3">
            <w:rPr>
              <w:rFonts w:ascii="Calibri" w:eastAsia="Times New Roman" w:hAnsi="Calibri" w:cs="Times New Roman"/>
              <w:color w:val="808080"/>
            </w:rPr>
            <w:t>Enter state</w:t>
          </w:r>
        </w:p>
      </w:docPartBody>
    </w:docPart>
    <w:docPart>
      <w:docPartPr>
        <w:name w:val="892EB37DE6E9462AB0572AA8D450EB9D"/>
        <w:category>
          <w:name w:val="General"/>
          <w:gallery w:val="placeholder"/>
        </w:category>
        <w:types>
          <w:type w:val="bbPlcHdr"/>
        </w:types>
        <w:behaviors>
          <w:behavior w:val="content"/>
        </w:behaviors>
        <w:guid w:val="{69A2CA0A-D75A-4E3C-B8BE-5B0FAE47DE94}"/>
      </w:docPartPr>
      <w:docPartBody>
        <w:p w:rsidR="00077E88" w:rsidRDefault="003A1A66" w:rsidP="003A1A66">
          <w:pPr>
            <w:pStyle w:val="892EB37DE6E9462AB0572AA8D450EB9D1"/>
          </w:pPr>
          <w:r w:rsidRPr="00915CB3">
            <w:rPr>
              <w:rFonts w:ascii="Calibri" w:eastAsia="Times New Roman" w:hAnsi="Calibri" w:cs="Times New Roman"/>
              <w:color w:val="808080"/>
            </w:rPr>
            <w:t>Enter zip</w:t>
          </w:r>
        </w:p>
      </w:docPartBody>
    </w:docPart>
    <w:docPart>
      <w:docPartPr>
        <w:name w:val="1EC60C20E8F245C7B2523EE4512FF247"/>
        <w:category>
          <w:name w:val="General"/>
          <w:gallery w:val="placeholder"/>
        </w:category>
        <w:types>
          <w:type w:val="bbPlcHdr"/>
        </w:types>
        <w:behaviors>
          <w:behavior w:val="content"/>
        </w:behaviors>
        <w:guid w:val="{1D053B99-52CA-4668-A845-6F1277FDC151}"/>
      </w:docPartPr>
      <w:docPartBody>
        <w:p w:rsidR="00077E88" w:rsidRDefault="003A1A66" w:rsidP="003A1A66">
          <w:pPr>
            <w:pStyle w:val="1EC60C20E8F245C7B2523EE4512FF2471"/>
          </w:pPr>
          <w:r w:rsidRPr="00915CB3">
            <w:rPr>
              <w:rFonts w:ascii="Calibri" w:eastAsia="Times New Roman" w:hAnsi="Calibri" w:cs="Times New Roman"/>
              <w:color w:val="808080"/>
              <w:lang w:val="fr-FR"/>
            </w:rPr>
            <w:t>Enter phone #</w:t>
          </w:r>
        </w:p>
      </w:docPartBody>
    </w:docPart>
    <w:docPart>
      <w:docPartPr>
        <w:name w:val="B9CD3D619A654B249AC52946A7BA8804"/>
        <w:category>
          <w:name w:val="General"/>
          <w:gallery w:val="placeholder"/>
        </w:category>
        <w:types>
          <w:type w:val="bbPlcHdr"/>
        </w:types>
        <w:behaviors>
          <w:behavior w:val="content"/>
        </w:behaviors>
        <w:guid w:val="{4E55AD47-A830-439E-99EF-6199B41391B9}"/>
      </w:docPartPr>
      <w:docPartBody>
        <w:p w:rsidR="00077E88" w:rsidRDefault="003A1A66" w:rsidP="003A1A66">
          <w:pPr>
            <w:pStyle w:val="B9CD3D619A654B249AC52946A7BA88041"/>
          </w:pPr>
          <w:r w:rsidRPr="00915CB3">
            <w:rPr>
              <w:rFonts w:ascii="Calibri" w:eastAsia="Times New Roman" w:hAnsi="Calibri" w:cs="Times New Roman"/>
              <w:color w:val="808080"/>
              <w:lang w:val="fr-FR"/>
            </w:rPr>
            <w:t>Enter fax #</w:t>
          </w:r>
        </w:p>
      </w:docPartBody>
    </w:docPart>
    <w:docPart>
      <w:docPartPr>
        <w:name w:val="B5C4AEE2C2E2439CA6E9D6D4A6D30DCB"/>
        <w:category>
          <w:name w:val="General"/>
          <w:gallery w:val="placeholder"/>
        </w:category>
        <w:types>
          <w:type w:val="bbPlcHdr"/>
        </w:types>
        <w:behaviors>
          <w:behavior w:val="content"/>
        </w:behaviors>
        <w:guid w:val="{7162E47A-E60A-44EC-89FD-772B30E5F4F6}"/>
      </w:docPartPr>
      <w:docPartBody>
        <w:p w:rsidR="00077E88" w:rsidRDefault="003A1A66" w:rsidP="003A1A66">
          <w:pPr>
            <w:pStyle w:val="B5C4AEE2C2E2439CA6E9D6D4A6D30DCB1"/>
          </w:pPr>
          <w:r w:rsidRPr="00915CB3">
            <w:rPr>
              <w:rFonts w:ascii="Calibri" w:eastAsia="Times New Roman" w:hAnsi="Calibri" w:cs="Times New Roman"/>
              <w:color w:val="808080"/>
            </w:rPr>
            <w:t>Enter email address</w:t>
          </w:r>
        </w:p>
      </w:docPartBody>
    </w:docPart>
    <w:docPart>
      <w:docPartPr>
        <w:name w:val="00B70A941B9E46CD8A21382E23F87CB8"/>
        <w:category>
          <w:name w:val="General"/>
          <w:gallery w:val="placeholder"/>
        </w:category>
        <w:types>
          <w:type w:val="bbPlcHdr"/>
        </w:types>
        <w:behaviors>
          <w:behavior w:val="content"/>
        </w:behaviors>
        <w:guid w:val="{4AC92E8C-416E-48A3-A11F-6E614AA51F88}"/>
      </w:docPartPr>
      <w:docPartBody>
        <w:p w:rsidR="00077E88" w:rsidRDefault="003A1A66" w:rsidP="003A1A66">
          <w:pPr>
            <w:pStyle w:val="00B70A941B9E46CD8A21382E23F87CB81"/>
          </w:pPr>
          <w:r w:rsidRPr="00915CB3">
            <w:rPr>
              <w:rFonts w:ascii="Calibri" w:eastAsia="Times New Roman" w:hAnsi="Calibri" w:cs="Times New Roman"/>
              <w:color w:val="808080"/>
            </w:rPr>
            <w:t>Choose an item</w:t>
          </w:r>
        </w:p>
      </w:docPartBody>
    </w:docPart>
    <w:docPart>
      <w:docPartPr>
        <w:name w:val="DE9786100D6143ACBD8BB46AB65F4470"/>
        <w:category>
          <w:name w:val="General"/>
          <w:gallery w:val="placeholder"/>
        </w:category>
        <w:types>
          <w:type w:val="bbPlcHdr"/>
        </w:types>
        <w:behaviors>
          <w:behavior w:val="content"/>
        </w:behaviors>
        <w:guid w:val="{C03ED6F5-C0EE-4DDE-B071-33A7DBEA54FC}"/>
      </w:docPartPr>
      <w:docPartBody>
        <w:p w:rsidR="00077E88" w:rsidRDefault="003A1A66" w:rsidP="003A1A66">
          <w:pPr>
            <w:pStyle w:val="DE9786100D6143ACBD8BB46AB65F44701"/>
          </w:pPr>
          <w:r w:rsidRPr="00915CB3">
            <w:rPr>
              <w:rFonts w:ascii="Calibri" w:eastAsia="Times New Roman" w:hAnsi="Calibri" w:cs="Times New Roman"/>
              <w:color w:val="808080"/>
            </w:rPr>
            <w:t>Enter first name</w:t>
          </w:r>
        </w:p>
      </w:docPartBody>
    </w:docPart>
    <w:docPart>
      <w:docPartPr>
        <w:name w:val="F5B309A9A2D6425C9C5F5359C440D681"/>
        <w:category>
          <w:name w:val="General"/>
          <w:gallery w:val="placeholder"/>
        </w:category>
        <w:types>
          <w:type w:val="bbPlcHdr"/>
        </w:types>
        <w:behaviors>
          <w:behavior w:val="content"/>
        </w:behaviors>
        <w:guid w:val="{74889AD8-699F-4032-958E-76CE2ACD4E73}"/>
      </w:docPartPr>
      <w:docPartBody>
        <w:p w:rsidR="00077E88" w:rsidRDefault="003A1A66" w:rsidP="003A1A66">
          <w:pPr>
            <w:pStyle w:val="F5B309A9A2D6425C9C5F5359C440D6811"/>
          </w:pPr>
          <w:r w:rsidRPr="00915CB3">
            <w:rPr>
              <w:rFonts w:ascii="Calibri" w:eastAsia="Times New Roman" w:hAnsi="Calibri" w:cs="Times New Roman"/>
              <w:color w:val="808080"/>
            </w:rPr>
            <w:t>Enter middle name</w:t>
          </w:r>
        </w:p>
      </w:docPartBody>
    </w:docPart>
    <w:docPart>
      <w:docPartPr>
        <w:name w:val="1C489152C9C24A929F79AF4270D87A98"/>
        <w:category>
          <w:name w:val="General"/>
          <w:gallery w:val="placeholder"/>
        </w:category>
        <w:types>
          <w:type w:val="bbPlcHdr"/>
        </w:types>
        <w:behaviors>
          <w:behavior w:val="content"/>
        </w:behaviors>
        <w:guid w:val="{0A203226-9377-4A7E-B2B4-CA79087663DE}"/>
      </w:docPartPr>
      <w:docPartBody>
        <w:p w:rsidR="00077E88" w:rsidRDefault="003A1A66" w:rsidP="003A1A66">
          <w:pPr>
            <w:pStyle w:val="1C489152C9C24A929F79AF4270D87A981"/>
          </w:pPr>
          <w:r w:rsidRPr="00915CB3">
            <w:rPr>
              <w:rFonts w:ascii="Calibri" w:eastAsia="Times New Roman" w:hAnsi="Calibri" w:cs="Times New Roman"/>
              <w:color w:val="808080"/>
            </w:rPr>
            <w:t>Enter last name</w:t>
          </w:r>
        </w:p>
      </w:docPartBody>
    </w:docPart>
    <w:docPart>
      <w:docPartPr>
        <w:name w:val="CECFFCBBB8FF4D938748A290FBCED28A"/>
        <w:category>
          <w:name w:val="General"/>
          <w:gallery w:val="placeholder"/>
        </w:category>
        <w:types>
          <w:type w:val="bbPlcHdr"/>
        </w:types>
        <w:behaviors>
          <w:behavior w:val="content"/>
        </w:behaviors>
        <w:guid w:val="{FE3DB586-7D98-425A-84D4-0C85BBF25B63}"/>
      </w:docPartPr>
      <w:docPartBody>
        <w:p w:rsidR="00077E88" w:rsidRDefault="003A1A66" w:rsidP="003A1A66">
          <w:pPr>
            <w:pStyle w:val="CECFFCBBB8FF4D938748A290FBCED28A1"/>
          </w:pPr>
          <w:r w:rsidRPr="00915CB3">
            <w:rPr>
              <w:rFonts w:ascii="Calibri" w:eastAsia="Times New Roman" w:hAnsi="Calibri" w:cs="Times New Roman"/>
              <w:color w:val="808080"/>
            </w:rPr>
            <w:t>Enter credentials</w:t>
          </w:r>
        </w:p>
      </w:docPartBody>
    </w:docPart>
    <w:docPart>
      <w:docPartPr>
        <w:name w:val="52554D0F49F741AEB42B4856311A9437"/>
        <w:category>
          <w:name w:val="General"/>
          <w:gallery w:val="placeholder"/>
        </w:category>
        <w:types>
          <w:type w:val="bbPlcHdr"/>
        </w:types>
        <w:behaviors>
          <w:behavior w:val="content"/>
        </w:behaviors>
        <w:guid w:val="{01445EB9-C28A-42C4-9B26-D7376341D6DB}"/>
      </w:docPartPr>
      <w:docPartBody>
        <w:p w:rsidR="00077E88" w:rsidRDefault="003A1A66" w:rsidP="003A1A66">
          <w:pPr>
            <w:pStyle w:val="52554D0F49F741AEB42B4856311A94371"/>
          </w:pPr>
          <w:r w:rsidRPr="00915CB3">
            <w:rPr>
              <w:rFonts w:ascii="Calibri" w:eastAsia="Times New Roman" w:hAnsi="Calibri" w:cs="Times New Roman"/>
              <w:color w:val="808080"/>
            </w:rPr>
            <w:t>Enter title</w:t>
          </w:r>
        </w:p>
      </w:docPartBody>
    </w:docPart>
    <w:docPart>
      <w:docPartPr>
        <w:name w:val="EF2512D808364DBA9B46E495C5071C13"/>
        <w:category>
          <w:name w:val="General"/>
          <w:gallery w:val="placeholder"/>
        </w:category>
        <w:types>
          <w:type w:val="bbPlcHdr"/>
        </w:types>
        <w:behaviors>
          <w:behavior w:val="content"/>
        </w:behaviors>
        <w:guid w:val="{A70C9E13-693D-442E-A0C5-DD3B1A3D15C8}"/>
      </w:docPartPr>
      <w:docPartBody>
        <w:p w:rsidR="00077E88" w:rsidRDefault="003A1A66" w:rsidP="003A1A66">
          <w:pPr>
            <w:pStyle w:val="EF2512D808364DBA9B46E495C5071C131"/>
          </w:pPr>
          <w:r w:rsidRPr="00915CB3">
            <w:rPr>
              <w:rFonts w:ascii="Calibri" w:eastAsia="Times New Roman" w:hAnsi="Calibri" w:cs="Times New Roman"/>
              <w:color w:val="808080"/>
            </w:rPr>
            <w:t>Enter %</w:t>
          </w:r>
        </w:p>
      </w:docPartBody>
    </w:docPart>
    <w:docPart>
      <w:docPartPr>
        <w:name w:val="74725EA53A7443568177F3B2B0886AA9"/>
        <w:category>
          <w:name w:val="General"/>
          <w:gallery w:val="placeholder"/>
        </w:category>
        <w:types>
          <w:type w:val="bbPlcHdr"/>
        </w:types>
        <w:behaviors>
          <w:behavior w:val="content"/>
        </w:behaviors>
        <w:guid w:val="{B5220C08-164B-42F7-A8F2-B0E9DF9A6F04}"/>
      </w:docPartPr>
      <w:docPartBody>
        <w:p w:rsidR="00077E88" w:rsidRDefault="003A1A66" w:rsidP="003A1A66">
          <w:pPr>
            <w:pStyle w:val="74725EA53A7443568177F3B2B0886AA91"/>
          </w:pPr>
          <w:r w:rsidRPr="00915CB3">
            <w:rPr>
              <w:rFonts w:ascii="Calibri" w:eastAsia="Times New Roman" w:hAnsi="Calibri" w:cs="Times New Roman"/>
              <w:color w:val="808080"/>
            </w:rPr>
            <w:t xml:space="preserve">Enter address </w:t>
          </w:r>
        </w:p>
      </w:docPartBody>
    </w:docPart>
    <w:docPart>
      <w:docPartPr>
        <w:name w:val="1E1CA5F7846748659005BB302F6151A3"/>
        <w:category>
          <w:name w:val="General"/>
          <w:gallery w:val="placeholder"/>
        </w:category>
        <w:types>
          <w:type w:val="bbPlcHdr"/>
        </w:types>
        <w:behaviors>
          <w:behavior w:val="content"/>
        </w:behaviors>
        <w:guid w:val="{E088996A-79CE-480C-BCCD-C9792AF860B8}"/>
      </w:docPartPr>
      <w:docPartBody>
        <w:p w:rsidR="00077E88" w:rsidRDefault="003A1A66" w:rsidP="003A1A66">
          <w:pPr>
            <w:pStyle w:val="1E1CA5F7846748659005BB302F6151A31"/>
          </w:pPr>
          <w:r w:rsidRPr="00915CB3">
            <w:rPr>
              <w:rFonts w:ascii="Calibri" w:eastAsia="Times New Roman" w:hAnsi="Calibri" w:cs="Times New Roman"/>
              <w:color w:val="808080"/>
            </w:rPr>
            <w:t>Enter city</w:t>
          </w:r>
        </w:p>
      </w:docPartBody>
    </w:docPart>
    <w:docPart>
      <w:docPartPr>
        <w:name w:val="399A8A009EEF4CF7B82224BB27E25A3C"/>
        <w:category>
          <w:name w:val="General"/>
          <w:gallery w:val="placeholder"/>
        </w:category>
        <w:types>
          <w:type w:val="bbPlcHdr"/>
        </w:types>
        <w:behaviors>
          <w:behavior w:val="content"/>
        </w:behaviors>
        <w:guid w:val="{C307F639-4624-4D4F-BABB-E12EF5074B95}"/>
      </w:docPartPr>
      <w:docPartBody>
        <w:p w:rsidR="00077E88" w:rsidRDefault="003A1A66" w:rsidP="003A1A66">
          <w:pPr>
            <w:pStyle w:val="399A8A009EEF4CF7B82224BB27E25A3C1"/>
          </w:pPr>
          <w:r w:rsidRPr="00915CB3">
            <w:rPr>
              <w:rFonts w:ascii="Calibri" w:eastAsia="Times New Roman" w:hAnsi="Calibri" w:cs="Times New Roman"/>
              <w:color w:val="808080"/>
            </w:rPr>
            <w:t>Enter state</w:t>
          </w:r>
        </w:p>
      </w:docPartBody>
    </w:docPart>
    <w:docPart>
      <w:docPartPr>
        <w:name w:val="B48A633548ED42E38071D436156BA5F2"/>
        <w:category>
          <w:name w:val="General"/>
          <w:gallery w:val="placeholder"/>
        </w:category>
        <w:types>
          <w:type w:val="bbPlcHdr"/>
        </w:types>
        <w:behaviors>
          <w:behavior w:val="content"/>
        </w:behaviors>
        <w:guid w:val="{933A2668-38BF-4C10-9668-AE147C4D1392}"/>
      </w:docPartPr>
      <w:docPartBody>
        <w:p w:rsidR="00077E88" w:rsidRDefault="003A1A66" w:rsidP="003A1A66">
          <w:pPr>
            <w:pStyle w:val="B48A633548ED42E38071D436156BA5F21"/>
          </w:pPr>
          <w:r w:rsidRPr="00915CB3">
            <w:rPr>
              <w:rFonts w:ascii="Calibri" w:eastAsia="Times New Roman" w:hAnsi="Calibri" w:cs="Times New Roman"/>
              <w:color w:val="808080"/>
            </w:rPr>
            <w:t>Enter zip</w:t>
          </w:r>
        </w:p>
      </w:docPartBody>
    </w:docPart>
    <w:docPart>
      <w:docPartPr>
        <w:name w:val="91734D168342475980F3B9AF53CBEB5F"/>
        <w:category>
          <w:name w:val="General"/>
          <w:gallery w:val="placeholder"/>
        </w:category>
        <w:types>
          <w:type w:val="bbPlcHdr"/>
        </w:types>
        <w:behaviors>
          <w:behavior w:val="content"/>
        </w:behaviors>
        <w:guid w:val="{76471EF4-AE71-46A3-B043-05EA3AA439E8}"/>
      </w:docPartPr>
      <w:docPartBody>
        <w:p w:rsidR="00077E88" w:rsidRDefault="003A1A66" w:rsidP="003A1A66">
          <w:pPr>
            <w:pStyle w:val="91734D168342475980F3B9AF53CBEB5F1"/>
          </w:pPr>
          <w:r w:rsidRPr="00915CB3">
            <w:rPr>
              <w:rFonts w:ascii="Calibri" w:eastAsia="Times New Roman" w:hAnsi="Calibri" w:cs="Times New Roman"/>
              <w:color w:val="808080"/>
              <w:lang w:val="fr-FR"/>
            </w:rPr>
            <w:t>Enter phone #</w:t>
          </w:r>
        </w:p>
      </w:docPartBody>
    </w:docPart>
    <w:docPart>
      <w:docPartPr>
        <w:name w:val="01B8D768C31E442AA8573D48EC900AAB"/>
        <w:category>
          <w:name w:val="General"/>
          <w:gallery w:val="placeholder"/>
        </w:category>
        <w:types>
          <w:type w:val="bbPlcHdr"/>
        </w:types>
        <w:behaviors>
          <w:behavior w:val="content"/>
        </w:behaviors>
        <w:guid w:val="{08567A7F-59E5-4107-B2DC-6FE4A6A97270}"/>
      </w:docPartPr>
      <w:docPartBody>
        <w:p w:rsidR="00077E88" w:rsidRDefault="003A1A66" w:rsidP="003A1A66">
          <w:pPr>
            <w:pStyle w:val="01B8D768C31E442AA8573D48EC900AAB1"/>
          </w:pPr>
          <w:r w:rsidRPr="00915CB3">
            <w:rPr>
              <w:rFonts w:ascii="Calibri" w:eastAsia="Times New Roman" w:hAnsi="Calibri" w:cs="Times New Roman"/>
              <w:color w:val="808080"/>
              <w:lang w:val="fr-FR"/>
            </w:rPr>
            <w:t>Enter fax #</w:t>
          </w:r>
        </w:p>
      </w:docPartBody>
    </w:docPart>
    <w:docPart>
      <w:docPartPr>
        <w:name w:val="4CE8C5881F3942CC80ED41F050CA0D98"/>
        <w:category>
          <w:name w:val="General"/>
          <w:gallery w:val="placeholder"/>
        </w:category>
        <w:types>
          <w:type w:val="bbPlcHdr"/>
        </w:types>
        <w:behaviors>
          <w:behavior w:val="content"/>
        </w:behaviors>
        <w:guid w:val="{760F041A-1CA8-4456-86CB-02F7BAB2261D}"/>
      </w:docPartPr>
      <w:docPartBody>
        <w:p w:rsidR="00077E88" w:rsidRDefault="003A1A66" w:rsidP="003A1A66">
          <w:pPr>
            <w:pStyle w:val="4CE8C5881F3942CC80ED41F050CA0D981"/>
          </w:pPr>
          <w:r w:rsidRPr="00915CB3">
            <w:rPr>
              <w:rFonts w:ascii="Calibri" w:eastAsia="Times New Roman" w:hAnsi="Calibri" w:cs="Times New Roman"/>
              <w:color w:val="808080"/>
            </w:rPr>
            <w:t>Enter email address</w:t>
          </w:r>
        </w:p>
      </w:docPartBody>
    </w:docPart>
    <w:docPart>
      <w:docPartPr>
        <w:name w:val="9282FB040BB043198A32A92A6BF6F739"/>
        <w:category>
          <w:name w:val="General"/>
          <w:gallery w:val="placeholder"/>
        </w:category>
        <w:types>
          <w:type w:val="bbPlcHdr"/>
        </w:types>
        <w:behaviors>
          <w:behavior w:val="content"/>
        </w:behaviors>
        <w:guid w:val="{36BD6D92-BC45-4919-85C1-8DB5E375014F}"/>
      </w:docPartPr>
      <w:docPartBody>
        <w:p w:rsidR="00077E88" w:rsidRDefault="003A1A66" w:rsidP="003A1A66">
          <w:pPr>
            <w:pStyle w:val="9282FB040BB043198A32A92A6BF6F7391"/>
          </w:pPr>
          <w:r w:rsidRPr="00915CB3">
            <w:rPr>
              <w:rFonts w:ascii="Calibri" w:eastAsia="Times New Roman" w:hAnsi="Calibri" w:cs="Times New Roman"/>
              <w:color w:val="808080"/>
            </w:rPr>
            <w:t>Choose an item</w:t>
          </w:r>
        </w:p>
      </w:docPartBody>
    </w:docPart>
    <w:docPart>
      <w:docPartPr>
        <w:name w:val="78720686278040A9AC5AA7FB28071773"/>
        <w:category>
          <w:name w:val="General"/>
          <w:gallery w:val="placeholder"/>
        </w:category>
        <w:types>
          <w:type w:val="bbPlcHdr"/>
        </w:types>
        <w:behaviors>
          <w:behavior w:val="content"/>
        </w:behaviors>
        <w:guid w:val="{D46D7632-9A88-4DB9-B842-492E19E19334}"/>
      </w:docPartPr>
      <w:docPartBody>
        <w:p w:rsidR="00077E88" w:rsidRDefault="003A1A66" w:rsidP="003A1A66">
          <w:pPr>
            <w:pStyle w:val="78720686278040A9AC5AA7FB280717731"/>
          </w:pPr>
          <w:r w:rsidRPr="00915CB3">
            <w:rPr>
              <w:rFonts w:ascii="Calibri" w:eastAsia="Times New Roman" w:hAnsi="Calibri" w:cs="Times New Roman"/>
              <w:color w:val="808080"/>
            </w:rPr>
            <w:t>Enter first name</w:t>
          </w:r>
        </w:p>
      </w:docPartBody>
    </w:docPart>
    <w:docPart>
      <w:docPartPr>
        <w:name w:val="B8B3D4270A074BFEB63FF220C600500C"/>
        <w:category>
          <w:name w:val="General"/>
          <w:gallery w:val="placeholder"/>
        </w:category>
        <w:types>
          <w:type w:val="bbPlcHdr"/>
        </w:types>
        <w:behaviors>
          <w:behavior w:val="content"/>
        </w:behaviors>
        <w:guid w:val="{A1C4EB7C-AE05-4D57-9F57-07DBECF35623}"/>
      </w:docPartPr>
      <w:docPartBody>
        <w:p w:rsidR="00077E88" w:rsidRDefault="003A1A66" w:rsidP="003A1A66">
          <w:pPr>
            <w:pStyle w:val="B8B3D4270A074BFEB63FF220C600500C1"/>
          </w:pPr>
          <w:r w:rsidRPr="00915CB3">
            <w:rPr>
              <w:rFonts w:ascii="Calibri" w:eastAsia="Times New Roman" w:hAnsi="Calibri" w:cs="Times New Roman"/>
              <w:color w:val="808080"/>
            </w:rPr>
            <w:t>Enter middle name</w:t>
          </w:r>
        </w:p>
      </w:docPartBody>
    </w:docPart>
    <w:docPart>
      <w:docPartPr>
        <w:name w:val="5DF0F1876C4C47B3A79AA599A49F9E6E"/>
        <w:category>
          <w:name w:val="General"/>
          <w:gallery w:val="placeholder"/>
        </w:category>
        <w:types>
          <w:type w:val="bbPlcHdr"/>
        </w:types>
        <w:behaviors>
          <w:behavior w:val="content"/>
        </w:behaviors>
        <w:guid w:val="{6DECDFDF-9CA0-479C-9CA6-013AD09D404E}"/>
      </w:docPartPr>
      <w:docPartBody>
        <w:p w:rsidR="00077E88" w:rsidRDefault="003A1A66" w:rsidP="003A1A66">
          <w:pPr>
            <w:pStyle w:val="5DF0F1876C4C47B3A79AA599A49F9E6E1"/>
          </w:pPr>
          <w:r w:rsidRPr="00915CB3">
            <w:rPr>
              <w:rFonts w:ascii="Calibri" w:eastAsia="Times New Roman" w:hAnsi="Calibri" w:cs="Times New Roman"/>
              <w:color w:val="808080"/>
            </w:rPr>
            <w:t>Enter last name</w:t>
          </w:r>
        </w:p>
      </w:docPartBody>
    </w:docPart>
    <w:docPart>
      <w:docPartPr>
        <w:name w:val="8A4CCF2B581141958E833D63D4A7C0CB"/>
        <w:category>
          <w:name w:val="General"/>
          <w:gallery w:val="placeholder"/>
        </w:category>
        <w:types>
          <w:type w:val="bbPlcHdr"/>
        </w:types>
        <w:behaviors>
          <w:behavior w:val="content"/>
        </w:behaviors>
        <w:guid w:val="{6BB0D650-691D-4AB6-A5B5-0CCC886910D7}"/>
      </w:docPartPr>
      <w:docPartBody>
        <w:p w:rsidR="00077E88" w:rsidRDefault="003A1A66" w:rsidP="003A1A66">
          <w:pPr>
            <w:pStyle w:val="8A4CCF2B581141958E833D63D4A7C0CB1"/>
          </w:pPr>
          <w:r w:rsidRPr="00915CB3">
            <w:rPr>
              <w:rFonts w:ascii="Calibri" w:eastAsia="Times New Roman" w:hAnsi="Calibri" w:cs="Times New Roman"/>
              <w:color w:val="808080"/>
            </w:rPr>
            <w:t>Enter credentials</w:t>
          </w:r>
        </w:p>
      </w:docPartBody>
    </w:docPart>
    <w:docPart>
      <w:docPartPr>
        <w:name w:val="8011C38467614FD5ACC7DC0E1EF7C1FE"/>
        <w:category>
          <w:name w:val="General"/>
          <w:gallery w:val="placeholder"/>
        </w:category>
        <w:types>
          <w:type w:val="bbPlcHdr"/>
        </w:types>
        <w:behaviors>
          <w:behavior w:val="content"/>
        </w:behaviors>
        <w:guid w:val="{714B8E4D-6D46-4801-984A-D46CA704C61B}"/>
      </w:docPartPr>
      <w:docPartBody>
        <w:p w:rsidR="00077E88" w:rsidRDefault="003A1A66" w:rsidP="003A1A66">
          <w:pPr>
            <w:pStyle w:val="8011C38467614FD5ACC7DC0E1EF7C1FE1"/>
          </w:pPr>
          <w:r w:rsidRPr="00915CB3">
            <w:rPr>
              <w:rFonts w:ascii="Calibri" w:eastAsia="Times New Roman" w:hAnsi="Calibri" w:cs="Times New Roman"/>
              <w:color w:val="808080"/>
            </w:rPr>
            <w:t>Enter title</w:t>
          </w:r>
        </w:p>
      </w:docPartBody>
    </w:docPart>
    <w:docPart>
      <w:docPartPr>
        <w:name w:val="B5C722BC5F9442A790BC72FDC0F774C1"/>
        <w:category>
          <w:name w:val="General"/>
          <w:gallery w:val="placeholder"/>
        </w:category>
        <w:types>
          <w:type w:val="bbPlcHdr"/>
        </w:types>
        <w:behaviors>
          <w:behavior w:val="content"/>
        </w:behaviors>
        <w:guid w:val="{38C49380-0A50-47B9-B2DA-9885C79292D7}"/>
      </w:docPartPr>
      <w:docPartBody>
        <w:p w:rsidR="00077E88" w:rsidRDefault="003A1A66" w:rsidP="003A1A66">
          <w:pPr>
            <w:pStyle w:val="B5C722BC5F9442A790BC72FDC0F774C11"/>
          </w:pPr>
          <w:r w:rsidRPr="00915CB3">
            <w:rPr>
              <w:rFonts w:ascii="Calibri" w:eastAsia="Times New Roman" w:hAnsi="Calibri" w:cs="Times New Roman"/>
              <w:color w:val="808080"/>
            </w:rPr>
            <w:t>Enter %</w:t>
          </w:r>
        </w:p>
      </w:docPartBody>
    </w:docPart>
    <w:docPart>
      <w:docPartPr>
        <w:name w:val="A143482B4E5A4ACE87E9FB4D600DC121"/>
        <w:category>
          <w:name w:val="General"/>
          <w:gallery w:val="placeholder"/>
        </w:category>
        <w:types>
          <w:type w:val="bbPlcHdr"/>
        </w:types>
        <w:behaviors>
          <w:behavior w:val="content"/>
        </w:behaviors>
        <w:guid w:val="{173D81F3-1915-42BC-BC68-261012777555}"/>
      </w:docPartPr>
      <w:docPartBody>
        <w:p w:rsidR="00077E88" w:rsidRDefault="003A1A66" w:rsidP="003A1A66">
          <w:pPr>
            <w:pStyle w:val="A143482B4E5A4ACE87E9FB4D600DC1211"/>
          </w:pPr>
          <w:r w:rsidRPr="00915CB3">
            <w:rPr>
              <w:rFonts w:ascii="Calibri" w:eastAsia="Times New Roman" w:hAnsi="Calibri" w:cs="Times New Roman"/>
              <w:color w:val="808080"/>
            </w:rPr>
            <w:t xml:space="preserve">Enter address </w:t>
          </w:r>
        </w:p>
      </w:docPartBody>
    </w:docPart>
    <w:docPart>
      <w:docPartPr>
        <w:name w:val="61746CDF19284A87B80DF3A383CEB5D5"/>
        <w:category>
          <w:name w:val="General"/>
          <w:gallery w:val="placeholder"/>
        </w:category>
        <w:types>
          <w:type w:val="bbPlcHdr"/>
        </w:types>
        <w:behaviors>
          <w:behavior w:val="content"/>
        </w:behaviors>
        <w:guid w:val="{F98FC592-41C4-401A-B488-A3CF9779A89D}"/>
      </w:docPartPr>
      <w:docPartBody>
        <w:p w:rsidR="00077E88" w:rsidRDefault="003A1A66" w:rsidP="003A1A66">
          <w:pPr>
            <w:pStyle w:val="61746CDF19284A87B80DF3A383CEB5D51"/>
          </w:pPr>
          <w:r w:rsidRPr="00915CB3">
            <w:rPr>
              <w:rFonts w:ascii="Calibri" w:eastAsia="Times New Roman" w:hAnsi="Calibri" w:cs="Times New Roman"/>
              <w:color w:val="808080"/>
            </w:rPr>
            <w:t>Enter city</w:t>
          </w:r>
        </w:p>
      </w:docPartBody>
    </w:docPart>
    <w:docPart>
      <w:docPartPr>
        <w:name w:val="940AA5D53C9542D68FAB02E1A1333404"/>
        <w:category>
          <w:name w:val="General"/>
          <w:gallery w:val="placeholder"/>
        </w:category>
        <w:types>
          <w:type w:val="bbPlcHdr"/>
        </w:types>
        <w:behaviors>
          <w:behavior w:val="content"/>
        </w:behaviors>
        <w:guid w:val="{8C7CC617-660C-4368-BA9A-1097C2772AC4}"/>
      </w:docPartPr>
      <w:docPartBody>
        <w:p w:rsidR="00077E88" w:rsidRDefault="003A1A66" w:rsidP="003A1A66">
          <w:pPr>
            <w:pStyle w:val="940AA5D53C9542D68FAB02E1A13334041"/>
          </w:pPr>
          <w:r w:rsidRPr="00915CB3">
            <w:rPr>
              <w:rFonts w:ascii="Calibri" w:eastAsia="Times New Roman" w:hAnsi="Calibri" w:cs="Times New Roman"/>
              <w:color w:val="808080"/>
            </w:rPr>
            <w:t>Enter state</w:t>
          </w:r>
        </w:p>
      </w:docPartBody>
    </w:docPart>
    <w:docPart>
      <w:docPartPr>
        <w:name w:val="8DF423BE15994AE59486FFF737D2D4E2"/>
        <w:category>
          <w:name w:val="General"/>
          <w:gallery w:val="placeholder"/>
        </w:category>
        <w:types>
          <w:type w:val="bbPlcHdr"/>
        </w:types>
        <w:behaviors>
          <w:behavior w:val="content"/>
        </w:behaviors>
        <w:guid w:val="{5F7E2F96-2012-4BB6-86DD-BE4DF742E777}"/>
      </w:docPartPr>
      <w:docPartBody>
        <w:p w:rsidR="00077E88" w:rsidRDefault="003A1A66" w:rsidP="003A1A66">
          <w:pPr>
            <w:pStyle w:val="8DF423BE15994AE59486FFF737D2D4E21"/>
          </w:pPr>
          <w:r w:rsidRPr="00915CB3">
            <w:rPr>
              <w:rFonts w:ascii="Calibri" w:eastAsia="Times New Roman" w:hAnsi="Calibri" w:cs="Times New Roman"/>
              <w:color w:val="808080"/>
            </w:rPr>
            <w:t>Enter zip</w:t>
          </w:r>
        </w:p>
      </w:docPartBody>
    </w:docPart>
    <w:docPart>
      <w:docPartPr>
        <w:name w:val="4F5160280CAF436E8BFA8AD51EDE1BE2"/>
        <w:category>
          <w:name w:val="General"/>
          <w:gallery w:val="placeholder"/>
        </w:category>
        <w:types>
          <w:type w:val="bbPlcHdr"/>
        </w:types>
        <w:behaviors>
          <w:behavior w:val="content"/>
        </w:behaviors>
        <w:guid w:val="{84CF8BD5-1EA5-42E0-AC02-43AAAF3B8ECF}"/>
      </w:docPartPr>
      <w:docPartBody>
        <w:p w:rsidR="00077E88" w:rsidRDefault="003A1A66" w:rsidP="003A1A66">
          <w:pPr>
            <w:pStyle w:val="4F5160280CAF436E8BFA8AD51EDE1BE21"/>
          </w:pPr>
          <w:r w:rsidRPr="00915CB3">
            <w:rPr>
              <w:rFonts w:ascii="Calibri" w:eastAsia="Times New Roman" w:hAnsi="Calibri" w:cs="Times New Roman"/>
              <w:color w:val="808080"/>
              <w:lang w:val="fr-FR"/>
            </w:rPr>
            <w:t>Enter phone #</w:t>
          </w:r>
        </w:p>
      </w:docPartBody>
    </w:docPart>
    <w:docPart>
      <w:docPartPr>
        <w:name w:val="0EFFC2849DAF407F962D9F342BE45794"/>
        <w:category>
          <w:name w:val="General"/>
          <w:gallery w:val="placeholder"/>
        </w:category>
        <w:types>
          <w:type w:val="bbPlcHdr"/>
        </w:types>
        <w:behaviors>
          <w:behavior w:val="content"/>
        </w:behaviors>
        <w:guid w:val="{553C86A3-056D-4FF8-80C6-21CF3BF176AA}"/>
      </w:docPartPr>
      <w:docPartBody>
        <w:p w:rsidR="00077E88" w:rsidRDefault="003A1A66" w:rsidP="003A1A66">
          <w:pPr>
            <w:pStyle w:val="0EFFC2849DAF407F962D9F342BE457941"/>
          </w:pPr>
          <w:r w:rsidRPr="00915CB3">
            <w:rPr>
              <w:rFonts w:ascii="Calibri" w:eastAsia="Times New Roman" w:hAnsi="Calibri" w:cs="Times New Roman"/>
              <w:color w:val="808080"/>
              <w:lang w:val="fr-FR"/>
            </w:rPr>
            <w:t>Enter fax #</w:t>
          </w:r>
        </w:p>
      </w:docPartBody>
    </w:docPart>
    <w:docPart>
      <w:docPartPr>
        <w:name w:val="10F07C356D1D42B085B0AF178082C165"/>
        <w:category>
          <w:name w:val="General"/>
          <w:gallery w:val="placeholder"/>
        </w:category>
        <w:types>
          <w:type w:val="bbPlcHdr"/>
        </w:types>
        <w:behaviors>
          <w:behavior w:val="content"/>
        </w:behaviors>
        <w:guid w:val="{69407BAC-58E4-4C7F-9587-2268CCE83313}"/>
      </w:docPartPr>
      <w:docPartBody>
        <w:p w:rsidR="00077E88" w:rsidRDefault="003A1A66" w:rsidP="003A1A66">
          <w:pPr>
            <w:pStyle w:val="10F07C356D1D42B085B0AF178082C1651"/>
          </w:pPr>
          <w:r w:rsidRPr="00915CB3">
            <w:rPr>
              <w:rFonts w:ascii="Calibri" w:eastAsia="Times New Roman" w:hAnsi="Calibri" w:cs="Times New Roman"/>
              <w:color w:val="808080"/>
            </w:rPr>
            <w:t>Enter email address</w:t>
          </w:r>
        </w:p>
      </w:docPartBody>
    </w:docPart>
    <w:docPart>
      <w:docPartPr>
        <w:name w:val="46B7FBAE62174887BFA0571C103160FE"/>
        <w:category>
          <w:name w:val="General"/>
          <w:gallery w:val="placeholder"/>
        </w:category>
        <w:types>
          <w:type w:val="bbPlcHdr"/>
        </w:types>
        <w:behaviors>
          <w:behavior w:val="content"/>
        </w:behaviors>
        <w:guid w:val="{4C0A5930-10D3-4E9D-99DE-CDFAF96A17C7}"/>
      </w:docPartPr>
      <w:docPartBody>
        <w:p w:rsidR="00077E88" w:rsidRDefault="003A1A66" w:rsidP="003A1A66">
          <w:pPr>
            <w:pStyle w:val="46B7FBAE62174887BFA0571C103160FE1"/>
          </w:pPr>
          <w:r w:rsidRPr="00915CB3">
            <w:rPr>
              <w:rFonts w:ascii="Calibri" w:eastAsia="Times New Roman" w:hAnsi="Calibri" w:cs="Times New Roman"/>
              <w:color w:val="808080"/>
            </w:rPr>
            <w:t>Choose an item</w:t>
          </w:r>
        </w:p>
      </w:docPartBody>
    </w:docPart>
    <w:docPart>
      <w:docPartPr>
        <w:name w:val="263F815325E24BB88795A6EB5244E0AA"/>
        <w:category>
          <w:name w:val="General"/>
          <w:gallery w:val="placeholder"/>
        </w:category>
        <w:types>
          <w:type w:val="bbPlcHdr"/>
        </w:types>
        <w:behaviors>
          <w:behavior w:val="content"/>
        </w:behaviors>
        <w:guid w:val="{B94CFE63-CBDA-4A3E-B289-D89B30F9A96A}"/>
      </w:docPartPr>
      <w:docPartBody>
        <w:p w:rsidR="00077E88" w:rsidRDefault="003A1A66" w:rsidP="003A1A66">
          <w:pPr>
            <w:pStyle w:val="263F815325E24BB88795A6EB5244E0AA1"/>
          </w:pPr>
          <w:r w:rsidRPr="00915CB3">
            <w:rPr>
              <w:rFonts w:ascii="Calibri" w:eastAsia="Times New Roman" w:hAnsi="Calibri" w:cs="Times New Roman"/>
              <w:color w:val="808080"/>
            </w:rPr>
            <w:t>Enter first name</w:t>
          </w:r>
        </w:p>
      </w:docPartBody>
    </w:docPart>
    <w:docPart>
      <w:docPartPr>
        <w:name w:val="2F8C576B22AE474AB415072FE4774921"/>
        <w:category>
          <w:name w:val="General"/>
          <w:gallery w:val="placeholder"/>
        </w:category>
        <w:types>
          <w:type w:val="bbPlcHdr"/>
        </w:types>
        <w:behaviors>
          <w:behavior w:val="content"/>
        </w:behaviors>
        <w:guid w:val="{C1B4F877-2DC5-4885-9DBE-8E676C125518}"/>
      </w:docPartPr>
      <w:docPartBody>
        <w:p w:rsidR="00077E88" w:rsidRDefault="003A1A66" w:rsidP="003A1A66">
          <w:pPr>
            <w:pStyle w:val="2F8C576B22AE474AB415072FE47749211"/>
          </w:pPr>
          <w:r w:rsidRPr="00915CB3">
            <w:rPr>
              <w:rFonts w:ascii="Calibri" w:eastAsia="Times New Roman" w:hAnsi="Calibri" w:cs="Times New Roman"/>
              <w:color w:val="808080"/>
            </w:rPr>
            <w:t>Enter middle name</w:t>
          </w:r>
        </w:p>
      </w:docPartBody>
    </w:docPart>
    <w:docPart>
      <w:docPartPr>
        <w:name w:val="3120F192342A42A3A6C879124D9A635C"/>
        <w:category>
          <w:name w:val="General"/>
          <w:gallery w:val="placeholder"/>
        </w:category>
        <w:types>
          <w:type w:val="bbPlcHdr"/>
        </w:types>
        <w:behaviors>
          <w:behavior w:val="content"/>
        </w:behaviors>
        <w:guid w:val="{93FBFA5E-5CAB-4BB2-A481-0887710C3D72}"/>
      </w:docPartPr>
      <w:docPartBody>
        <w:p w:rsidR="00077E88" w:rsidRDefault="003A1A66" w:rsidP="003A1A66">
          <w:pPr>
            <w:pStyle w:val="3120F192342A42A3A6C879124D9A635C1"/>
          </w:pPr>
          <w:r w:rsidRPr="00915CB3">
            <w:rPr>
              <w:rFonts w:ascii="Calibri" w:eastAsia="Times New Roman" w:hAnsi="Calibri" w:cs="Times New Roman"/>
              <w:color w:val="808080"/>
            </w:rPr>
            <w:t>Enter last name</w:t>
          </w:r>
        </w:p>
      </w:docPartBody>
    </w:docPart>
    <w:docPart>
      <w:docPartPr>
        <w:name w:val="8061356DF9EC42AFB82983FCAAEB2016"/>
        <w:category>
          <w:name w:val="General"/>
          <w:gallery w:val="placeholder"/>
        </w:category>
        <w:types>
          <w:type w:val="bbPlcHdr"/>
        </w:types>
        <w:behaviors>
          <w:behavior w:val="content"/>
        </w:behaviors>
        <w:guid w:val="{65CC50E6-5A22-4B54-91AC-D944F706093C}"/>
      </w:docPartPr>
      <w:docPartBody>
        <w:p w:rsidR="00077E88" w:rsidRDefault="003A1A66" w:rsidP="003A1A66">
          <w:pPr>
            <w:pStyle w:val="8061356DF9EC42AFB82983FCAAEB20161"/>
          </w:pPr>
          <w:r w:rsidRPr="00915CB3">
            <w:rPr>
              <w:rFonts w:ascii="Calibri" w:eastAsia="Times New Roman" w:hAnsi="Calibri" w:cs="Times New Roman"/>
              <w:color w:val="808080"/>
            </w:rPr>
            <w:t>Enter credentials</w:t>
          </w:r>
        </w:p>
      </w:docPartBody>
    </w:docPart>
    <w:docPart>
      <w:docPartPr>
        <w:name w:val="B8E126C7A2B044CFA183896E3BFA0E9C"/>
        <w:category>
          <w:name w:val="General"/>
          <w:gallery w:val="placeholder"/>
        </w:category>
        <w:types>
          <w:type w:val="bbPlcHdr"/>
        </w:types>
        <w:behaviors>
          <w:behavior w:val="content"/>
        </w:behaviors>
        <w:guid w:val="{C49E8916-1704-480F-A65A-653589098F65}"/>
      </w:docPartPr>
      <w:docPartBody>
        <w:p w:rsidR="00077E88" w:rsidRDefault="003A1A66" w:rsidP="003A1A66">
          <w:pPr>
            <w:pStyle w:val="B8E126C7A2B044CFA183896E3BFA0E9C1"/>
          </w:pPr>
          <w:r w:rsidRPr="00915CB3">
            <w:rPr>
              <w:rFonts w:ascii="Calibri" w:eastAsia="Times New Roman" w:hAnsi="Calibri" w:cs="Times New Roman"/>
              <w:color w:val="808080"/>
            </w:rPr>
            <w:t>Enter title</w:t>
          </w:r>
        </w:p>
      </w:docPartBody>
    </w:docPart>
    <w:docPart>
      <w:docPartPr>
        <w:name w:val="4C7E741D0B444AD4B22DC77AD033E9F5"/>
        <w:category>
          <w:name w:val="General"/>
          <w:gallery w:val="placeholder"/>
        </w:category>
        <w:types>
          <w:type w:val="bbPlcHdr"/>
        </w:types>
        <w:behaviors>
          <w:behavior w:val="content"/>
        </w:behaviors>
        <w:guid w:val="{FF347F08-8DAB-45D6-8723-0673B53BB92D}"/>
      </w:docPartPr>
      <w:docPartBody>
        <w:p w:rsidR="00077E88" w:rsidRDefault="003A1A66" w:rsidP="003A1A66">
          <w:pPr>
            <w:pStyle w:val="4C7E741D0B444AD4B22DC77AD033E9F51"/>
          </w:pPr>
          <w:r w:rsidRPr="00915CB3">
            <w:rPr>
              <w:rFonts w:ascii="Calibri" w:eastAsia="Times New Roman" w:hAnsi="Calibri" w:cs="Times New Roman"/>
              <w:color w:val="808080"/>
            </w:rPr>
            <w:t>Enter %</w:t>
          </w:r>
        </w:p>
      </w:docPartBody>
    </w:docPart>
    <w:docPart>
      <w:docPartPr>
        <w:name w:val="2DE12A50B3B7443295EE5E2A34A9D5B1"/>
        <w:category>
          <w:name w:val="General"/>
          <w:gallery w:val="placeholder"/>
        </w:category>
        <w:types>
          <w:type w:val="bbPlcHdr"/>
        </w:types>
        <w:behaviors>
          <w:behavior w:val="content"/>
        </w:behaviors>
        <w:guid w:val="{A9102ACC-AC5B-48AF-AB3D-BC74AF37F56B}"/>
      </w:docPartPr>
      <w:docPartBody>
        <w:p w:rsidR="00077E88" w:rsidRDefault="003A1A66" w:rsidP="003A1A66">
          <w:pPr>
            <w:pStyle w:val="2DE12A50B3B7443295EE5E2A34A9D5B11"/>
          </w:pPr>
          <w:r w:rsidRPr="00915CB3">
            <w:rPr>
              <w:rFonts w:ascii="Calibri" w:eastAsia="Times New Roman" w:hAnsi="Calibri" w:cs="Times New Roman"/>
              <w:color w:val="808080"/>
            </w:rPr>
            <w:t xml:space="preserve">Enter address </w:t>
          </w:r>
        </w:p>
      </w:docPartBody>
    </w:docPart>
    <w:docPart>
      <w:docPartPr>
        <w:name w:val="D279622E68D746C3BCCDCEAB25357353"/>
        <w:category>
          <w:name w:val="General"/>
          <w:gallery w:val="placeholder"/>
        </w:category>
        <w:types>
          <w:type w:val="bbPlcHdr"/>
        </w:types>
        <w:behaviors>
          <w:behavior w:val="content"/>
        </w:behaviors>
        <w:guid w:val="{D36073DF-6DEA-4321-9692-A193CCFC9B76}"/>
      </w:docPartPr>
      <w:docPartBody>
        <w:p w:rsidR="00077E88" w:rsidRDefault="003A1A66" w:rsidP="003A1A66">
          <w:pPr>
            <w:pStyle w:val="D279622E68D746C3BCCDCEAB253573531"/>
          </w:pPr>
          <w:r w:rsidRPr="00915CB3">
            <w:rPr>
              <w:rFonts w:ascii="Calibri" w:eastAsia="Times New Roman" w:hAnsi="Calibri" w:cs="Times New Roman"/>
              <w:color w:val="808080"/>
            </w:rPr>
            <w:t>Enter city</w:t>
          </w:r>
        </w:p>
      </w:docPartBody>
    </w:docPart>
    <w:docPart>
      <w:docPartPr>
        <w:name w:val="2E9E5F2CB749452E9C86BB44ED311116"/>
        <w:category>
          <w:name w:val="General"/>
          <w:gallery w:val="placeholder"/>
        </w:category>
        <w:types>
          <w:type w:val="bbPlcHdr"/>
        </w:types>
        <w:behaviors>
          <w:behavior w:val="content"/>
        </w:behaviors>
        <w:guid w:val="{F88FA15A-A767-479B-984A-10D40BC396F9}"/>
      </w:docPartPr>
      <w:docPartBody>
        <w:p w:rsidR="00077E88" w:rsidRDefault="003A1A66" w:rsidP="003A1A66">
          <w:pPr>
            <w:pStyle w:val="2E9E5F2CB749452E9C86BB44ED3111161"/>
          </w:pPr>
          <w:r w:rsidRPr="00915CB3">
            <w:rPr>
              <w:rFonts w:ascii="Calibri" w:eastAsia="Times New Roman" w:hAnsi="Calibri" w:cs="Times New Roman"/>
              <w:color w:val="808080"/>
            </w:rPr>
            <w:t>Enter state</w:t>
          </w:r>
        </w:p>
      </w:docPartBody>
    </w:docPart>
    <w:docPart>
      <w:docPartPr>
        <w:name w:val="5FD4B3863842402CB475731DD9B09191"/>
        <w:category>
          <w:name w:val="General"/>
          <w:gallery w:val="placeholder"/>
        </w:category>
        <w:types>
          <w:type w:val="bbPlcHdr"/>
        </w:types>
        <w:behaviors>
          <w:behavior w:val="content"/>
        </w:behaviors>
        <w:guid w:val="{AB66EBEF-A888-4E32-A9BE-787C740C5D14}"/>
      </w:docPartPr>
      <w:docPartBody>
        <w:p w:rsidR="00077E88" w:rsidRDefault="003A1A66" w:rsidP="003A1A66">
          <w:pPr>
            <w:pStyle w:val="5FD4B3863842402CB475731DD9B091911"/>
          </w:pPr>
          <w:r w:rsidRPr="00915CB3">
            <w:rPr>
              <w:rFonts w:ascii="Calibri" w:eastAsia="Times New Roman" w:hAnsi="Calibri" w:cs="Times New Roman"/>
              <w:color w:val="808080"/>
            </w:rPr>
            <w:t>Enter zip</w:t>
          </w:r>
        </w:p>
      </w:docPartBody>
    </w:docPart>
    <w:docPart>
      <w:docPartPr>
        <w:name w:val="C2FCC5F4828248FEAC9CB0189AC837BE"/>
        <w:category>
          <w:name w:val="General"/>
          <w:gallery w:val="placeholder"/>
        </w:category>
        <w:types>
          <w:type w:val="bbPlcHdr"/>
        </w:types>
        <w:behaviors>
          <w:behavior w:val="content"/>
        </w:behaviors>
        <w:guid w:val="{5E23687A-32D9-41AE-8D23-977F56D65DA9}"/>
      </w:docPartPr>
      <w:docPartBody>
        <w:p w:rsidR="00077E88" w:rsidRDefault="003A1A66" w:rsidP="003A1A66">
          <w:pPr>
            <w:pStyle w:val="C2FCC5F4828248FEAC9CB0189AC837BE1"/>
          </w:pPr>
          <w:r w:rsidRPr="00915CB3">
            <w:rPr>
              <w:rFonts w:ascii="Calibri" w:eastAsia="Times New Roman" w:hAnsi="Calibri" w:cs="Times New Roman"/>
              <w:color w:val="808080"/>
              <w:lang w:val="fr-FR"/>
            </w:rPr>
            <w:t>Enter phone #</w:t>
          </w:r>
        </w:p>
      </w:docPartBody>
    </w:docPart>
    <w:docPart>
      <w:docPartPr>
        <w:name w:val="B45181BD03054EF986E152476377CE48"/>
        <w:category>
          <w:name w:val="General"/>
          <w:gallery w:val="placeholder"/>
        </w:category>
        <w:types>
          <w:type w:val="bbPlcHdr"/>
        </w:types>
        <w:behaviors>
          <w:behavior w:val="content"/>
        </w:behaviors>
        <w:guid w:val="{DECB9178-60CD-4D39-A896-552814B19622}"/>
      </w:docPartPr>
      <w:docPartBody>
        <w:p w:rsidR="00077E88" w:rsidRDefault="003A1A66" w:rsidP="003A1A66">
          <w:pPr>
            <w:pStyle w:val="B45181BD03054EF986E152476377CE481"/>
          </w:pPr>
          <w:r w:rsidRPr="00915CB3">
            <w:rPr>
              <w:rFonts w:ascii="Calibri" w:eastAsia="Times New Roman" w:hAnsi="Calibri" w:cs="Times New Roman"/>
              <w:color w:val="808080"/>
              <w:lang w:val="fr-FR"/>
            </w:rPr>
            <w:t>Enter fax #</w:t>
          </w:r>
        </w:p>
      </w:docPartBody>
    </w:docPart>
    <w:docPart>
      <w:docPartPr>
        <w:name w:val="0AA7B36D5C894F2FB0A3676257ACD326"/>
        <w:category>
          <w:name w:val="General"/>
          <w:gallery w:val="placeholder"/>
        </w:category>
        <w:types>
          <w:type w:val="bbPlcHdr"/>
        </w:types>
        <w:behaviors>
          <w:behavior w:val="content"/>
        </w:behaviors>
        <w:guid w:val="{5CBB2D5F-3850-4DF8-9629-0EC77CFFC987}"/>
      </w:docPartPr>
      <w:docPartBody>
        <w:p w:rsidR="00077E88" w:rsidRDefault="003A1A66" w:rsidP="003A1A66">
          <w:pPr>
            <w:pStyle w:val="0AA7B36D5C894F2FB0A3676257ACD3261"/>
          </w:pPr>
          <w:r w:rsidRPr="00915CB3">
            <w:rPr>
              <w:rFonts w:ascii="Calibri" w:eastAsia="Times New Roman" w:hAnsi="Calibri" w:cs="Times New Roman"/>
              <w:color w:val="808080"/>
            </w:rPr>
            <w:t>Enter email address</w:t>
          </w:r>
        </w:p>
      </w:docPartBody>
    </w:docPart>
    <w:docPart>
      <w:docPartPr>
        <w:name w:val="D8BE38F49F4A485DA9DE85CF77BE0713"/>
        <w:category>
          <w:name w:val="General"/>
          <w:gallery w:val="placeholder"/>
        </w:category>
        <w:types>
          <w:type w:val="bbPlcHdr"/>
        </w:types>
        <w:behaviors>
          <w:behavior w:val="content"/>
        </w:behaviors>
        <w:guid w:val="{D3F0F2C8-690B-4199-B11C-6DFF2800921E}"/>
      </w:docPartPr>
      <w:docPartBody>
        <w:p w:rsidR="00077E88" w:rsidRDefault="003A1A66" w:rsidP="003A1A66">
          <w:pPr>
            <w:pStyle w:val="D8BE38F49F4A485DA9DE85CF77BE07131"/>
          </w:pPr>
          <w:r w:rsidRPr="00915CB3">
            <w:rPr>
              <w:rFonts w:ascii="Calibri" w:eastAsia="Times New Roman" w:hAnsi="Calibri" w:cs="Times New Roman"/>
              <w:color w:val="808080"/>
            </w:rPr>
            <w:t>Choose an item</w:t>
          </w:r>
        </w:p>
      </w:docPartBody>
    </w:docPart>
    <w:docPart>
      <w:docPartPr>
        <w:name w:val="FCD6B04965044477B52DD787182248F4"/>
        <w:category>
          <w:name w:val="General"/>
          <w:gallery w:val="placeholder"/>
        </w:category>
        <w:types>
          <w:type w:val="bbPlcHdr"/>
        </w:types>
        <w:behaviors>
          <w:behavior w:val="content"/>
        </w:behaviors>
        <w:guid w:val="{26B5D17C-6E33-4703-B26B-0300AA54ACA7}"/>
      </w:docPartPr>
      <w:docPartBody>
        <w:p w:rsidR="00077E88" w:rsidRDefault="003A1A66" w:rsidP="003A1A66">
          <w:pPr>
            <w:pStyle w:val="FCD6B04965044477B52DD787182248F41"/>
          </w:pPr>
          <w:r w:rsidRPr="00915CB3">
            <w:rPr>
              <w:rFonts w:ascii="Calibri" w:eastAsia="Times New Roman" w:hAnsi="Calibri" w:cs="Times New Roman"/>
              <w:color w:val="808080"/>
            </w:rPr>
            <w:t>Enter name</w:t>
          </w:r>
        </w:p>
      </w:docPartBody>
    </w:docPart>
    <w:docPart>
      <w:docPartPr>
        <w:name w:val="F96BDB7A3BBF4C11988820C3E464CB16"/>
        <w:category>
          <w:name w:val="General"/>
          <w:gallery w:val="placeholder"/>
        </w:category>
        <w:types>
          <w:type w:val="bbPlcHdr"/>
        </w:types>
        <w:behaviors>
          <w:behavior w:val="content"/>
        </w:behaviors>
        <w:guid w:val="{C8DE20CA-18C3-4460-B154-92A7D7D59211}"/>
      </w:docPartPr>
      <w:docPartBody>
        <w:p w:rsidR="00077E88" w:rsidRDefault="003A1A66" w:rsidP="003A1A66">
          <w:pPr>
            <w:pStyle w:val="F96BDB7A3BBF4C11988820C3E464CB161"/>
          </w:pPr>
          <w:r w:rsidRPr="00915CB3">
            <w:rPr>
              <w:rFonts w:ascii="Calibri" w:eastAsia="Times New Roman" w:hAnsi="Calibri" w:cs="Times New Roman"/>
              <w:color w:val="808080"/>
            </w:rPr>
            <w:t>Enter title</w:t>
          </w:r>
        </w:p>
      </w:docPartBody>
    </w:docPart>
    <w:docPart>
      <w:docPartPr>
        <w:name w:val="AE0B23627E864FA48A1FA6BB35AE6E31"/>
        <w:category>
          <w:name w:val="General"/>
          <w:gallery w:val="placeholder"/>
        </w:category>
        <w:types>
          <w:type w:val="bbPlcHdr"/>
        </w:types>
        <w:behaviors>
          <w:behavior w:val="content"/>
        </w:behaviors>
        <w:guid w:val="{CED20400-B41F-4D06-83EE-C03ABCC0B5E9}"/>
      </w:docPartPr>
      <w:docPartBody>
        <w:p w:rsidR="00077E88" w:rsidRDefault="003A1A66" w:rsidP="003A1A66">
          <w:pPr>
            <w:pStyle w:val="AE0B23627E864FA48A1FA6BB35AE6E311"/>
          </w:pPr>
          <w:r w:rsidRPr="00915CB3">
            <w:rPr>
              <w:rFonts w:ascii="Calibri" w:eastAsia="Times New Roman" w:hAnsi="Calibri" w:cs="Times New Roman"/>
              <w:color w:val="808080"/>
            </w:rPr>
            <w:t>Enter phone #</w:t>
          </w:r>
        </w:p>
      </w:docPartBody>
    </w:docPart>
    <w:docPart>
      <w:docPartPr>
        <w:name w:val="E9715F1A752046BBA6561C6797700ECD"/>
        <w:category>
          <w:name w:val="General"/>
          <w:gallery w:val="placeholder"/>
        </w:category>
        <w:types>
          <w:type w:val="bbPlcHdr"/>
        </w:types>
        <w:behaviors>
          <w:behavior w:val="content"/>
        </w:behaviors>
        <w:guid w:val="{30DC8747-9EC8-4CB4-A652-C53E849B4FE9}"/>
      </w:docPartPr>
      <w:docPartBody>
        <w:p w:rsidR="00077E88" w:rsidRDefault="003A1A66" w:rsidP="003A1A66">
          <w:pPr>
            <w:pStyle w:val="E9715F1A752046BBA6561C6797700ECD1"/>
          </w:pPr>
          <w:r w:rsidRPr="00915CB3">
            <w:rPr>
              <w:rFonts w:ascii="Calibri" w:eastAsia="Times New Roman" w:hAnsi="Calibri" w:cs="Times New Roman"/>
              <w:color w:val="808080"/>
            </w:rPr>
            <w:t>Enter email address</w:t>
          </w:r>
        </w:p>
      </w:docPartBody>
    </w:docPart>
    <w:docPart>
      <w:docPartPr>
        <w:name w:val="3DA2605F41C742649411FD3814E7B9B3"/>
        <w:category>
          <w:name w:val="General"/>
          <w:gallery w:val="placeholder"/>
        </w:category>
        <w:types>
          <w:type w:val="bbPlcHdr"/>
        </w:types>
        <w:behaviors>
          <w:behavior w:val="content"/>
        </w:behaviors>
        <w:guid w:val="{18789559-B098-42A0-8DB0-1785CA1BFF74}"/>
      </w:docPartPr>
      <w:docPartBody>
        <w:p w:rsidR="00077E88" w:rsidRDefault="003A1A66" w:rsidP="003A1A66">
          <w:pPr>
            <w:pStyle w:val="3DA2605F41C742649411FD3814E7B9B31"/>
          </w:pPr>
          <w:r w:rsidRPr="00915CB3">
            <w:rPr>
              <w:rFonts w:ascii="Calibri" w:eastAsia="Times New Roman" w:hAnsi="Calibri" w:cs="Times New Roman"/>
              <w:color w:val="808080"/>
            </w:rPr>
            <w:t>Enter %</w:t>
          </w:r>
        </w:p>
      </w:docPartBody>
    </w:docPart>
    <w:docPart>
      <w:docPartPr>
        <w:name w:val="D308F343BAF946D7A796F3BFB9450988"/>
        <w:category>
          <w:name w:val="General"/>
          <w:gallery w:val="placeholder"/>
        </w:category>
        <w:types>
          <w:type w:val="bbPlcHdr"/>
        </w:types>
        <w:behaviors>
          <w:behavior w:val="content"/>
        </w:behaviors>
        <w:guid w:val="{F1000D09-AD0E-48EC-B1D4-20C9A49A6DF8}"/>
      </w:docPartPr>
      <w:docPartBody>
        <w:p w:rsidR="00077E88" w:rsidRDefault="003A1A66" w:rsidP="003A1A66">
          <w:pPr>
            <w:pStyle w:val="D308F343BAF946D7A796F3BFB94509881"/>
          </w:pPr>
          <w:r w:rsidRPr="00915CB3">
            <w:rPr>
              <w:rFonts w:ascii="Calibri" w:eastAsia="Times New Roman" w:hAnsi="Calibri" w:cs="Times New Roman"/>
              <w:color w:val="808080"/>
            </w:rPr>
            <w:t>Choose an item</w:t>
          </w:r>
        </w:p>
      </w:docPartBody>
    </w:docPart>
    <w:docPart>
      <w:docPartPr>
        <w:name w:val="B40D1F6EEA02434D93CF2B24EFD28425"/>
        <w:category>
          <w:name w:val="General"/>
          <w:gallery w:val="placeholder"/>
        </w:category>
        <w:types>
          <w:type w:val="bbPlcHdr"/>
        </w:types>
        <w:behaviors>
          <w:behavior w:val="content"/>
        </w:behaviors>
        <w:guid w:val="{39B20E5A-F608-4C44-BCC9-C32566A81B51}"/>
      </w:docPartPr>
      <w:docPartBody>
        <w:p w:rsidR="00077E88" w:rsidRDefault="003A1A66" w:rsidP="003A1A66">
          <w:pPr>
            <w:pStyle w:val="B40D1F6EEA02434D93CF2B24EFD284251"/>
          </w:pPr>
          <w:r w:rsidRPr="00915CB3">
            <w:rPr>
              <w:rFonts w:ascii="Calibri" w:eastAsia="Times New Roman" w:hAnsi="Calibri" w:cs="Times New Roman"/>
              <w:color w:val="808080"/>
            </w:rPr>
            <w:t>Enter name</w:t>
          </w:r>
        </w:p>
      </w:docPartBody>
    </w:docPart>
    <w:docPart>
      <w:docPartPr>
        <w:name w:val="E0D2DBF7E2704C71841BDFE456A3F855"/>
        <w:category>
          <w:name w:val="General"/>
          <w:gallery w:val="placeholder"/>
        </w:category>
        <w:types>
          <w:type w:val="bbPlcHdr"/>
        </w:types>
        <w:behaviors>
          <w:behavior w:val="content"/>
        </w:behaviors>
        <w:guid w:val="{EA2ECA41-573A-4CF5-B293-E878AE23A3FB}"/>
      </w:docPartPr>
      <w:docPartBody>
        <w:p w:rsidR="00077E88" w:rsidRDefault="003A1A66" w:rsidP="003A1A66">
          <w:pPr>
            <w:pStyle w:val="E0D2DBF7E2704C71841BDFE456A3F8551"/>
          </w:pPr>
          <w:r w:rsidRPr="00915CB3">
            <w:rPr>
              <w:rFonts w:ascii="Calibri" w:eastAsia="Times New Roman" w:hAnsi="Calibri" w:cs="Times New Roman"/>
              <w:color w:val="808080"/>
            </w:rPr>
            <w:t>Enter title</w:t>
          </w:r>
        </w:p>
      </w:docPartBody>
    </w:docPart>
    <w:docPart>
      <w:docPartPr>
        <w:name w:val="9E6642018F514DA39E8088EC2F59F786"/>
        <w:category>
          <w:name w:val="General"/>
          <w:gallery w:val="placeholder"/>
        </w:category>
        <w:types>
          <w:type w:val="bbPlcHdr"/>
        </w:types>
        <w:behaviors>
          <w:behavior w:val="content"/>
        </w:behaviors>
        <w:guid w:val="{6BE5C1D5-A820-4131-A4B6-0265A03D1E0D}"/>
      </w:docPartPr>
      <w:docPartBody>
        <w:p w:rsidR="00077E88" w:rsidRDefault="003A1A66" w:rsidP="003A1A66">
          <w:pPr>
            <w:pStyle w:val="9E6642018F514DA39E8088EC2F59F7861"/>
          </w:pPr>
          <w:r w:rsidRPr="00915CB3">
            <w:rPr>
              <w:rFonts w:ascii="Calibri" w:eastAsia="Times New Roman" w:hAnsi="Calibri" w:cs="Times New Roman"/>
              <w:color w:val="808080"/>
            </w:rPr>
            <w:t>Enter phone #</w:t>
          </w:r>
        </w:p>
      </w:docPartBody>
    </w:docPart>
    <w:docPart>
      <w:docPartPr>
        <w:name w:val="F66F07382E17457E91EC08C1FE1ABEBE"/>
        <w:category>
          <w:name w:val="General"/>
          <w:gallery w:val="placeholder"/>
        </w:category>
        <w:types>
          <w:type w:val="bbPlcHdr"/>
        </w:types>
        <w:behaviors>
          <w:behavior w:val="content"/>
        </w:behaviors>
        <w:guid w:val="{EACBB604-23E0-4DA6-A4DF-12EB605C4276}"/>
      </w:docPartPr>
      <w:docPartBody>
        <w:p w:rsidR="00077E88" w:rsidRDefault="003A1A66" w:rsidP="003A1A66">
          <w:pPr>
            <w:pStyle w:val="F66F07382E17457E91EC08C1FE1ABEBE1"/>
          </w:pPr>
          <w:r w:rsidRPr="00915CB3">
            <w:rPr>
              <w:rFonts w:ascii="Calibri" w:eastAsia="Times New Roman" w:hAnsi="Calibri" w:cs="Times New Roman"/>
              <w:color w:val="808080"/>
            </w:rPr>
            <w:t>Enter email address</w:t>
          </w:r>
        </w:p>
      </w:docPartBody>
    </w:docPart>
    <w:docPart>
      <w:docPartPr>
        <w:name w:val="54B836E3498D432E98C2B460BA04A16D"/>
        <w:category>
          <w:name w:val="General"/>
          <w:gallery w:val="placeholder"/>
        </w:category>
        <w:types>
          <w:type w:val="bbPlcHdr"/>
        </w:types>
        <w:behaviors>
          <w:behavior w:val="content"/>
        </w:behaviors>
        <w:guid w:val="{4DB7B0E9-6F57-4339-9F03-4995AE7E184C}"/>
      </w:docPartPr>
      <w:docPartBody>
        <w:p w:rsidR="00077E88" w:rsidRDefault="003A1A66" w:rsidP="003A1A66">
          <w:pPr>
            <w:pStyle w:val="54B836E3498D432E98C2B460BA04A16D1"/>
          </w:pPr>
          <w:r w:rsidRPr="00915CB3">
            <w:rPr>
              <w:rFonts w:ascii="Calibri" w:eastAsia="Times New Roman" w:hAnsi="Calibri" w:cs="Times New Roman"/>
              <w:color w:val="808080"/>
            </w:rPr>
            <w:t>Enter %</w:t>
          </w:r>
        </w:p>
      </w:docPartBody>
    </w:docPart>
    <w:docPart>
      <w:docPartPr>
        <w:name w:val="A484292365F44DCD8C465D0668E7AF28"/>
        <w:category>
          <w:name w:val="General"/>
          <w:gallery w:val="placeholder"/>
        </w:category>
        <w:types>
          <w:type w:val="bbPlcHdr"/>
        </w:types>
        <w:behaviors>
          <w:behavior w:val="content"/>
        </w:behaviors>
        <w:guid w:val="{F06CF414-91BF-49CA-9629-094D19776C48}"/>
      </w:docPartPr>
      <w:docPartBody>
        <w:p w:rsidR="00077E88" w:rsidRDefault="003A1A66" w:rsidP="003A1A66">
          <w:pPr>
            <w:pStyle w:val="A484292365F44DCD8C465D0668E7AF281"/>
          </w:pPr>
          <w:r w:rsidRPr="00915CB3">
            <w:rPr>
              <w:rFonts w:ascii="Calibri" w:eastAsia="Times New Roman" w:hAnsi="Calibri" w:cs="Times New Roman"/>
              <w:color w:val="808080"/>
            </w:rPr>
            <w:t>Choose an item</w:t>
          </w:r>
        </w:p>
      </w:docPartBody>
    </w:docPart>
    <w:docPart>
      <w:docPartPr>
        <w:name w:val="1A6C13081ED7435EB208715E1CA67F04"/>
        <w:category>
          <w:name w:val="General"/>
          <w:gallery w:val="placeholder"/>
        </w:category>
        <w:types>
          <w:type w:val="bbPlcHdr"/>
        </w:types>
        <w:behaviors>
          <w:behavior w:val="content"/>
        </w:behaviors>
        <w:guid w:val="{80CA98BE-1997-4851-88D4-3AED3997EF8E}"/>
      </w:docPartPr>
      <w:docPartBody>
        <w:p w:rsidR="00077E88" w:rsidRDefault="003A1A66" w:rsidP="003A1A66">
          <w:pPr>
            <w:pStyle w:val="1A6C13081ED7435EB208715E1CA67F041"/>
          </w:pPr>
          <w:r w:rsidRPr="00915CB3">
            <w:rPr>
              <w:rFonts w:ascii="Calibri" w:eastAsia="Times New Roman" w:hAnsi="Calibri" w:cs="Times New Roman"/>
              <w:color w:val="808080"/>
            </w:rPr>
            <w:t>Enter name</w:t>
          </w:r>
        </w:p>
      </w:docPartBody>
    </w:docPart>
    <w:docPart>
      <w:docPartPr>
        <w:name w:val="7CF1D371470B4ED381B9DDD8F25A0E55"/>
        <w:category>
          <w:name w:val="General"/>
          <w:gallery w:val="placeholder"/>
        </w:category>
        <w:types>
          <w:type w:val="bbPlcHdr"/>
        </w:types>
        <w:behaviors>
          <w:behavior w:val="content"/>
        </w:behaviors>
        <w:guid w:val="{F5635846-0BE7-4D68-A0E8-7C03171395A6}"/>
      </w:docPartPr>
      <w:docPartBody>
        <w:p w:rsidR="00077E88" w:rsidRDefault="003A1A66" w:rsidP="003A1A66">
          <w:pPr>
            <w:pStyle w:val="7CF1D371470B4ED381B9DDD8F25A0E551"/>
          </w:pPr>
          <w:r w:rsidRPr="00915CB3">
            <w:rPr>
              <w:rFonts w:ascii="Calibri" w:eastAsia="Times New Roman" w:hAnsi="Calibri" w:cs="Times New Roman"/>
              <w:color w:val="808080"/>
            </w:rPr>
            <w:t>Enter title</w:t>
          </w:r>
        </w:p>
      </w:docPartBody>
    </w:docPart>
    <w:docPart>
      <w:docPartPr>
        <w:name w:val="6E9457677BEA4BA88905C506D90BD2F0"/>
        <w:category>
          <w:name w:val="General"/>
          <w:gallery w:val="placeholder"/>
        </w:category>
        <w:types>
          <w:type w:val="bbPlcHdr"/>
        </w:types>
        <w:behaviors>
          <w:behavior w:val="content"/>
        </w:behaviors>
        <w:guid w:val="{B6DD43F4-B265-44CF-B9BE-E3B4FFC2212D}"/>
      </w:docPartPr>
      <w:docPartBody>
        <w:p w:rsidR="00077E88" w:rsidRDefault="003A1A66" w:rsidP="003A1A66">
          <w:pPr>
            <w:pStyle w:val="6E9457677BEA4BA88905C506D90BD2F01"/>
          </w:pPr>
          <w:r w:rsidRPr="00915CB3">
            <w:rPr>
              <w:rFonts w:ascii="Calibri" w:eastAsia="Times New Roman" w:hAnsi="Calibri" w:cs="Times New Roman"/>
              <w:color w:val="808080"/>
            </w:rPr>
            <w:t>Enter phone #</w:t>
          </w:r>
        </w:p>
      </w:docPartBody>
    </w:docPart>
    <w:docPart>
      <w:docPartPr>
        <w:name w:val="7CE1F552A7EB4880A2B2C4ABD9416C8F"/>
        <w:category>
          <w:name w:val="General"/>
          <w:gallery w:val="placeholder"/>
        </w:category>
        <w:types>
          <w:type w:val="bbPlcHdr"/>
        </w:types>
        <w:behaviors>
          <w:behavior w:val="content"/>
        </w:behaviors>
        <w:guid w:val="{C55AC1E9-E1A5-48C9-811B-0FBD496A759F}"/>
      </w:docPartPr>
      <w:docPartBody>
        <w:p w:rsidR="00077E88" w:rsidRDefault="003A1A66" w:rsidP="003A1A66">
          <w:pPr>
            <w:pStyle w:val="7CE1F552A7EB4880A2B2C4ABD9416C8F1"/>
          </w:pPr>
          <w:r w:rsidRPr="00915CB3">
            <w:rPr>
              <w:rFonts w:ascii="Calibri" w:eastAsia="Times New Roman" w:hAnsi="Calibri" w:cs="Times New Roman"/>
              <w:color w:val="808080"/>
            </w:rPr>
            <w:t>Enter email address</w:t>
          </w:r>
        </w:p>
      </w:docPartBody>
    </w:docPart>
    <w:docPart>
      <w:docPartPr>
        <w:name w:val="C946C7245B234864A9AEEEBD17AADDD9"/>
        <w:category>
          <w:name w:val="General"/>
          <w:gallery w:val="placeholder"/>
        </w:category>
        <w:types>
          <w:type w:val="bbPlcHdr"/>
        </w:types>
        <w:behaviors>
          <w:behavior w:val="content"/>
        </w:behaviors>
        <w:guid w:val="{03EB335C-596F-4DFC-9831-3BF80667F2CE}"/>
      </w:docPartPr>
      <w:docPartBody>
        <w:p w:rsidR="00077E88" w:rsidRDefault="003A1A66" w:rsidP="003A1A66">
          <w:pPr>
            <w:pStyle w:val="C946C7245B234864A9AEEEBD17AADDD91"/>
          </w:pPr>
          <w:r w:rsidRPr="00915CB3">
            <w:rPr>
              <w:rFonts w:ascii="Calibri" w:eastAsia="Times New Roman" w:hAnsi="Calibri" w:cs="Times New Roman"/>
              <w:color w:val="808080"/>
            </w:rPr>
            <w:t>Enter %</w:t>
          </w:r>
        </w:p>
      </w:docPartBody>
    </w:docPart>
    <w:docPart>
      <w:docPartPr>
        <w:name w:val="61429BB00FA344D9A7851D32B0954227"/>
        <w:category>
          <w:name w:val="General"/>
          <w:gallery w:val="placeholder"/>
        </w:category>
        <w:types>
          <w:type w:val="bbPlcHdr"/>
        </w:types>
        <w:behaviors>
          <w:behavior w:val="content"/>
        </w:behaviors>
        <w:guid w:val="{B8266D52-EE68-415B-AF9C-4A97A04493AC}"/>
      </w:docPartPr>
      <w:docPartBody>
        <w:p w:rsidR="00077E88" w:rsidRDefault="003A1A66" w:rsidP="003A1A66">
          <w:pPr>
            <w:pStyle w:val="61429BB00FA344D9A7851D32B09542271"/>
          </w:pPr>
          <w:r w:rsidRPr="00915CB3">
            <w:rPr>
              <w:rFonts w:ascii="Calibri" w:eastAsia="Times New Roman" w:hAnsi="Calibri" w:cs="Times New Roman"/>
              <w:color w:val="808080"/>
            </w:rPr>
            <w:t>Enter text</w:t>
          </w:r>
        </w:p>
      </w:docPartBody>
    </w:docPart>
    <w:docPart>
      <w:docPartPr>
        <w:name w:val="6C816FE0059E4C9FA607870007C302A0"/>
        <w:category>
          <w:name w:val="General"/>
          <w:gallery w:val="placeholder"/>
        </w:category>
        <w:types>
          <w:type w:val="bbPlcHdr"/>
        </w:types>
        <w:behaviors>
          <w:behavior w:val="content"/>
        </w:behaviors>
        <w:guid w:val="{BE33FA32-66D8-4B2F-B60B-EC8948BC59A6}"/>
      </w:docPartPr>
      <w:docPartBody>
        <w:p w:rsidR="00077E88" w:rsidRDefault="003A1A66" w:rsidP="003A1A66">
          <w:pPr>
            <w:pStyle w:val="6C816FE0059E4C9FA607870007C302A0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CAB6C61D63ED42A39EE0FFEE5DB36975"/>
        <w:category>
          <w:name w:val="General"/>
          <w:gallery w:val="placeholder"/>
        </w:category>
        <w:types>
          <w:type w:val="bbPlcHdr"/>
        </w:types>
        <w:behaviors>
          <w:behavior w:val="content"/>
        </w:behaviors>
        <w:guid w:val="{E7852713-C54A-4948-B990-CD3A64156479}"/>
      </w:docPartPr>
      <w:docPartBody>
        <w:p w:rsidR="00077E88" w:rsidRDefault="003A1A66" w:rsidP="003A1A66">
          <w:pPr>
            <w:pStyle w:val="CAB6C61D63ED42A39EE0FFEE5DB36975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67CA3A0C7C1F44AFA247B4C99FB9C5EB"/>
        <w:category>
          <w:name w:val="General"/>
          <w:gallery w:val="placeholder"/>
        </w:category>
        <w:types>
          <w:type w:val="bbPlcHdr"/>
        </w:types>
        <w:behaviors>
          <w:behavior w:val="content"/>
        </w:behaviors>
        <w:guid w:val="{41DA9F14-4A61-4336-AD96-5FEA160BE0EC}"/>
      </w:docPartPr>
      <w:docPartBody>
        <w:p w:rsidR="00077E88" w:rsidRDefault="003A1A66" w:rsidP="003A1A66">
          <w:pPr>
            <w:pStyle w:val="67CA3A0C7C1F44AFA247B4C99FB9C5EB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1B08E35BBADC401898D9D37325F80DB9"/>
        <w:category>
          <w:name w:val="General"/>
          <w:gallery w:val="placeholder"/>
        </w:category>
        <w:types>
          <w:type w:val="bbPlcHdr"/>
        </w:types>
        <w:behaviors>
          <w:behavior w:val="content"/>
        </w:behaviors>
        <w:guid w:val="{1D0015D6-B909-46DA-AE95-8A6E6FF25387}"/>
      </w:docPartPr>
      <w:docPartBody>
        <w:p w:rsidR="00077E88" w:rsidRDefault="003A1A66" w:rsidP="003A1A66">
          <w:pPr>
            <w:pStyle w:val="1B08E35BBADC401898D9D37325F80DB9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FF439CEAB1C494793A060E6DA9D5D2F"/>
        <w:category>
          <w:name w:val="General"/>
          <w:gallery w:val="placeholder"/>
        </w:category>
        <w:types>
          <w:type w:val="bbPlcHdr"/>
        </w:types>
        <w:behaviors>
          <w:behavior w:val="content"/>
        </w:behaviors>
        <w:guid w:val="{0EA56D4C-B176-4513-A108-C3DB004A32C9}"/>
      </w:docPartPr>
      <w:docPartBody>
        <w:p w:rsidR="00077E88" w:rsidRDefault="003A1A66" w:rsidP="003A1A66">
          <w:pPr>
            <w:pStyle w:val="5FF439CEAB1C494793A060E6DA9D5D2F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87A466B81C0045B5A08FC10F9276F42B"/>
        <w:category>
          <w:name w:val="General"/>
          <w:gallery w:val="placeholder"/>
        </w:category>
        <w:types>
          <w:type w:val="bbPlcHdr"/>
        </w:types>
        <w:behaviors>
          <w:behavior w:val="content"/>
        </w:behaviors>
        <w:guid w:val="{B7DBF4F5-D576-4C23-8F61-C20D81D808BD}"/>
      </w:docPartPr>
      <w:docPartBody>
        <w:p w:rsidR="00077E88" w:rsidRDefault="003A1A66" w:rsidP="003A1A66">
          <w:pPr>
            <w:pStyle w:val="87A466B81C0045B5A08FC10F9276F42B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F57A259349FF4417846EC14EEBF811D6"/>
        <w:category>
          <w:name w:val="General"/>
          <w:gallery w:val="placeholder"/>
        </w:category>
        <w:types>
          <w:type w:val="bbPlcHdr"/>
        </w:types>
        <w:behaviors>
          <w:behavior w:val="content"/>
        </w:behaviors>
        <w:guid w:val="{E5FCF400-79D4-4916-B90D-AAFA7843B65D}"/>
      </w:docPartPr>
      <w:docPartBody>
        <w:p w:rsidR="00077E88" w:rsidRDefault="003A1A66" w:rsidP="003A1A66">
          <w:pPr>
            <w:pStyle w:val="F57A259349FF4417846EC14EEBF811D6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FCB44266B14F457ABF6702BDFA84E483"/>
        <w:category>
          <w:name w:val="General"/>
          <w:gallery w:val="placeholder"/>
        </w:category>
        <w:types>
          <w:type w:val="bbPlcHdr"/>
        </w:types>
        <w:behaviors>
          <w:behavior w:val="content"/>
        </w:behaviors>
        <w:guid w:val="{CAF0CFB5-92E5-456F-B053-C62042C0221D}"/>
      </w:docPartPr>
      <w:docPartBody>
        <w:p w:rsidR="00077E88" w:rsidRDefault="003A1A66" w:rsidP="003A1A66">
          <w:pPr>
            <w:pStyle w:val="FCB44266B14F457ABF6702BDFA84E483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16029DD6BB9943EA99B628E47CE7E769"/>
        <w:category>
          <w:name w:val="General"/>
          <w:gallery w:val="placeholder"/>
        </w:category>
        <w:types>
          <w:type w:val="bbPlcHdr"/>
        </w:types>
        <w:behaviors>
          <w:behavior w:val="content"/>
        </w:behaviors>
        <w:guid w:val="{4E137635-9BEB-437B-A0D3-34A4E3C6FE0E}"/>
      </w:docPartPr>
      <w:docPartBody>
        <w:p w:rsidR="00077E88" w:rsidRDefault="003A1A66" w:rsidP="003A1A66">
          <w:pPr>
            <w:pStyle w:val="16029DD6BB9943EA99B628E47CE7E769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B4690332654E42D5B47FE6EF820F58FD"/>
        <w:category>
          <w:name w:val="General"/>
          <w:gallery w:val="placeholder"/>
        </w:category>
        <w:types>
          <w:type w:val="bbPlcHdr"/>
        </w:types>
        <w:behaviors>
          <w:behavior w:val="content"/>
        </w:behaviors>
        <w:guid w:val="{979C524B-C591-4D3D-B249-7F880AA49871}"/>
      </w:docPartPr>
      <w:docPartBody>
        <w:p w:rsidR="00077E88" w:rsidRDefault="003A1A66" w:rsidP="003A1A66">
          <w:pPr>
            <w:pStyle w:val="B4690332654E42D5B47FE6EF820F58FD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B8E67A5858A04992B9C572D2474C11A2"/>
        <w:category>
          <w:name w:val="General"/>
          <w:gallery w:val="placeholder"/>
        </w:category>
        <w:types>
          <w:type w:val="bbPlcHdr"/>
        </w:types>
        <w:behaviors>
          <w:behavior w:val="content"/>
        </w:behaviors>
        <w:guid w:val="{F555CFA5-4217-483B-B28D-9D6082DD7494}"/>
      </w:docPartPr>
      <w:docPartBody>
        <w:p w:rsidR="00077E88" w:rsidRDefault="003A1A66" w:rsidP="003A1A66">
          <w:pPr>
            <w:pStyle w:val="B8E67A5858A04992B9C572D2474C11A2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9C42218CFBAD4FC6A4EF4F5DC88014D1"/>
        <w:category>
          <w:name w:val="General"/>
          <w:gallery w:val="placeholder"/>
        </w:category>
        <w:types>
          <w:type w:val="bbPlcHdr"/>
        </w:types>
        <w:behaviors>
          <w:behavior w:val="content"/>
        </w:behaviors>
        <w:guid w:val="{4D9F0CD9-74C6-4C8D-8CDB-7398DB50EEE9}"/>
      </w:docPartPr>
      <w:docPartBody>
        <w:p w:rsidR="00077E88" w:rsidRDefault="003A1A66" w:rsidP="003A1A66">
          <w:pPr>
            <w:pStyle w:val="9C42218CFBAD4FC6A4EF4F5DC88014D1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C8EA40746B5840D4942AE63A85C75279"/>
        <w:category>
          <w:name w:val="General"/>
          <w:gallery w:val="placeholder"/>
        </w:category>
        <w:types>
          <w:type w:val="bbPlcHdr"/>
        </w:types>
        <w:behaviors>
          <w:behavior w:val="content"/>
        </w:behaviors>
        <w:guid w:val="{D7677386-D7BB-450C-99B5-920BF3E60CEF}"/>
      </w:docPartPr>
      <w:docPartBody>
        <w:p w:rsidR="00077E88" w:rsidRDefault="003A1A66" w:rsidP="003A1A66">
          <w:pPr>
            <w:pStyle w:val="C8EA40746B5840D4942AE63A85C752791"/>
          </w:pPr>
          <w:r w:rsidRPr="001B254D">
            <w:rPr>
              <w:rStyle w:val="PlaceholderText"/>
              <w:rFonts w:eastAsia="Calibri" w:cstheme="minorHAnsi"/>
              <w:iCs/>
            </w:rPr>
            <w:t xml:space="preserve">Enter </w:t>
          </w:r>
        </w:p>
      </w:docPartBody>
    </w:docPart>
    <w:docPart>
      <w:docPartPr>
        <w:name w:val="B1FB4F8B7A9C4B82A0C76C57E2B0B889"/>
        <w:category>
          <w:name w:val="General"/>
          <w:gallery w:val="placeholder"/>
        </w:category>
        <w:types>
          <w:type w:val="bbPlcHdr"/>
        </w:types>
        <w:behaviors>
          <w:behavior w:val="content"/>
        </w:behaviors>
        <w:guid w:val="{83EAD589-27BE-4415-9E9D-A48DB5D8EB89}"/>
      </w:docPartPr>
      <w:docPartBody>
        <w:p w:rsidR="00077E88" w:rsidRDefault="003A1A66" w:rsidP="003A1A66">
          <w:pPr>
            <w:pStyle w:val="B1FB4F8B7A9C4B82A0C76C57E2B0B8891"/>
          </w:pPr>
          <w:r w:rsidRPr="001B254D">
            <w:rPr>
              <w:rStyle w:val="PlaceholderText"/>
              <w:rFonts w:eastAsia="Calibri" w:cstheme="minorHAnsi"/>
              <w:iCs/>
            </w:rPr>
            <w:t xml:space="preserve">Enter </w:t>
          </w:r>
        </w:p>
      </w:docPartBody>
    </w:docPart>
    <w:docPart>
      <w:docPartPr>
        <w:name w:val="A52899C4BCED4A6EB90EF68954856258"/>
        <w:category>
          <w:name w:val="General"/>
          <w:gallery w:val="placeholder"/>
        </w:category>
        <w:types>
          <w:type w:val="bbPlcHdr"/>
        </w:types>
        <w:behaviors>
          <w:behavior w:val="content"/>
        </w:behaviors>
        <w:guid w:val="{037B30B1-E669-433E-A0C2-574FA00D9BCD}"/>
      </w:docPartPr>
      <w:docPartBody>
        <w:p w:rsidR="00077E88" w:rsidRDefault="003A1A66" w:rsidP="003A1A66">
          <w:pPr>
            <w:pStyle w:val="A52899C4BCED4A6EB90EF689548562581"/>
          </w:pPr>
          <w:r w:rsidRPr="001B254D">
            <w:rPr>
              <w:rStyle w:val="PlaceholderText"/>
              <w:rFonts w:eastAsia="Calibri" w:cstheme="minorHAnsi"/>
              <w:iCs/>
            </w:rPr>
            <w:t xml:space="preserve">Enter </w:t>
          </w:r>
        </w:p>
      </w:docPartBody>
    </w:docPart>
    <w:docPart>
      <w:docPartPr>
        <w:name w:val="0A69FB5FE4C0428089A6F50CA0B3E10C"/>
        <w:category>
          <w:name w:val="General"/>
          <w:gallery w:val="placeholder"/>
        </w:category>
        <w:types>
          <w:type w:val="bbPlcHdr"/>
        </w:types>
        <w:behaviors>
          <w:behavior w:val="content"/>
        </w:behaviors>
        <w:guid w:val="{9D07B5E5-CA8C-4429-93BD-4DDDC10862F1}"/>
      </w:docPartPr>
      <w:docPartBody>
        <w:p w:rsidR="00077E88" w:rsidRDefault="003A1A66" w:rsidP="003A1A66">
          <w:pPr>
            <w:pStyle w:val="0A69FB5FE4C0428089A6F50CA0B3E10C1"/>
          </w:pPr>
          <w:r w:rsidRPr="001B254D">
            <w:rPr>
              <w:rStyle w:val="PlaceholderText"/>
              <w:rFonts w:eastAsia="Calibri" w:cstheme="minorHAnsi"/>
              <w:iCs/>
            </w:rPr>
            <w:t xml:space="preserve">Enter </w:t>
          </w:r>
        </w:p>
      </w:docPartBody>
    </w:docPart>
    <w:docPart>
      <w:docPartPr>
        <w:name w:val="79D81D72C2F748EB9A118EF999F4D914"/>
        <w:category>
          <w:name w:val="General"/>
          <w:gallery w:val="placeholder"/>
        </w:category>
        <w:types>
          <w:type w:val="bbPlcHdr"/>
        </w:types>
        <w:behaviors>
          <w:behavior w:val="content"/>
        </w:behaviors>
        <w:guid w:val="{DDAE542E-0316-4432-9C2D-84FC1460EB48}"/>
      </w:docPartPr>
      <w:docPartBody>
        <w:p w:rsidR="00077E88" w:rsidRDefault="003A1A66" w:rsidP="003A1A66">
          <w:pPr>
            <w:pStyle w:val="79D81D72C2F748EB9A118EF999F4D9141"/>
          </w:pPr>
          <w:r w:rsidRPr="001B254D">
            <w:rPr>
              <w:rStyle w:val="PlaceholderText"/>
              <w:rFonts w:eastAsia="Calibri" w:cstheme="minorHAnsi"/>
              <w:iCs/>
            </w:rPr>
            <w:t xml:space="preserve">Enter </w:t>
          </w:r>
        </w:p>
      </w:docPartBody>
    </w:docPart>
    <w:docPart>
      <w:docPartPr>
        <w:name w:val="15C59BE6476B4AAF8AA31BFBA61D3437"/>
        <w:category>
          <w:name w:val="General"/>
          <w:gallery w:val="placeholder"/>
        </w:category>
        <w:types>
          <w:type w:val="bbPlcHdr"/>
        </w:types>
        <w:behaviors>
          <w:behavior w:val="content"/>
        </w:behaviors>
        <w:guid w:val="{D59ECA75-0508-4F06-8A10-4390787BC34C}"/>
      </w:docPartPr>
      <w:docPartBody>
        <w:p w:rsidR="00077E88" w:rsidRDefault="003A1A66" w:rsidP="003A1A66">
          <w:pPr>
            <w:pStyle w:val="15C59BE6476B4AAF8AA31BFBA61D34371"/>
          </w:pPr>
          <w:r w:rsidRPr="001B254D">
            <w:rPr>
              <w:rStyle w:val="PlaceholderText"/>
              <w:rFonts w:eastAsia="Calibri" w:cstheme="minorHAnsi"/>
              <w:iCs/>
            </w:rPr>
            <w:t xml:space="preserve">Enter </w:t>
          </w:r>
        </w:p>
      </w:docPartBody>
    </w:docPart>
    <w:docPart>
      <w:docPartPr>
        <w:name w:val="ED910EE3360340B0924ACAC07CB043EF"/>
        <w:category>
          <w:name w:val="General"/>
          <w:gallery w:val="placeholder"/>
        </w:category>
        <w:types>
          <w:type w:val="bbPlcHdr"/>
        </w:types>
        <w:behaviors>
          <w:behavior w:val="content"/>
        </w:behaviors>
        <w:guid w:val="{1DFCF38A-4E9E-47BF-AB94-BFB64EA105F7}"/>
      </w:docPartPr>
      <w:docPartBody>
        <w:p w:rsidR="00077E88" w:rsidRDefault="003A1A66" w:rsidP="003A1A66">
          <w:pPr>
            <w:pStyle w:val="ED910EE3360340B0924ACAC07CB043EF1"/>
          </w:pPr>
          <w:r w:rsidRPr="001B254D">
            <w:rPr>
              <w:rStyle w:val="PlaceholderText"/>
              <w:rFonts w:eastAsia="Calibri" w:cstheme="minorHAnsi"/>
              <w:iCs/>
            </w:rPr>
            <w:t xml:space="preserve">Enter </w:t>
          </w:r>
        </w:p>
      </w:docPartBody>
    </w:docPart>
    <w:docPart>
      <w:docPartPr>
        <w:name w:val="D15D52757F6348BDA9347A60822A7381"/>
        <w:category>
          <w:name w:val="General"/>
          <w:gallery w:val="placeholder"/>
        </w:category>
        <w:types>
          <w:type w:val="bbPlcHdr"/>
        </w:types>
        <w:behaviors>
          <w:behavior w:val="content"/>
        </w:behaviors>
        <w:guid w:val="{11F0D0E7-94CC-4E58-BCAD-D4F58CD29F6D}"/>
      </w:docPartPr>
      <w:docPartBody>
        <w:p w:rsidR="00077E88" w:rsidRDefault="003A1A66" w:rsidP="003A1A66">
          <w:pPr>
            <w:pStyle w:val="D15D52757F6348BDA9347A60822A73811"/>
          </w:pPr>
          <w:r w:rsidRPr="001B254D">
            <w:rPr>
              <w:rStyle w:val="PlaceholderText"/>
              <w:rFonts w:eastAsia="Calibri" w:cstheme="minorHAnsi"/>
              <w:iCs/>
            </w:rPr>
            <w:t xml:space="preserve">Enter </w:t>
          </w:r>
        </w:p>
      </w:docPartBody>
    </w:docPart>
    <w:docPart>
      <w:docPartPr>
        <w:name w:val="0103AF41F00042C2B18E9427973C3F46"/>
        <w:category>
          <w:name w:val="General"/>
          <w:gallery w:val="placeholder"/>
        </w:category>
        <w:types>
          <w:type w:val="bbPlcHdr"/>
        </w:types>
        <w:behaviors>
          <w:behavior w:val="content"/>
        </w:behaviors>
        <w:guid w:val="{0D7E72CC-DBF2-4B9C-BA6D-072E4B7E389D}"/>
      </w:docPartPr>
      <w:docPartBody>
        <w:p w:rsidR="00077E88" w:rsidRDefault="003A1A66" w:rsidP="003A1A66">
          <w:pPr>
            <w:pStyle w:val="0103AF41F00042C2B18E9427973C3F461"/>
          </w:pPr>
          <w:r w:rsidRPr="001B254D">
            <w:rPr>
              <w:rStyle w:val="PlaceholderText"/>
              <w:rFonts w:eastAsia="Calibri" w:cstheme="minorHAnsi"/>
              <w:iCs/>
            </w:rPr>
            <w:t xml:space="preserve">Enter </w:t>
          </w:r>
        </w:p>
      </w:docPartBody>
    </w:docPart>
    <w:docPart>
      <w:docPartPr>
        <w:name w:val="6E0B561F0C8E455F99AD4C4389BAB4D3"/>
        <w:category>
          <w:name w:val="General"/>
          <w:gallery w:val="placeholder"/>
        </w:category>
        <w:types>
          <w:type w:val="bbPlcHdr"/>
        </w:types>
        <w:behaviors>
          <w:behavior w:val="content"/>
        </w:behaviors>
        <w:guid w:val="{21FBD47A-8E13-4059-9FE2-E73E5F9212EF}"/>
      </w:docPartPr>
      <w:docPartBody>
        <w:p w:rsidR="00077E88" w:rsidRDefault="003A1A66" w:rsidP="003A1A66">
          <w:pPr>
            <w:pStyle w:val="6E0B561F0C8E455F99AD4C4389BAB4D31"/>
          </w:pPr>
          <w:r w:rsidRPr="001B254D">
            <w:rPr>
              <w:rStyle w:val="PlaceholderText"/>
              <w:rFonts w:eastAsia="Calibri" w:cstheme="minorHAnsi"/>
              <w:iCs/>
            </w:rPr>
            <w:t xml:space="preserve">Enter </w:t>
          </w:r>
        </w:p>
      </w:docPartBody>
    </w:docPart>
    <w:docPart>
      <w:docPartPr>
        <w:name w:val="E78F4E7C9B9D434DAF53269FD7C8F04E"/>
        <w:category>
          <w:name w:val="General"/>
          <w:gallery w:val="placeholder"/>
        </w:category>
        <w:types>
          <w:type w:val="bbPlcHdr"/>
        </w:types>
        <w:behaviors>
          <w:behavior w:val="content"/>
        </w:behaviors>
        <w:guid w:val="{AED8B6ED-2356-40AC-9274-705F47AEDABF}"/>
      </w:docPartPr>
      <w:docPartBody>
        <w:p w:rsidR="00077E88" w:rsidRDefault="003A1A66" w:rsidP="003A1A66">
          <w:pPr>
            <w:pStyle w:val="E78F4E7C9B9D434DAF53269FD7C8F04E1"/>
          </w:pPr>
          <w:r w:rsidRPr="001B254D">
            <w:rPr>
              <w:rStyle w:val="PlaceholderText"/>
              <w:rFonts w:eastAsia="Calibri" w:cstheme="minorHAnsi"/>
              <w:iCs/>
            </w:rPr>
            <w:t xml:space="preserve">Enter </w:t>
          </w:r>
        </w:p>
      </w:docPartBody>
    </w:docPart>
    <w:docPart>
      <w:docPartPr>
        <w:name w:val="5948C30635F445598929269DB58D738C"/>
        <w:category>
          <w:name w:val="General"/>
          <w:gallery w:val="placeholder"/>
        </w:category>
        <w:types>
          <w:type w:val="bbPlcHdr"/>
        </w:types>
        <w:behaviors>
          <w:behavior w:val="content"/>
        </w:behaviors>
        <w:guid w:val="{1F2E46F8-B06E-4C32-B3B8-AD6A3559A22B}"/>
      </w:docPartPr>
      <w:docPartBody>
        <w:p w:rsidR="00077E88" w:rsidRDefault="003A1A66" w:rsidP="003A1A66">
          <w:pPr>
            <w:pStyle w:val="5948C30635F445598929269DB58D738C1"/>
          </w:pPr>
          <w:r w:rsidRPr="001B254D">
            <w:rPr>
              <w:rStyle w:val="PlaceholderText"/>
              <w:rFonts w:eastAsia="Calibri" w:cstheme="minorHAnsi"/>
              <w:iCs/>
            </w:rPr>
            <w:t xml:space="preserve">Enter </w:t>
          </w:r>
        </w:p>
      </w:docPartBody>
    </w:docPart>
    <w:docPart>
      <w:docPartPr>
        <w:name w:val="81C744E86F4D4881A1C536F3D4A3676A"/>
        <w:category>
          <w:name w:val="General"/>
          <w:gallery w:val="placeholder"/>
        </w:category>
        <w:types>
          <w:type w:val="bbPlcHdr"/>
        </w:types>
        <w:behaviors>
          <w:behavior w:val="content"/>
        </w:behaviors>
        <w:guid w:val="{00C2A150-CBCC-4C55-B4F3-ED4144ABAC84}"/>
      </w:docPartPr>
      <w:docPartBody>
        <w:p w:rsidR="00077E88" w:rsidRDefault="003A1A66" w:rsidP="003A1A66">
          <w:pPr>
            <w:pStyle w:val="81C744E86F4D4881A1C536F3D4A3676A1"/>
          </w:pPr>
          <w:r w:rsidRPr="001B254D">
            <w:rPr>
              <w:rStyle w:val="PlaceholderText"/>
              <w:rFonts w:eastAsia="Calibri" w:cstheme="minorHAnsi"/>
              <w:iCs/>
            </w:rPr>
            <w:t xml:space="preserve">Enter </w:t>
          </w:r>
        </w:p>
      </w:docPartBody>
    </w:docPart>
    <w:docPart>
      <w:docPartPr>
        <w:name w:val="1C5B9F7EBBEF4060B474912EED013DA3"/>
        <w:category>
          <w:name w:val="General"/>
          <w:gallery w:val="placeholder"/>
        </w:category>
        <w:types>
          <w:type w:val="bbPlcHdr"/>
        </w:types>
        <w:behaviors>
          <w:behavior w:val="content"/>
        </w:behaviors>
        <w:guid w:val="{F25C786F-5C89-4319-8F45-C1C76972F3BF}"/>
      </w:docPartPr>
      <w:docPartBody>
        <w:p w:rsidR="00077E88" w:rsidRDefault="003A1A66" w:rsidP="003A1A66">
          <w:pPr>
            <w:pStyle w:val="1C5B9F7EBBEF4060B474912EED013DA31"/>
          </w:pPr>
          <w:r w:rsidRPr="001B254D">
            <w:rPr>
              <w:rStyle w:val="PlaceholderText"/>
              <w:rFonts w:eastAsia="Calibri" w:cstheme="minorHAnsi"/>
              <w:iCs/>
            </w:rPr>
            <w:t xml:space="preserve">Enter </w:t>
          </w:r>
        </w:p>
      </w:docPartBody>
    </w:docPart>
    <w:docPart>
      <w:docPartPr>
        <w:name w:val="1CAF61A182F64478B92B84D6852F223D"/>
        <w:category>
          <w:name w:val="General"/>
          <w:gallery w:val="placeholder"/>
        </w:category>
        <w:types>
          <w:type w:val="bbPlcHdr"/>
        </w:types>
        <w:behaviors>
          <w:behavior w:val="content"/>
        </w:behaviors>
        <w:guid w:val="{394ECEF4-2B12-45A9-A856-42C990F5DCD3}"/>
      </w:docPartPr>
      <w:docPartBody>
        <w:p w:rsidR="00077E88" w:rsidRDefault="003A1A66" w:rsidP="003A1A66">
          <w:pPr>
            <w:pStyle w:val="1CAF61A182F64478B92B84D6852F223D1"/>
          </w:pPr>
          <w:r w:rsidRPr="001B254D">
            <w:rPr>
              <w:rStyle w:val="PlaceholderText"/>
              <w:rFonts w:eastAsia="Calibri" w:cstheme="minorHAnsi"/>
              <w:iCs/>
            </w:rPr>
            <w:t xml:space="preserve">Enter </w:t>
          </w:r>
        </w:p>
      </w:docPartBody>
    </w:docPart>
    <w:docPart>
      <w:docPartPr>
        <w:name w:val="7D76D05D95454432A446451779AE6C7F"/>
        <w:category>
          <w:name w:val="General"/>
          <w:gallery w:val="placeholder"/>
        </w:category>
        <w:types>
          <w:type w:val="bbPlcHdr"/>
        </w:types>
        <w:behaviors>
          <w:behavior w:val="content"/>
        </w:behaviors>
        <w:guid w:val="{144D6219-4813-4339-B74D-D265CDF681C4}"/>
      </w:docPartPr>
      <w:docPartBody>
        <w:p w:rsidR="00077E88" w:rsidRDefault="003A1A66" w:rsidP="003A1A66">
          <w:pPr>
            <w:pStyle w:val="7D76D05D95454432A446451779AE6C7F1"/>
          </w:pPr>
          <w:r w:rsidRPr="001B254D">
            <w:rPr>
              <w:rStyle w:val="PlaceholderText"/>
              <w:rFonts w:eastAsia="Calibri" w:cstheme="minorHAnsi"/>
              <w:iCs/>
            </w:rPr>
            <w:t xml:space="preserve">Enter </w:t>
          </w:r>
        </w:p>
      </w:docPartBody>
    </w:docPart>
    <w:docPart>
      <w:docPartPr>
        <w:name w:val="DEFA609E2BAB4838AF812C1069119E28"/>
        <w:category>
          <w:name w:val="General"/>
          <w:gallery w:val="placeholder"/>
        </w:category>
        <w:types>
          <w:type w:val="bbPlcHdr"/>
        </w:types>
        <w:behaviors>
          <w:behavior w:val="content"/>
        </w:behaviors>
        <w:guid w:val="{68394C66-62A9-44F3-BFFB-4807909E6A38}"/>
      </w:docPartPr>
      <w:docPartBody>
        <w:p w:rsidR="00077E88" w:rsidRDefault="003A1A66" w:rsidP="003A1A66">
          <w:pPr>
            <w:pStyle w:val="DEFA609E2BAB4838AF812C1069119E281"/>
          </w:pPr>
          <w:r w:rsidRPr="001B254D">
            <w:rPr>
              <w:rStyle w:val="PlaceholderText"/>
              <w:rFonts w:eastAsia="Calibri" w:cstheme="minorHAnsi"/>
              <w:iCs/>
            </w:rPr>
            <w:t xml:space="preserve">Enter </w:t>
          </w:r>
        </w:p>
      </w:docPartBody>
    </w:docPart>
    <w:docPart>
      <w:docPartPr>
        <w:name w:val="2CF8C1AD44254A36BBE0CE180DCD8DD9"/>
        <w:category>
          <w:name w:val="General"/>
          <w:gallery w:val="placeholder"/>
        </w:category>
        <w:types>
          <w:type w:val="bbPlcHdr"/>
        </w:types>
        <w:behaviors>
          <w:behavior w:val="content"/>
        </w:behaviors>
        <w:guid w:val="{F01E6E1B-90EC-4064-82E2-3ED627BEBBDC}"/>
      </w:docPartPr>
      <w:docPartBody>
        <w:p w:rsidR="00077E88" w:rsidRDefault="003A1A66" w:rsidP="003A1A66">
          <w:pPr>
            <w:pStyle w:val="2CF8C1AD44254A36BBE0CE180DCD8DD91"/>
          </w:pPr>
          <w:r w:rsidRPr="001B254D">
            <w:rPr>
              <w:rStyle w:val="PlaceholderText"/>
              <w:rFonts w:eastAsia="Calibri" w:cstheme="minorHAnsi"/>
              <w:iCs/>
            </w:rPr>
            <w:t xml:space="preserve">Enter </w:t>
          </w:r>
        </w:p>
      </w:docPartBody>
    </w:docPart>
    <w:docPart>
      <w:docPartPr>
        <w:name w:val="F8453228DF2C40D585FE47D457CE3C26"/>
        <w:category>
          <w:name w:val="General"/>
          <w:gallery w:val="placeholder"/>
        </w:category>
        <w:types>
          <w:type w:val="bbPlcHdr"/>
        </w:types>
        <w:behaviors>
          <w:behavior w:val="content"/>
        </w:behaviors>
        <w:guid w:val="{7C3788BD-861D-4E7D-8C7A-85CA543B9615}"/>
      </w:docPartPr>
      <w:docPartBody>
        <w:p w:rsidR="00077E88" w:rsidRDefault="003A1A66" w:rsidP="003A1A66">
          <w:pPr>
            <w:pStyle w:val="F8453228DF2C40D585FE47D457CE3C261"/>
          </w:pPr>
          <w:r w:rsidRPr="001B254D">
            <w:rPr>
              <w:rStyle w:val="PlaceholderText"/>
              <w:rFonts w:eastAsia="Calibri" w:cstheme="minorHAnsi"/>
              <w:iCs/>
            </w:rPr>
            <w:t xml:space="preserve">Enter </w:t>
          </w:r>
        </w:p>
      </w:docPartBody>
    </w:docPart>
    <w:docPart>
      <w:docPartPr>
        <w:name w:val="320AFC55B22644AC8B6051EF2FC4A999"/>
        <w:category>
          <w:name w:val="General"/>
          <w:gallery w:val="placeholder"/>
        </w:category>
        <w:types>
          <w:type w:val="bbPlcHdr"/>
        </w:types>
        <w:behaviors>
          <w:behavior w:val="content"/>
        </w:behaviors>
        <w:guid w:val="{123F0CF1-5C27-4FE4-BA42-6F8E9A88F241}"/>
      </w:docPartPr>
      <w:docPartBody>
        <w:p w:rsidR="00077E88" w:rsidRDefault="003A1A66" w:rsidP="003A1A66">
          <w:pPr>
            <w:pStyle w:val="320AFC55B22644AC8B6051EF2FC4A9991"/>
          </w:pPr>
          <w:r w:rsidRPr="001B254D">
            <w:rPr>
              <w:rStyle w:val="PlaceholderText"/>
              <w:rFonts w:eastAsia="Calibri" w:cstheme="minorHAnsi"/>
              <w:iCs/>
            </w:rPr>
            <w:t xml:space="preserve">Enter </w:t>
          </w:r>
        </w:p>
      </w:docPartBody>
    </w:docPart>
    <w:docPart>
      <w:docPartPr>
        <w:name w:val="8FA5156091324053BC22B444ED657256"/>
        <w:category>
          <w:name w:val="General"/>
          <w:gallery w:val="placeholder"/>
        </w:category>
        <w:types>
          <w:type w:val="bbPlcHdr"/>
        </w:types>
        <w:behaviors>
          <w:behavior w:val="content"/>
        </w:behaviors>
        <w:guid w:val="{B1D34484-A7F1-4BDF-92D8-A6FC90007A1D}"/>
      </w:docPartPr>
      <w:docPartBody>
        <w:p w:rsidR="00077E88" w:rsidRDefault="003A1A66" w:rsidP="003A1A66">
          <w:pPr>
            <w:pStyle w:val="8FA5156091324053BC22B444ED6572561"/>
          </w:pPr>
          <w:r w:rsidRPr="001B254D">
            <w:rPr>
              <w:rStyle w:val="PlaceholderText"/>
              <w:rFonts w:eastAsia="Calibri" w:cstheme="minorHAnsi"/>
              <w:iCs/>
            </w:rPr>
            <w:t xml:space="preserve">Enter </w:t>
          </w:r>
        </w:p>
      </w:docPartBody>
    </w:docPart>
    <w:docPart>
      <w:docPartPr>
        <w:name w:val="21DA17ED80994ADAA506C933AEA31F58"/>
        <w:category>
          <w:name w:val="General"/>
          <w:gallery w:val="placeholder"/>
        </w:category>
        <w:types>
          <w:type w:val="bbPlcHdr"/>
        </w:types>
        <w:behaviors>
          <w:behavior w:val="content"/>
        </w:behaviors>
        <w:guid w:val="{9C4999F5-3182-4FF8-B812-BCF66557AA8A}"/>
      </w:docPartPr>
      <w:docPartBody>
        <w:p w:rsidR="00077E88" w:rsidRDefault="003A1A66" w:rsidP="003A1A66">
          <w:pPr>
            <w:pStyle w:val="21DA17ED80994ADAA506C933AEA31F581"/>
          </w:pPr>
          <w:r w:rsidRPr="001B254D">
            <w:rPr>
              <w:rStyle w:val="PlaceholderText"/>
              <w:rFonts w:eastAsia="Calibri" w:cstheme="minorHAnsi"/>
              <w:iCs/>
            </w:rPr>
            <w:t xml:space="preserve">Enter </w:t>
          </w:r>
        </w:p>
      </w:docPartBody>
    </w:docPart>
    <w:docPart>
      <w:docPartPr>
        <w:name w:val="27D71A5A10B04D8D9ACC75211DC27775"/>
        <w:category>
          <w:name w:val="General"/>
          <w:gallery w:val="placeholder"/>
        </w:category>
        <w:types>
          <w:type w:val="bbPlcHdr"/>
        </w:types>
        <w:behaviors>
          <w:behavior w:val="content"/>
        </w:behaviors>
        <w:guid w:val="{48D42BDB-E6E1-4302-A9C0-E192FDB19EB2}"/>
      </w:docPartPr>
      <w:docPartBody>
        <w:p w:rsidR="00077E88" w:rsidRDefault="003A1A66" w:rsidP="003A1A66">
          <w:pPr>
            <w:pStyle w:val="27D71A5A10B04D8D9ACC75211DC277751"/>
          </w:pPr>
          <w:r w:rsidRPr="001B254D">
            <w:rPr>
              <w:rStyle w:val="PlaceholderText"/>
              <w:rFonts w:eastAsia="Calibri" w:cstheme="minorHAnsi"/>
              <w:iCs/>
            </w:rPr>
            <w:t xml:space="preserve">Enter </w:t>
          </w:r>
        </w:p>
      </w:docPartBody>
    </w:docPart>
    <w:docPart>
      <w:docPartPr>
        <w:name w:val="D114DEE1DB494E48A16074F92F99D168"/>
        <w:category>
          <w:name w:val="General"/>
          <w:gallery w:val="placeholder"/>
        </w:category>
        <w:types>
          <w:type w:val="bbPlcHdr"/>
        </w:types>
        <w:behaviors>
          <w:behavior w:val="content"/>
        </w:behaviors>
        <w:guid w:val="{84F5CDF4-CF5E-4A5C-8DC1-D6640B9EF001}"/>
      </w:docPartPr>
      <w:docPartBody>
        <w:p w:rsidR="00077E88" w:rsidRDefault="003A1A66" w:rsidP="003A1A66">
          <w:pPr>
            <w:pStyle w:val="D114DEE1DB494E48A16074F92F99D1681"/>
          </w:pPr>
          <w:r w:rsidRPr="001B254D">
            <w:rPr>
              <w:rStyle w:val="PlaceholderText"/>
              <w:rFonts w:eastAsia="Calibri" w:cstheme="minorHAnsi"/>
              <w:iCs/>
            </w:rPr>
            <w:t xml:space="preserve">Enter </w:t>
          </w:r>
        </w:p>
      </w:docPartBody>
    </w:docPart>
    <w:docPart>
      <w:docPartPr>
        <w:name w:val="B84D490AACC24C8CA20872F121067EB9"/>
        <w:category>
          <w:name w:val="General"/>
          <w:gallery w:val="placeholder"/>
        </w:category>
        <w:types>
          <w:type w:val="bbPlcHdr"/>
        </w:types>
        <w:behaviors>
          <w:behavior w:val="content"/>
        </w:behaviors>
        <w:guid w:val="{6564D07D-9408-4F78-A46F-D44B23D0200B}"/>
      </w:docPartPr>
      <w:docPartBody>
        <w:p w:rsidR="00077E88" w:rsidRDefault="003A1A66" w:rsidP="003A1A66">
          <w:pPr>
            <w:pStyle w:val="B84D490AACC24C8CA20872F121067EB91"/>
          </w:pPr>
          <w:r w:rsidRPr="001B254D">
            <w:rPr>
              <w:rStyle w:val="PlaceholderText"/>
              <w:rFonts w:eastAsia="Calibri" w:cstheme="minorHAnsi"/>
              <w:iCs/>
            </w:rPr>
            <w:t xml:space="preserve">Enter </w:t>
          </w:r>
        </w:p>
      </w:docPartBody>
    </w:docPart>
    <w:docPart>
      <w:docPartPr>
        <w:name w:val="7FE642E37F5046AA966C96327EBE9A98"/>
        <w:category>
          <w:name w:val="General"/>
          <w:gallery w:val="placeholder"/>
        </w:category>
        <w:types>
          <w:type w:val="bbPlcHdr"/>
        </w:types>
        <w:behaviors>
          <w:behavior w:val="content"/>
        </w:behaviors>
        <w:guid w:val="{119A0A32-D1B8-4B64-A8B9-25C18DA7424E}"/>
      </w:docPartPr>
      <w:docPartBody>
        <w:p w:rsidR="00077E88" w:rsidRDefault="003A1A66" w:rsidP="003A1A66">
          <w:pPr>
            <w:pStyle w:val="7FE642E37F5046AA966C96327EBE9A981"/>
          </w:pPr>
          <w:r w:rsidRPr="001B254D">
            <w:rPr>
              <w:rStyle w:val="PlaceholderText"/>
              <w:rFonts w:eastAsia="Calibri" w:cstheme="minorHAnsi"/>
              <w:iCs/>
            </w:rPr>
            <w:t xml:space="preserve">Enter </w:t>
          </w:r>
        </w:p>
      </w:docPartBody>
    </w:docPart>
    <w:docPart>
      <w:docPartPr>
        <w:name w:val="D166F0F993B9468D9CF1A04246D1B253"/>
        <w:category>
          <w:name w:val="General"/>
          <w:gallery w:val="placeholder"/>
        </w:category>
        <w:types>
          <w:type w:val="bbPlcHdr"/>
        </w:types>
        <w:behaviors>
          <w:behavior w:val="content"/>
        </w:behaviors>
        <w:guid w:val="{F2D9A9A6-0CDB-4F10-B399-DB9D5654B99E}"/>
      </w:docPartPr>
      <w:docPartBody>
        <w:p w:rsidR="00077E88" w:rsidRDefault="003A1A66" w:rsidP="003A1A66">
          <w:pPr>
            <w:pStyle w:val="D166F0F993B9468D9CF1A04246D1B2531"/>
          </w:pPr>
          <w:r w:rsidRPr="001B254D">
            <w:rPr>
              <w:rStyle w:val="PlaceholderText"/>
              <w:rFonts w:eastAsia="Calibri" w:cstheme="minorHAnsi"/>
              <w:iCs/>
            </w:rPr>
            <w:t xml:space="preserve">Enter </w:t>
          </w:r>
        </w:p>
      </w:docPartBody>
    </w:docPart>
    <w:docPart>
      <w:docPartPr>
        <w:name w:val="3AC2DAA81D2D496F8A82174A7C3E4CAC"/>
        <w:category>
          <w:name w:val="General"/>
          <w:gallery w:val="placeholder"/>
        </w:category>
        <w:types>
          <w:type w:val="bbPlcHdr"/>
        </w:types>
        <w:behaviors>
          <w:behavior w:val="content"/>
        </w:behaviors>
        <w:guid w:val="{C0AB80DB-9E08-4A84-9D3D-68883AB6110E}"/>
      </w:docPartPr>
      <w:docPartBody>
        <w:p w:rsidR="00077E88" w:rsidRDefault="003A1A66" w:rsidP="003A1A66">
          <w:pPr>
            <w:pStyle w:val="3AC2DAA81D2D496F8A82174A7C3E4CAC1"/>
          </w:pPr>
          <w:r w:rsidRPr="001B254D">
            <w:rPr>
              <w:rStyle w:val="PlaceholderText"/>
              <w:rFonts w:eastAsia="Calibri" w:cstheme="minorHAnsi"/>
              <w:iCs/>
            </w:rPr>
            <w:t xml:space="preserve">Enter </w:t>
          </w:r>
        </w:p>
      </w:docPartBody>
    </w:docPart>
    <w:docPart>
      <w:docPartPr>
        <w:name w:val="2B0FA677C6FE4849904B3AF6F0799673"/>
        <w:category>
          <w:name w:val="General"/>
          <w:gallery w:val="placeholder"/>
        </w:category>
        <w:types>
          <w:type w:val="bbPlcHdr"/>
        </w:types>
        <w:behaviors>
          <w:behavior w:val="content"/>
        </w:behaviors>
        <w:guid w:val="{1BC59D81-DE1B-4F83-BBFB-3D96E7711650}"/>
      </w:docPartPr>
      <w:docPartBody>
        <w:p w:rsidR="00077E88" w:rsidRDefault="003A1A66" w:rsidP="003A1A66">
          <w:pPr>
            <w:pStyle w:val="2B0FA677C6FE4849904B3AF6F07996731"/>
          </w:pPr>
          <w:r w:rsidRPr="001B254D">
            <w:rPr>
              <w:rStyle w:val="PlaceholderText"/>
              <w:rFonts w:eastAsia="Calibri" w:cstheme="minorHAnsi"/>
              <w:iCs/>
            </w:rPr>
            <w:t xml:space="preserve">Enter </w:t>
          </w:r>
        </w:p>
      </w:docPartBody>
    </w:docPart>
    <w:docPart>
      <w:docPartPr>
        <w:name w:val="E45D2695B91546D5B65D779D6F69C811"/>
        <w:category>
          <w:name w:val="General"/>
          <w:gallery w:val="placeholder"/>
        </w:category>
        <w:types>
          <w:type w:val="bbPlcHdr"/>
        </w:types>
        <w:behaviors>
          <w:behavior w:val="content"/>
        </w:behaviors>
        <w:guid w:val="{19EF0F89-CC31-44DB-8F84-A87F55957389}"/>
      </w:docPartPr>
      <w:docPartBody>
        <w:p w:rsidR="00077E88" w:rsidRDefault="003A1A66" w:rsidP="003A1A66">
          <w:pPr>
            <w:pStyle w:val="E45D2695B91546D5B65D779D6F69C8111"/>
          </w:pPr>
          <w:r w:rsidRPr="001B254D">
            <w:rPr>
              <w:rStyle w:val="PlaceholderText"/>
              <w:rFonts w:eastAsia="Calibri" w:cstheme="minorHAnsi"/>
              <w:iCs/>
            </w:rPr>
            <w:t xml:space="preserve">Enter </w:t>
          </w:r>
        </w:p>
      </w:docPartBody>
    </w:docPart>
    <w:docPart>
      <w:docPartPr>
        <w:name w:val="746B2D0FE5914A7CB53BE38228B4CD07"/>
        <w:category>
          <w:name w:val="General"/>
          <w:gallery w:val="placeholder"/>
        </w:category>
        <w:types>
          <w:type w:val="bbPlcHdr"/>
        </w:types>
        <w:behaviors>
          <w:behavior w:val="content"/>
        </w:behaviors>
        <w:guid w:val="{4750ECD6-8C63-4A46-8A2D-934088F07CB7}"/>
      </w:docPartPr>
      <w:docPartBody>
        <w:p w:rsidR="00077E88" w:rsidRDefault="003A1A66" w:rsidP="003A1A66">
          <w:pPr>
            <w:pStyle w:val="746B2D0FE5914A7CB53BE38228B4CD071"/>
          </w:pPr>
          <w:r w:rsidRPr="001B254D">
            <w:rPr>
              <w:rStyle w:val="PlaceholderText"/>
              <w:rFonts w:eastAsia="Calibri" w:cstheme="minorHAnsi"/>
              <w:iCs/>
            </w:rPr>
            <w:t xml:space="preserve">Enter </w:t>
          </w:r>
        </w:p>
      </w:docPartBody>
    </w:docPart>
    <w:docPart>
      <w:docPartPr>
        <w:name w:val="C8BBF7AC51BC44218B359C650DDF8A27"/>
        <w:category>
          <w:name w:val="General"/>
          <w:gallery w:val="placeholder"/>
        </w:category>
        <w:types>
          <w:type w:val="bbPlcHdr"/>
        </w:types>
        <w:behaviors>
          <w:behavior w:val="content"/>
        </w:behaviors>
        <w:guid w:val="{8C851D54-7986-45E0-9740-80D245C5D3BA}"/>
      </w:docPartPr>
      <w:docPartBody>
        <w:p w:rsidR="00077E88" w:rsidRDefault="003A1A66" w:rsidP="003A1A66">
          <w:pPr>
            <w:pStyle w:val="C8BBF7AC51BC44218B359C650DDF8A271"/>
          </w:pPr>
          <w:r w:rsidRPr="001B254D">
            <w:rPr>
              <w:rStyle w:val="PlaceholderText"/>
              <w:rFonts w:eastAsia="Calibri" w:cstheme="minorHAnsi"/>
              <w:iCs/>
            </w:rPr>
            <w:t xml:space="preserve">Enter </w:t>
          </w:r>
        </w:p>
      </w:docPartBody>
    </w:docPart>
    <w:docPart>
      <w:docPartPr>
        <w:name w:val="2B1C7DD0D8F74D759923897D3693418A"/>
        <w:category>
          <w:name w:val="General"/>
          <w:gallery w:val="placeholder"/>
        </w:category>
        <w:types>
          <w:type w:val="bbPlcHdr"/>
        </w:types>
        <w:behaviors>
          <w:behavior w:val="content"/>
        </w:behaviors>
        <w:guid w:val="{4AD366DD-8E1C-49E1-B4A1-72990F4222D5}"/>
      </w:docPartPr>
      <w:docPartBody>
        <w:p w:rsidR="00077E88" w:rsidRDefault="003A1A66" w:rsidP="003A1A66">
          <w:pPr>
            <w:pStyle w:val="2B1C7DD0D8F74D759923897D3693418A1"/>
          </w:pPr>
          <w:r w:rsidRPr="001B254D">
            <w:rPr>
              <w:rStyle w:val="PlaceholderText"/>
              <w:rFonts w:eastAsia="Calibri" w:cstheme="minorHAnsi"/>
              <w:iCs/>
            </w:rPr>
            <w:t xml:space="preserve">Enter </w:t>
          </w:r>
        </w:p>
      </w:docPartBody>
    </w:docPart>
    <w:docPart>
      <w:docPartPr>
        <w:name w:val="3E45305BB9BA464A9BE1A707F59CE42E"/>
        <w:category>
          <w:name w:val="General"/>
          <w:gallery w:val="placeholder"/>
        </w:category>
        <w:types>
          <w:type w:val="bbPlcHdr"/>
        </w:types>
        <w:behaviors>
          <w:behavior w:val="content"/>
        </w:behaviors>
        <w:guid w:val="{DBA03C4C-6DC7-4C84-AC38-A67FD4556B94}"/>
      </w:docPartPr>
      <w:docPartBody>
        <w:p w:rsidR="00077E88" w:rsidRDefault="003A1A66" w:rsidP="003A1A66">
          <w:pPr>
            <w:pStyle w:val="3E45305BB9BA464A9BE1A707F59CE42E1"/>
          </w:pPr>
          <w:r w:rsidRPr="001B254D">
            <w:rPr>
              <w:rStyle w:val="PlaceholderText"/>
              <w:rFonts w:eastAsia="Calibri" w:cstheme="minorHAnsi"/>
              <w:iCs/>
            </w:rPr>
            <w:t xml:space="preserve">Enter </w:t>
          </w:r>
        </w:p>
      </w:docPartBody>
    </w:docPart>
    <w:docPart>
      <w:docPartPr>
        <w:name w:val="D383F827B4E346C2B1CF3DCAE4791D09"/>
        <w:category>
          <w:name w:val="General"/>
          <w:gallery w:val="placeholder"/>
        </w:category>
        <w:types>
          <w:type w:val="bbPlcHdr"/>
        </w:types>
        <w:behaviors>
          <w:behavior w:val="content"/>
        </w:behaviors>
        <w:guid w:val="{40C53722-B2FC-4DD6-9DDC-8922800A17AD}"/>
      </w:docPartPr>
      <w:docPartBody>
        <w:p w:rsidR="00077E88" w:rsidRDefault="003A1A66" w:rsidP="003A1A66">
          <w:pPr>
            <w:pStyle w:val="D383F827B4E346C2B1CF3DCAE4791D091"/>
          </w:pPr>
          <w:r w:rsidRPr="001B254D">
            <w:rPr>
              <w:rStyle w:val="PlaceholderText"/>
              <w:rFonts w:eastAsia="Calibri" w:cstheme="minorHAnsi"/>
              <w:iCs/>
            </w:rPr>
            <w:t xml:space="preserve">Enter </w:t>
          </w:r>
        </w:p>
      </w:docPartBody>
    </w:docPart>
    <w:docPart>
      <w:docPartPr>
        <w:name w:val="26A73C178AB240339EE11365F7CC3A85"/>
        <w:category>
          <w:name w:val="General"/>
          <w:gallery w:val="placeholder"/>
        </w:category>
        <w:types>
          <w:type w:val="bbPlcHdr"/>
        </w:types>
        <w:behaviors>
          <w:behavior w:val="content"/>
        </w:behaviors>
        <w:guid w:val="{1514801F-43A7-4B8F-BC61-235B64673820}"/>
      </w:docPartPr>
      <w:docPartBody>
        <w:p w:rsidR="00077E88" w:rsidRDefault="003A1A66" w:rsidP="003A1A66">
          <w:pPr>
            <w:pStyle w:val="26A73C178AB240339EE11365F7CC3A851"/>
          </w:pPr>
          <w:r w:rsidRPr="001B254D">
            <w:rPr>
              <w:rStyle w:val="PlaceholderText"/>
              <w:rFonts w:eastAsia="Calibri" w:cstheme="minorHAnsi"/>
              <w:iCs/>
            </w:rPr>
            <w:t xml:space="preserve">Enter </w:t>
          </w:r>
        </w:p>
      </w:docPartBody>
    </w:docPart>
    <w:docPart>
      <w:docPartPr>
        <w:name w:val="1EC3A1A4194F464F98C2990280230F9C"/>
        <w:category>
          <w:name w:val="General"/>
          <w:gallery w:val="placeholder"/>
        </w:category>
        <w:types>
          <w:type w:val="bbPlcHdr"/>
        </w:types>
        <w:behaviors>
          <w:behavior w:val="content"/>
        </w:behaviors>
        <w:guid w:val="{B06922B7-1434-4ACA-BBC4-8AB564EFC1E8}"/>
      </w:docPartPr>
      <w:docPartBody>
        <w:p w:rsidR="00077E88" w:rsidRDefault="003A1A66" w:rsidP="003A1A66">
          <w:pPr>
            <w:pStyle w:val="1EC3A1A4194F464F98C2990280230F9C1"/>
          </w:pPr>
          <w:r w:rsidRPr="002C23EF">
            <w:rPr>
              <w:rStyle w:val="PlaceholderText"/>
              <w:rFonts w:eastAsia="Calibri" w:cstheme="minorHAnsi"/>
            </w:rPr>
            <w:t>Enter text</w:t>
          </w:r>
        </w:p>
      </w:docPartBody>
    </w:docPart>
    <w:docPart>
      <w:docPartPr>
        <w:name w:val="E05E486E977C4117A12F27CF30C400E2"/>
        <w:category>
          <w:name w:val="General"/>
          <w:gallery w:val="placeholder"/>
        </w:category>
        <w:types>
          <w:type w:val="bbPlcHdr"/>
        </w:types>
        <w:behaviors>
          <w:behavior w:val="content"/>
        </w:behaviors>
        <w:guid w:val="{945AA715-FD10-4346-A666-0967434A05CE}"/>
      </w:docPartPr>
      <w:docPartBody>
        <w:p w:rsidR="00077E88" w:rsidRDefault="003A1A66" w:rsidP="003A1A66">
          <w:pPr>
            <w:pStyle w:val="E05E486E977C4117A12F27CF30C400E21"/>
          </w:pPr>
          <w:r w:rsidRPr="006A4092">
            <w:rPr>
              <w:rStyle w:val="PlaceholderText"/>
              <w:rFonts w:eastAsia="Calibri"/>
              <w:bCs/>
              <w:iCs/>
            </w:rPr>
            <w:t>#</w:t>
          </w:r>
        </w:p>
      </w:docPartBody>
    </w:docPart>
    <w:docPart>
      <w:docPartPr>
        <w:name w:val="8CFB6479F2C041AE8487FEA98223CBFB"/>
        <w:category>
          <w:name w:val="General"/>
          <w:gallery w:val="placeholder"/>
        </w:category>
        <w:types>
          <w:type w:val="bbPlcHdr"/>
        </w:types>
        <w:behaviors>
          <w:behavior w:val="content"/>
        </w:behaviors>
        <w:guid w:val="{3E114925-DCDB-4D5A-A4D8-75F151CA6C29}"/>
      </w:docPartPr>
      <w:docPartBody>
        <w:p w:rsidR="00077E88" w:rsidRDefault="003A1A66" w:rsidP="003A1A66">
          <w:pPr>
            <w:pStyle w:val="8CFB6479F2C041AE8487FEA98223CBFB1"/>
          </w:pPr>
          <w:r w:rsidRPr="002C23EF">
            <w:rPr>
              <w:rStyle w:val="PlaceholderText"/>
              <w:rFonts w:eastAsia="Calibri" w:cstheme="minorHAnsi"/>
            </w:rPr>
            <w:t>Enter text</w:t>
          </w:r>
        </w:p>
      </w:docPartBody>
    </w:docPart>
    <w:docPart>
      <w:docPartPr>
        <w:name w:val="7BD41E65B76D44A3BF37DD2F7DB54BC3"/>
        <w:category>
          <w:name w:val="General"/>
          <w:gallery w:val="placeholder"/>
        </w:category>
        <w:types>
          <w:type w:val="bbPlcHdr"/>
        </w:types>
        <w:behaviors>
          <w:behavior w:val="content"/>
        </w:behaviors>
        <w:guid w:val="{3453B69E-0DDF-44BC-9D18-6252C4647FB7}"/>
      </w:docPartPr>
      <w:docPartBody>
        <w:p w:rsidR="00077E88" w:rsidRDefault="003A1A66" w:rsidP="003A1A66">
          <w:pPr>
            <w:pStyle w:val="7BD41E65B76D44A3BF37DD2F7DB54BC31"/>
          </w:pPr>
          <w:r w:rsidRPr="006A4092">
            <w:rPr>
              <w:rStyle w:val="PlaceholderText"/>
              <w:rFonts w:eastAsia="Calibri"/>
              <w:bCs/>
              <w:iCs/>
            </w:rPr>
            <w:t>#</w:t>
          </w:r>
        </w:p>
      </w:docPartBody>
    </w:docPart>
    <w:docPart>
      <w:docPartPr>
        <w:name w:val="2C32CFCAC97040CCBE65A74A5D0DD375"/>
        <w:category>
          <w:name w:val="General"/>
          <w:gallery w:val="placeholder"/>
        </w:category>
        <w:types>
          <w:type w:val="bbPlcHdr"/>
        </w:types>
        <w:behaviors>
          <w:behavior w:val="content"/>
        </w:behaviors>
        <w:guid w:val="{883604B1-EAF0-4DD2-98EA-EB879EB92037}"/>
      </w:docPartPr>
      <w:docPartBody>
        <w:p w:rsidR="00077E88" w:rsidRDefault="003A1A66" w:rsidP="003A1A66">
          <w:pPr>
            <w:pStyle w:val="2C32CFCAC97040CCBE65A74A5D0DD3751"/>
          </w:pPr>
          <w:r w:rsidRPr="002C23EF">
            <w:rPr>
              <w:rStyle w:val="PlaceholderText"/>
              <w:rFonts w:eastAsia="Calibri" w:cstheme="minorHAnsi"/>
            </w:rPr>
            <w:t>Enter text</w:t>
          </w:r>
        </w:p>
      </w:docPartBody>
    </w:docPart>
    <w:docPart>
      <w:docPartPr>
        <w:name w:val="EAF88C3AD37946C2A49B7B781139D22B"/>
        <w:category>
          <w:name w:val="General"/>
          <w:gallery w:val="placeholder"/>
        </w:category>
        <w:types>
          <w:type w:val="bbPlcHdr"/>
        </w:types>
        <w:behaviors>
          <w:behavior w:val="content"/>
        </w:behaviors>
        <w:guid w:val="{C3941A07-E171-47DC-8C33-5904F2567D51}"/>
      </w:docPartPr>
      <w:docPartBody>
        <w:p w:rsidR="00077E88" w:rsidRDefault="003A1A66" w:rsidP="003A1A66">
          <w:pPr>
            <w:pStyle w:val="EAF88C3AD37946C2A49B7B781139D22B1"/>
          </w:pPr>
          <w:r w:rsidRPr="006A4092">
            <w:rPr>
              <w:rStyle w:val="PlaceholderText"/>
              <w:rFonts w:eastAsia="Calibri"/>
              <w:bCs/>
              <w:iCs/>
            </w:rPr>
            <w:t>#</w:t>
          </w:r>
        </w:p>
      </w:docPartBody>
    </w:docPart>
    <w:docPart>
      <w:docPartPr>
        <w:name w:val="175C3DFA51584D9C9A6D87C368F09653"/>
        <w:category>
          <w:name w:val="General"/>
          <w:gallery w:val="placeholder"/>
        </w:category>
        <w:types>
          <w:type w:val="bbPlcHdr"/>
        </w:types>
        <w:behaviors>
          <w:behavior w:val="content"/>
        </w:behaviors>
        <w:guid w:val="{CDFCEE16-3D95-4942-AB57-C9DA9E378A90}"/>
      </w:docPartPr>
      <w:docPartBody>
        <w:p w:rsidR="00077E88" w:rsidRDefault="003A1A66" w:rsidP="003A1A66">
          <w:pPr>
            <w:pStyle w:val="175C3DFA51584D9C9A6D87C368F096531"/>
          </w:pPr>
          <w:r w:rsidRPr="002C23EF">
            <w:rPr>
              <w:rStyle w:val="PlaceholderText"/>
              <w:rFonts w:eastAsia="Calibri" w:cstheme="minorHAnsi"/>
            </w:rPr>
            <w:t>Enter text</w:t>
          </w:r>
        </w:p>
      </w:docPartBody>
    </w:docPart>
    <w:docPart>
      <w:docPartPr>
        <w:name w:val="F6A28D30F0CA489395A0D1DA61821FC0"/>
        <w:category>
          <w:name w:val="General"/>
          <w:gallery w:val="placeholder"/>
        </w:category>
        <w:types>
          <w:type w:val="bbPlcHdr"/>
        </w:types>
        <w:behaviors>
          <w:behavior w:val="content"/>
        </w:behaviors>
        <w:guid w:val="{2DA69BC9-C625-4EF6-8B0D-9E68B69A311E}"/>
      </w:docPartPr>
      <w:docPartBody>
        <w:p w:rsidR="00077E88" w:rsidRDefault="003A1A66" w:rsidP="003A1A66">
          <w:pPr>
            <w:pStyle w:val="F6A28D30F0CA489395A0D1DA61821FC01"/>
          </w:pPr>
          <w:r w:rsidRPr="006A4092">
            <w:rPr>
              <w:rStyle w:val="PlaceholderText"/>
              <w:rFonts w:eastAsia="Calibri"/>
              <w:bCs/>
              <w:iCs/>
            </w:rPr>
            <w:t>#</w:t>
          </w:r>
        </w:p>
      </w:docPartBody>
    </w:docPart>
    <w:docPart>
      <w:docPartPr>
        <w:name w:val="0898A4FDE8D940BABF23CEC72895EC81"/>
        <w:category>
          <w:name w:val="General"/>
          <w:gallery w:val="placeholder"/>
        </w:category>
        <w:types>
          <w:type w:val="bbPlcHdr"/>
        </w:types>
        <w:behaviors>
          <w:behavior w:val="content"/>
        </w:behaviors>
        <w:guid w:val="{4635975F-DDA3-468A-A829-16F0E1042F3E}"/>
      </w:docPartPr>
      <w:docPartBody>
        <w:p w:rsidR="00077E88" w:rsidRDefault="003A1A66" w:rsidP="003A1A66">
          <w:pPr>
            <w:pStyle w:val="0898A4FDE8D940BABF23CEC72895EC811"/>
          </w:pPr>
          <w:r w:rsidRPr="002C23EF">
            <w:rPr>
              <w:rStyle w:val="PlaceholderText"/>
              <w:rFonts w:eastAsia="Calibri" w:cstheme="minorHAnsi"/>
            </w:rPr>
            <w:t>Enter text</w:t>
          </w:r>
        </w:p>
      </w:docPartBody>
    </w:docPart>
    <w:docPart>
      <w:docPartPr>
        <w:name w:val="C120534D93B94A71A1E1D323A3A91438"/>
        <w:category>
          <w:name w:val="General"/>
          <w:gallery w:val="placeholder"/>
        </w:category>
        <w:types>
          <w:type w:val="bbPlcHdr"/>
        </w:types>
        <w:behaviors>
          <w:behavior w:val="content"/>
        </w:behaviors>
        <w:guid w:val="{36195421-7C45-44E5-8FFF-EB0AB2154D54}"/>
      </w:docPartPr>
      <w:docPartBody>
        <w:p w:rsidR="00077E88" w:rsidRDefault="003A1A66" w:rsidP="003A1A66">
          <w:pPr>
            <w:pStyle w:val="C120534D93B94A71A1E1D323A3A914381"/>
          </w:pPr>
          <w:r w:rsidRPr="006A4092">
            <w:rPr>
              <w:rStyle w:val="PlaceholderText"/>
              <w:rFonts w:eastAsia="Calibri"/>
              <w:bCs/>
              <w:iCs/>
            </w:rPr>
            <w:t>#</w:t>
          </w:r>
        </w:p>
      </w:docPartBody>
    </w:docPart>
    <w:docPart>
      <w:docPartPr>
        <w:name w:val="471E6173DE0A486FB3836787289EC60C"/>
        <w:category>
          <w:name w:val="General"/>
          <w:gallery w:val="placeholder"/>
        </w:category>
        <w:types>
          <w:type w:val="bbPlcHdr"/>
        </w:types>
        <w:behaviors>
          <w:behavior w:val="content"/>
        </w:behaviors>
        <w:guid w:val="{1B8C658E-764F-43D9-99A5-4D97B76CC052}"/>
      </w:docPartPr>
      <w:docPartBody>
        <w:p w:rsidR="00077E88" w:rsidRDefault="003A1A66" w:rsidP="003A1A66">
          <w:pPr>
            <w:pStyle w:val="471E6173DE0A486FB3836787289EC60C1"/>
          </w:pPr>
          <w:r w:rsidRPr="002C23EF">
            <w:rPr>
              <w:rStyle w:val="PlaceholderText"/>
              <w:rFonts w:eastAsia="Calibri" w:cstheme="minorHAnsi"/>
            </w:rPr>
            <w:t>Enter text</w:t>
          </w:r>
        </w:p>
      </w:docPartBody>
    </w:docPart>
    <w:docPart>
      <w:docPartPr>
        <w:name w:val="E8335F61405E402EAE6955D381726CC4"/>
        <w:category>
          <w:name w:val="General"/>
          <w:gallery w:val="placeholder"/>
        </w:category>
        <w:types>
          <w:type w:val="bbPlcHdr"/>
        </w:types>
        <w:behaviors>
          <w:behavior w:val="content"/>
        </w:behaviors>
        <w:guid w:val="{3D5BF512-48FC-4B65-B231-19E64C9AA4FD}"/>
      </w:docPartPr>
      <w:docPartBody>
        <w:p w:rsidR="00077E88" w:rsidRDefault="003A1A66" w:rsidP="003A1A66">
          <w:pPr>
            <w:pStyle w:val="E8335F61405E402EAE6955D381726CC41"/>
          </w:pPr>
          <w:r w:rsidRPr="006A4092">
            <w:rPr>
              <w:rStyle w:val="PlaceholderText"/>
              <w:rFonts w:eastAsia="Calibri"/>
              <w:bCs/>
              <w:iCs/>
            </w:rPr>
            <w:t>#</w:t>
          </w:r>
        </w:p>
      </w:docPartBody>
    </w:docPart>
    <w:docPart>
      <w:docPartPr>
        <w:name w:val="6686BF0E9CBB46B8853A649D0C77CE05"/>
        <w:category>
          <w:name w:val="General"/>
          <w:gallery w:val="placeholder"/>
        </w:category>
        <w:types>
          <w:type w:val="bbPlcHdr"/>
        </w:types>
        <w:behaviors>
          <w:behavior w:val="content"/>
        </w:behaviors>
        <w:guid w:val="{48B1154E-197C-4680-9E25-F033CBECFC0B}"/>
      </w:docPartPr>
      <w:docPartBody>
        <w:p w:rsidR="00077E88" w:rsidRDefault="003A1A66" w:rsidP="003A1A66">
          <w:pPr>
            <w:pStyle w:val="6686BF0E9CBB46B8853A649D0C77CE051"/>
          </w:pPr>
          <w:r w:rsidRPr="002C23EF">
            <w:rPr>
              <w:rStyle w:val="PlaceholderText"/>
              <w:rFonts w:eastAsia="Calibri" w:cstheme="minorHAnsi"/>
            </w:rPr>
            <w:t>Enter text</w:t>
          </w:r>
        </w:p>
      </w:docPartBody>
    </w:docPart>
    <w:docPart>
      <w:docPartPr>
        <w:name w:val="C6294C901C7C4E33ADB8BDC19B6FFE2F"/>
        <w:category>
          <w:name w:val="General"/>
          <w:gallery w:val="placeholder"/>
        </w:category>
        <w:types>
          <w:type w:val="bbPlcHdr"/>
        </w:types>
        <w:behaviors>
          <w:behavior w:val="content"/>
        </w:behaviors>
        <w:guid w:val="{19212177-A4D1-4724-A522-364F921146D1}"/>
      </w:docPartPr>
      <w:docPartBody>
        <w:p w:rsidR="00077E88" w:rsidRDefault="003A1A66" w:rsidP="003A1A66">
          <w:pPr>
            <w:pStyle w:val="C6294C901C7C4E33ADB8BDC19B6FFE2F1"/>
          </w:pPr>
          <w:r w:rsidRPr="006A4092">
            <w:rPr>
              <w:rStyle w:val="PlaceholderText"/>
              <w:rFonts w:eastAsia="Calibri"/>
              <w:bCs/>
              <w:iCs/>
            </w:rPr>
            <w:t>#</w:t>
          </w:r>
        </w:p>
      </w:docPartBody>
    </w:docPart>
    <w:docPart>
      <w:docPartPr>
        <w:name w:val="8FC88AD9AD6F4D34A7E0215D0B231579"/>
        <w:category>
          <w:name w:val="General"/>
          <w:gallery w:val="placeholder"/>
        </w:category>
        <w:types>
          <w:type w:val="bbPlcHdr"/>
        </w:types>
        <w:behaviors>
          <w:behavior w:val="content"/>
        </w:behaviors>
        <w:guid w:val="{1F8906F4-2A59-4AFE-99B3-0EE12E278D94}"/>
      </w:docPartPr>
      <w:docPartBody>
        <w:p w:rsidR="00077E88" w:rsidRDefault="003A1A66" w:rsidP="003A1A66">
          <w:pPr>
            <w:pStyle w:val="8FC88AD9AD6F4D34A7E0215D0B2315791"/>
          </w:pPr>
          <w:r w:rsidRPr="002C23EF">
            <w:rPr>
              <w:rStyle w:val="PlaceholderText"/>
              <w:rFonts w:eastAsia="Calibri" w:cstheme="minorHAnsi"/>
            </w:rPr>
            <w:t>Enter text</w:t>
          </w:r>
        </w:p>
      </w:docPartBody>
    </w:docPart>
    <w:docPart>
      <w:docPartPr>
        <w:name w:val="99E922697DE34667939A568A2015F17E"/>
        <w:category>
          <w:name w:val="General"/>
          <w:gallery w:val="placeholder"/>
        </w:category>
        <w:types>
          <w:type w:val="bbPlcHdr"/>
        </w:types>
        <w:behaviors>
          <w:behavior w:val="content"/>
        </w:behaviors>
        <w:guid w:val="{633B8AC5-8AF0-478B-83D3-730196C1D01E}"/>
      </w:docPartPr>
      <w:docPartBody>
        <w:p w:rsidR="00077E88" w:rsidRDefault="003A1A66" w:rsidP="003A1A66">
          <w:pPr>
            <w:pStyle w:val="99E922697DE34667939A568A2015F17E1"/>
          </w:pPr>
          <w:r w:rsidRPr="006A4092">
            <w:rPr>
              <w:rStyle w:val="PlaceholderText"/>
              <w:rFonts w:eastAsia="Calibri"/>
              <w:bCs/>
              <w:iCs/>
            </w:rPr>
            <w:t>#</w:t>
          </w:r>
        </w:p>
      </w:docPartBody>
    </w:docPart>
    <w:docPart>
      <w:docPartPr>
        <w:name w:val="5B37B2CBD7AF47C48E2916E00D4EFCB9"/>
        <w:category>
          <w:name w:val="General"/>
          <w:gallery w:val="placeholder"/>
        </w:category>
        <w:types>
          <w:type w:val="bbPlcHdr"/>
        </w:types>
        <w:behaviors>
          <w:behavior w:val="content"/>
        </w:behaviors>
        <w:guid w:val="{E9B2A012-58E6-4EA0-9C97-F63A6ED895E6}"/>
      </w:docPartPr>
      <w:docPartBody>
        <w:p w:rsidR="00077E88" w:rsidRDefault="003A1A66" w:rsidP="003A1A66">
          <w:pPr>
            <w:pStyle w:val="5B37B2CBD7AF47C48E2916E00D4EFCB91"/>
          </w:pPr>
          <w:r w:rsidRPr="002C23EF">
            <w:rPr>
              <w:rStyle w:val="PlaceholderText"/>
              <w:rFonts w:eastAsia="Calibri" w:cstheme="minorHAnsi"/>
            </w:rPr>
            <w:t>Enter text</w:t>
          </w:r>
        </w:p>
      </w:docPartBody>
    </w:docPart>
    <w:docPart>
      <w:docPartPr>
        <w:name w:val="D7CC140972B546FCBB8C6778770D0EF9"/>
        <w:category>
          <w:name w:val="General"/>
          <w:gallery w:val="placeholder"/>
        </w:category>
        <w:types>
          <w:type w:val="bbPlcHdr"/>
        </w:types>
        <w:behaviors>
          <w:behavior w:val="content"/>
        </w:behaviors>
        <w:guid w:val="{B0A2AE14-B6B5-4E79-9766-DF85351C24EA}"/>
      </w:docPartPr>
      <w:docPartBody>
        <w:p w:rsidR="00077E88" w:rsidRDefault="003A1A66" w:rsidP="003A1A66">
          <w:pPr>
            <w:pStyle w:val="D7CC140972B546FCBB8C6778770D0EF91"/>
          </w:pPr>
          <w:r w:rsidRPr="006A4092">
            <w:rPr>
              <w:rStyle w:val="PlaceholderText"/>
              <w:rFonts w:eastAsia="Calibri"/>
              <w:bCs/>
              <w:iCs/>
            </w:rPr>
            <w:t>#</w:t>
          </w:r>
        </w:p>
      </w:docPartBody>
    </w:docPart>
    <w:docPart>
      <w:docPartPr>
        <w:name w:val="252EF045210F41D8837EE53F39FDB76E"/>
        <w:category>
          <w:name w:val="General"/>
          <w:gallery w:val="placeholder"/>
        </w:category>
        <w:types>
          <w:type w:val="bbPlcHdr"/>
        </w:types>
        <w:behaviors>
          <w:behavior w:val="content"/>
        </w:behaviors>
        <w:guid w:val="{AD7D33A3-DC87-4A83-B8B4-FD7E4EA3D7CA}"/>
      </w:docPartPr>
      <w:docPartBody>
        <w:p w:rsidR="00077E88" w:rsidRDefault="003A1A66" w:rsidP="003A1A66">
          <w:pPr>
            <w:pStyle w:val="252EF045210F41D8837EE53F39FDB76E1"/>
          </w:pPr>
          <w:r w:rsidRPr="002C23EF">
            <w:rPr>
              <w:rStyle w:val="PlaceholderText"/>
              <w:rFonts w:eastAsia="Calibri" w:cstheme="minorHAnsi"/>
            </w:rPr>
            <w:t>Enter text</w:t>
          </w:r>
        </w:p>
      </w:docPartBody>
    </w:docPart>
    <w:docPart>
      <w:docPartPr>
        <w:name w:val="73DF158681B84262BE656D7445D636D1"/>
        <w:category>
          <w:name w:val="General"/>
          <w:gallery w:val="placeholder"/>
        </w:category>
        <w:types>
          <w:type w:val="bbPlcHdr"/>
        </w:types>
        <w:behaviors>
          <w:behavior w:val="content"/>
        </w:behaviors>
        <w:guid w:val="{65621488-2229-4279-8E21-505CA0EA5C10}"/>
      </w:docPartPr>
      <w:docPartBody>
        <w:p w:rsidR="00077E88" w:rsidRDefault="003A1A66" w:rsidP="003A1A66">
          <w:pPr>
            <w:pStyle w:val="73DF158681B84262BE656D7445D636D11"/>
          </w:pPr>
          <w:r w:rsidRPr="006A4092">
            <w:rPr>
              <w:rStyle w:val="PlaceholderText"/>
              <w:rFonts w:eastAsia="Calibri"/>
              <w:bCs/>
              <w:iCs/>
            </w:rPr>
            <w:t>#</w:t>
          </w:r>
        </w:p>
      </w:docPartBody>
    </w:docPart>
    <w:docPart>
      <w:docPartPr>
        <w:name w:val="BA051A9574AC4BF8B2656AC23C86B654"/>
        <w:category>
          <w:name w:val="General"/>
          <w:gallery w:val="placeholder"/>
        </w:category>
        <w:types>
          <w:type w:val="bbPlcHdr"/>
        </w:types>
        <w:behaviors>
          <w:behavior w:val="content"/>
        </w:behaviors>
        <w:guid w:val="{7C28BBAB-B6E9-4534-9677-D2F6AD5538CF}"/>
      </w:docPartPr>
      <w:docPartBody>
        <w:p w:rsidR="00077E88" w:rsidRDefault="003A1A66" w:rsidP="003A1A66">
          <w:pPr>
            <w:pStyle w:val="BA051A9574AC4BF8B2656AC23C86B6541"/>
          </w:pPr>
          <w:r w:rsidRPr="002C23EF">
            <w:rPr>
              <w:rStyle w:val="PlaceholderText"/>
              <w:rFonts w:eastAsia="Calibri" w:cstheme="minorHAnsi"/>
            </w:rPr>
            <w:t>Enter text</w:t>
          </w:r>
        </w:p>
      </w:docPartBody>
    </w:docPart>
    <w:docPart>
      <w:docPartPr>
        <w:name w:val="6FDABBC8DA1E4CF991E0F443877E2094"/>
        <w:category>
          <w:name w:val="General"/>
          <w:gallery w:val="placeholder"/>
        </w:category>
        <w:types>
          <w:type w:val="bbPlcHdr"/>
        </w:types>
        <w:behaviors>
          <w:behavior w:val="content"/>
        </w:behaviors>
        <w:guid w:val="{7646073B-63AF-47C4-A91B-FE2954E3F147}"/>
      </w:docPartPr>
      <w:docPartBody>
        <w:p w:rsidR="00077E88" w:rsidRDefault="003A1A66" w:rsidP="003A1A66">
          <w:pPr>
            <w:pStyle w:val="6FDABBC8DA1E4CF991E0F443877E20941"/>
          </w:pPr>
          <w:r w:rsidRPr="006A4092">
            <w:rPr>
              <w:rStyle w:val="PlaceholderText"/>
              <w:rFonts w:eastAsia="Calibri"/>
              <w:bCs/>
              <w:iCs/>
            </w:rPr>
            <w:t>#</w:t>
          </w:r>
        </w:p>
      </w:docPartBody>
    </w:docPart>
    <w:docPart>
      <w:docPartPr>
        <w:name w:val="43CD64FC57EC47C290DF39603DF33A52"/>
        <w:category>
          <w:name w:val="General"/>
          <w:gallery w:val="placeholder"/>
        </w:category>
        <w:types>
          <w:type w:val="bbPlcHdr"/>
        </w:types>
        <w:behaviors>
          <w:behavior w:val="content"/>
        </w:behaviors>
        <w:guid w:val="{50E17B62-1D6E-4573-8DD7-55E7B0659ED8}"/>
      </w:docPartPr>
      <w:docPartBody>
        <w:p w:rsidR="00077E88" w:rsidRDefault="003A1A66" w:rsidP="003A1A66">
          <w:pPr>
            <w:pStyle w:val="43CD64FC57EC47C290DF39603DF33A521"/>
          </w:pPr>
          <w:r w:rsidRPr="002C23EF">
            <w:rPr>
              <w:rStyle w:val="PlaceholderText"/>
              <w:rFonts w:eastAsia="Calibri" w:cstheme="minorHAnsi"/>
            </w:rPr>
            <w:t>Enter text</w:t>
          </w:r>
        </w:p>
      </w:docPartBody>
    </w:docPart>
    <w:docPart>
      <w:docPartPr>
        <w:name w:val="78ACBDF6E47942BCB3692BE8BB5436C2"/>
        <w:category>
          <w:name w:val="General"/>
          <w:gallery w:val="placeholder"/>
        </w:category>
        <w:types>
          <w:type w:val="bbPlcHdr"/>
        </w:types>
        <w:behaviors>
          <w:behavior w:val="content"/>
        </w:behaviors>
        <w:guid w:val="{6A92707C-17B3-4C49-974F-70A4F2166462}"/>
      </w:docPartPr>
      <w:docPartBody>
        <w:p w:rsidR="00077E88" w:rsidRDefault="003A1A66" w:rsidP="003A1A66">
          <w:pPr>
            <w:pStyle w:val="78ACBDF6E47942BCB3692BE8BB5436C21"/>
          </w:pPr>
          <w:r w:rsidRPr="006A4092">
            <w:rPr>
              <w:rStyle w:val="PlaceholderText"/>
              <w:rFonts w:eastAsia="Calibri"/>
              <w:bCs/>
              <w:iCs/>
            </w:rPr>
            <w:t>#</w:t>
          </w:r>
        </w:p>
      </w:docPartBody>
    </w:docPart>
    <w:docPart>
      <w:docPartPr>
        <w:name w:val="BBDB954F9B8D477F9A1CBCAFA240530B"/>
        <w:category>
          <w:name w:val="General"/>
          <w:gallery w:val="placeholder"/>
        </w:category>
        <w:types>
          <w:type w:val="bbPlcHdr"/>
        </w:types>
        <w:behaviors>
          <w:behavior w:val="content"/>
        </w:behaviors>
        <w:guid w:val="{F0CCF0B8-DE1B-4655-844F-E412BAC0A795}"/>
      </w:docPartPr>
      <w:docPartBody>
        <w:p w:rsidR="00077E88" w:rsidRDefault="003A1A66" w:rsidP="003A1A66">
          <w:pPr>
            <w:pStyle w:val="BBDB954F9B8D477F9A1CBCAFA240530B1"/>
          </w:pPr>
          <w:r w:rsidRPr="002C23EF">
            <w:rPr>
              <w:rStyle w:val="PlaceholderText"/>
              <w:rFonts w:eastAsia="Calibri" w:cstheme="minorHAnsi"/>
            </w:rPr>
            <w:t>Enter text</w:t>
          </w:r>
        </w:p>
      </w:docPartBody>
    </w:docPart>
    <w:docPart>
      <w:docPartPr>
        <w:name w:val="A422CE24293D4448BD5F2C4934F86F30"/>
        <w:category>
          <w:name w:val="General"/>
          <w:gallery w:val="placeholder"/>
        </w:category>
        <w:types>
          <w:type w:val="bbPlcHdr"/>
        </w:types>
        <w:behaviors>
          <w:behavior w:val="content"/>
        </w:behaviors>
        <w:guid w:val="{969FE54A-7E4A-4919-97AD-C04E8E9CFABD}"/>
      </w:docPartPr>
      <w:docPartBody>
        <w:p w:rsidR="00077E88" w:rsidRDefault="003A1A66" w:rsidP="003A1A66">
          <w:pPr>
            <w:pStyle w:val="A422CE24293D4448BD5F2C4934F86F301"/>
          </w:pPr>
          <w:r w:rsidRPr="006A4092">
            <w:rPr>
              <w:rStyle w:val="PlaceholderText"/>
              <w:rFonts w:eastAsia="Calibri"/>
              <w:bCs/>
              <w:iCs/>
            </w:rPr>
            <w:t>#</w:t>
          </w:r>
        </w:p>
      </w:docPartBody>
    </w:docPart>
    <w:docPart>
      <w:docPartPr>
        <w:name w:val="A4D317C9718344DA9413013D489D96AB"/>
        <w:category>
          <w:name w:val="General"/>
          <w:gallery w:val="placeholder"/>
        </w:category>
        <w:types>
          <w:type w:val="bbPlcHdr"/>
        </w:types>
        <w:behaviors>
          <w:behavior w:val="content"/>
        </w:behaviors>
        <w:guid w:val="{B0F399F3-46B6-4BB1-B9B5-955F1E2E291F}"/>
      </w:docPartPr>
      <w:docPartBody>
        <w:p w:rsidR="00077E88" w:rsidRDefault="003A1A66" w:rsidP="003A1A66">
          <w:pPr>
            <w:pStyle w:val="A4D317C9718344DA9413013D489D96AB1"/>
          </w:pPr>
          <w:r w:rsidRPr="002C23EF">
            <w:rPr>
              <w:rStyle w:val="PlaceholderText"/>
              <w:rFonts w:eastAsia="Calibri" w:cstheme="minorHAnsi"/>
            </w:rPr>
            <w:t>Enter text</w:t>
          </w:r>
        </w:p>
      </w:docPartBody>
    </w:docPart>
    <w:docPart>
      <w:docPartPr>
        <w:name w:val="A8D4EB46A7A44A22860F769386D313F3"/>
        <w:category>
          <w:name w:val="General"/>
          <w:gallery w:val="placeholder"/>
        </w:category>
        <w:types>
          <w:type w:val="bbPlcHdr"/>
        </w:types>
        <w:behaviors>
          <w:behavior w:val="content"/>
        </w:behaviors>
        <w:guid w:val="{953756AD-12B0-40FC-9CE8-D29EAB13D507}"/>
      </w:docPartPr>
      <w:docPartBody>
        <w:p w:rsidR="00077E88" w:rsidRDefault="003A1A66" w:rsidP="003A1A66">
          <w:pPr>
            <w:pStyle w:val="A8D4EB46A7A44A22860F769386D313F31"/>
          </w:pPr>
          <w:r w:rsidRPr="006A4092">
            <w:rPr>
              <w:rStyle w:val="PlaceholderText"/>
              <w:rFonts w:eastAsia="Calibri"/>
              <w:bCs/>
              <w:iCs/>
            </w:rPr>
            <w:t>#</w:t>
          </w:r>
        </w:p>
      </w:docPartBody>
    </w:docPart>
    <w:docPart>
      <w:docPartPr>
        <w:name w:val="19EE3414623343839F8E54663B048582"/>
        <w:category>
          <w:name w:val="General"/>
          <w:gallery w:val="placeholder"/>
        </w:category>
        <w:types>
          <w:type w:val="bbPlcHdr"/>
        </w:types>
        <w:behaviors>
          <w:behavior w:val="content"/>
        </w:behaviors>
        <w:guid w:val="{B80BD747-D72A-46C5-8061-5E9CC541C5A7}"/>
      </w:docPartPr>
      <w:docPartBody>
        <w:p w:rsidR="00077E88" w:rsidRDefault="003A1A66" w:rsidP="003A1A66">
          <w:pPr>
            <w:pStyle w:val="19EE3414623343839F8E54663B0485821"/>
          </w:pPr>
          <w:r w:rsidRPr="002C23EF">
            <w:rPr>
              <w:rStyle w:val="PlaceholderText"/>
              <w:rFonts w:eastAsia="Calibri" w:cstheme="minorHAnsi"/>
            </w:rPr>
            <w:t>Enter text</w:t>
          </w:r>
        </w:p>
      </w:docPartBody>
    </w:docPart>
    <w:docPart>
      <w:docPartPr>
        <w:name w:val="16D4B3B5E0CC4462BF91EF48F9235C25"/>
        <w:category>
          <w:name w:val="General"/>
          <w:gallery w:val="placeholder"/>
        </w:category>
        <w:types>
          <w:type w:val="bbPlcHdr"/>
        </w:types>
        <w:behaviors>
          <w:behavior w:val="content"/>
        </w:behaviors>
        <w:guid w:val="{E86ECD55-A51B-4A7A-BCD2-0D88254C4C0E}"/>
      </w:docPartPr>
      <w:docPartBody>
        <w:p w:rsidR="00077E88" w:rsidRDefault="003A1A66" w:rsidP="003A1A66">
          <w:pPr>
            <w:pStyle w:val="16D4B3B5E0CC4462BF91EF48F9235C251"/>
          </w:pPr>
          <w:r w:rsidRPr="006A4092">
            <w:rPr>
              <w:rStyle w:val="PlaceholderText"/>
              <w:rFonts w:eastAsia="Calibri"/>
              <w:bCs/>
              <w:iCs/>
            </w:rPr>
            <w:t>#</w:t>
          </w:r>
        </w:p>
      </w:docPartBody>
    </w:docPart>
    <w:docPart>
      <w:docPartPr>
        <w:name w:val="33AA879E8A5D42738D837CA0CB2B334F"/>
        <w:category>
          <w:name w:val="General"/>
          <w:gallery w:val="placeholder"/>
        </w:category>
        <w:types>
          <w:type w:val="bbPlcHdr"/>
        </w:types>
        <w:behaviors>
          <w:behavior w:val="content"/>
        </w:behaviors>
        <w:guid w:val="{5E008D63-7C27-4D70-AFC5-480C7268C1C8}"/>
      </w:docPartPr>
      <w:docPartBody>
        <w:p w:rsidR="00077E88" w:rsidRDefault="003A1A66" w:rsidP="003A1A66">
          <w:pPr>
            <w:pStyle w:val="33AA879E8A5D42738D837CA0CB2B334F1"/>
          </w:pPr>
          <w:r w:rsidRPr="002C23EF">
            <w:rPr>
              <w:rStyle w:val="PlaceholderText"/>
              <w:rFonts w:eastAsia="Calibri" w:cstheme="minorHAnsi"/>
            </w:rPr>
            <w:t>Enter text</w:t>
          </w:r>
        </w:p>
      </w:docPartBody>
    </w:docPart>
    <w:docPart>
      <w:docPartPr>
        <w:name w:val="54E839EA50964195AF59ABEC5DF998C0"/>
        <w:category>
          <w:name w:val="General"/>
          <w:gallery w:val="placeholder"/>
        </w:category>
        <w:types>
          <w:type w:val="bbPlcHdr"/>
        </w:types>
        <w:behaviors>
          <w:behavior w:val="content"/>
        </w:behaviors>
        <w:guid w:val="{46F9D8A1-ACE3-499D-97AA-29DE1C832B56}"/>
      </w:docPartPr>
      <w:docPartBody>
        <w:p w:rsidR="00077E88" w:rsidRDefault="003A1A66" w:rsidP="003A1A66">
          <w:pPr>
            <w:pStyle w:val="54E839EA50964195AF59ABEC5DF998C01"/>
          </w:pPr>
          <w:r w:rsidRPr="006A4092">
            <w:rPr>
              <w:rStyle w:val="PlaceholderText"/>
              <w:rFonts w:eastAsia="Calibri"/>
              <w:bCs/>
              <w:iCs/>
            </w:rPr>
            <w:t>#</w:t>
          </w:r>
        </w:p>
      </w:docPartBody>
    </w:docPart>
    <w:docPart>
      <w:docPartPr>
        <w:name w:val="3D7D725642AF4D3D85A755B443D4F7EF"/>
        <w:category>
          <w:name w:val="General"/>
          <w:gallery w:val="placeholder"/>
        </w:category>
        <w:types>
          <w:type w:val="bbPlcHdr"/>
        </w:types>
        <w:behaviors>
          <w:behavior w:val="content"/>
        </w:behaviors>
        <w:guid w:val="{F3B24936-2E83-4512-BBBE-6D07D7BAF08E}"/>
      </w:docPartPr>
      <w:docPartBody>
        <w:p w:rsidR="00077E88" w:rsidRDefault="003A1A66" w:rsidP="003A1A66">
          <w:pPr>
            <w:pStyle w:val="3D7D725642AF4D3D85A755B443D4F7EF1"/>
          </w:pPr>
          <w:r w:rsidRPr="002C23EF">
            <w:rPr>
              <w:rStyle w:val="PlaceholderText"/>
              <w:rFonts w:eastAsia="Calibri" w:cstheme="minorHAnsi"/>
            </w:rPr>
            <w:t>Enter text</w:t>
          </w:r>
        </w:p>
      </w:docPartBody>
    </w:docPart>
    <w:docPart>
      <w:docPartPr>
        <w:name w:val="21843D6CB67749EE844934817CD42971"/>
        <w:category>
          <w:name w:val="General"/>
          <w:gallery w:val="placeholder"/>
        </w:category>
        <w:types>
          <w:type w:val="bbPlcHdr"/>
        </w:types>
        <w:behaviors>
          <w:behavior w:val="content"/>
        </w:behaviors>
        <w:guid w:val="{AC1585FC-0965-4771-BBA4-D19D7FC6A264}"/>
      </w:docPartPr>
      <w:docPartBody>
        <w:p w:rsidR="00077E88" w:rsidRDefault="003A1A66" w:rsidP="003A1A66">
          <w:pPr>
            <w:pStyle w:val="21843D6CB67749EE844934817CD429711"/>
          </w:pPr>
          <w:r w:rsidRPr="006A4092">
            <w:rPr>
              <w:rStyle w:val="PlaceholderText"/>
              <w:rFonts w:eastAsia="Calibri"/>
              <w:bCs/>
              <w:iCs/>
            </w:rPr>
            <w:t>#</w:t>
          </w:r>
        </w:p>
      </w:docPartBody>
    </w:docPart>
    <w:docPart>
      <w:docPartPr>
        <w:name w:val="F5CF52509D8D4BA6A24B2A9EC8664537"/>
        <w:category>
          <w:name w:val="General"/>
          <w:gallery w:val="placeholder"/>
        </w:category>
        <w:types>
          <w:type w:val="bbPlcHdr"/>
        </w:types>
        <w:behaviors>
          <w:behavior w:val="content"/>
        </w:behaviors>
        <w:guid w:val="{FDECA2CD-14B3-433D-A1EC-D88CB09AE6DD}"/>
      </w:docPartPr>
      <w:docPartBody>
        <w:p w:rsidR="00077E88" w:rsidRDefault="003A1A66" w:rsidP="003A1A66">
          <w:pPr>
            <w:pStyle w:val="F5CF52509D8D4BA6A24B2A9EC86645371"/>
          </w:pPr>
          <w:r w:rsidRPr="002C23EF">
            <w:rPr>
              <w:rStyle w:val="PlaceholderText"/>
              <w:rFonts w:eastAsia="Calibri" w:cstheme="minorHAnsi"/>
            </w:rPr>
            <w:t>Enter text</w:t>
          </w:r>
        </w:p>
      </w:docPartBody>
    </w:docPart>
    <w:docPart>
      <w:docPartPr>
        <w:name w:val="0BE33A0CE0B34521A77E7A6F176F743C"/>
        <w:category>
          <w:name w:val="General"/>
          <w:gallery w:val="placeholder"/>
        </w:category>
        <w:types>
          <w:type w:val="bbPlcHdr"/>
        </w:types>
        <w:behaviors>
          <w:behavior w:val="content"/>
        </w:behaviors>
        <w:guid w:val="{45283753-D3A8-4C87-B515-0E6DC00FE55D}"/>
      </w:docPartPr>
      <w:docPartBody>
        <w:p w:rsidR="00077E88" w:rsidRDefault="003A1A66" w:rsidP="003A1A66">
          <w:pPr>
            <w:pStyle w:val="0BE33A0CE0B34521A77E7A6F176F743C1"/>
          </w:pPr>
          <w:r w:rsidRPr="006A4092">
            <w:rPr>
              <w:rStyle w:val="PlaceholderText"/>
              <w:rFonts w:eastAsia="Calibri"/>
              <w:bCs/>
              <w:iCs/>
            </w:rPr>
            <w:t>#</w:t>
          </w:r>
        </w:p>
      </w:docPartBody>
    </w:docPart>
    <w:docPart>
      <w:docPartPr>
        <w:name w:val="E03FAC55688E47B0B0B820BCFBD8172C"/>
        <w:category>
          <w:name w:val="General"/>
          <w:gallery w:val="placeholder"/>
        </w:category>
        <w:types>
          <w:type w:val="bbPlcHdr"/>
        </w:types>
        <w:behaviors>
          <w:behavior w:val="content"/>
        </w:behaviors>
        <w:guid w:val="{4CED0473-6BE8-430C-B424-062EBA4C9A84}"/>
      </w:docPartPr>
      <w:docPartBody>
        <w:p w:rsidR="00077E88" w:rsidRDefault="003A1A66" w:rsidP="003A1A66">
          <w:pPr>
            <w:pStyle w:val="E03FAC55688E47B0B0B820BCFBD8172C1"/>
          </w:pPr>
          <w:r w:rsidRPr="002C23EF">
            <w:rPr>
              <w:rStyle w:val="PlaceholderText"/>
              <w:rFonts w:eastAsia="Calibri" w:cstheme="minorHAnsi"/>
            </w:rPr>
            <w:t>Enter text</w:t>
          </w:r>
        </w:p>
      </w:docPartBody>
    </w:docPart>
    <w:docPart>
      <w:docPartPr>
        <w:name w:val="1EB240A378E24C2E8D742327667D016B"/>
        <w:category>
          <w:name w:val="General"/>
          <w:gallery w:val="placeholder"/>
        </w:category>
        <w:types>
          <w:type w:val="bbPlcHdr"/>
        </w:types>
        <w:behaviors>
          <w:behavior w:val="content"/>
        </w:behaviors>
        <w:guid w:val="{0F132F67-9C89-4DFE-BB2B-2D60DC4DFD26}"/>
      </w:docPartPr>
      <w:docPartBody>
        <w:p w:rsidR="00077E88" w:rsidRDefault="003A1A66" w:rsidP="003A1A66">
          <w:pPr>
            <w:pStyle w:val="1EB240A378E24C2E8D742327667D016B1"/>
          </w:pPr>
          <w:r w:rsidRPr="006A4092">
            <w:rPr>
              <w:rStyle w:val="PlaceholderText"/>
              <w:rFonts w:eastAsia="Calibri"/>
              <w:bCs/>
              <w:iCs/>
            </w:rPr>
            <w:t>#</w:t>
          </w:r>
        </w:p>
      </w:docPartBody>
    </w:docPart>
    <w:docPart>
      <w:docPartPr>
        <w:name w:val="FFB56AC6382A4F23A5B7DEA29FBC4503"/>
        <w:category>
          <w:name w:val="General"/>
          <w:gallery w:val="placeholder"/>
        </w:category>
        <w:types>
          <w:type w:val="bbPlcHdr"/>
        </w:types>
        <w:behaviors>
          <w:behavior w:val="content"/>
        </w:behaviors>
        <w:guid w:val="{C0FD2FFA-2D9C-41FD-B791-4DB82ECF8E9C}"/>
      </w:docPartPr>
      <w:docPartBody>
        <w:p w:rsidR="00077E88" w:rsidRDefault="003A1A66" w:rsidP="003A1A66">
          <w:pPr>
            <w:pStyle w:val="FFB56AC6382A4F23A5B7DEA29FBC45031"/>
          </w:pPr>
          <w:r w:rsidRPr="002C23EF">
            <w:rPr>
              <w:rStyle w:val="PlaceholderText"/>
              <w:rFonts w:eastAsia="Calibri" w:cstheme="minorHAnsi"/>
            </w:rPr>
            <w:t>Enter text</w:t>
          </w:r>
        </w:p>
      </w:docPartBody>
    </w:docPart>
    <w:docPart>
      <w:docPartPr>
        <w:name w:val="3F65E73FC06047E9A5B26BA9A9BBE702"/>
        <w:category>
          <w:name w:val="General"/>
          <w:gallery w:val="placeholder"/>
        </w:category>
        <w:types>
          <w:type w:val="bbPlcHdr"/>
        </w:types>
        <w:behaviors>
          <w:behavior w:val="content"/>
        </w:behaviors>
        <w:guid w:val="{8054EAB8-16D7-408B-8507-D3E0FA3551B6}"/>
      </w:docPartPr>
      <w:docPartBody>
        <w:p w:rsidR="00077E88" w:rsidRDefault="003A1A66" w:rsidP="003A1A66">
          <w:pPr>
            <w:pStyle w:val="3F65E73FC06047E9A5B26BA9A9BBE7021"/>
          </w:pPr>
          <w:r w:rsidRPr="006A4092">
            <w:rPr>
              <w:rStyle w:val="PlaceholderText"/>
              <w:rFonts w:eastAsia="Calibri"/>
              <w:bCs/>
              <w:iCs/>
            </w:rPr>
            <w:t>#</w:t>
          </w:r>
        </w:p>
      </w:docPartBody>
    </w:docPart>
    <w:docPart>
      <w:docPartPr>
        <w:name w:val="0A939DAC98E448A8A54873876C22B598"/>
        <w:category>
          <w:name w:val="General"/>
          <w:gallery w:val="placeholder"/>
        </w:category>
        <w:types>
          <w:type w:val="bbPlcHdr"/>
        </w:types>
        <w:behaviors>
          <w:behavior w:val="content"/>
        </w:behaviors>
        <w:guid w:val="{53E0B124-5384-4546-8A5E-81F21BB70F24}"/>
      </w:docPartPr>
      <w:docPartBody>
        <w:p w:rsidR="00077E88" w:rsidRDefault="003A1A66" w:rsidP="003A1A66">
          <w:pPr>
            <w:pStyle w:val="0A939DAC98E448A8A54873876C22B5981"/>
          </w:pPr>
          <w:r w:rsidRPr="002C23EF">
            <w:rPr>
              <w:rStyle w:val="PlaceholderText"/>
              <w:rFonts w:eastAsia="Calibri" w:cstheme="minorHAnsi"/>
            </w:rPr>
            <w:t>Enter text</w:t>
          </w:r>
        </w:p>
      </w:docPartBody>
    </w:docPart>
    <w:docPart>
      <w:docPartPr>
        <w:name w:val="13E4413F7ABC446CBED3F5133115085A"/>
        <w:category>
          <w:name w:val="General"/>
          <w:gallery w:val="placeholder"/>
        </w:category>
        <w:types>
          <w:type w:val="bbPlcHdr"/>
        </w:types>
        <w:behaviors>
          <w:behavior w:val="content"/>
        </w:behaviors>
        <w:guid w:val="{264382B9-0DAB-4C67-8CD4-EACB0A248EF7}"/>
      </w:docPartPr>
      <w:docPartBody>
        <w:p w:rsidR="00077E88" w:rsidRDefault="003A1A66" w:rsidP="003A1A66">
          <w:pPr>
            <w:pStyle w:val="13E4413F7ABC446CBED3F5133115085A1"/>
          </w:pPr>
          <w:r w:rsidRPr="006A4092">
            <w:rPr>
              <w:rStyle w:val="PlaceholderText"/>
              <w:rFonts w:eastAsia="Calibri"/>
              <w:bCs/>
              <w:iCs/>
            </w:rPr>
            <w:t>#</w:t>
          </w:r>
        </w:p>
      </w:docPartBody>
    </w:docPart>
    <w:docPart>
      <w:docPartPr>
        <w:name w:val="ED65CA5C9EC14D4EAD40F10BDC4B4455"/>
        <w:category>
          <w:name w:val="General"/>
          <w:gallery w:val="placeholder"/>
        </w:category>
        <w:types>
          <w:type w:val="bbPlcHdr"/>
        </w:types>
        <w:behaviors>
          <w:behavior w:val="content"/>
        </w:behaviors>
        <w:guid w:val="{3411BD4B-C2E5-45A7-B5CB-5413F688BA7F}"/>
      </w:docPartPr>
      <w:docPartBody>
        <w:p w:rsidR="00077E88" w:rsidRDefault="003A1A66" w:rsidP="003A1A66">
          <w:pPr>
            <w:pStyle w:val="ED65CA5C9EC14D4EAD40F10BDC4B44551"/>
          </w:pPr>
          <w:r w:rsidRPr="002C23EF">
            <w:rPr>
              <w:rStyle w:val="PlaceholderText"/>
              <w:rFonts w:eastAsia="Calibri" w:cstheme="minorHAnsi"/>
            </w:rPr>
            <w:t>Enter text</w:t>
          </w:r>
        </w:p>
      </w:docPartBody>
    </w:docPart>
    <w:docPart>
      <w:docPartPr>
        <w:name w:val="3E40014F5EC54CFE829E68B305E759A0"/>
        <w:category>
          <w:name w:val="General"/>
          <w:gallery w:val="placeholder"/>
        </w:category>
        <w:types>
          <w:type w:val="bbPlcHdr"/>
        </w:types>
        <w:behaviors>
          <w:behavior w:val="content"/>
        </w:behaviors>
        <w:guid w:val="{35E598A2-E13A-4CC5-B211-7BAEE3364A4D}"/>
      </w:docPartPr>
      <w:docPartBody>
        <w:p w:rsidR="00077E88" w:rsidRDefault="003A1A66" w:rsidP="003A1A66">
          <w:pPr>
            <w:pStyle w:val="3E40014F5EC54CFE829E68B305E759A01"/>
          </w:pPr>
          <w:r w:rsidRPr="006A4092">
            <w:rPr>
              <w:rStyle w:val="PlaceholderText"/>
              <w:rFonts w:eastAsia="Calibri"/>
              <w:bCs/>
              <w:iCs/>
            </w:rPr>
            <w:t>#</w:t>
          </w:r>
        </w:p>
      </w:docPartBody>
    </w:docPart>
    <w:docPart>
      <w:docPartPr>
        <w:name w:val="0B658F2260A1469EB54424B8FBBAA64C"/>
        <w:category>
          <w:name w:val="General"/>
          <w:gallery w:val="placeholder"/>
        </w:category>
        <w:types>
          <w:type w:val="bbPlcHdr"/>
        </w:types>
        <w:behaviors>
          <w:behavior w:val="content"/>
        </w:behaviors>
        <w:guid w:val="{9B61F01B-7BAD-4D7A-9B73-FB9FC8DB2B1C}"/>
      </w:docPartPr>
      <w:docPartBody>
        <w:p w:rsidR="00077E88" w:rsidRDefault="003A1A66" w:rsidP="003A1A66">
          <w:pPr>
            <w:pStyle w:val="0B658F2260A1469EB54424B8FBBAA64C1"/>
          </w:pPr>
          <w:r w:rsidRPr="002C23EF">
            <w:rPr>
              <w:rStyle w:val="PlaceholderText"/>
              <w:rFonts w:eastAsia="Calibri" w:cstheme="minorHAnsi"/>
            </w:rPr>
            <w:t>Enter text</w:t>
          </w:r>
        </w:p>
      </w:docPartBody>
    </w:docPart>
    <w:docPart>
      <w:docPartPr>
        <w:name w:val="4CFE7B0CBA2246C7A66EF4CE3807D4B3"/>
        <w:category>
          <w:name w:val="General"/>
          <w:gallery w:val="placeholder"/>
        </w:category>
        <w:types>
          <w:type w:val="bbPlcHdr"/>
        </w:types>
        <w:behaviors>
          <w:behavior w:val="content"/>
        </w:behaviors>
        <w:guid w:val="{693980C4-5153-4B8F-A411-66163169C9EC}"/>
      </w:docPartPr>
      <w:docPartBody>
        <w:p w:rsidR="00077E88" w:rsidRDefault="003A1A66" w:rsidP="003A1A66">
          <w:pPr>
            <w:pStyle w:val="4CFE7B0CBA2246C7A66EF4CE3807D4B31"/>
          </w:pPr>
          <w:r w:rsidRPr="006A4092">
            <w:rPr>
              <w:rStyle w:val="PlaceholderText"/>
              <w:rFonts w:eastAsia="Calibri"/>
              <w:bCs/>
              <w:iCs/>
            </w:rPr>
            <w:t>#</w:t>
          </w:r>
        </w:p>
      </w:docPartBody>
    </w:docPart>
    <w:docPart>
      <w:docPartPr>
        <w:name w:val="74164A6A070A4C92947D942C1655DB8E"/>
        <w:category>
          <w:name w:val="General"/>
          <w:gallery w:val="placeholder"/>
        </w:category>
        <w:types>
          <w:type w:val="bbPlcHdr"/>
        </w:types>
        <w:behaviors>
          <w:behavior w:val="content"/>
        </w:behaviors>
        <w:guid w:val="{B29F5BE5-CAAF-45F1-870A-CB7201D545CD}"/>
      </w:docPartPr>
      <w:docPartBody>
        <w:p w:rsidR="00077E88" w:rsidRDefault="003A1A66" w:rsidP="003A1A66">
          <w:pPr>
            <w:pStyle w:val="74164A6A070A4C92947D942C1655DB8E1"/>
          </w:pPr>
          <w:r w:rsidRPr="002C23EF">
            <w:rPr>
              <w:rStyle w:val="PlaceholderText"/>
              <w:rFonts w:eastAsia="Calibri" w:cstheme="minorHAnsi"/>
            </w:rPr>
            <w:t>Enter text</w:t>
          </w:r>
        </w:p>
      </w:docPartBody>
    </w:docPart>
    <w:docPart>
      <w:docPartPr>
        <w:name w:val="2AD52679AFB54997AB00C92701121CB3"/>
        <w:category>
          <w:name w:val="General"/>
          <w:gallery w:val="placeholder"/>
        </w:category>
        <w:types>
          <w:type w:val="bbPlcHdr"/>
        </w:types>
        <w:behaviors>
          <w:behavior w:val="content"/>
        </w:behaviors>
        <w:guid w:val="{FA584EA3-CDD2-48F7-B4F8-F4A5A1FDF0C6}"/>
      </w:docPartPr>
      <w:docPartBody>
        <w:p w:rsidR="00077E88" w:rsidRDefault="003A1A66" w:rsidP="003A1A66">
          <w:pPr>
            <w:pStyle w:val="2AD52679AFB54997AB00C92701121CB31"/>
          </w:pPr>
          <w:r w:rsidRPr="006A4092">
            <w:rPr>
              <w:rStyle w:val="PlaceholderText"/>
              <w:rFonts w:eastAsia="Calibri"/>
              <w:bCs/>
              <w:iCs/>
            </w:rPr>
            <w:t>#</w:t>
          </w:r>
        </w:p>
      </w:docPartBody>
    </w:docPart>
    <w:docPart>
      <w:docPartPr>
        <w:name w:val="D05F2F1FB23B4F46843FBFCFB188AAEE"/>
        <w:category>
          <w:name w:val="General"/>
          <w:gallery w:val="placeholder"/>
        </w:category>
        <w:types>
          <w:type w:val="bbPlcHdr"/>
        </w:types>
        <w:behaviors>
          <w:behavior w:val="content"/>
        </w:behaviors>
        <w:guid w:val="{0FC3152C-74F8-4064-8AF7-A98960C066FB}"/>
      </w:docPartPr>
      <w:docPartBody>
        <w:p w:rsidR="00077E88" w:rsidRDefault="003A1A66" w:rsidP="003A1A66">
          <w:pPr>
            <w:pStyle w:val="D05F2F1FB23B4F46843FBFCFB188AAEE1"/>
          </w:pPr>
          <w:r w:rsidRPr="002C23EF">
            <w:rPr>
              <w:rStyle w:val="PlaceholderText"/>
              <w:rFonts w:eastAsia="Calibri" w:cstheme="minorHAnsi"/>
            </w:rPr>
            <w:t>Enter text</w:t>
          </w:r>
        </w:p>
      </w:docPartBody>
    </w:docPart>
    <w:docPart>
      <w:docPartPr>
        <w:name w:val="D9508ABD21FA43F19994DFB4A02D2947"/>
        <w:category>
          <w:name w:val="General"/>
          <w:gallery w:val="placeholder"/>
        </w:category>
        <w:types>
          <w:type w:val="bbPlcHdr"/>
        </w:types>
        <w:behaviors>
          <w:behavior w:val="content"/>
        </w:behaviors>
        <w:guid w:val="{0B4FC0E8-1714-4FA0-B80C-C15AD4D8BC93}"/>
      </w:docPartPr>
      <w:docPartBody>
        <w:p w:rsidR="00077E88" w:rsidRDefault="003A1A66" w:rsidP="003A1A66">
          <w:pPr>
            <w:pStyle w:val="D9508ABD21FA43F19994DFB4A02D29471"/>
          </w:pPr>
          <w:r w:rsidRPr="006A4092">
            <w:rPr>
              <w:rStyle w:val="PlaceholderText"/>
              <w:rFonts w:eastAsia="Calibri"/>
              <w:bCs/>
              <w:iCs/>
            </w:rPr>
            <w:t>#</w:t>
          </w:r>
        </w:p>
      </w:docPartBody>
    </w:docPart>
    <w:docPart>
      <w:docPartPr>
        <w:name w:val="ABD96DF92A6141348D2856EBD8413081"/>
        <w:category>
          <w:name w:val="General"/>
          <w:gallery w:val="placeholder"/>
        </w:category>
        <w:types>
          <w:type w:val="bbPlcHdr"/>
        </w:types>
        <w:behaviors>
          <w:behavior w:val="content"/>
        </w:behaviors>
        <w:guid w:val="{E115179C-332B-48F7-AB87-5C9B4D0DB872}"/>
      </w:docPartPr>
      <w:docPartBody>
        <w:p w:rsidR="00077E88" w:rsidRDefault="003A1A66" w:rsidP="003A1A66">
          <w:pPr>
            <w:pStyle w:val="ABD96DF92A6141348D2856EBD84130811"/>
          </w:pPr>
          <w:r w:rsidRPr="002C23EF">
            <w:rPr>
              <w:rStyle w:val="PlaceholderText"/>
              <w:rFonts w:eastAsia="Calibri" w:cstheme="minorHAnsi"/>
            </w:rPr>
            <w:t>Enter text</w:t>
          </w:r>
        </w:p>
      </w:docPartBody>
    </w:docPart>
    <w:docPart>
      <w:docPartPr>
        <w:name w:val="A5BA8882C34648B99A766870DCB7C21E"/>
        <w:category>
          <w:name w:val="General"/>
          <w:gallery w:val="placeholder"/>
        </w:category>
        <w:types>
          <w:type w:val="bbPlcHdr"/>
        </w:types>
        <w:behaviors>
          <w:behavior w:val="content"/>
        </w:behaviors>
        <w:guid w:val="{664C0C89-D101-4F62-81DA-60990791604D}"/>
      </w:docPartPr>
      <w:docPartBody>
        <w:p w:rsidR="003A1A66" w:rsidRDefault="003A1A66" w:rsidP="003A1A66">
          <w:pPr>
            <w:pStyle w:val="A5BA8882C34648B99A766870DCB7C21E1"/>
          </w:pPr>
          <w:r w:rsidRPr="00C9798F">
            <w:rPr>
              <w:rStyle w:val="PlaceholderText"/>
              <w:color w:val="C00000"/>
            </w:rPr>
            <w:t>Institution Name</w:t>
          </w:r>
        </w:p>
      </w:docPartBody>
    </w:docPart>
    <w:docPart>
      <w:docPartPr>
        <w:name w:val="05C8920509EA4FD1A7754C12A2E59A90"/>
        <w:category>
          <w:name w:val="General"/>
          <w:gallery w:val="placeholder"/>
        </w:category>
        <w:types>
          <w:type w:val="bbPlcHdr"/>
        </w:types>
        <w:behaviors>
          <w:behavior w:val="content"/>
        </w:behaviors>
        <w:guid w:val="{62F5F504-1840-4A48-ABBE-9DED75926747}"/>
      </w:docPartPr>
      <w:docPartBody>
        <w:p w:rsidR="003A1A66" w:rsidRDefault="003A1A66" w:rsidP="003A1A66">
          <w:pPr>
            <w:pStyle w:val="05C8920509EA4FD1A7754C12A2E59A901"/>
          </w:pPr>
          <w:r>
            <w:rPr>
              <w:rStyle w:val="PlaceholderText"/>
              <w:color w:val="C00000"/>
            </w:rPr>
            <w:t>Number of students</w:t>
          </w:r>
        </w:p>
      </w:docPartBody>
    </w:docPart>
    <w:docPart>
      <w:docPartPr>
        <w:name w:val="BF9E178EA6AD46DE988CCCF471B0BB5A"/>
        <w:category>
          <w:name w:val="General"/>
          <w:gallery w:val="placeholder"/>
        </w:category>
        <w:types>
          <w:type w:val="bbPlcHdr"/>
        </w:types>
        <w:behaviors>
          <w:behavior w:val="content"/>
        </w:behaviors>
        <w:guid w:val="{E1116D07-12DD-4B81-AF22-B6AC38AB1963}"/>
      </w:docPartPr>
      <w:docPartBody>
        <w:p w:rsidR="003A1A66" w:rsidRDefault="003A1A66" w:rsidP="003A1A66">
          <w:pPr>
            <w:pStyle w:val="BF9E178EA6AD46DE988CCCF471B0BB5A1"/>
          </w:pPr>
          <w:r>
            <w:rPr>
              <w:rStyle w:val="PlaceholderText"/>
              <w:color w:val="C00000"/>
            </w:rPr>
            <w:t>Number of cohorts</w:t>
          </w:r>
        </w:p>
      </w:docPartBody>
    </w:docPart>
    <w:docPart>
      <w:docPartPr>
        <w:name w:val="6222FAD69E25402F9748E1F8EDBC8CBC"/>
        <w:category>
          <w:name w:val="General"/>
          <w:gallery w:val="placeholder"/>
        </w:category>
        <w:types>
          <w:type w:val="bbPlcHdr"/>
        </w:types>
        <w:behaviors>
          <w:behavior w:val="content"/>
        </w:behaviors>
        <w:guid w:val="{1E10FF6B-D989-4283-93E0-3EF4212DD11C}"/>
      </w:docPartPr>
      <w:docPartBody>
        <w:p w:rsidR="003A1A66" w:rsidRDefault="003A1A66" w:rsidP="003A1A66">
          <w:pPr>
            <w:pStyle w:val="6222FAD69E25402F9748E1F8EDBC8CBC1"/>
          </w:pPr>
          <w:r w:rsidRPr="00C9798F">
            <w:rPr>
              <w:rStyle w:val="PlaceholderText"/>
              <w:color w:val="C00000"/>
            </w:rPr>
            <w:t xml:space="preserve">Name and </w:t>
          </w:r>
          <w:r w:rsidRPr="00C9798F">
            <w:rPr>
              <w:rStyle w:val="PlaceholderText"/>
              <w:b/>
              <w:color w:val="C00000"/>
            </w:rPr>
            <w:t>Credentials</w:t>
          </w:r>
        </w:p>
      </w:docPartBody>
    </w:docPart>
    <w:docPart>
      <w:docPartPr>
        <w:name w:val="C892446D84C541A1A0910C98CBF9B573"/>
        <w:category>
          <w:name w:val="General"/>
          <w:gallery w:val="placeholder"/>
        </w:category>
        <w:types>
          <w:type w:val="bbPlcHdr"/>
        </w:types>
        <w:behaviors>
          <w:behavior w:val="content"/>
        </w:behaviors>
        <w:guid w:val="{1D6F3A9E-9B7B-48F3-9A9E-2339A525AF6D}"/>
      </w:docPartPr>
      <w:docPartBody>
        <w:p w:rsidR="003A1A66" w:rsidRDefault="003A1A66" w:rsidP="003A1A66">
          <w:pPr>
            <w:pStyle w:val="C892446D84C541A1A0910C98CBF9B5731"/>
          </w:pPr>
          <w:r w:rsidRPr="00C9798F">
            <w:rPr>
              <w:rStyle w:val="PlaceholderText"/>
              <w:color w:val="C00000"/>
            </w:rPr>
            <w:t>Institutional Title</w:t>
          </w:r>
        </w:p>
      </w:docPartBody>
    </w:docPart>
    <w:docPart>
      <w:docPartPr>
        <w:name w:val="95AA900287324DACACB8CA25FA29224F"/>
        <w:category>
          <w:name w:val="General"/>
          <w:gallery w:val="placeholder"/>
        </w:category>
        <w:types>
          <w:type w:val="bbPlcHdr"/>
        </w:types>
        <w:behaviors>
          <w:behavior w:val="content"/>
        </w:behaviors>
        <w:guid w:val="{547480A2-7914-4B6C-8DE9-0412CF07F896}"/>
      </w:docPartPr>
      <w:docPartBody>
        <w:p w:rsidR="003A1A66" w:rsidRDefault="003A1A66" w:rsidP="003A1A66">
          <w:pPr>
            <w:pStyle w:val="95AA900287324DACACB8CA25FA29224F1"/>
          </w:pPr>
          <w:r w:rsidRPr="00C9798F">
            <w:rPr>
              <w:rStyle w:val="PlaceholderText"/>
              <w:color w:val="C00000"/>
            </w:rPr>
            <w:t>Address 1</w:t>
          </w:r>
        </w:p>
      </w:docPartBody>
    </w:docPart>
    <w:docPart>
      <w:docPartPr>
        <w:name w:val="BEBAAF41037C4BEFB3FD475E241B0F75"/>
        <w:category>
          <w:name w:val="General"/>
          <w:gallery w:val="placeholder"/>
        </w:category>
        <w:types>
          <w:type w:val="bbPlcHdr"/>
        </w:types>
        <w:behaviors>
          <w:behavior w:val="content"/>
        </w:behaviors>
        <w:guid w:val="{A8E0A84B-DAA6-497A-AA6E-2DC911C465F7}"/>
      </w:docPartPr>
      <w:docPartBody>
        <w:p w:rsidR="003A1A66" w:rsidRDefault="003A1A66" w:rsidP="003A1A66">
          <w:pPr>
            <w:pStyle w:val="BEBAAF41037C4BEFB3FD475E241B0F751"/>
          </w:pPr>
          <w:r w:rsidRPr="00C9798F">
            <w:rPr>
              <w:rStyle w:val="PlaceholderText"/>
              <w:color w:val="C00000"/>
            </w:rPr>
            <w:t>Address 2</w:t>
          </w:r>
        </w:p>
      </w:docPartBody>
    </w:docPart>
    <w:docPart>
      <w:docPartPr>
        <w:name w:val="9736BF256A5D479E8B641A57B3A9E129"/>
        <w:category>
          <w:name w:val="General"/>
          <w:gallery w:val="placeholder"/>
        </w:category>
        <w:types>
          <w:type w:val="bbPlcHdr"/>
        </w:types>
        <w:behaviors>
          <w:behavior w:val="content"/>
        </w:behaviors>
        <w:guid w:val="{0EBDB9ED-2A92-4FB2-816A-053A3B7AC7F7}"/>
      </w:docPartPr>
      <w:docPartBody>
        <w:p w:rsidR="003A1A66" w:rsidRDefault="003A1A66" w:rsidP="003A1A66">
          <w:pPr>
            <w:pStyle w:val="9736BF256A5D479E8B641A57B3A9E1291"/>
          </w:pPr>
          <w:r w:rsidRPr="00C9798F">
            <w:rPr>
              <w:rStyle w:val="PlaceholderText"/>
              <w:color w:val="C00000"/>
            </w:rPr>
            <w:t>City, State and Zip</w:t>
          </w:r>
        </w:p>
      </w:docPartBody>
    </w:docPart>
    <w:docPart>
      <w:docPartPr>
        <w:name w:val="3F45220BAFD542E3AC14FF2D7E349563"/>
        <w:category>
          <w:name w:val="General"/>
          <w:gallery w:val="placeholder"/>
        </w:category>
        <w:types>
          <w:type w:val="bbPlcHdr"/>
        </w:types>
        <w:behaviors>
          <w:behavior w:val="content"/>
        </w:behaviors>
        <w:guid w:val="{6BB05201-569F-4BD4-8EBE-6F525E75F2D7}"/>
      </w:docPartPr>
      <w:docPartBody>
        <w:p w:rsidR="003A1A66" w:rsidRDefault="003A1A66" w:rsidP="003A1A66">
          <w:pPr>
            <w:pStyle w:val="3F45220BAFD542E3AC14FF2D7E3495631"/>
          </w:pPr>
          <w:r w:rsidRPr="00C9798F">
            <w:rPr>
              <w:rStyle w:val="PlaceholderText"/>
              <w:color w:val="C00000"/>
            </w:rPr>
            <w:t>Email</w:t>
          </w:r>
        </w:p>
      </w:docPartBody>
    </w:docPart>
    <w:docPart>
      <w:docPartPr>
        <w:name w:val="39B8A205743D4099919011A660604419"/>
        <w:category>
          <w:name w:val="General"/>
          <w:gallery w:val="placeholder"/>
        </w:category>
        <w:types>
          <w:type w:val="bbPlcHdr"/>
        </w:types>
        <w:behaviors>
          <w:behavior w:val="content"/>
        </w:behaviors>
        <w:guid w:val="{5606B111-007B-4918-A68C-3D68E1C8BE37}"/>
      </w:docPartPr>
      <w:docPartBody>
        <w:p w:rsidR="003A1A66" w:rsidRDefault="003A1A66" w:rsidP="003A1A66">
          <w:pPr>
            <w:pStyle w:val="39B8A205743D4099919011A6606044191"/>
          </w:pPr>
          <w:r w:rsidRPr="00C9798F">
            <w:rPr>
              <w:rStyle w:val="PlaceholderText"/>
              <w:color w:val="C00000"/>
            </w:rPr>
            <w:t>Phone</w:t>
          </w:r>
        </w:p>
      </w:docPartBody>
    </w:docPart>
    <w:docPart>
      <w:docPartPr>
        <w:name w:val="67F37C2CE1DD4F558D0E6428F08DB575"/>
        <w:category>
          <w:name w:val="General"/>
          <w:gallery w:val="placeholder"/>
        </w:category>
        <w:types>
          <w:type w:val="bbPlcHdr"/>
        </w:types>
        <w:behaviors>
          <w:behavior w:val="content"/>
        </w:behaviors>
        <w:guid w:val="{189ED4F6-E764-4D1B-B6CF-F41B66DF02AB}"/>
      </w:docPartPr>
      <w:docPartBody>
        <w:p w:rsidR="003A1A66" w:rsidRDefault="003A1A66" w:rsidP="003A1A66">
          <w:pPr>
            <w:pStyle w:val="67F37C2CE1DD4F558D0E6428F08DB5751"/>
          </w:pPr>
          <w:r>
            <w:rPr>
              <w:rStyle w:val="PlaceholderText"/>
              <w:color w:val="C00000"/>
            </w:rPr>
            <w:t>City, State</w:t>
          </w:r>
        </w:p>
      </w:docPartBody>
    </w:docPart>
    <w:docPart>
      <w:docPartPr>
        <w:name w:val="9EFDB09854AA46BEA5CDAEB2EDFAE2DD"/>
        <w:category>
          <w:name w:val="General"/>
          <w:gallery w:val="placeholder"/>
        </w:category>
        <w:types>
          <w:type w:val="bbPlcHdr"/>
        </w:types>
        <w:behaviors>
          <w:behavior w:val="content"/>
        </w:behaviors>
        <w:guid w:val="{CAA14F0C-34B7-4E1E-8227-348DC6791B0F}"/>
      </w:docPartPr>
      <w:docPartBody>
        <w:p w:rsidR="003A1A66" w:rsidRDefault="003A1A66" w:rsidP="003A1A66">
          <w:pPr>
            <w:pStyle w:val="9EFDB09854AA46BEA5CDAEB2EDFAE2DD1"/>
          </w:pPr>
          <w:r>
            <w:rPr>
              <w:rStyle w:val="PlaceholderText"/>
              <w:color w:val="C00000"/>
            </w:rPr>
            <w:t>City, State</w:t>
          </w:r>
          <w:r w:rsidRPr="00C9798F">
            <w:rPr>
              <w:rStyle w:val="PlaceholderText"/>
              <w:color w:val="C00000"/>
            </w:rPr>
            <w:t xml:space="preserve"> </w:t>
          </w:r>
        </w:p>
      </w:docPartBody>
    </w:docPart>
    <w:docPart>
      <w:docPartPr>
        <w:name w:val="2B6BCFC3AF254E349AF819611F081A36"/>
        <w:category>
          <w:name w:val="General"/>
          <w:gallery w:val="placeholder"/>
        </w:category>
        <w:types>
          <w:type w:val="bbPlcHdr"/>
        </w:types>
        <w:behaviors>
          <w:behavior w:val="content"/>
        </w:behaviors>
        <w:guid w:val="{F2C221FC-D5CA-4BCF-B90C-48AE310FCF4B}"/>
      </w:docPartPr>
      <w:docPartBody>
        <w:p w:rsidR="003A1A66" w:rsidRDefault="003A1A66" w:rsidP="003A1A66">
          <w:pPr>
            <w:pStyle w:val="2B6BCFC3AF254E349AF819611F081A361"/>
          </w:pPr>
          <w:r w:rsidRPr="00C9798F">
            <w:rPr>
              <w:rStyle w:val="PlaceholderText"/>
              <w:color w:val="C00000"/>
            </w:rPr>
            <w:t>Name</w:t>
          </w:r>
          <w:r>
            <w:rPr>
              <w:rStyle w:val="PlaceholderText"/>
              <w:color w:val="C00000"/>
            </w:rPr>
            <w:t xml:space="preserve"> of Program</w:t>
          </w:r>
        </w:p>
      </w:docPartBody>
    </w:docPart>
    <w:docPart>
      <w:docPartPr>
        <w:name w:val="5917E3CC3FEE439DBF93BF351E45BAAF"/>
        <w:category>
          <w:name w:val="General"/>
          <w:gallery w:val="placeholder"/>
        </w:category>
        <w:types>
          <w:type w:val="bbPlcHdr"/>
        </w:types>
        <w:behaviors>
          <w:behavior w:val="content"/>
        </w:behaviors>
        <w:guid w:val="{A8A7124E-F852-4039-B4BF-B5AA36F3C4ED}"/>
      </w:docPartPr>
      <w:docPartBody>
        <w:p w:rsidR="003A1A66" w:rsidRDefault="003A1A66" w:rsidP="003A1A66">
          <w:pPr>
            <w:pStyle w:val="5917E3CC3FEE439DBF93BF351E45BAAF1"/>
          </w:pPr>
          <w:r>
            <w:rPr>
              <w:rStyle w:val="PlaceholderText"/>
              <w:color w:val="C00000"/>
            </w:rPr>
            <w:t>Clinical Specialty</w:t>
          </w:r>
          <w:r w:rsidRPr="00C9798F">
            <w:rPr>
              <w:rStyle w:val="PlaceholderText"/>
              <w:color w:val="C00000"/>
            </w:rPr>
            <w:t xml:space="preserve"> </w:t>
          </w:r>
        </w:p>
      </w:docPartBody>
    </w:docPart>
    <w:docPart>
      <w:docPartPr>
        <w:name w:val="5AF663695CB54397A1DA097CCC105590"/>
        <w:category>
          <w:name w:val="General"/>
          <w:gallery w:val="placeholder"/>
        </w:category>
        <w:types>
          <w:type w:val="bbPlcHdr"/>
        </w:types>
        <w:behaviors>
          <w:behavior w:val="content"/>
        </w:behaviors>
        <w:guid w:val="{0EB93441-DBD8-4B74-9CDB-C710AD6E496F}"/>
      </w:docPartPr>
      <w:docPartBody>
        <w:p w:rsidR="003A1A66" w:rsidRDefault="003A1A66" w:rsidP="003A1A66">
          <w:pPr>
            <w:pStyle w:val="5AF663695CB54397A1DA097CCC1055901"/>
          </w:pPr>
          <w:r>
            <w:rPr>
              <w:rStyle w:val="PlaceholderText"/>
              <w:color w:val="C00000"/>
            </w:rPr>
            <w:t>Length in Months</w:t>
          </w:r>
        </w:p>
      </w:docPartBody>
    </w:docPart>
    <w:docPart>
      <w:docPartPr>
        <w:name w:val="D8864D0D8C1B489F9B07A76E38A280C2"/>
        <w:category>
          <w:name w:val="General"/>
          <w:gallery w:val="placeholder"/>
        </w:category>
        <w:types>
          <w:type w:val="bbPlcHdr"/>
        </w:types>
        <w:behaviors>
          <w:behavior w:val="content"/>
        </w:behaviors>
        <w:guid w:val="{F2D5349B-7DDA-4C79-9F91-F8FA94732D80}"/>
      </w:docPartPr>
      <w:docPartBody>
        <w:p w:rsidR="00000000" w:rsidRDefault="00DF3A6A" w:rsidP="00DF3A6A">
          <w:pPr>
            <w:pStyle w:val="D8864D0D8C1B489F9B07A76E38A280C2"/>
          </w:pPr>
          <w:r w:rsidRPr="00641BC8">
            <w:rPr>
              <w:rStyle w:val="PlaceholderText"/>
              <w:color w:val="C00000"/>
            </w:rPr>
            <w:t>Select an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6966"/>
    <w:rsid w:val="00052A37"/>
    <w:rsid w:val="00077E88"/>
    <w:rsid w:val="000941D5"/>
    <w:rsid w:val="000C5D23"/>
    <w:rsid w:val="000D339B"/>
    <w:rsid w:val="00103DF9"/>
    <w:rsid w:val="0011575B"/>
    <w:rsid w:val="00162866"/>
    <w:rsid w:val="0016619D"/>
    <w:rsid w:val="001B2D50"/>
    <w:rsid w:val="001E1F83"/>
    <w:rsid w:val="00250F2E"/>
    <w:rsid w:val="0027089D"/>
    <w:rsid w:val="002828A0"/>
    <w:rsid w:val="00297C15"/>
    <w:rsid w:val="002A0183"/>
    <w:rsid w:val="002C73A0"/>
    <w:rsid w:val="002F5B08"/>
    <w:rsid w:val="0033430B"/>
    <w:rsid w:val="003454B6"/>
    <w:rsid w:val="003A1A66"/>
    <w:rsid w:val="003C5B3C"/>
    <w:rsid w:val="003D41E2"/>
    <w:rsid w:val="00427553"/>
    <w:rsid w:val="00460936"/>
    <w:rsid w:val="004974E5"/>
    <w:rsid w:val="004B23E5"/>
    <w:rsid w:val="00505066"/>
    <w:rsid w:val="0053044A"/>
    <w:rsid w:val="00546966"/>
    <w:rsid w:val="005C65B9"/>
    <w:rsid w:val="00604C5C"/>
    <w:rsid w:val="00607964"/>
    <w:rsid w:val="006564D8"/>
    <w:rsid w:val="00691FA9"/>
    <w:rsid w:val="006C6B63"/>
    <w:rsid w:val="007040DD"/>
    <w:rsid w:val="0074503E"/>
    <w:rsid w:val="007B411E"/>
    <w:rsid w:val="007B7685"/>
    <w:rsid w:val="007E7964"/>
    <w:rsid w:val="00815A1F"/>
    <w:rsid w:val="00885BC7"/>
    <w:rsid w:val="008E564F"/>
    <w:rsid w:val="009B0BBA"/>
    <w:rsid w:val="009B0EB9"/>
    <w:rsid w:val="009E53BA"/>
    <w:rsid w:val="00A135B5"/>
    <w:rsid w:val="00A300C1"/>
    <w:rsid w:val="00A321E9"/>
    <w:rsid w:val="00A322DF"/>
    <w:rsid w:val="00A65C99"/>
    <w:rsid w:val="00AA25D2"/>
    <w:rsid w:val="00AC55DA"/>
    <w:rsid w:val="00AC5D65"/>
    <w:rsid w:val="00B1135F"/>
    <w:rsid w:val="00B11EA7"/>
    <w:rsid w:val="00B61AB3"/>
    <w:rsid w:val="00C0670A"/>
    <w:rsid w:val="00CB2F74"/>
    <w:rsid w:val="00CD5B80"/>
    <w:rsid w:val="00CE2C55"/>
    <w:rsid w:val="00D46020"/>
    <w:rsid w:val="00D47E65"/>
    <w:rsid w:val="00D654AD"/>
    <w:rsid w:val="00D824B1"/>
    <w:rsid w:val="00DD3EC1"/>
    <w:rsid w:val="00DD699B"/>
    <w:rsid w:val="00DF3A6A"/>
    <w:rsid w:val="00E01E7E"/>
    <w:rsid w:val="00E04E53"/>
    <w:rsid w:val="00E1511B"/>
    <w:rsid w:val="00E33A07"/>
    <w:rsid w:val="00E532E2"/>
    <w:rsid w:val="00E95854"/>
    <w:rsid w:val="00ED3902"/>
    <w:rsid w:val="00F94247"/>
    <w:rsid w:val="00FA7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3A6A"/>
    <w:rPr>
      <w:color w:val="808080"/>
    </w:rPr>
  </w:style>
  <w:style w:type="paragraph" w:customStyle="1" w:styleId="E3D5793E9B6A48F6B81CDB289BC6C2AD1">
    <w:name w:val="E3D5793E9B6A48F6B81CDB289BC6C2AD1"/>
    <w:rsid w:val="002C73A0"/>
    <w:pPr>
      <w:spacing w:after="0"/>
    </w:pPr>
    <w:rPr>
      <w:rFonts w:eastAsiaTheme="minorHAnsi"/>
    </w:rPr>
  </w:style>
  <w:style w:type="paragraph" w:customStyle="1" w:styleId="A5BA8882C34648B99A766870DCB7C21E1">
    <w:name w:val="A5BA8882C34648B99A766870DCB7C21E1"/>
    <w:rsid w:val="003A1A66"/>
    <w:pPr>
      <w:spacing w:after="0"/>
    </w:pPr>
    <w:rPr>
      <w:rFonts w:eastAsiaTheme="minorHAnsi"/>
    </w:rPr>
  </w:style>
  <w:style w:type="paragraph" w:customStyle="1" w:styleId="67F37C2CE1DD4F558D0E6428F08DB5751">
    <w:name w:val="67F37C2CE1DD4F558D0E6428F08DB5751"/>
    <w:rsid w:val="003A1A66"/>
    <w:pPr>
      <w:spacing w:after="0"/>
    </w:pPr>
    <w:rPr>
      <w:rFonts w:eastAsiaTheme="minorHAnsi"/>
    </w:rPr>
  </w:style>
  <w:style w:type="paragraph" w:customStyle="1" w:styleId="9EFDB09854AA46BEA5CDAEB2EDFAE2DD1">
    <w:name w:val="9EFDB09854AA46BEA5CDAEB2EDFAE2DD1"/>
    <w:rsid w:val="003A1A66"/>
    <w:pPr>
      <w:spacing w:after="0"/>
    </w:pPr>
    <w:rPr>
      <w:rFonts w:eastAsiaTheme="minorHAnsi"/>
    </w:rPr>
  </w:style>
  <w:style w:type="paragraph" w:customStyle="1" w:styleId="2B6BCFC3AF254E349AF819611F081A361">
    <w:name w:val="2B6BCFC3AF254E349AF819611F081A361"/>
    <w:rsid w:val="003A1A66"/>
    <w:pPr>
      <w:spacing w:after="0"/>
    </w:pPr>
    <w:rPr>
      <w:rFonts w:eastAsiaTheme="minorHAnsi"/>
    </w:rPr>
  </w:style>
  <w:style w:type="paragraph" w:customStyle="1" w:styleId="5917E3CC3FEE439DBF93BF351E45BAAF1">
    <w:name w:val="5917E3CC3FEE439DBF93BF351E45BAAF1"/>
    <w:rsid w:val="003A1A66"/>
    <w:pPr>
      <w:spacing w:after="0"/>
    </w:pPr>
    <w:rPr>
      <w:rFonts w:eastAsiaTheme="minorHAnsi"/>
    </w:rPr>
  </w:style>
  <w:style w:type="paragraph" w:customStyle="1" w:styleId="5AF663695CB54397A1DA097CCC1055901">
    <w:name w:val="5AF663695CB54397A1DA097CCC1055901"/>
    <w:rsid w:val="003A1A66"/>
    <w:pPr>
      <w:spacing w:after="0"/>
    </w:pPr>
    <w:rPr>
      <w:rFonts w:eastAsiaTheme="minorHAnsi"/>
    </w:rPr>
  </w:style>
  <w:style w:type="paragraph" w:customStyle="1" w:styleId="05C8920509EA4FD1A7754C12A2E59A901">
    <w:name w:val="05C8920509EA4FD1A7754C12A2E59A901"/>
    <w:rsid w:val="003A1A66"/>
    <w:pPr>
      <w:spacing w:after="0"/>
    </w:pPr>
    <w:rPr>
      <w:rFonts w:eastAsiaTheme="minorHAnsi"/>
    </w:rPr>
  </w:style>
  <w:style w:type="paragraph" w:customStyle="1" w:styleId="BF9E178EA6AD46DE988CCCF471B0BB5A1">
    <w:name w:val="BF9E178EA6AD46DE988CCCF471B0BB5A1"/>
    <w:rsid w:val="003A1A66"/>
    <w:pPr>
      <w:spacing w:after="0"/>
    </w:pPr>
    <w:rPr>
      <w:rFonts w:eastAsiaTheme="minorHAnsi"/>
    </w:rPr>
  </w:style>
  <w:style w:type="paragraph" w:customStyle="1" w:styleId="6222FAD69E25402F9748E1F8EDBC8CBC1">
    <w:name w:val="6222FAD69E25402F9748E1F8EDBC8CBC1"/>
    <w:rsid w:val="003A1A66"/>
    <w:pPr>
      <w:spacing w:after="0"/>
    </w:pPr>
    <w:rPr>
      <w:rFonts w:eastAsiaTheme="minorHAnsi"/>
    </w:rPr>
  </w:style>
  <w:style w:type="paragraph" w:customStyle="1" w:styleId="C892446D84C541A1A0910C98CBF9B5731">
    <w:name w:val="C892446D84C541A1A0910C98CBF9B5731"/>
    <w:rsid w:val="003A1A66"/>
    <w:pPr>
      <w:spacing w:after="0"/>
    </w:pPr>
    <w:rPr>
      <w:rFonts w:eastAsiaTheme="minorHAnsi"/>
    </w:rPr>
  </w:style>
  <w:style w:type="paragraph" w:customStyle="1" w:styleId="95AA900287324DACACB8CA25FA29224F1">
    <w:name w:val="95AA900287324DACACB8CA25FA29224F1"/>
    <w:rsid w:val="003A1A66"/>
    <w:pPr>
      <w:spacing w:after="0"/>
    </w:pPr>
    <w:rPr>
      <w:rFonts w:eastAsiaTheme="minorHAnsi"/>
    </w:rPr>
  </w:style>
  <w:style w:type="paragraph" w:customStyle="1" w:styleId="BEBAAF41037C4BEFB3FD475E241B0F751">
    <w:name w:val="BEBAAF41037C4BEFB3FD475E241B0F751"/>
    <w:rsid w:val="003A1A66"/>
    <w:pPr>
      <w:spacing w:after="0"/>
    </w:pPr>
    <w:rPr>
      <w:rFonts w:eastAsiaTheme="minorHAnsi"/>
    </w:rPr>
  </w:style>
  <w:style w:type="paragraph" w:customStyle="1" w:styleId="9736BF256A5D479E8B641A57B3A9E1291">
    <w:name w:val="9736BF256A5D479E8B641A57B3A9E1291"/>
    <w:rsid w:val="003A1A66"/>
    <w:pPr>
      <w:spacing w:after="0"/>
    </w:pPr>
    <w:rPr>
      <w:rFonts w:eastAsiaTheme="minorHAnsi"/>
    </w:rPr>
  </w:style>
  <w:style w:type="paragraph" w:customStyle="1" w:styleId="3F45220BAFD542E3AC14FF2D7E3495631">
    <w:name w:val="3F45220BAFD542E3AC14FF2D7E3495631"/>
    <w:rsid w:val="003A1A66"/>
    <w:pPr>
      <w:spacing w:after="0"/>
    </w:pPr>
    <w:rPr>
      <w:rFonts w:eastAsiaTheme="minorHAnsi"/>
    </w:rPr>
  </w:style>
  <w:style w:type="paragraph" w:customStyle="1" w:styleId="39B8A205743D4099919011A6606044191">
    <w:name w:val="39B8A205743D4099919011A6606044191"/>
    <w:rsid w:val="003A1A66"/>
    <w:pPr>
      <w:spacing w:after="0"/>
    </w:pPr>
    <w:rPr>
      <w:rFonts w:eastAsiaTheme="minorHAnsi"/>
    </w:rPr>
  </w:style>
  <w:style w:type="paragraph" w:customStyle="1" w:styleId="FE032C60B00646C897C380F7174716BB1">
    <w:name w:val="FE032C60B00646C897C380F7174716BB1"/>
    <w:rsid w:val="003A1A66"/>
    <w:pPr>
      <w:spacing w:after="0"/>
    </w:pPr>
    <w:rPr>
      <w:rFonts w:eastAsiaTheme="minorHAnsi"/>
    </w:rPr>
  </w:style>
  <w:style w:type="paragraph" w:customStyle="1" w:styleId="1CB1F9B4AB8B476298F4CA0A85E87E641">
    <w:name w:val="1CB1F9B4AB8B476298F4CA0A85E87E641"/>
    <w:rsid w:val="003A1A66"/>
    <w:pPr>
      <w:spacing w:after="0"/>
    </w:pPr>
    <w:rPr>
      <w:rFonts w:eastAsiaTheme="minorHAnsi"/>
    </w:rPr>
  </w:style>
  <w:style w:type="paragraph" w:customStyle="1" w:styleId="D5B166A7002045BC805F161B127D162E1">
    <w:name w:val="D5B166A7002045BC805F161B127D162E1"/>
    <w:rsid w:val="003A1A66"/>
    <w:pPr>
      <w:spacing w:after="0"/>
    </w:pPr>
    <w:rPr>
      <w:rFonts w:eastAsiaTheme="minorHAnsi"/>
    </w:rPr>
  </w:style>
  <w:style w:type="paragraph" w:customStyle="1" w:styleId="C6D437DDB8B6461EBC45936BBF34A54E1">
    <w:name w:val="C6D437DDB8B6461EBC45936BBF34A54E1"/>
    <w:rsid w:val="003A1A66"/>
    <w:pPr>
      <w:spacing w:after="0"/>
    </w:pPr>
    <w:rPr>
      <w:rFonts w:eastAsiaTheme="minorHAnsi"/>
    </w:rPr>
  </w:style>
  <w:style w:type="paragraph" w:customStyle="1" w:styleId="90CC334002B84F3E8B6EF60D629BF1D11">
    <w:name w:val="90CC334002B84F3E8B6EF60D629BF1D11"/>
    <w:rsid w:val="003A1A66"/>
    <w:pPr>
      <w:spacing w:after="0"/>
      <w:ind w:left="720"/>
      <w:contextualSpacing/>
    </w:pPr>
    <w:rPr>
      <w:rFonts w:eastAsiaTheme="minorHAnsi"/>
    </w:rPr>
  </w:style>
  <w:style w:type="paragraph" w:customStyle="1" w:styleId="4D46835C273F49A4898208BFAD08245B1">
    <w:name w:val="4D46835C273F49A4898208BFAD08245B1"/>
    <w:rsid w:val="003A1A66"/>
    <w:pPr>
      <w:spacing w:after="0"/>
      <w:ind w:left="720"/>
      <w:contextualSpacing/>
    </w:pPr>
    <w:rPr>
      <w:rFonts w:eastAsiaTheme="minorHAnsi"/>
    </w:rPr>
  </w:style>
  <w:style w:type="paragraph" w:customStyle="1" w:styleId="DE0596290FA74E66A3A1CD4DEC3789FD1">
    <w:name w:val="DE0596290FA74E66A3A1CD4DEC3789FD1"/>
    <w:rsid w:val="003A1A66"/>
    <w:pPr>
      <w:spacing w:after="0"/>
      <w:ind w:left="720"/>
      <w:contextualSpacing/>
    </w:pPr>
    <w:rPr>
      <w:rFonts w:eastAsiaTheme="minorHAnsi"/>
    </w:rPr>
  </w:style>
  <w:style w:type="paragraph" w:customStyle="1" w:styleId="6A28D8F0D4CF40718D555D82E4BA2B5A1">
    <w:name w:val="6A28D8F0D4CF40718D555D82E4BA2B5A1"/>
    <w:rsid w:val="003A1A66"/>
    <w:pPr>
      <w:spacing w:after="0"/>
      <w:ind w:left="720"/>
      <w:contextualSpacing/>
    </w:pPr>
    <w:rPr>
      <w:rFonts w:eastAsiaTheme="minorHAnsi"/>
    </w:rPr>
  </w:style>
  <w:style w:type="paragraph" w:customStyle="1" w:styleId="6A787FC77106413DBCCAD71C29E561FE1">
    <w:name w:val="6A787FC77106413DBCCAD71C29E561FE1"/>
    <w:rsid w:val="003A1A66"/>
    <w:pPr>
      <w:spacing w:after="0"/>
      <w:ind w:left="720"/>
      <w:contextualSpacing/>
    </w:pPr>
    <w:rPr>
      <w:rFonts w:eastAsiaTheme="minorHAnsi"/>
    </w:rPr>
  </w:style>
  <w:style w:type="paragraph" w:customStyle="1" w:styleId="F64264C61BD74877AF90B684BA9BE7D91">
    <w:name w:val="F64264C61BD74877AF90B684BA9BE7D91"/>
    <w:rsid w:val="003A1A66"/>
    <w:pPr>
      <w:spacing w:after="0"/>
    </w:pPr>
    <w:rPr>
      <w:rFonts w:eastAsiaTheme="minorHAnsi"/>
    </w:rPr>
  </w:style>
  <w:style w:type="paragraph" w:customStyle="1" w:styleId="C5576BB40272427EB6A67368FA8703871">
    <w:name w:val="C5576BB40272427EB6A67368FA8703871"/>
    <w:rsid w:val="003A1A66"/>
    <w:pPr>
      <w:spacing w:after="0"/>
    </w:pPr>
    <w:rPr>
      <w:rFonts w:eastAsiaTheme="minorHAnsi"/>
    </w:rPr>
  </w:style>
  <w:style w:type="paragraph" w:customStyle="1" w:styleId="40705A0EEEF04447881A3553967C03321">
    <w:name w:val="40705A0EEEF04447881A3553967C03321"/>
    <w:rsid w:val="003A1A66"/>
    <w:pPr>
      <w:spacing w:after="0"/>
    </w:pPr>
    <w:rPr>
      <w:rFonts w:eastAsiaTheme="minorHAnsi"/>
    </w:rPr>
  </w:style>
  <w:style w:type="paragraph" w:customStyle="1" w:styleId="A5383DF5162A44529D6AF228F0A1F34F1">
    <w:name w:val="A5383DF5162A44529D6AF228F0A1F34F1"/>
    <w:rsid w:val="003A1A66"/>
    <w:pPr>
      <w:spacing w:after="0"/>
    </w:pPr>
    <w:rPr>
      <w:rFonts w:eastAsiaTheme="minorHAnsi"/>
    </w:rPr>
  </w:style>
  <w:style w:type="paragraph" w:customStyle="1" w:styleId="D4FE1EC9F8924FDEB04CDF41A7D8782B1">
    <w:name w:val="D4FE1EC9F8924FDEB04CDF41A7D8782B1"/>
    <w:rsid w:val="003A1A66"/>
    <w:pPr>
      <w:spacing w:after="0"/>
    </w:pPr>
    <w:rPr>
      <w:rFonts w:eastAsiaTheme="minorHAnsi"/>
    </w:rPr>
  </w:style>
  <w:style w:type="paragraph" w:customStyle="1" w:styleId="4A2C3ACFEF9C4B938946A37DFD2880301">
    <w:name w:val="4A2C3ACFEF9C4B938946A37DFD2880301"/>
    <w:rsid w:val="003A1A66"/>
    <w:pPr>
      <w:spacing w:after="0"/>
    </w:pPr>
    <w:rPr>
      <w:rFonts w:eastAsiaTheme="minorHAnsi"/>
    </w:rPr>
  </w:style>
  <w:style w:type="paragraph" w:customStyle="1" w:styleId="F4E2345307E44B2DBD520F2DF37681991">
    <w:name w:val="F4E2345307E44B2DBD520F2DF37681991"/>
    <w:rsid w:val="003A1A66"/>
    <w:pPr>
      <w:spacing w:after="0"/>
    </w:pPr>
    <w:rPr>
      <w:rFonts w:eastAsiaTheme="minorHAnsi"/>
    </w:rPr>
  </w:style>
  <w:style w:type="paragraph" w:customStyle="1" w:styleId="1BDF9603434547AF813120CB9853BFEF1">
    <w:name w:val="1BDF9603434547AF813120CB9853BFEF1"/>
    <w:rsid w:val="003A1A66"/>
    <w:pPr>
      <w:spacing w:after="0"/>
    </w:pPr>
    <w:rPr>
      <w:rFonts w:eastAsiaTheme="minorHAnsi"/>
    </w:rPr>
  </w:style>
  <w:style w:type="paragraph" w:customStyle="1" w:styleId="E2B0BB72001E4DE3A83464B5E8E3B8D51">
    <w:name w:val="E2B0BB72001E4DE3A83464B5E8E3B8D51"/>
    <w:rsid w:val="003A1A66"/>
    <w:pPr>
      <w:spacing w:after="0"/>
    </w:pPr>
    <w:rPr>
      <w:rFonts w:eastAsiaTheme="minorHAnsi"/>
    </w:rPr>
  </w:style>
  <w:style w:type="paragraph" w:customStyle="1" w:styleId="2617BC2A1C434A28AF2B1A8CD7F3A7261">
    <w:name w:val="2617BC2A1C434A28AF2B1A8CD7F3A7261"/>
    <w:rsid w:val="003A1A66"/>
    <w:pPr>
      <w:spacing w:after="0"/>
    </w:pPr>
    <w:rPr>
      <w:rFonts w:eastAsiaTheme="minorHAnsi"/>
    </w:rPr>
  </w:style>
  <w:style w:type="paragraph" w:customStyle="1" w:styleId="F0552512729F4D4E97B0B9BC945E78801">
    <w:name w:val="F0552512729F4D4E97B0B9BC945E78801"/>
    <w:rsid w:val="003A1A66"/>
    <w:pPr>
      <w:spacing w:after="0"/>
    </w:pPr>
    <w:rPr>
      <w:rFonts w:eastAsiaTheme="minorHAnsi"/>
    </w:rPr>
  </w:style>
  <w:style w:type="paragraph" w:customStyle="1" w:styleId="74BF81CFDEEB44308A5189D1491956131">
    <w:name w:val="74BF81CFDEEB44308A5189D1491956131"/>
    <w:rsid w:val="003A1A66"/>
    <w:pPr>
      <w:spacing w:after="0"/>
    </w:pPr>
    <w:rPr>
      <w:rFonts w:eastAsiaTheme="minorHAnsi"/>
    </w:rPr>
  </w:style>
  <w:style w:type="paragraph" w:customStyle="1" w:styleId="58E6D00584FE4562B28A6F5ACD6275061">
    <w:name w:val="58E6D00584FE4562B28A6F5ACD6275061"/>
    <w:rsid w:val="003A1A66"/>
    <w:pPr>
      <w:spacing w:after="0"/>
    </w:pPr>
    <w:rPr>
      <w:rFonts w:eastAsiaTheme="minorHAnsi"/>
    </w:rPr>
  </w:style>
  <w:style w:type="paragraph" w:customStyle="1" w:styleId="087C396E1A2444659E1CD3B5F24AB3191">
    <w:name w:val="087C396E1A2444659E1CD3B5F24AB3191"/>
    <w:rsid w:val="003A1A66"/>
    <w:pPr>
      <w:spacing w:after="0"/>
    </w:pPr>
    <w:rPr>
      <w:rFonts w:eastAsiaTheme="minorHAnsi"/>
    </w:rPr>
  </w:style>
  <w:style w:type="paragraph" w:customStyle="1" w:styleId="42F3F4B1C9F948C3B5E48A77BE3162291">
    <w:name w:val="42F3F4B1C9F948C3B5E48A77BE3162291"/>
    <w:rsid w:val="003A1A66"/>
    <w:pPr>
      <w:spacing w:after="0"/>
    </w:pPr>
    <w:rPr>
      <w:rFonts w:eastAsiaTheme="minorHAnsi"/>
    </w:rPr>
  </w:style>
  <w:style w:type="paragraph" w:customStyle="1" w:styleId="A8D590CCC4B142A894A96E8E9CB95ADD1">
    <w:name w:val="A8D590CCC4B142A894A96E8E9CB95ADD1"/>
    <w:rsid w:val="003A1A66"/>
    <w:pPr>
      <w:spacing w:after="0"/>
    </w:pPr>
    <w:rPr>
      <w:rFonts w:eastAsiaTheme="minorHAnsi"/>
    </w:rPr>
  </w:style>
  <w:style w:type="paragraph" w:customStyle="1" w:styleId="6539C5C6DDD74E6086E03CE4DEBC11831">
    <w:name w:val="6539C5C6DDD74E6086E03CE4DEBC11831"/>
    <w:rsid w:val="003A1A66"/>
    <w:pPr>
      <w:spacing w:after="0"/>
    </w:pPr>
    <w:rPr>
      <w:rFonts w:eastAsiaTheme="minorHAnsi"/>
    </w:rPr>
  </w:style>
  <w:style w:type="paragraph" w:customStyle="1" w:styleId="86325A80043E4FEBA3E79286CC9A469C1">
    <w:name w:val="86325A80043E4FEBA3E79286CC9A469C1"/>
    <w:rsid w:val="003A1A66"/>
    <w:pPr>
      <w:spacing w:after="0"/>
    </w:pPr>
    <w:rPr>
      <w:rFonts w:eastAsiaTheme="minorHAnsi"/>
    </w:rPr>
  </w:style>
  <w:style w:type="paragraph" w:customStyle="1" w:styleId="268C9999AFA04088AF151D42D051F3F71">
    <w:name w:val="268C9999AFA04088AF151D42D051F3F71"/>
    <w:rsid w:val="003A1A66"/>
    <w:pPr>
      <w:spacing w:after="0"/>
    </w:pPr>
    <w:rPr>
      <w:rFonts w:eastAsiaTheme="minorHAnsi"/>
    </w:rPr>
  </w:style>
  <w:style w:type="paragraph" w:customStyle="1" w:styleId="95931BDA3E6C45288BC9334FB9FA2B4A1">
    <w:name w:val="95931BDA3E6C45288BC9334FB9FA2B4A1"/>
    <w:rsid w:val="003A1A66"/>
    <w:pPr>
      <w:spacing w:after="0"/>
    </w:pPr>
    <w:rPr>
      <w:rFonts w:eastAsiaTheme="minorHAnsi"/>
    </w:rPr>
  </w:style>
  <w:style w:type="paragraph" w:customStyle="1" w:styleId="D61E68F2CE4F4EF1AC1A796F43550C111">
    <w:name w:val="D61E68F2CE4F4EF1AC1A796F43550C111"/>
    <w:rsid w:val="003A1A66"/>
    <w:pPr>
      <w:spacing w:after="0"/>
    </w:pPr>
    <w:rPr>
      <w:rFonts w:eastAsiaTheme="minorHAnsi"/>
    </w:rPr>
  </w:style>
  <w:style w:type="paragraph" w:customStyle="1" w:styleId="EE21442E613045C981421DF523FFF58E1">
    <w:name w:val="EE21442E613045C981421DF523FFF58E1"/>
    <w:rsid w:val="003A1A66"/>
    <w:pPr>
      <w:spacing w:after="0"/>
    </w:pPr>
    <w:rPr>
      <w:rFonts w:eastAsiaTheme="minorHAnsi"/>
    </w:rPr>
  </w:style>
  <w:style w:type="paragraph" w:customStyle="1" w:styleId="FD52B23E644549F6A9C53D929C62ABAC1">
    <w:name w:val="FD52B23E644549F6A9C53D929C62ABAC1"/>
    <w:rsid w:val="003A1A66"/>
    <w:pPr>
      <w:spacing w:after="0"/>
    </w:pPr>
    <w:rPr>
      <w:rFonts w:eastAsiaTheme="minorHAnsi"/>
    </w:rPr>
  </w:style>
  <w:style w:type="paragraph" w:customStyle="1" w:styleId="C91DB4D565D84CC2A2291C14C3E2F9ED1">
    <w:name w:val="C91DB4D565D84CC2A2291C14C3E2F9ED1"/>
    <w:rsid w:val="003A1A66"/>
    <w:pPr>
      <w:spacing w:after="0"/>
    </w:pPr>
    <w:rPr>
      <w:rFonts w:eastAsiaTheme="minorHAnsi"/>
    </w:rPr>
  </w:style>
  <w:style w:type="paragraph" w:customStyle="1" w:styleId="F5BB79720B65486EA8F73738693D99EC1">
    <w:name w:val="F5BB79720B65486EA8F73738693D99EC1"/>
    <w:rsid w:val="003A1A66"/>
    <w:pPr>
      <w:spacing w:after="0"/>
    </w:pPr>
    <w:rPr>
      <w:rFonts w:eastAsiaTheme="minorHAnsi"/>
    </w:rPr>
  </w:style>
  <w:style w:type="paragraph" w:customStyle="1" w:styleId="041B9FAA66E3403195AF00AC912A5D2F1">
    <w:name w:val="041B9FAA66E3403195AF00AC912A5D2F1"/>
    <w:rsid w:val="003A1A66"/>
    <w:pPr>
      <w:spacing w:after="0"/>
    </w:pPr>
    <w:rPr>
      <w:rFonts w:eastAsiaTheme="minorHAnsi"/>
    </w:rPr>
  </w:style>
  <w:style w:type="paragraph" w:customStyle="1" w:styleId="6BE0A962DB4F444C83E193BFBB8581E61">
    <w:name w:val="6BE0A962DB4F444C83E193BFBB8581E61"/>
    <w:rsid w:val="003A1A66"/>
    <w:pPr>
      <w:spacing w:after="0"/>
    </w:pPr>
    <w:rPr>
      <w:rFonts w:eastAsiaTheme="minorHAnsi"/>
    </w:rPr>
  </w:style>
  <w:style w:type="paragraph" w:customStyle="1" w:styleId="C39DD1B98EC14EA9B1AEB604785C0DA91">
    <w:name w:val="C39DD1B98EC14EA9B1AEB604785C0DA91"/>
    <w:rsid w:val="003A1A66"/>
    <w:pPr>
      <w:spacing w:after="0"/>
    </w:pPr>
    <w:rPr>
      <w:rFonts w:eastAsiaTheme="minorHAnsi"/>
    </w:rPr>
  </w:style>
  <w:style w:type="paragraph" w:customStyle="1" w:styleId="CFB37905616B4DD5B7F0AF5A8F597D401">
    <w:name w:val="CFB37905616B4DD5B7F0AF5A8F597D401"/>
    <w:rsid w:val="003A1A66"/>
    <w:pPr>
      <w:spacing w:after="0"/>
    </w:pPr>
    <w:rPr>
      <w:rFonts w:eastAsiaTheme="minorHAnsi"/>
    </w:rPr>
  </w:style>
  <w:style w:type="paragraph" w:customStyle="1" w:styleId="E191D515527945DEAEF322E725F4D56E1">
    <w:name w:val="E191D515527945DEAEF322E725F4D56E1"/>
    <w:rsid w:val="003A1A66"/>
    <w:pPr>
      <w:spacing w:after="0"/>
    </w:pPr>
    <w:rPr>
      <w:rFonts w:eastAsiaTheme="minorHAnsi"/>
    </w:rPr>
  </w:style>
  <w:style w:type="paragraph" w:customStyle="1" w:styleId="F5056287483046B7BF84BF54D48C3B441">
    <w:name w:val="F5056287483046B7BF84BF54D48C3B441"/>
    <w:rsid w:val="003A1A66"/>
    <w:pPr>
      <w:spacing w:after="0"/>
    </w:pPr>
    <w:rPr>
      <w:rFonts w:eastAsiaTheme="minorHAnsi"/>
    </w:rPr>
  </w:style>
  <w:style w:type="paragraph" w:customStyle="1" w:styleId="5A2C0DC9DB5D4FE6B5B50FE94E4B43431">
    <w:name w:val="5A2C0DC9DB5D4FE6B5B50FE94E4B43431"/>
    <w:rsid w:val="003A1A66"/>
    <w:pPr>
      <w:spacing w:after="0"/>
    </w:pPr>
    <w:rPr>
      <w:rFonts w:eastAsiaTheme="minorHAnsi"/>
    </w:rPr>
  </w:style>
  <w:style w:type="paragraph" w:customStyle="1" w:styleId="9976336E066F4A0CB45AEC198FEA37C41">
    <w:name w:val="9976336E066F4A0CB45AEC198FEA37C41"/>
    <w:rsid w:val="003A1A66"/>
    <w:pPr>
      <w:spacing w:after="0"/>
    </w:pPr>
    <w:rPr>
      <w:rFonts w:eastAsiaTheme="minorHAnsi"/>
    </w:rPr>
  </w:style>
  <w:style w:type="paragraph" w:customStyle="1" w:styleId="F8F0767AFE014F69AA529BBC7E675B311">
    <w:name w:val="F8F0767AFE014F69AA529BBC7E675B311"/>
    <w:rsid w:val="003A1A66"/>
    <w:pPr>
      <w:spacing w:after="0"/>
    </w:pPr>
    <w:rPr>
      <w:rFonts w:eastAsiaTheme="minorHAnsi"/>
    </w:rPr>
  </w:style>
  <w:style w:type="paragraph" w:customStyle="1" w:styleId="0753E01EF71C466095028EA45755C8811">
    <w:name w:val="0753E01EF71C466095028EA45755C8811"/>
    <w:rsid w:val="003A1A66"/>
    <w:pPr>
      <w:spacing w:after="0"/>
    </w:pPr>
    <w:rPr>
      <w:rFonts w:eastAsiaTheme="minorHAnsi"/>
    </w:rPr>
  </w:style>
  <w:style w:type="paragraph" w:customStyle="1" w:styleId="FFE70320B2844F24B2A87D73379670A81">
    <w:name w:val="FFE70320B2844F24B2A87D73379670A81"/>
    <w:rsid w:val="003A1A66"/>
    <w:pPr>
      <w:spacing w:after="0"/>
    </w:pPr>
    <w:rPr>
      <w:rFonts w:eastAsiaTheme="minorHAnsi"/>
    </w:rPr>
  </w:style>
  <w:style w:type="paragraph" w:customStyle="1" w:styleId="E851528FF2CE4F16BE01FE29AEA7D7121">
    <w:name w:val="E851528FF2CE4F16BE01FE29AEA7D7121"/>
    <w:rsid w:val="003A1A66"/>
    <w:pPr>
      <w:spacing w:after="0"/>
    </w:pPr>
    <w:rPr>
      <w:rFonts w:eastAsiaTheme="minorHAnsi"/>
    </w:rPr>
  </w:style>
  <w:style w:type="paragraph" w:customStyle="1" w:styleId="A42A629CB11D4F97BDAFEF1CB97AF6CE1">
    <w:name w:val="A42A629CB11D4F97BDAFEF1CB97AF6CE1"/>
    <w:rsid w:val="003A1A66"/>
    <w:pPr>
      <w:spacing w:after="0"/>
    </w:pPr>
    <w:rPr>
      <w:rFonts w:eastAsiaTheme="minorHAnsi"/>
    </w:rPr>
  </w:style>
  <w:style w:type="paragraph" w:customStyle="1" w:styleId="834A29D1E00743FBB78C2AF0D74BD1671">
    <w:name w:val="834A29D1E00743FBB78C2AF0D74BD1671"/>
    <w:rsid w:val="003A1A66"/>
    <w:pPr>
      <w:spacing w:after="0"/>
    </w:pPr>
    <w:rPr>
      <w:rFonts w:eastAsiaTheme="minorHAnsi"/>
    </w:rPr>
  </w:style>
  <w:style w:type="paragraph" w:customStyle="1" w:styleId="52D1893F185944339E74878DB644A4E51">
    <w:name w:val="52D1893F185944339E74878DB644A4E51"/>
    <w:rsid w:val="003A1A66"/>
    <w:pPr>
      <w:spacing w:after="0"/>
    </w:pPr>
    <w:rPr>
      <w:rFonts w:eastAsiaTheme="minorHAnsi"/>
    </w:rPr>
  </w:style>
  <w:style w:type="paragraph" w:customStyle="1" w:styleId="22BDC40AF9CF44DFB6908DF2C344334A1">
    <w:name w:val="22BDC40AF9CF44DFB6908DF2C344334A1"/>
    <w:rsid w:val="003A1A66"/>
    <w:pPr>
      <w:spacing w:after="0"/>
    </w:pPr>
    <w:rPr>
      <w:rFonts w:eastAsiaTheme="minorHAnsi"/>
    </w:rPr>
  </w:style>
  <w:style w:type="paragraph" w:customStyle="1" w:styleId="4C81988E325340EDB2F1A3A30C56690D1">
    <w:name w:val="4C81988E325340EDB2F1A3A30C56690D1"/>
    <w:rsid w:val="003A1A66"/>
    <w:pPr>
      <w:spacing w:after="0"/>
    </w:pPr>
    <w:rPr>
      <w:rFonts w:eastAsiaTheme="minorHAnsi"/>
    </w:rPr>
  </w:style>
  <w:style w:type="paragraph" w:customStyle="1" w:styleId="98E3E11CD8574D05B8968285F060BFE31">
    <w:name w:val="98E3E11CD8574D05B8968285F060BFE31"/>
    <w:rsid w:val="003A1A66"/>
    <w:pPr>
      <w:spacing w:after="0"/>
    </w:pPr>
    <w:rPr>
      <w:rFonts w:eastAsiaTheme="minorHAnsi"/>
    </w:rPr>
  </w:style>
  <w:style w:type="paragraph" w:customStyle="1" w:styleId="EB4E98D0EFAE47CC82C80C031FA404081">
    <w:name w:val="EB4E98D0EFAE47CC82C80C031FA404081"/>
    <w:rsid w:val="003A1A66"/>
    <w:pPr>
      <w:spacing w:after="0"/>
    </w:pPr>
    <w:rPr>
      <w:rFonts w:eastAsiaTheme="minorHAnsi"/>
    </w:rPr>
  </w:style>
  <w:style w:type="paragraph" w:customStyle="1" w:styleId="6A3E843B62134C919AB5D4A85090FC5F1">
    <w:name w:val="6A3E843B62134C919AB5D4A85090FC5F1"/>
    <w:rsid w:val="003A1A66"/>
    <w:pPr>
      <w:spacing w:after="0"/>
    </w:pPr>
    <w:rPr>
      <w:rFonts w:eastAsiaTheme="minorHAnsi"/>
    </w:rPr>
  </w:style>
  <w:style w:type="paragraph" w:customStyle="1" w:styleId="7A8A3315FCCC4953A7171E610B09F6FE1">
    <w:name w:val="7A8A3315FCCC4953A7171E610B09F6FE1"/>
    <w:rsid w:val="003A1A66"/>
    <w:pPr>
      <w:spacing w:after="0"/>
    </w:pPr>
    <w:rPr>
      <w:rFonts w:eastAsiaTheme="minorHAnsi"/>
    </w:rPr>
  </w:style>
  <w:style w:type="paragraph" w:customStyle="1" w:styleId="D388A2C374934A1AA766BF7CF2E1AE7A1">
    <w:name w:val="D388A2C374934A1AA766BF7CF2E1AE7A1"/>
    <w:rsid w:val="003A1A66"/>
    <w:pPr>
      <w:spacing w:after="0"/>
    </w:pPr>
    <w:rPr>
      <w:rFonts w:eastAsiaTheme="minorHAnsi"/>
    </w:rPr>
  </w:style>
  <w:style w:type="paragraph" w:customStyle="1" w:styleId="1F484E8D85AF4C86B1ADF6DEE2B86C821">
    <w:name w:val="1F484E8D85AF4C86B1ADF6DEE2B86C821"/>
    <w:rsid w:val="003A1A66"/>
    <w:pPr>
      <w:spacing w:after="0"/>
    </w:pPr>
    <w:rPr>
      <w:rFonts w:eastAsiaTheme="minorHAnsi"/>
    </w:rPr>
  </w:style>
  <w:style w:type="paragraph" w:customStyle="1" w:styleId="CE33A796E4FF42CDA0B59000CC3176701">
    <w:name w:val="CE33A796E4FF42CDA0B59000CC3176701"/>
    <w:rsid w:val="003A1A66"/>
    <w:pPr>
      <w:spacing w:after="0"/>
    </w:pPr>
    <w:rPr>
      <w:rFonts w:eastAsiaTheme="minorHAnsi"/>
    </w:rPr>
  </w:style>
  <w:style w:type="paragraph" w:customStyle="1" w:styleId="EE0CAE73C1DF4846BBD36F924AF56D0D1">
    <w:name w:val="EE0CAE73C1DF4846BBD36F924AF56D0D1"/>
    <w:rsid w:val="003A1A66"/>
    <w:pPr>
      <w:spacing w:after="0"/>
    </w:pPr>
    <w:rPr>
      <w:rFonts w:eastAsiaTheme="minorHAnsi"/>
    </w:rPr>
  </w:style>
  <w:style w:type="paragraph" w:customStyle="1" w:styleId="B479A525B68B40FD99B07FDD5EED42D11">
    <w:name w:val="B479A525B68B40FD99B07FDD5EED42D11"/>
    <w:rsid w:val="003A1A66"/>
    <w:pPr>
      <w:spacing w:after="0"/>
    </w:pPr>
    <w:rPr>
      <w:rFonts w:eastAsiaTheme="minorHAnsi"/>
    </w:rPr>
  </w:style>
  <w:style w:type="paragraph" w:customStyle="1" w:styleId="CBB8D623CF5A4C198204D006126197901">
    <w:name w:val="CBB8D623CF5A4C198204D006126197901"/>
    <w:rsid w:val="003A1A66"/>
    <w:pPr>
      <w:spacing w:after="0"/>
    </w:pPr>
    <w:rPr>
      <w:rFonts w:eastAsiaTheme="minorHAnsi"/>
    </w:rPr>
  </w:style>
  <w:style w:type="paragraph" w:customStyle="1" w:styleId="3C275B48A9B3462CA4F0482A4BDA390D1">
    <w:name w:val="3C275B48A9B3462CA4F0482A4BDA390D1"/>
    <w:rsid w:val="003A1A66"/>
    <w:pPr>
      <w:spacing w:after="0"/>
    </w:pPr>
    <w:rPr>
      <w:rFonts w:eastAsiaTheme="minorHAnsi"/>
    </w:rPr>
  </w:style>
  <w:style w:type="paragraph" w:customStyle="1" w:styleId="38D4F5628311431995BE59545EFA12021">
    <w:name w:val="38D4F5628311431995BE59545EFA12021"/>
    <w:rsid w:val="003A1A66"/>
    <w:pPr>
      <w:spacing w:after="0"/>
    </w:pPr>
    <w:rPr>
      <w:rFonts w:eastAsiaTheme="minorHAnsi"/>
    </w:rPr>
  </w:style>
  <w:style w:type="paragraph" w:customStyle="1" w:styleId="945D3D2446484AC28A8E83104B5DBAAE1">
    <w:name w:val="945D3D2446484AC28A8E83104B5DBAAE1"/>
    <w:rsid w:val="003A1A66"/>
    <w:pPr>
      <w:spacing w:after="0"/>
    </w:pPr>
    <w:rPr>
      <w:rFonts w:eastAsiaTheme="minorHAnsi"/>
    </w:rPr>
  </w:style>
  <w:style w:type="paragraph" w:customStyle="1" w:styleId="C3D7C60C35BA4E3D8BF94CAE4865222D1">
    <w:name w:val="C3D7C60C35BA4E3D8BF94CAE4865222D1"/>
    <w:rsid w:val="003A1A66"/>
    <w:pPr>
      <w:spacing w:after="0"/>
    </w:pPr>
    <w:rPr>
      <w:rFonts w:eastAsiaTheme="minorHAnsi"/>
    </w:rPr>
  </w:style>
  <w:style w:type="paragraph" w:customStyle="1" w:styleId="D112148CD96348BE88A6D42F06CA3FC11">
    <w:name w:val="D112148CD96348BE88A6D42F06CA3FC11"/>
    <w:rsid w:val="003A1A66"/>
    <w:pPr>
      <w:spacing w:after="0"/>
    </w:pPr>
    <w:rPr>
      <w:rFonts w:eastAsiaTheme="minorHAnsi"/>
    </w:rPr>
  </w:style>
  <w:style w:type="paragraph" w:customStyle="1" w:styleId="26EEF6B655224C5B928989C697C21FA01">
    <w:name w:val="26EEF6B655224C5B928989C697C21FA01"/>
    <w:rsid w:val="003A1A66"/>
    <w:pPr>
      <w:spacing w:after="0"/>
    </w:pPr>
    <w:rPr>
      <w:rFonts w:eastAsiaTheme="minorHAnsi"/>
    </w:rPr>
  </w:style>
  <w:style w:type="paragraph" w:customStyle="1" w:styleId="38332E9CA3F44C128E16ABAA51F36DF61">
    <w:name w:val="38332E9CA3F44C128E16ABAA51F36DF61"/>
    <w:rsid w:val="003A1A66"/>
    <w:pPr>
      <w:spacing w:after="0"/>
    </w:pPr>
    <w:rPr>
      <w:rFonts w:eastAsiaTheme="minorHAnsi"/>
    </w:rPr>
  </w:style>
  <w:style w:type="paragraph" w:customStyle="1" w:styleId="2102008ACA9347F0A546EB2B83A1CADB1">
    <w:name w:val="2102008ACA9347F0A546EB2B83A1CADB1"/>
    <w:rsid w:val="003A1A66"/>
    <w:pPr>
      <w:spacing w:after="0"/>
    </w:pPr>
    <w:rPr>
      <w:rFonts w:eastAsiaTheme="minorHAnsi"/>
    </w:rPr>
  </w:style>
  <w:style w:type="paragraph" w:customStyle="1" w:styleId="1A7A3699C7C34412896FFA9DD61B1CBB1">
    <w:name w:val="1A7A3699C7C34412896FFA9DD61B1CBB1"/>
    <w:rsid w:val="003A1A66"/>
    <w:pPr>
      <w:spacing w:after="0"/>
    </w:pPr>
    <w:rPr>
      <w:rFonts w:eastAsiaTheme="minorHAnsi"/>
    </w:rPr>
  </w:style>
  <w:style w:type="paragraph" w:customStyle="1" w:styleId="9F625F8F8D5549109350AC9E67AFE07E1">
    <w:name w:val="9F625F8F8D5549109350AC9E67AFE07E1"/>
    <w:rsid w:val="003A1A66"/>
    <w:pPr>
      <w:spacing w:after="0"/>
    </w:pPr>
    <w:rPr>
      <w:rFonts w:eastAsiaTheme="minorHAnsi"/>
    </w:rPr>
  </w:style>
  <w:style w:type="paragraph" w:customStyle="1" w:styleId="D9095D3372B0474B96D056D562753E8F1">
    <w:name w:val="D9095D3372B0474B96D056D562753E8F1"/>
    <w:rsid w:val="003A1A66"/>
    <w:pPr>
      <w:spacing w:after="0"/>
    </w:pPr>
    <w:rPr>
      <w:rFonts w:eastAsiaTheme="minorHAnsi"/>
    </w:rPr>
  </w:style>
  <w:style w:type="paragraph" w:customStyle="1" w:styleId="466CFEFEB68E4936AB95FA99E3CFF7FF1">
    <w:name w:val="466CFEFEB68E4936AB95FA99E3CFF7FF1"/>
    <w:rsid w:val="003A1A66"/>
    <w:pPr>
      <w:spacing w:after="0"/>
    </w:pPr>
    <w:rPr>
      <w:rFonts w:eastAsiaTheme="minorHAnsi"/>
    </w:rPr>
  </w:style>
  <w:style w:type="paragraph" w:customStyle="1" w:styleId="E5FA796F1A764F68AC2D01683CA8D8C41">
    <w:name w:val="E5FA796F1A764F68AC2D01683CA8D8C41"/>
    <w:rsid w:val="003A1A66"/>
    <w:pPr>
      <w:spacing w:after="0"/>
    </w:pPr>
    <w:rPr>
      <w:rFonts w:eastAsiaTheme="minorHAnsi"/>
    </w:rPr>
  </w:style>
  <w:style w:type="paragraph" w:customStyle="1" w:styleId="ACD127B290594C4E8D10FDD728C731071">
    <w:name w:val="ACD127B290594C4E8D10FDD728C731071"/>
    <w:rsid w:val="003A1A66"/>
    <w:pPr>
      <w:spacing w:after="0"/>
    </w:pPr>
    <w:rPr>
      <w:rFonts w:eastAsiaTheme="minorHAnsi"/>
    </w:rPr>
  </w:style>
  <w:style w:type="paragraph" w:customStyle="1" w:styleId="2181C407E0AA4EDFBA1F26480CEE5F021">
    <w:name w:val="2181C407E0AA4EDFBA1F26480CEE5F021"/>
    <w:rsid w:val="003A1A66"/>
    <w:pPr>
      <w:spacing w:after="0"/>
    </w:pPr>
    <w:rPr>
      <w:rFonts w:eastAsiaTheme="minorHAnsi"/>
    </w:rPr>
  </w:style>
  <w:style w:type="paragraph" w:customStyle="1" w:styleId="1733ECDD07BC4C17B53492FBE51081FB1">
    <w:name w:val="1733ECDD07BC4C17B53492FBE51081FB1"/>
    <w:rsid w:val="003A1A66"/>
    <w:pPr>
      <w:spacing w:after="0"/>
    </w:pPr>
    <w:rPr>
      <w:rFonts w:eastAsiaTheme="minorHAnsi"/>
    </w:rPr>
  </w:style>
  <w:style w:type="paragraph" w:customStyle="1" w:styleId="E1A86B2AEBDF46ABA22BDB29E788C5F01">
    <w:name w:val="E1A86B2AEBDF46ABA22BDB29E788C5F01"/>
    <w:rsid w:val="003A1A66"/>
    <w:pPr>
      <w:spacing w:after="0"/>
    </w:pPr>
    <w:rPr>
      <w:rFonts w:eastAsiaTheme="minorHAnsi"/>
    </w:rPr>
  </w:style>
  <w:style w:type="paragraph" w:customStyle="1" w:styleId="FE43D2FBEC75459F916BD870324C86291">
    <w:name w:val="FE43D2FBEC75459F916BD870324C86291"/>
    <w:rsid w:val="003A1A66"/>
    <w:pPr>
      <w:spacing w:after="0"/>
    </w:pPr>
    <w:rPr>
      <w:rFonts w:eastAsiaTheme="minorHAnsi"/>
    </w:rPr>
  </w:style>
  <w:style w:type="paragraph" w:customStyle="1" w:styleId="EC45E8C2867549C39576CED633FE0CEA1">
    <w:name w:val="EC45E8C2867549C39576CED633FE0CEA1"/>
    <w:rsid w:val="003A1A66"/>
    <w:pPr>
      <w:spacing w:after="0"/>
    </w:pPr>
    <w:rPr>
      <w:rFonts w:eastAsiaTheme="minorHAnsi"/>
    </w:rPr>
  </w:style>
  <w:style w:type="paragraph" w:customStyle="1" w:styleId="42AB74A9F3B64747B26332C433D46DFF1">
    <w:name w:val="42AB74A9F3B64747B26332C433D46DFF1"/>
    <w:rsid w:val="003A1A66"/>
    <w:pPr>
      <w:spacing w:after="0"/>
    </w:pPr>
    <w:rPr>
      <w:rFonts w:eastAsiaTheme="minorHAnsi"/>
    </w:rPr>
  </w:style>
  <w:style w:type="paragraph" w:customStyle="1" w:styleId="892EB37DE6E9462AB0572AA8D450EB9D1">
    <w:name w:val="892EB37DE6E9462AB0572AA8D450EB9D1"/>
    <w:rsid w:val="003A1A66"/>
    <w:pPr>
      <w:spacing w:after="0"/>
    </w:pPr>
    <w:rPr>
      <w:rFonts w:eastAsiaTheme="minorHAnsi"/>
    </w:rPr>
  </w:style>
  <w:style w:type="paragraph" w:customStyle="1" w:styleId="1EC60C20E8F245C7B2523EE4512FF2471">
    <w:name w:val="1EC60C20E8F245C7B2523EE4512FF2471"/>
    <w:rsid w:val="003A1A66"/>
    <w:pPr>
      <w:spacing w:after="0"/>
    </w:pPr>
    <w:rPr>
      <w:rFonts w:eastAsiaTheme="minorHAnsi"/>
    </w:rPr>
  </w:style>
  <w:style w:type="paragraph" w:customStyle="1" w:styleId="B9CD3D619A654B249AC52946A7BA88041">
    <w:name w:val="B9CD3D619A654B249AC52946A7BA88041"/>
    <w:rsid w:val="003A1A66"/>
    <w:pPr>
      <w:spacing w:after="0"/>
    </w:pPr>
    <w:rPr>
      <w:rFonts w:eastAsiaTheme="minorHAnsi"/>
    </w:rPr>
  </w:style>
  <w:style w:type="paragraph" w:customStyle="1" w:styleId="B5C4AEE2C2E2439CA6E9D6D4A6D30DCB1">
    <w:name w:val="B5C4AEE2C2E2439CA6E9D6D4A6D30DCB1"/>
    <w:rsid w:val="003A1A66"/>
    <w:pPr>
      <w:spacing w:after="0"/>
    </w:pPr>
    <w:rPr>
      <w:rFonts w:eastAsiaTheme="minorHAnsi"/>
    </w:rPr>
  </w:style>
  <w:style w:type="paragraph" w:customStyle="1" w:styleId="00B70A941B9E46CD8A21382E23F87CB81">
    <w:name w:val="00B70A941B9E46CD8A21382E23F87CB81"/>
    <w:rsid w:val="003A1A66"/>
    <w:pPr>
      <w:spacing w:after="0"/>
    </w:pPr>
    <w:rPr>
      <w:rFonts w:eastAsiaTheme="minorHAnsi"/>
    </w:rPr>
  </w:style>
  <w:style w:type="paragraph" w:customStyle="1" w:styleId="DE9786100D6143ACBD8BB46AB65F44701">
    <w:name w:val="DE9786100D6143ACBD8BB46AB65F44701"/>
    <w:rsid w:val="003A1A66"/>
    <w:pPr>
      <w:spacing w:after="0"/>
    </w:pPr>
    <w:rPr>
      <w:rFonts w:eastAsiaTheme="minorHAnsi"/>
    </w:rPr>
  </w:style>
  <w:style w:type="paragraph" w:customStyle="1" w:styleId="F5B309A9A2D6425C9C5F5359C440D6811">
    <w:name w:val="F5B309A9A2D6425C9C5F5359C440D6811"/>
    <w:rsid w:val="003A1A66"/>
    <w:pPr>
      <w:spacing w:after="0"/>
    </w:pPr>
    <w:rPr>
      <w:rFonts w:eastAsiaTheme="minorHAnsi"/>
    </w:rPr>
  </w:style>
  <w:style w:type="paragraph" w:customStyle="1" w:styleId="1C489152C9C24A929F79AF4270D87A981">
    <w:name w:val="1C489152C9C24A929F79AF4270D87A981"/>
    <w:rsid w:val="003A1A66"/>
    <w:pPr>
      <w:spacing w:after="0"/>
    </w:pPr>
    <w:rPr>
      <w:rFonts w:eastAsiaTheme="minorHAnsi"/>
    </w:rPr>
  </w:style>
  <w:style w:type="paragraph" w:customStyle="1" w:styleId="CECFFCBBB8FF4D938748A290FBCED28A1">
    <w:name w:val="CECFFCBBB8FF4D938748A290FBCED28A1"/>
    <w:rsid w:val="003A1A66"/>
    <w:pPr>
      <w:spacing w:after="0"/>
    </w:pPr>
    <w:rPr>
      <w:rFonts w:eastAsiaTheme="minorHAnsi"/>
    </w:rPr>
  </w:style>
  <w:style w:type="paragraph" w:customStyle="1" w:styleId="52554D0F49F741AEB42B4856311A94371">
    <w:name w:val="52554D0F49F741AEB42B4856311A94371"/>
    <w:rsid w:val="003A1A66"/>
    <w:pPr>
      <w:spacing w:after="0"/>
    </w:pPr>
    <w:rPr>
      <w:rFonts w:eastAsiaTheme="minorHAnsi"/>
    </w:rPr>
  </w:style>
  <w:style w:type="paragraph" w:customStyle="1" w:styleId="EF2512D808364DBA9B46E495C5071C131">
    <w:name w:val="EF2512D808364DBA9B46E495C5071C131"/>
    <w:rsid w:val="003A1A66"/>
    <w:pPr>
      <w:spacing w:after="0"/>
    </w:pPr>
    <w:rPr>
      <w:rFonts w:eastAsiaTheme="minorHAnsi"/>
    </w:rPr>
  </w:style>
  <w:style w:type="paragraph" w:customStyle="1" w:styleId="74725EA53A7443568177F3B2B0886AA91">
    <w:name w:val="74725EA53A7443568177F3B2B0886AA91"/>
    <w:rsid w:val="003A1A66"/>
    <w:pPr>
      <w:spacing w:after="0"/>
    </w:pPr>
    <w:rPr>
      <w:rFonts w:eastAsiaTheme="minorHAnsi"/>
    </w:rPr>
  </w:style>
  <w:style w:type="paragraph" w:customStyle="1" w:styleId="1E1CA5F7846748659005BB302F6151A31">
    <w:name w:val="1E1CA5F7846748659005BB302F6151A31"/>
    <w:rsid w:val="003A1A66"/>
    <w:pPr>
      <w:spacing w:after="0"/>
    </w:pPr>
    <w:rPr>
      <w:rFonts w:eastAsiaTheme="minorHAnsi"/>
    </w:rPr>
  </w:style>
  <w:style w:type="paragraph" w:customStyle="1" w:styleId="399A8A009EEF4CF7B82224BB27E25A3C1">
    <w:name w:val="399A8A009EEF4CF7B82224BB27E25A3C1"/>
    <w:rsid w:val="003A1A66"/>
    <w:pPr>
      <w:spacing w:after="0"/>
    </w:pPr>
    <w:rPr>
      <w:rFonts w:eastAsiaTheme="minorHAnsi"/>
    </w:rPr>
  </w:style>
  <w:style w:type="paragraph" w:customStyle="1" w:styleId="B48A633548ED42E38071D436156BA5F21">
    <w:name w:val="B48A633548ED42E38071D436156BA5F21"/>
    <w:rsid w:val="003A1A66"/>
    <w:pPr>
      <w:spacing w:after="0"/>
    </w:pPr>
    <w:rPr>
      <w:rFonts w:eastAsiaTheme="minorHAnsi"/>
    </w:rPr>
  </w:style>
  <w:style w:type="paragraph" w:customStyle="1" w:styleId="91734D168342475980F3B9AF53CBEB5F1">
    <w:name w:val="91734D168342475980F3B9AF53CBEB5F1"/>
    <w:rsid w:val="003A1A66"/>
    <w:pPr>
      <w:spacing w:after="0"/>
    </w:pPr>
    <w:rPr>
      <w:rFonts w:eastAsiaTheme="minorHAnsi"/>
    </w:rPr>
  </w:style>
  <w:style w:type="paragraph" w:customStyle="1" w:styleId="01B8D768C31E442AA8573D48EC900AAB1">
    <w:name w:val="01B8D768C31E442AA8573D48EC900AAB1"/>
    <w:rsid w:val="003A1A66"/>
    <w:pPr>
      <w:spacing w:after="0"/>
    </w:pPr>
    <w:rPr>
      <w:rFonts w:eastAsiaTheme="minorHAnsi"/>
    </w:rPr>
  </w:style>
  <w:style w:type="paragraph" w:customStyle="1" w:styleId="4CE8C5881F3942CC80ED41F050CA0D981">
    <w:name w:val="4CE8C5881F3942CC80ED41F050CA0D981"/>
    <w:rsid w:val="003A1A66"/>
    <w:pPr>
      <w:spacing w:after="0"/>
    </w:pPr>
    <w:rPr>
      <w:rFonts w:eastAsiaTheme="minorHAnsi"/>
    </w:rPr>
  </w:style>
  <w:style w:type="paragraph" w:customStyle="1" w:styleId="9282FB040BB043198A32A92A6BF6F7391">
    <w:name w:val="9282FB040BB043198A32A92A6BF6F7391"/>
    <w:rsid w:val="003A1A66"/>
    <w:pPr>
      <w:spacing w:after="0"/>
    </w:pPr>
    <w:rPr>
      <w:rFonts w:eastAsiaTheme="minorHAnsi"/>
    </w:rPr>
  </w:style>
  <w:style w:type="paragraph" w:customStyle="1" w:styleId="78720686278040A9AC5AA7FB280717731">
    <w:name w:val="78720686278040A9AC5AA7FB280717731"/>
    <w:rsid w:val="003A1A66"/>
    <w:pPr>
      <w:spacing w:after="0"/>
    </w:pPr>
    <w:rPr>
      <w:rFonts w:eastAsiaTheme="minorHAnsi"/>
    </w:rPr>
  </w:style>
  <w:style w:type="paragraph" w:customStyle="1" w:styleId="B8B3D4270A074BFEB63FF220C600500C1">
    <w:name w:val="B8B3D4270A074BFEB63FF220C600500C1"/>
    <w:rsid w:val="003A1A66"/>
    <w:pPr>
      <w:spacing w:after="0"/>
    </w:pPr>
    <w:rPr>
      <w:rFonts w:eastAsiaTheme="minorHAnsi"/>
    </w:rPr>
  </w:style>
  <w:style w:type="paragraph" w:customStyle="1" w:styleId="5DF0F1876C4C47B3A79AA599A49F9E6E1">
    <w:name w:val="5DF0F1876C4C47B3A79AA599A49F9E6E1"/>
    <w:rsid w:val="003A1A66"/>
    <w:pPr>
      <w:spacing w:after="0"/>
    </w:pPr>
    <w:rPr>
      <w:rFonts w:eastAsiaTheme="minorHAnsi"/>
    </w:rPr>
  </w:style>
  <w:style w:type="paragraph" w:customStyle="1" w:styleId="8A4CCF2B581141958E833D63D4A7C0CB1">
    <w:name w:val="8A4CCF2B581141958E833D63D4A7C0CB1"/>
    <w:rsid w:val="003A1A66"/>
    <w:pPr>
      <w:spacing w:after="0"/>
    </w:pPr>
    <w:rPr>
      <w:rFonts w:eastAsiaTheme="minorHAnsi"/>
    </w:rPr>
  </w:style>
  <w:style w:type="paragraph" w:customStyle="1" w:styleId="8011C38467614FD5ACC7DC0E1EF7C1FE1">
    <w:name w:val="8011C38467614FD5ACC7DC0E1EF7C1FE1"/>
    <w:rsid w:val="003A1A66"/>
    <w:pPr>
      <w:spacing w:after="0"/>
    </w:pPr>
    <w:rPr>
      <w:rFonts w:eastAsiaTheme="minorHAnsi"/>
    </w:rPr>
  </w:style>
  <w:style w:type="paragraph" w:customStyle="1" w:styleId="B5C722BC5F9442A790BC72FDC0F774C11">
    <w:name w:val="B5C722BC5F9442A790BC72FDC0F774C11"/>
    <w:rsid w:val="003A1A66"/>
    <w:pPr>
      <w:spacing w:after="0"/>
    </w:pPr>
    <w:rPr>
      <w:rFonts w:eastAsiaTheme="minorHAnsi"/>
    </w:rPr>
  </w:style>
  <w:style w:type="paragraph" w:customStyle="1" w:styleId="A143482B4E5A4ACE87E9FB4D600DC1211">
    <w:name w:val="A143482B4E5A4ACE87E9FB4D600DC1211"/>
    <w:rsid w:val="003A1A66"/>
    <w:pPr>
      <w:spacing w:after="0"/>
    </w:pPr>
    <w:rPr>
      <w:rFonts w:eastAsiaTheme="minorHAnsi"/>
    </w:rPr>
  </w:style>
  <w:style w:type="paragraph" w:customStyle="1" w:styleId="61746CDF19284A87B80DF3A383CEB5D51">
    <w:name w:val="61746CDF19284A87B80DF3A383CEB5D51"/>
    <w:rsid w:val="003A1A66"/>
    <w:pPr>
      <w:spacing w:after="0"/>
    </w:pPr>
    <w:rPr>
      <w:rFonts w:eastAsiaTheme="minorHAnsi"/>
    </w:rPr>
  </w:style>
  <w:style w:type="paragraph" w:customStyle="1" w:styleId="940AA5D53C9542D68FAB02E1A13334041">
    <w:name w:val="940AA5D53C9542D68FAB02E1A13334041"/>
    <w:rsid w:val="003A1A66"/>
    <w:pPr>
      <w:spacing w:after="0"/>
    </w:pPr>
    <w:rPr>
      <w:rFonts w:eastAsiaTheme="minorHAnsi"/>
    </w:rPr>
  </w:style>
  <w:style w:type="paragraph" w:customStyle="1" w:styleId="8DF423BE15994AE59486FFF737D2D4E21">
    <w:name w:val="8DF423BE15994AE59486FFF737D2D4E21"/>
    <w:rsid w:val="003A1A66"/>
    <w:pPr>
      <w:spacing w:after="0"/>
    </w:pPr>
    <w:rPr>
      <w:rFonts w:eastAsiaTheme="minorHAnsi"/>
    </w:rPr>
  </w:style>
  <w:style w:type="paragraph" w:customStyle="1" w:styleId="4F5160280CAF436E8BFA8AD51EDE1BE21">
    <w:name w:val="4F5160280CAF436E8BFA8AD51EDE1BE21"/>
    <w:rsid w:val="003A1A66"/>
    <w:pPr>
      <w:spacing w:after="0"/>
    </w:pPr>
    <w:rPr>
      <w:rFonts w:eastAsiaTheme="minorHAnsi"/>
    </w:rPr>
  </w:style>
  <w:style w:type="paragraph" w:customStyle="1" w:styleId="0EFFC2849DAF407F962D9F342BE457941">
    <w:name w:val="0EFFC2849DAF407F962D9F342BE457941"/>
    <w:rsid w:val="003A1A66"/>
    <w:pPr>
      <w:spacing w:after="0"/>
    </w:pPr>
    <w:rPr>
      <w:rFonts w:eastAsiaTheme="minorHAnsi"/>
    </w:rPr>
  </w:style>
  <w:style w:type="paragraph" w:customStyle="1" w:styleId="10F07C356D1D42B085B0AF178082C1651">
    <w:name w:val="10F07C356D1D42B085B0AF178082C1651"/>
    <w:rsid w:val="003A1A66"/>
    <w:pPr>
      <w:spacing w:after="0"/>
    </w:pPr>
    <w:rPr>
      <w:rFonts w:eastAsiaTheme="minorHAnsi"/>
    </w:rPr>
  </w:style>
  <w:style w:type="paragraph" w:customStyle="1" w:styleId="46B7FBAE62174887BFA0571C103160FE1">
    <w:name w:val="46B7FBAE62174887BFA0571C103160FE1"/>
    <w:rsid w:val="003A1A66"/>
    <w:pPr>
      <w:spacing w:after="0"/>
    </w:pPr>
    <w:rPr>
      <w:rFonts w:eastAsiaTheme="minorHAnsi"/>
    </w:rPr>
  </w:style>
  <w:style w:type="paragraph" w:customStyle="1" w:styleId="263F815325E24BB88795A6EB5244E0AA1">
    <w:name w:val="263F815325E24BB88795A6EB5244E0AA1"/>
    <w:rsid w:val="003A1A66"/>
    <w:pPr>
      <w:spacing w:after="0"/>
    </w:pPr>
    <w:rPr>
      <w:rFonts w:eastAsiaTheme="minorHAnsi"/>
    </w:rPr>
  </w:style>
  <w:style w:type="paragraph" w:customStyle="1" w:styleId="2F8C576B22AE474AB415072FE47749211">
    <w:name w:val="2F8C576B22AE474AB415072FE47749211"/>
    <w:rsid w:val="003A1A66"/>
    <w:pPr>
      <w:spacing w:after="0"/>
    </w:pPr>
    <w:rPr>
      <w:rFonts w:eastAsiaTheme="minorHAnsi"/>
    </w:rPr>
  </w:style>
  <w:style w:type="paragraph" w:customStyle="1" w:styleId="3120F192342A42A3A6C879124D9A635C1">
    <w:name w:val="3120F192342A42A3A6C879124D9A635C1"/>
    <w:rsid w:val="003A1A66"/>
    <w:pPr>
      <w:spacing w:after="0"/>
    </w:pPr>
    <w:rPr>
      <w:rFonts w:eastAsiaTheme="minorHAnsi"/>
    </w:rPr>
  </w:style>
  <w:style w:type="paragraph" w:customStyle="1" w:styleId="8061356DF9EC42AFB82983FCAAEB20161">
    <w:name w:val="8061356DF9EC42AFB82983FCAAEB20161"/>
    <w:rsid w:val="003A1A66"/>
    <w:pPr>
      <w:spacing w:after="0"/>
    </w:pPr>
    <w:rPr>
      <w:rFonts w:eastAsiaTheme="minorHAnsi"/>
    </w:rPr>
  </w:style>
  <w:style w:type="paragraph" w:customStyle="1" w:styleId="B8E126C7A2B044CFA183896E3BFA0E9C1">
    <w:name w:val="B8E126C7A2B044CFA183896E3BFA0E9C1"/>
    <w:rsid w:val="003A1A66"/>
    <w:pPr>
      <w:spacing w:after="0"/>
    </w:pPr>
    <w:rPr>
      <w:rFonts w:eastAsiaTheme="minorHAnsi"/>
    </w:rPr>
  </w:style>
  <w:style w:type="paragraph" w:customStyle="1" w:styleId="4C7E741D0B444AD4B22DC77AD033E9F51">
    <w:name w:val="4C7E741D0B444AD4B22DC77AD033E9F51"/>
    <w:rsid w:val="003A1A66"/>
    <w:pPr>
      <w:spacing w:after="0"/>
    </w:pPr>
    <w:rPr>
      <w:rFonts w:eastAsiaTheme="minorHAnsi"/>
    </w:rPr>
  </w:style>
  <w:style w:type="paragraph" w:customStyle="1" w:styleId="2DE12A50B3B7443295EE5E2A34A9D5B11">
    <w:name w:val="2DE12A50B3B7443295EE5E2A34A9D5B11"/>
    <w:rsid w:val="003A1A66"/>
    <w:pPr>
      <w:spacing w:after="0"/>
    </w:pPr>
    <w:rPr>
      <w:rFonts w:eastAsiaTheme="minorHAnsi"/>
    </w:rPr>
  </w:style>
  <w:style w:type="paragraph" w:customStyle="1" w:styleId="D279622E68D746C3BCCDCEAB253573531">
    <w:name w:val="D279622E68D746C3BCCDCEAB253573531"/>
    <w:rsid w:val="003A1A66"/>
    <w:pPr>
      <w:spacing w:after="0"/>
    </w:pPr>
    <w:rPr>
      <w:rFonts w:eastAsiaTheme="minorHAnsi"/>
    </w:rPr>
  </w:style>
  <w:style w:type="paragraph" w:customStyle="1" w:styleId="2E9E5F2CB749452E9C86BB44ED3111161">
    <w:name w:val="2E9E5F2CB749452E9C86BB44ED3111161"/>
    <w:rsid w:val="003A1A66"/>
    <w:pPr>
      <w:spacing w:after="0"/>
    </w:pPr>
    <w:rPr>
      <w:rFonts w:eastAsiaTheme="minorHAnsi"/>
    </w:rPr>
  </w:style>
  <w:style w:type="paragraph" w:customStyle="1" w:styleId="5FD4B3863842402CB475731DD9B091911">
    <w:name w:val="5FD4B3863842402CB475731DD9B091911"/>
    <w:rsid w:val="003A1A66"/>
    <w:pPr>
      <w:spacing w:after="0"/>
    </w:pPr>
    <w:rPr>
      <w:rFonts w:eastAsiaTheme="minorHAnsi"/>
    </w:rPr>
  </w:style>
  <w:style w:type="paragraph" w:customStyle="1" w:styleId="C2FCC5F4828248FEAC9CB0189AC837BE1">
    <w:name w:val="C2FCC5F4828248FEAC9CB0189AC837BE1"/>
    <w:rsid w:val="003A1A66"/>
    <w:pPr>
      <w:spacing w:after="0"/>
    </w:pPr>
    <w:rPr>
      <w:rFonts w:eastAsiaTheme="minorHAnsi"/>
    </w:rPr>
  </w:style>
  <w:style w:type="paragraph" w:customStyle="1" w:styleId="B45181BD03054EF986E152476377CE481">
    <w:name w:val="B45181BD03054EF986E152476377CE481"/>
    <w:rsid w:val="003A1A66"/>
    <w:pPr>
      <w:spacing w:after="0"/>
    </w:pPr>
    <w:rPr>
      <w:rFonts w:eastAsiaTheme="minorHAnsi"/>
    </w:rPr>
  </w:style>
  <w:style w:type="paragraph" w:customStyle="1" w:styleId="0AA7B36D5C894F2FB0A3676257ACD3261">
    <w:name w:val="0AA7B36D5C894F2FB0A3676257ACD3261"/>
    <w:rsid w:val="003A1A66"/>
    <w:pPr>
      <w:spacing w:after="0"/>
    </w:pPr>
    <w:rPr>
      <w:rFonts w:eastAsiaTheme="minorHAnsi"/>
    </w:rPr>
  </w:style>
  <w:style w:type="paragraph" w:customStyle="1" w:styleId="D8BE38F49F4A485DA9DE85CF77BE07131">
    <w:name w:val="D8BE38F49F4A485DA9DE85CF77BE07131"/>
    <w:rsid w:val="003A1A66"/>
    <w:pPr>
      <w:spacing w:after="0"/>
    </w:pPr>
    <w:rPr>
      <w:rFonts w:eastAsiaTheme="minorHAnsi"/>
    </w:rPr>
  </w:style>
  <w:style w:type="paragraph" w:customStyle="1" w:styleId="FCD6B04965044477B52DD787182248F41">
    <w:name w:val="FCD6B04965044477B52DD787182248F41"/>
    <w:rsid w:val="003A1A66"/>
    <w:pPr>
      <w:spacing w:after="0"/>
    </w:pPr>
    <w:rPr>
      <w:rFonts w:eastAsiaTheme="minorHAnsi"/>
    </w:rPr>
  </w:style>
  <w:style w:type="paragraph" w:customStyle="1" w:styleId="F96BDB7A3BBF4C11988820C3E464CB161">
    <w:name w:val="F96BDB7A3BBF4C11988820C3E464CB161"/>
    <w:rsid w:val="003A1A66"/>
    <w:pPr>
      <w:spacing w:after="0"/>
    </w:pPr>
    <w:rPr>
      <w:rFonts w:eastAsiaTheme="minorHAnsi"/>
    </w:rPr>
  </w:style>
  <w:style w:type="paragraph" w:customStyle="1" w:styleId="AE0B23627E864FA48A1FA6BB35AE6E311">
    <w:name w:val="AE0B23627E864FA48A1FA6BB35AE6E311"/>
    <w:rsid w:val="003A1A66"/>
    <w:pPr>
      <w:spacing w:after="0"/>
    </w:pPr>
    <w:rPr>
      <w:rFonts w:eastAsiaTheme="minorHAnsi"/>
    </w:rPr>
  </w:style>
  <w:style w:type="paragraph" w:customStyle="1" w:styleId="E9715F1A752046BBA6561C6797700ECD1">
    <w:name w:val="E9715F1A752046BBA6561C6797700ECD1"/>
    <w:rsid w:val="003A1A66"/>
    <w:pPr>
      <w:spacing w:after="0"/>
    </w:pPr>
    <w:rPr>
      <w:rFonts w:eastAsiaTheme="minorHAnsi"/>
    </w:rPr>
  </w:style>
  <w:style w:type="paragraph" w:customStyle="1" w:styleId="3DA2605F41C742649411FD3814E7B9B31">
    <w:name w:val="3DA2605F41C742649411FD3814E7B9B31"/>
    <w:rsid w:val="003A1A66"/>
    <w:pPr>
      <w:spacing w:after="0"/>
    </w:pPr>
    <w:rPr>
      <w:rFonts w:eastAsiaTheme="minorHAnsi"/>
    </w:rPr>
  </w:style>
  <w:style w:type="paragraph" w:customStyle="1" w:styleId="D308F343BAF946D7A796F3BFB94509881">
    <w:name w:val="D308F343BAF946D7A796F3BFB94509881"/>
    <w:rsid w:val="003A1A66"/>
    <w:pPr>
      <w:spacing w:after="0"/>
    </w:pPr>
    <w:rPr>
      <w:rFonts w:eastAsiaTheme="minorHAnsi"/>
    </w:rPr>
  </w:style>
  <w:style w:type="paragraph" w:customStyle="1" w:styleId="B40D1F6EEA02434D93CF2B24EFD284251">
    <w:name w:val="B40D1F6EEA02434D93CF2B24EFD284251"/>
    <w:rsid w:val="003A1A66"/>
    <w:pPr>
      <w:spacing w:after="0"/>
    </w:pPr>
    <w:rPr>
      <w:rFonts w:eastAsiaTheme="minorHAnsi"/>
    </w:rPr>
  </w:style>
  <w:style w:type="paragraph" w:customStyle="1" w:styleId="E0D2DBF7E2704C71841BDFE456A3F8551">
    <w:name w:val="E0D2DBF7E2704C71841BDFE456A3F8551"/>
    <w:rsid w:val="003A1A66"/>
    <w:pPr>
      <w:spacing w:after="0"/>
    </w:pPr>
    <w:rPr>
      <w:rFonts w:eastAsiaTheme="minorHAnsi"/>
    </w:rPr>
  </w:style>
  <w:style w:type="paragraph" w:customStyle="1" w:styleId="9E6642018F514DA39E8088EC2F59F7861">
    <w:name w:val="9E6642018F514DA39E8088EC2F59F7861"/>
    <w:rsid w:val="003A1A66"/>
    <w:pPr>
      <w:spacing w:after="0"/>
    </w:pPr>
    <w:rPr>
      <w:rFonts w:eastAsiaTheme="minorHAnsi"/>
    </w:rPr>
  </w:style>
  <w:style w:type="paragraph" w:customStyle="1" w:styleId="F66F07382E17457E91EC08C1FE1ABEBE1">
    <w:name w:val="F66F07382E17457E91EC08C1FE1ABEBE1"/>
    <w:rsid w:val="003A1A66"/>
    <w:pPr>
      <w:spacing w:after="0"/>
    </w:pPr>
    <w:rPr>
      <w:rFonts w:eastAsiaTheme="minorHAnsi"/>
    </w:rPr>
  </w:style>
  <w:style w:type="paragraph" w:customStyle="1" w:styleId="54B836E3498D432E98C2B460BA04A16D1">
    <w:name w:val="54B836E3498D432E98C2B460BA04A16D1"/>
    <w:rsid w:val="003A1A66"/>
    <w:pPr>
      <w:spacing w:after="0"/>
    </w:pPr>
    <w:rPr>
      <w:rFonts w:eastAsiaTheme="minorHAnsi"/>
    </w:rPr>
  </w:style>
  <w:style w:type="paragraph" w:customStyle="1" w:styleId="A484292365F44DCD8C465D0668E7AF281">
    <w:name w:val="A484292365F44DCD8C465D0668E7AF281"/>
    <w:rsid w:val="003A1A66"/>
    <w:pPr>
      <w:spacing w:after="0"/>
    </w:pPr>
    <w:rPr>
      <w:rFonts w:eastAsiaTheme="minorHAnsi"/>
    </w:rPr>
  </w:style>
  <w:style w:type="paragraph" w:customStyle="1" w:styleId="1A6C13081ED7435EB208715E1CA67F041">
    <w:name w:val="1A6C13081ED7435EB208715E1CA67F041"/>
    <w:rsid w:val="003A1A66"/>
    <w:pPr>
      <w:spacing w:after="0"/>
    </w:pPr>
    <w:rPr>
      <w:rFonts w:eastAsiaTheme="minorHAnsi"/>
    </w:rPr>
  </w:style>
  <w:style w:type="paragraph" w:customStyle="1" w:styleId="7CF1D371470B4ED381B9DDD8F25A0E551">
    <w:name w:val="7CF1D371470B4ED381B9DDD8F25A0E551"/>
    <w:rsid w:val="003A1A66"/>
    <w:pPr>
      <w:spacing w:after="0"/>
    </w:pPr>
    <w:rPr>
      <w:rFonts w:eastAsiaTheme="minorHAnsi"/>
    </w:rPr>
  </w:style>
  <w:style w:type="paragraph" w:customStyle="1" w:styleId="6E9457677BEA4BA88905C506D90BD2F01">
    <w:name w:val="6E9457677BEA4BA88905C506D90BD2F01"/>
    <w:rsid w:val="003A1A66"/>
    <w:pPr>
      <w:spacing w:after="0"/>
    </w:pPr>
    <w:rPr>
      <w:rFonts w:eastAsiaTheme="minorHAnsi"/>
    </w:rPr>
  </w:style>
  <w:style w:type="paragraph" w:customStyle="1" w:styleId="7CE1F552A7EB4880A2B2C4ABD9416C8F1">
    <w:name w:val="7CE1F552A7EB4880A2B2C4ABD9416C8F1"/>
    <w:rsid w:val="003A1A66"/>
    <w:pPr>
      <w:spacing w:after="0"/>
    </w:pPr>
    <w:rPr>
      <w:rFonts w:eastAsiaTheme="minorHAnsi"/>
    </w:rPr>
  </w:style>
  <w:style w:type="paragraph" w:customStyle="1" w:styleId="C946C7245B234864A9AEEEBD17AADDD91">
    <w:name w:val="C946C7245B234864A9AEEEBD17AADDD91"/>
    <w:rsid w:val="003A1A66"/>
    <w:pPr>
      <w:spacing w:after="0"/>
    </w:pPr>
    <w:rPr>
      <w:rFonts w:eastAsiaTheme="minorHAnsi"/>
    </w:rPr>
  </w:style>
  <w:style w:type="paragraph" w:customStyle="1" w:styleId="61429BB00FA344D9A7851D32B09542271">
    <w:name w:val="61429BB00FA344D9A7851D32B09542271"/>
    <w:rsid w:val="003A1A66"/>
    <w:pPr>
      <w:spacing w:after="0"/>
    </w:pPr>
    <w:rPr>
      <w:rFonts w:eastAsiaTheme="minorHAnsi"/>
    </w:rPr>
  </w:style>
  <w:style w:type="paragraph" w:customStyle="1" w:styleId="6C816FE0059E4C9FA607870007C302A01">
    <w:name w:val="6C816FE0059E4C9FA607870007C302A01"/>
    <w:rsid w:val="003A1A66"/>
    <w:pPr>
      <w:spacing w:after="0"/>
    </w:pPr>
    <w:rPr>
      <w:rFonts w:eastAsiaTheme="minorHAnsi"/>
    </w:rPr>
  </w:style>
  <w:style w:type="paragraph" w:customStyle="1" w:styleId="CAB6C61D63ED42A39EE0FFEE5DB369751">
    <w:name w:val="CAB6C61D63ED42A39EE0FFEE5DB369751"/>
    <w:rsid w:val="003A1A66"/>
    <w:pPr>
      <w:spacing w:after="0"/>
    </w:pPr>
    <w:rPr>
      <w:rFonts w:eastAsiaTheme="minorHAnsi"/>
    </w:rPr>
  </w:style>
  <w:style w:type="paragraph" w:customStyle="1" w:styleId="67CA3A0C7C1F44AFA247B4C99FB9C5EB1">
    <w:name w:val="67CA3A0C7C1F44AFA247B4C99FB9C5EB1"/>
    <w:rsid w:val="003A1A66"/>
    <w:pPr>
      <w:spacing w:after="0"/>
    </w:pPr>
    <w:rPr>
      <w:rFonts w:eastAsiaTheme="minorHAnsi"/>
    </w:rPr>
  </w:style>
  <w:style w:type="paragraph" w:customStyle="1" w:styleId="1B08E35BBADC401898D9D37325F80DB91">
    <w:name w:val="1B08E35BBADC401898D9D37325F80DB91"/>
    <w:rsid w:val="003A1A66"/>
    <w:pPr>
      <w:spacing w:after="0"/>
    </w:pPr>
    <w:rPr>
      <w:rFonts w:eastAsiaTheme="minorHAnsi"/>
    </w:rPr>
  </w:style>
  <w:style w:type="paragraph" w:customStyle="1" w:styleId="5FF439CEAB1C494793A060E6DA9D5D2F1">
    <w:name w:val="5FF439CEAB1C494793A060E6DA9D5D2F1"/>
    <w:rsid w:val="003A1A66"/>
    <w:pPr>
      <w:spacing w:after="0"/>
    </w:pPr>
    <w:rPr>
      <w:rFonts w:eastAsiaTheme="minorHAnsi"/>
    </w:rPr>
  </w:style>
  <w:style w:type="paragraph" w:customStyle="1" w:styleId="87A466B81C0045B5A08FC10F9276F42B1">
    <w:name w:val="87A466B81C0045B5A08FC10F9276F42B1"/>
    <w:rsid w:val="003A1A66"/>
    <w:pPr>
      <w:spacing w:after="0"/>
    </w:pPr>
    <w:rPr>
      <w:rFonts w:eastAsiaTheme="minorHAnsi"/>
    </w:rPr>
  </w:style>
  <w:style w:type="paragraph" w:customStyle="1" w:styleId="F57A259349FF4417846EC14EEBF811D61">
    <w:name w:val="F57A259349FF4417846EC14EEBF811D61"/>
    <w:rsid w:val="003A1A66"/>
    <w:pPr>
      <w:spacing w:after="0"/>
    </w:pPr>
    <w:rPr>
      <w:rFonts w:eastAsiaTheme="minorHAnsi"/>
    </w:rPr>
  </w:style>
  <w:style w:type="paragraph" w:customStyle="1" w:styleId="FCB44266B14F457ABF6702BDFA84E4831">
    <w:name w:val="FCB44266B14F457ABF6702BDFA84E4831"/>
    <w:rsid w:val="003A1A66"/>
    <w:pPr>
      <w:spacing w:after="0"/>
    </w:pPr>
    <w:rPr>
      <w:rFonts w:eastAsiaTheme="minorHAnsi"/>
    </w:rPr>
  </w:style>
  <w:style w:type="paragraph" w:customStyle="1" w:styleId="16029DD6BB9943EA99B628E47CE7E7691">
    <w:name w:val="16029DD6BB9943EA99B628E47CE7E7691"/>
    <w:rsid w:val="003A1A66"/>
    <w:pPr>
      <w:spacing w:after="0"/>
    </w:pPr>
    <w:rPr>
      <w:rFonts w:eastAsiaTheme="minorHAnsi"/>
    </w:rPr>
  </w:style>
  <w:style w:type="paragraph" w:customStyle="1" w:styleId="B4690332654E42D5B47FE6EF820F58FD1">
    <w:name w:val="B4690332654E42D5B47FE6EF820F58FD1"/>
    <w:rsid w:val="003A1A66"/>
    <w:pPr>
      <w:spacing w:after="0"/>
    </w:pPr>
    <w:rPr>
      <w:rFonts w:eastAsiaTheme="minorHAnsi"/>
    </w:rPr>
  </w:style>
  <w:style w:type="paragraph" w:customStyle="1" w:styleId="B8E67A5858A04992B9C572D2474C11A21">
    <w:name w:val="B8E67A5858A04992B9C572D2474C11A21"/>
    <w:rsid w:val="003A1A66"/>
    <w:pPr>
      <w:spacing w:after="0"/>
    </w:pPr>
    <w:rPr>
      <w:rFonts w:eastAsiaTheme="minorHAnsi"/>
    </w:rPr>
  </w:style>
  <w:style w:type="paragraph" w:customStyle="1" w:styleId="9C42218CFBAD4FC6A4EF4F5DC88014D11">
    <w:name w:val="9C42218CFBAD4FC6A4EF4F5DC88014D11"/>
    <w:rsid w:val="003A1A66"/>
    <w:pPr>
      <w:spacing w:after="0"/>
    </w:pPr>
    <w:rPr>
      <w:rFonts w:eastAsiaTheme="minorHAnsi"/>
    </w:rPr>
  </w:style>
  <w:style w:type="paragraph" w:customStyle="1" w:styleId="C8EA40746B5840D4942AE63A85C752791">
    <w:name w:val="C8EA40746B5840D4942AE63A85C752791"/>
    <w:rsid w:val="003A1A66"/>
    <w:pPr>
      <w:spacing w:after="0"/>
    </w:pPr>
    <w:rPr>
      <w:rFonts w:eastAsiaTheme="minorHAnsi"/>
    </w:rPr>
  </w:style>
  <w:style w:type="paragraph" w:customStyle="1" w:styleId="B1FB4F8B7A9C4B82A0C76C57E2B0B8891">
    <w:name w:val="B1FB4F8B7A9C4B82A0C76C57E2B0B8891"/>
    <w:rsid w:val="003A1A66"/>
    <w:pPr>
      <w:spacing w:after="0"/>
    </w:pPr>
    <w:rPr>
      <w:rFonts w:eastAsiaTheme="minorHAnsi"/>
    </w:rPr>
  </w:style>
  <w:style w:type="paragraph" w:customStyle="1" w:styleId="A52899C4BCED4A6EB90EF689548562581">
    <w:name w:val="A52899C4BCED4A6EB90EF689548562581"/>
    <w:rsid w:val="003A1A66"/>
    <w:pPr>
      <w:spacing w:after="0"/>
    </w:pPr>
    <w:rPr>
      <w:rFonts w:eastAsiaTheme="minorHAnsi"/>
    </w:rPr>
  </w:style>
  <w:style w:type="paragraph" w:customStyle="1" w:styleId="0A69FB5FE4C0428089A6F50CA0B3E10C1">
    <w:name w:val="0A69FB5FE4C0428089A6F50CA0B3E10C1"/>
    <w:rsid w:val="003A1A66"/>
    <w:pPr>
      <w:spacing w:after="0"/>
    </w:pPr>
    <w:rPr>
      <w:rFonts w:eastAsiaTheme="minorHAnsi"/>
    </w:rPr>
  </w:style>
  <w:style w:type="paragraph" w:customStyle="1" w:styleId="79D81D72C2F748EB9A118EF999F4D9141">
    <w:name w:val="79D81D72C2F748EB9A118EF999F4D9141"/>
    <w:rsid w:val="003A1A66"/>
    <w:pPr>
      <w:spacing w:after="0"/>
    </w:pPr>
    <w:rPr>
      <w:rFonts w:eastAsiaTheme="minorHAnsi"/>
    </w:rPr>
  </w:style>
  <w:style w:type="paragraph" w:customStyle="1" w:styleId="15C59BE6476B4AAF8AA31BFBA61D34371">
    <w:name w:val="15C59BE6476B4AAF8AA31BFBA61D34371"/>
    <w:rsid w:val="003A1A66"/>
    <w:pPr>
      <w:spacing w:after="0"/>
    </w:pPr>
    <w:rPr>
      <w:rFonts w:eastAsiaTheme="minorHAnsi"/>
    </w:rPr>
  </w:style>
  <w:style w:type="paragraph" w:customStyle="1" w:styleId="ED910EE3360340B0924ACAC07CB043EF1">
    <w:name w:val="ED910EE3360340B0924ACAC07CB043EF1"/>
    <w:rsid w:val="003A1A66"/>
    <w:pPr>
      <w:spacing w:after="0"/>
    </w:pPr>
    <w:rPr>
      <w:rFonts w:eastAsiaTheme="minorHAnsi"/>
    </w:rPr>
  </w:style>
  <w:style w:type="paragraph" w:customStyle="1" w:styleId="D15D52757F6348BDA9347A60822A73811">
    <w:name w:val="D15D52757F6348BDA9347A60822A73811"/>
    <w:rsid w:val="003A1A66"/>
    <w:pPr>
      <w:spacing w:after="0"/>
    </w:pPr>
    <w:rPr>
      <w:rFonts w:eastAsiaTheme="minorHAnsi"/>
    </w:rPr>
  </w:style>
  <w:style w:type="paragraph" w:customStyle="1" w:styleId="0103AF41F00042C2B18E9427973C3F461">
    <w:name w:val="0103AF41F00042C2B18E9427973C3F461"/>
    <w:rsid w:val="003A1A66"/>
    <w:pPr>
      <w:spacing w:after="0"/>
    </w:pPr>
    <w:rPr>
      <w:rFonts w:eastAsiaTheme="minorHAnsi"/>
    </w:rPr>
  </w:style>
  <w:style w:type="paragraph" w:customStyle="1" w:styleId="6E0B561F0C8E455F99AD4C4389BAB4D31">
    <w:name w:val="6E0B561F0C8E455F99AD4C4389BAB4D31"/>
    <w:rsid w:val="003A1A66"/>
    <w:pPr>
      <w:spacing w:after="0"/>
    </w:pPr>
    <w:rPr>
      <w:rFonts w:eastAsiaTheme="minorHAnsi"/>
    </w:rPr>
  </w:style>
  <w:style w:type="paragraph" w:customStyle="1" w:styleId="E78F4E7C9B9D434DAF53269FD7C8F04E1">
    <w:name w:val="E78F4E7C9B9D434DAF53269FD7C8F04E1"/>
    <w:rsid w:val="003A1A66"/>
    <w:pPr>
      <w:spacing w:after="0"/>
    </w:pPr>
    <w:rPr>
      <w:rFonts w:eastAsiaTheme="minorHAnsi"/>
    </w:rPr>
  </w:style>
  <w:style w:type="paragraph" w:customStyle="1" w:styleId="5948C30635F445598929269DB58D738C1">
    <w:name w:val="5948C30635F445598929269DB58D738C1"/>
    <w:rsid w:val="003A1A66"/>
    <w:pPr>
      <w:spacing w:after="0"/>
    </w:pPr>
    <w:rPr>
      <w:rFonts w:eastAsiaTheme="minorHAnsi"/>
    </w:rPr>
  </w:style>
  <w:style w:type="paragraph" w:customStyle="1" w:styleId="81C744E86F4D4881A1C536F3D4A3676A1">
    <w:name w:val="81C744E86F4D4881A1C536F3D4A3676A1"/>
    <w:rsid w:val="003A1A66"/>
    <w:pPr>
      <w:spacing w:after="0"/>
    </w:pPr>
    <w:rPr>
      <w:rFonts w:eastAsiaTheme="minorHAnsi"/>
    </w:rPr>
  </w:style>
  <w:style w:type="paragraph" w:customStyle="1" w:styleId="1C5B9F7EBBEF4060B474912EED013DA31">
    <w:name w:val="1C5B9F7EBBEF4060B474912EED013DA31"/>
    <w:rsid w:val="003A1A66"/>
    <w:pPr>
      <w:spacing w:after="0"/>
    </w:pPr>
    <w:rPr>
      <w:rFonts w:eastAsiaTheme="minorHAnsi"/>
    </w:rPr>
  </w:style>
  <w:style w:type="paragraph" w:customStyle="1" w:styleId="1CAF61A182F64478B92B84D6852F223D1">
    <w:name w:val="1CAF61A182F64478B92B84D6852F223D1"/>
    <w:rsid w:val="003A1A66"/>
    <w:pPr>
      <w:spacing w:after="0"/>
    </w:pPr>
    <w:rPr>
      <w:rFonts w:eastAsiaTheme="minorHAnsi"/>
    </w:rPr>
  </w:style>
  <w:style w:type="paragraph" w:customStyle="1" w:styleId="7D76D05D95454432A446451779AE6C7F1">
    <w:name w:val="7D76D05D95454432A446451779AE6C7F1"/>
    <w:rsid w:val="003A1A66"/>
    <w:pPr>
      <w:spacing w:after="0"/>
    </w:pPr>
    <w:rPr>
      <w:rFonts w:eastAsiaTheme="minorHAnsi"/>
    </w:rPr>
  </w:style>
  <w:style w:type="paragraph" w:customStyle="1" w:styleId="DEFA609E2BAB4838AF812C1069119E281">
    <w:name w:val="DEFA609E2BAB4838AF812C1069119E281"/>
    <w:rsid w:val="003A1A66"/>
    <w:pPr>
      <w:spacing w:after="0"/>
    </w:pPr>
    <w:rPr>
      <w:rFonts w:eastAsiaTheme="minorHAnsi"/>
    </w:rPr>
  </w:style>
  <w:style w:type="paragraph" w:customStyle="1" w:styleId="2CF8C1AD44254A36BBE0CE180DCD8DD91">
    <w:name w:val="2CF8C1AD44254A36BBE0CE180DCD8DD91"/>
    <w:rsid w:val="003A1A66"/>
    <w:pPr>
      <w:spacing w:after="0"/>
    </w:pPr>
    <w:rPr>
      <w:rFonts w:eastAsiaTheme="minorHAnsi"/>
    </w:rPr>
  </w:style>
  <w:style w:type="paragraph" w:customStyle="1" w:styleId="F8453228DF2C40D585FE47D457CE3C261">
    <w:name w:val="F8453228DF2C40D585FE47D457CE3C261"/>
    <w:rsid w:val="003A1A66"/>
    <w:pPr>
      <w:spacing w:after="0"/>
    </w:pPr>
    <w:rPr>
      <w:rFonts w:eastAsiaTheme="minorHAnsi"/>
    </w:rPr>
  </w:style>
  <w:style w:type="paragraph" w:customStyle="1" w:styleId="320AFC55B22644AC8B6051EF2FC4A9991">
    <w:name w:val="320AFC55B22644AC8B6051EF2FC4A9991"/>
    <w:rsid w:val="003A1A66"/>
    <w:pPr>
      <w:spacing w:after="0"/>
    </w:pPr>
    <w:rPr>
      <w:rFonts w:eastAsiaTheme="minorHAnsi"/>
    </w:rPr>
  </w:style>
  <w:style w:type="paragraph" w:customStyle="1" w:styleId="8FA5156091324053BC22B444ED6572561">
    <w:name w:val="8FA5156091324053BC22B444ED6572561"/>
    <w:rsid w:val="003A1A66"/>
    <w:pPr>
      <w:spacing w:after="0"/>
    </w:pPr>
    <w:rPr>
      <w:rFonts w:eastAsiaTheme="minorHAnsi"/>
    </w:rPr>
  </w:style>
  <w:style w:type="paragraph" w:customStyle="1" w:styleId="21DA17ED80994ADAA506C933AEA31F581">
    <w:name w:val="21DA17ED80994ADAA506C933AEA31F581"/>
    <w:rsid w:val="003A1A66"/>
    <w:pPr>
      <w:spacing w:after="0"/>
    </w:pPr>
    <w:rPr>
      <w:rFonts w:eastAsiaTheme="minorHAnsi"/>
    </w:rPr>
  </w:style>
  <w:style w:type="paragraph" w:customStyle="1" w:styleId="27D71A5A10B04D8D9ACC75211DC277751">
    <w:name w:val="27D71A5A10B04D8D9ACC75211DC277751"/>
    <w:rsid w:val="003A1A66"/>
    <w:pPr>
      <w:spacing w:after="0"/>
    </w:pPr>
    <w:rPr>
      <w:rFonts w:eastAsiaTheme="minorHAnsi"/>
    </w:rPr>
  </w:style>
  <w:style w:type="paragraph" w:customStyle="1" w:styleId="D114DEE1DB494E48A16074F92F99D1681">
    <w:name w:val="D114DEE1DB494E48A16074F92F99D1681"/>
    <w:rsid w:val="003A1A66"/>
    <w:pPr>
      <w:spacing w:after="0"/>
    </w:pPr>
    <w:rPr>
      <w:rFonts w:eastAsiaTheme="minorHAnsi"/>
    </w:rPr>
  </w:style>
  <w:style w:type="paragraph" w:customStyle="1" w:styleId="B84D490AACC24C8CA20872F121067EB91">
    <w:name w:val="B84D490AACC24C8CA20872F121067EB91"/>
    <w:rsid w:val="003A1A66"/>
    <w:pPr>
      <w:spacing w:after="0"/>
    </w:pPr>
    <w:rPr>
      <w:rFonts w:eastAsiaTheme="minorHAnsi"/>
    </w:rPr>
  </w:style>
  <w:style w:type="paragraph" w:customStyle="1" w:styleId="7FE642E37F5046AA966C96327EBE9A981">
    <w:name w:val="7FE642E37F5046AA966C96327EBE9A981"/>
    <w:rsid w:val="003A1A66"/>
    <w:pPr>
      <w:spacing w:after="0"/>
    </w:pPr>
    <w:rPr>
      <w:rFonts w:eastAsiaTheme="minorHAnsi"/>
    </w:rPr>
  </w:style>
  <w:style w:type="paragraph" w:customStyle="1" w:styleId="D166F0F993B9468D9CF1A04246D1B2531">
    <w:name w:val="D166F0F993B9468D9CF1A04246D1B2531"/>
    <w:rsid w:val="003A1A66"/>
    <w:pPr>
      <w:spacing w:after="0"/>
    </w:pPr>
    <w:rPr>
      <w:rFonts w:eastAsiaTheme="minorHAnsi"/>
    </w:rPr>
  </w:style>
  <w:style w:type="paragraph" w:customStyle="1" w:styleId="3AC2DAA81D2D496F8A82174A7C3E4CAC1">
    <w:name w:val="3AC2DAA81D2D496F8A82174A7C3E4CAC1"/>
    <w:rsid w:val="003A1A66"/>
    <w:pPr>
      <w:spacing w:after="0"/>
    </w:pPr>
    <w:rPr>
      <w:rFonts w:eastAsiaTheme="minorHAnsi"/>
    </w:rPr>
  </w:style>
  <w:style w:type="paragraph" w:customStyle="1" w:styleId="2B0FA677C6FE4849904B3AF6F07996731">
    <w:name w:val="2B0FA677C6FE4849904B3AF6F07996731"/>
    <w:rsid w:val="003A1A66"/>
    <w:pPr>
      <w:spacing w:after="0"/>
    </w:pPr>
    <w:rPr>
      <w:rFonts w:eastAsiaTheme="minorHAnsi"/>
    </w:rPr>
  </w:style>
  <w:style w:type="paragraph" w:customStyle="1" w:styleId="E45D2695B91546D5B65D779D6F69C8111">
    <w:name w:val="E45D2695B91546D5B65D779D6F69C8111"/>
    <w:rsid w:val="003A1A66"/>
    <w:pPr>
      <w:spacing w:after="0"/>
    </w:pPr>
    <w:rPr>
      <w:rFonts w:eastAsiaTheme="minorHAnsi"/>
    </w:rPr>
  </w:style>
  <w:style w:type="paragraph" w:customStyle="1" w:styleId="746B2D0FE5914A7CB53BE38228B4CD071">
    <w:name w:val="746B2D0FE5914A7CB53BE38228B4CD071"/>
    <w:rsid w:val="003A1A66"/>
    <w:pPr>
      <w:spacing w:after="0"/>
    </w:pPr>
    <w:rPr>
      <w:rFonts w:eastAsiaTheme="minorHAnsi"/>
    </w:rPr>
  </w:style>
  <w:style w:type="paragraph" w:customStyle="1" w:styleId="C8BBF7AC51BC44218B359C650DDF8A271">
    <w:name w:val="C8BBF7AC51BC44218B359C650DDF8A271"/>
    <w:rsid w:val="003A1A66"/>
    <w:pPr>
      <w:spacing w:after="0"/>
    </w:pPr>
    <w:rPr>
      <w:rFonts w:eastAsiaTheme="minorHAnsi"/>
    </w:rPr>
  </w:style>
  <w:style w:type="paragraph" w:customStyle="1" w:styleId="2B1C7DD0D8F74D759923897D3693418A1">
    <w:name w:val="2B1C7DD0D8F74D759923897D3693418A1"/>
    <w:rsid w:val="003A1A66"/>
    <w:pPr>
      <w:spacing w:after="0"/>
    </w:pPr>
    <w:rPr>
      <w:rFonts w:eastAsiaTheme="minorHAnsi"/>
    </w:rPr>
  </w:style>
  <w:style w:type="paragraph" w:customStyle="1" w:styleId="3E45305BB9BA464A9BE1A707F59CE42E1">
    <w:name w:val="3E45305BB9BA464A9BE1A707F59CE42E1"/>
    <w:rsid w:val="003A1A66"/>
    <w:pPr>
      <w:spacing w:after="0"/>
    </w:pPr>
    <w:rPr>
      <w:rFonts w:eastAsiaTheme="minorHAnsi"/>
    </w:rPr>
  </w:style>
  <w:style w:type="paragraph" w:customStyle="1" w:styleId="D383F827B4E346C2B1CF3DCAE4791D091">
    <w:name w:val="D383F827B4E346C2B1CF3DCAE4791D091"/>
    <w:rsid w:val="003A1A66"/>
    <w:pPr>
      <w:spacing w:after="0"/>
    </w:pPr>
    <w:rPr>
      <w:rFonts w:eastAsiaTheme="minorHAnsi"/>
    </w:rPr>
  </w:style>
  <w:style w:type="paragraph" w:customStyle="1" w:styleId="26A73C178AB240339EE11365F7CC3A851">
    <w:name w:val="26A73C178AB240339EE11365F7CC3A851"/>
    <w:rsid w:val="003A1A66"/>
    <w:pPr>
      <w:spacing w:after="0"/>
    </w:pPr>
    <w:rPr>
      <w:rFonts w:eastAsiaTheme="minorHAnsi"/>
    </w:rPr>
  </w:style>
  <w:style w:type="paragraph" w:customStyle="1" w:styleId="1EC3A1A4194F464F98C2990280230F9C1">
    <w:name w:val="1EC3A1A4194F464F98C2990280230F9C1"/>
    <w:rsid w:val="003A1A66"/>
    <w:pPr>
      <w:spacing w:after="0"/>
    </w:pPr>
    <w:rPr>
      <w:rFonts w:eastAsiaTheme="minorHAnsi"/>
    </w:rPr>
  </w:style>
  <w:style w:type="paragraph" w:customStyle="1" w:styleId="E05E486E977C4117A12F27CF30C400E21">
    <w:name w:val="E05E486E977C4117A12F27CF30C400E21"/>
    <w:rsid w:val="003A1A66"/>
    <w:pPr>
      <w:spacing w:after="0"/>
    </w:pPr>
    <w:rPr>
      <w:rFonts w:eastAsiaTheme="minorHAnsi"/>
    </w:rPr>
  </w:style>
  <w:style w:type="paragraph" w:customStyle="1" w:styleId="8CFB6479F2C041AE8487FEA98223CBFB1">
    <w:name w:val="8CFB6479F2C041AE8487FEA98223CBFB1"/>
    <w:rsid w:val="003A1A66"/>
    <w:pPr>
      <w:spacing w:after="0"/>
    </w:pPr>
    <w:rPr>
      <w:rFonts w:eastAsiaTheme="minorHAnsi"/>
    </w:rPr>
  </w:style>
  <w:style w:type="paragraph" w:customStyle="1" w:styleId="7BD41E65B76D44A3BF37DD2F7DB54BC31">
    <w:name w:val="7BD41E65B76D44A3BF37DD2F7DB54BC31"/>
    <w:rsid w:val="003A1A66"/>
    <w:pPr>
      <w:spacing w:after="0"/>
    </w:pPr>
    <w:rPr>
      <w:rFonts w:eastAsiaTheme="minorHAnsi"/>
    </w:rPr>
  </w:style>
  <w:style w:type="paragraph" w:customStyle="1" w:styleId="2C32CFCAC97040CCBE65A74A5D0DD3751">
    <w:name w:val="2C32CFCAC97040CCBE65A74A5D0DD3751"/>
    <w:rsid w:val="003A1A66"/>
    <w:pPr>
      <w:spacing w:after="0"/>
    </w:pPr>
    <w:rPr>
      <w:rFonts w:eastAsiaTheme="minorHAnsi"/>
    </w:rPr>
  </w:style>
  <w:style w:type="paragraph" w:customStyle="1" w:styleId="EAF88C3AD37946C2A49B7B781139D22B1">
    <w:name w:val="EAF88C3AD37946C2A49B7B781139D22B1"/>
    <w:rsid w:val="003A1A66"/>
    <w:pPr>
      <w:spacing w:after="0"/>
    </w:pPr>
    <w:rPr>
      <w:rFonts w:eastAsiaTheme="minorHAnsi"/>
    </w:rPr>
  </w:style>
  <w:style w:type="paragraph" w:customStyle="1" w:styleId="175C3DFA51584D9C9A6D87C368F096531">
    <w:name w:val="175C3DFA51584D9C9A6D87C368F096531"/>
    <w:rsid w:val="003A1A66"/>
    <w:pPr>
      <w:spacing w:after="0"/>
    </w:pPr>
    <w:rPr>
      <w:rFonts w:eastAsiaTheme="minorHAnsi"/>
    </w:rPr>
  </w:style>
  <w:style w:type="paragraph" w:customStyle="1" w:styleId="F6A28D30F0CA489395A0D1DA61821FC01">
    <w:name w:val="F6A28D30F0CA489395A0D1DA61821FC01"/>
    <w:rsid w:val="003A1A66"/>
    <w:pPr>
      <w:spacing w:after="0"/>
    </w:pPr>
    <w:rPr>
      <w:rFonts w:eastAsiaTheme="minorHAnsi"/>
    </w:rPr>
  </w:style>
  <w:style w:type="paragraph" w:customStyle="1" w:styleId="0898A4FDE8D940BABF23CEC72895EC811">
    <w:name w:val="0898A4FDE8D940BABF23CEC72895EC811"/>
    <w:rsid w:val="003A1A66"/>
    <w:pPr>
      <w:spacing w:after="0"/>
    </w:pPr>
    <w:rPr>
      <w:rFonts w:eastAsiaTheme="minorHAnsi"/>
    </w:rPr>
  </w:style>
  <w:style w:type="paragraph" w:customStyle="1" w:styleId="C120534D93B94A71A1E1D323A3A914381">
    <w:name w:val="C120534D93B94A71A1E1D323A3A914381"/>
    <w:rsid w:val="003A1A66"/>
    <w:pPr>
      <w:spacing w:after="0"/>
    </w:pPr>
    <w:rPr>
      <w:rFonts w:eastAsiaTheme="minorHAnsi"/>
    </w:rPr>
  </w:style>
  <w:style w:type="paragraph" w:customStyle="1" w:styleId="471E6173DE0A486FB3836787289EC60C1">
    <w:name w:val="471E6173DE0A486FB3836787289EC60C1"/>
    <w:rsid w:val="003A1A66"/>
    <w:pPr>
      <w:spacing w:after="0"/>
    </w:pPr>
    <w:rPr>
      <w:rFonts w:eastAsiaTheme="minorHAnsi"/>
    </w:rPr>
  </w:style>
  <w:style w:type="paragraph" w:customStyle="1" w:styleId="E8335F61405E402EAE6955D381726CC41">
    <w:name w:val="E8335F61405E402EAE6955D381726CC41"/>
    <w:rsid w:val="003A1A66"/>
    <w:pPr>
      <w:spacing w:after="0"/>
    </w:pPr>
    <w:rPr>
      <w:rFonts w:eastAsiaTheme="minorHAnsi"/>
    </w:rPr>
  </w:style>
  <w:style w:type="paragraph" w:customStyle="1" w:styleId="6686BF0E9CBB46B8853A649D0C77CE051">
    <w:name w:val="6686BF0E9CBB46B8853A649D0C77CE051"/>
    <w:rsid w:val="003A1A66"/>
    <w:pPr>
      <w:spacing w:after="0"/>
    </w:pPr>
    <w:rPr>
      <w:rFonts w:eastAsiaTheme="minorHAnsi"/>
    </w:rPr>
  </w:style>
  <w:style w:type="paragraph" w:customStyle="1" w:styleId="C6294C901C7C4E33ADB8BDC19B6FFE2F1">
    <w:name w:val="C6294C901C7C4E33ADB8BDC19B6FFE2F1"/>
    <w:rsid w:val="003A1A66"/>
    <w:pPr>
      <w:spacing w:after="0"/>
    </w:pPr>
    <w:rPr>
      <w:rFonts w:eastAsiaTheme="minorHAnsi"/>
    </w:rPr>
  </w:style>
  <w:style w:type="paragraph" w:customStyle="1" w:styleId="8FC88AD9AD6F4D34A7E0215D0B2315791">
    <w:name w:val="8FC88AD9AD6F4D34A7E0215D0B2315791"/>
    <w:rsid w:val="003A1A66"/>
    <w:pPr>
      <w:spacing w:after="0"/>
    </w:pPr>
    <w:rPr>
      <w:rFonts w:eastAsiaTheme="minorHAnsi"/>
    </w:rPr>
  </w:style>
  <w:style w:type="paragraph" w:customStyle="1" w:styleId="99E922697DE34667939A568A2015F17E1">
    <w:name w:val="99E922697DE34667939A568A2015F17E1"/>
    <w:rsid w:val="003A1A66"/>
    <w:pPr>
      <w:spacing w:after="0"/>
    </w:pPr>
    <w:rPr>
      <w:rFonts w:eastAsiaTheme="minorHAnsi"/>
    </w:rPr>
  </w:style>
  <w:style w:type="paragraph" w:customStyle="1" w:styleId="5B37B2CBD7AF47C48E2916E00D4EFCB91">
    <w:name w:val="5B37B2CBD7AF47C48E2916E00D4EFCB91"/>
    <w:rsid w:val="003A1A66"/>
    <w:pPr>
      <w:spacing w:after="0"/>
    </w:pPr>
    <w:rPr>
      <w:rFonts w:eastAsiaTheme="minorHAnsi"/>
    </w:rPr>
  </w:style>
  <w:style w:type="paragraph" w:customStyle="1" w:styleId="D7CC140972B546FCBB8C6778770D0EF91">
    <w:name w:val="D7CC140972B546FCBB8C6778770D0EF91"/>
    <w:rsid w:val="003A1A66"/>
    <w:pPr>
      <w:spacing w:after="0"/>
    </w:pPr>
    <w:rPr>
      <w:rFonts w:eastAsiaTheme="minorHAnsi"/>
    </w:rPr>
  </w:style>
  <w:style w:type="paragraph" w:customStyle="1" w:styleId="252EF045210F41D8837EE53F39FDB76E1">
    <w:name w:val="252EF045210F41D8837EE53F39FDB76E1"/>
    <w:rsid w:val="003A1A66"/>
    <w:pPr>
      <w:spacing w:after="0"/>
    </w:pPr>
    <w:rPr>
      <w:rFonts w:eastAsiaTheme="minorHAnsi"/>
    </w:rPr>
  </w:style>
  <w:style w:type="paragraph" w:customStyle="1" w:styleId="73DF158681B84262BE656D7445D636D11">
    <w:name w:val="73DF158681B84262BE656D7445D636D11"/>
    <w:rsid w:val="003A1A66"/>
    <w:pPr>
      <w:spacing w:after="0"/>
    </w:pPr>
    <w:rPr>
      <w:rFonts w:eastAsiaTheme="minorHAnsi"/>
    </w:rPr>
  </w:style>
  <w:style w:type="paragraph" w:customStyle="1" w:styleId="BA051A9574AC4BF8B2656AC23C86B6541">
    <w:name w:val="BA051A9574AC4BF8B2656AC23C86B6541"/>
    <w:rsid w:val="003A1A66"/>
    <w:pPr>
      <w:spacing w:after="0"/>
    </w:pPr>
    <w:rPr>
      <w:rFonts w:eastAsiaTheme="minorHAnsi"/>
    </w:rPr>
  </w:style>
  <w:style w:type="paragraph" w:customStyle="1" w:styleId="6FDABBC8DA1E4CF991E0F443877E20941">
    <w:name w:val="6FDABBC8DA1E4CF991E0F443877E20941"/>
    <w:rsid w:val="003A1A66"/>
    <w:pPr>
      <w:spacing w:after="0"/>
    </w:pPr>
    <w:rPr>
      <w:rFonts w:eastAsiaTheme="minorHAnsi"/>
    </w:rPr>
  </w:style>
  <w:style w:type="paragraph" w:customStyle="1" w:styleId="43CD64FC57EC47C290DF39603DF33A521">
    <w:name w:val="43CD64FC57EC47C290DF39603DF33A521"/>
    <w:rsid w:val="003A1A66"/>
    <w:pPr>
      <w:spacing w:after="0"/>
    </w:pPr>
    <w:rPr>
      <w:rFonts w:eastAsiaTheme="minorHAnsi"/>
    </w:rPr>
  </w:style>
  <w:style w:type="paragraph" w:customStyle="1" w:styleId="78ACBDF6E47942BCB3692BE8BB5436C21">
    <w:name w:val="78ACBDF6E47942BCB3692BE8BB5436C21"/>
    <w:rsid w:val="003A1A66"/>
    <w:pPr>
      <w:spacing w:after="0"/>
    </w:pPr>
    <w:rPr>
      <w:rFonts w:eastAsiaTheme="minorHAnsi"/>
    </w:rPr>
  </w:style>
  <w:style w:type="paragraph" w:customStyle="1" w:styleId="BBDB954F9B8D477F9A1CBCAFA240530B1">
    <w:name w:val="BBDB954F9B8D477F9A1CBCAFA240530B1"/>
    <w:rsid w:val="003A1A66"/>
    <w:pPr>
      <w:spacing w:after="0"/>
    </w:pPr>
    <w:rPr>
      <w:rFonts w:eastAsiaTheme="minorHAnsi"/>
    </w:rPr>
  </w:style>
  <w:style w:type="paragraph" w:customStyle="1" w:styleId="A422CE24293D4448BD5F2C4934F86F301">
    <w:name w:val="A422CE24293D4448BD5F2C4934F86F301"/>
    <w:rsid w:val="003A1A66"/>
    <w:pPr>
      <w:spacing w:after="0"/>
    </w:pPr>
    <w:rPr>
      <w:rFonts w:eastAsiaTheme="minorHAnsi"/>
    </w:rPr>
  </w:style>
  <w:style w:type="paragraph" w:customStyle="1" w:styleId="A4D317C9718344DA9413013D489D96AB1">
    <w:name w:val="A4D317C9718344DA9413013D489D96AB1"/>
    <w:rsid w:val="003A1A66"/>
    <w:pPr>
      <w:spacing w:after="0"/>
    </w:pPr>
    <w:rPr>
      <w:rFonts w:eastAsiaTheme="minorHAnsi"/>
    </w:rPr>
  </w:style>
  <w:style w:type="paragraph" w:customStyle="1" w:styleId="A8D4EB46A7A44A22860F769386D313F31">
    <w:name w:val="A8D4EB46A7A44A22860F769386D313F31"/>
    <w:rsid w:val="003A1A66"/>
    <w:pPr>
      <w:spacing w:after="0"/>
    </w:pPr>
    <w:rPr>
      <w:rFonts w:eastAsiaTheme="minorHAnsi"/>
    </w:rPr>
  </w:style>
  <w:style w:type="paragraph" w:customStyle="1" w:styleId="19EE3414623343839F8E54663B0485821">
    <w:name w:val="19EE3414623343839F8E54663B0485821"/>
    <w:rsid w:val="003A1A66"/>
    <w:pPr>
      <w:spacing w:after="0"/>
    </w:pPr>
    <w:rPr>
      <w:rFonts w:eastAsiaTheme="minorHAnsi"/>
    </w:rPr>
  </w:style>
  <w:style w:type="paragraph" w:customStyle="1" w:styleId="16D4B3B5E0CC4462BF91EF48F9235C251">
    <w:name w:val="16D4B3B5E0CC4462BF91EF48F9235C251"/>
    <w:rsid w:val="003A1A66"/>
    <w:pPr>
      <w:spacing w:after="0"/>
    </w:pPr>
    <w:rPr>
      <w:rFonts w:eastAsiaTheme="minorHAnsi"/>
    </w:rPr>
  </w:style>
  <w:style w:type="paragraph" w:customStyle="1" w:styleId="33AA879E8A5D42738D837CA0CB2B334F1">
    <w:name w:val="33AA879E8A5D42738D837CA0CB2B334F1"/>
    <w:rsid w:val="003A1A66"/>
    <w:pPr>
      <w:spacing w:after="0"/>
    </w:pPr>
    <w:rPr>
      <w:rFonts w:eastAsiaTheme="minorHAnsi"/>
    </w:rPr>
  </w:style>
  <w:style w:type="paragraph" w:customStyle="1" w:styleId="54E839EA50964195AF59ABEC5DF998C01">
    <w:name w:val="54E839EA50964195AF59ABEC5DF998C01"/>
    <w:rsid w:val="003A1A66"/>
    <w:pPr>
      <w:spacing w:after="0"/>
    </w:pPr>
    <w:rPr>
      <w:rFonts w:eastAsiaTheme="minorHAnsi"/>
    </w:rPr>
  </w:style>
  <w:style w:type="paragraph" w:customStyle="1" w:styleId="3D7D725642AF4D3D85A755B443D4F7EF1">
    <w:name w:val="3D7D725642AF4D3D85A755B443D4F7EF1"/>
    <w:rsid w:val="003A1A66"/>
    <w:pPr>
      <w:spacing w:after="0"/>
    </w:pPr>
    <w:rPr>
      <w:rFonts w:eastAsiaTheme="minorHAnsi"/>
    </w:rPr>
  </w:style>
  <w:style w:type="paragraph" w:customStyle="1" w:styleId="21843D6CB67749EE844934817CD429711">
    <w:name w:val="21843D6CB67749EE844934817CD429711"/>
    <w:rsid w:val="003A1A66"/>
    <w:pPr>
      <w:spacing w:after="0"/>
    </w:pPr>
    <w:rPr>
      <w:rFonts w:eastAsiaTheme="minorHAnsi"/>
    </w:rPr>
  </w:style>
  <w:style w:type="paragraph" w:customStyle="1" w:styleId="F5CF52509D8D4BA6A24B2A9EC86645371">
    <w:name w:val="F5CF52509D8D4BA6A24B2A9EC86645371"/>
    <w:rsid w:val="003A1A66"/>
    <w:pPr>
      <w:spacing w:after="0"/>
    </w:pPr>
    <w:rPr>
      <w:rFonts w:eastAsiaTheme="minorHAnsi"/>
    </w:rPr>
  </w:style>
  <w:style w:type="paragraph" w:customStyle="1" w:styleId="0BE33A0CE0B34521A77E7A6F176F743C1">
    <w:name w:val="0BE33A0CE0B34521A77E7A6F176F743C1"/>
    <w:rsid w:val="003A1A66"/>
    <w:pPr>
      <w:spacing w:after="0"/>
    </w:pPr>
    <w:rPr>
      <w:rFonts w:eastAsiaTheme="minorHAnsi"/>
    </w:rPr>
  </w:style>
  <w:style w:type="paragraph" w:customStyle="1" w:styleId="E03FAC55688E47B0B0B820BCFBD8172C1">
    <w:name w:val="E03FAC55688E47B0B0B820BCFBD8172C1"/>
    <w:rsid w:val="003A1A66"/>
    <w:pPr>
      <w:spacing w:after="0"/>
    </w:pPr>
    <w:rPr>
      <w:rFonts w:eastAsiaTheme="minorHAnsi"/>
    </w:rPr>
  </w:style>
  <w:style w:type="paragraph" w:customStyle="1" w:styleId="1EB240A378E24C2E8D742327667D016B1">
    <w:name w:val="1EB240A378E24C2E8D742327667D016B1"/>
    <w:rsid w:val="003A1A66"/>
    <w:pPr>
      <w:spacing w:after="0"/>
    </w:pPr>
    <w:rPr>
      <w:rFonts w:eastAsiaTheme="minorHAnsi"/>
    </w:rPr>
  </w:style>
  <w:style w:type="paragraph" w:customStyle="1" w:styleId="FFB56AC6382A4F23A5B7DEA29FBC45031">
    <w:name w:val="FFB56AC6382A4F23A5B7DEA29FBC45031"/>
    <w:rsid w:val="003A1A66"/>
    <w:pPr>
      <w:spacing w:after="0"/>
    </w:pPr>
    <w:rPr>
      <w:rFonts w:eastAsiaTheme="minorHAnsi"/>
    </w:rPr>
  </w:style>
  <w:style w:type="paragraph" w:customStyle="1" w:styleId="3F65E73FC06047E9A5B26BA9A9BBE7021">
    <w:name w:val="3F65E73FC06047E9A5B26BA9A9BBE7021"/>
    <w:rsid w:val="003A1A66"/>
    <w:pPr>
      <w:spacing w:after="0"/>
    </w:pPr>
    <w:rPr>
      <w:rFonts w:eastAsiaTheme="minorHAnsi"/>
    </w:rPr>
  </w:style>
  <w:style w:type="paragraph" w:customStyle="1" w:styleId="0A939DAC98E448A8A54873876C22B5981">
    <w:name w:val="0A939DAC98E448A8A54873876C22B5981"/>
    <w:rsid w:val="003A1A66"/>
    <w:pPr>
      <w:spacing w:after="0"/>
    </w:pPr>
    <w:rPr>
      <w:rFonts w:eastAsiaTheme="minorHAnsi"/>
    </w:rPr>
  </w:style>
  <w:style w:type="paragraph" w:customStyle="1" w:styleId="13E4413F7ABC446CBED3F5133115085A1">
    <w:name w:val="13E4413F7ABC446CBED3F5133115085A1"/>
    <w:rsid w:val="003A1A66"/>
    <w:pPr>
      <w:spacing w:after="0"/>
    </w:pPr>
    <w:rPr>
      <w:rFonts w:eastAsiaTheme="minorHAnsi"/>
    </w:rPr>
  </w:style>
  <w:style w:type="paragraph" w:customStyle="1" w:styleId="ED65CA5C9EC14D4EAD40F10BDC4B44551">
    <w:name w:val="ED65CA5C9EC14D4EAD40F10BDC4B44551"/>
    <w:rsid w:val="003A1A66"/>
    <w:pPr>
      <w:spacing w:after="0"/>
    </w:pPr>
    <w:rPr>
      <w:rFonts w:eastAsiaTheme="minorHAnsi"/>
    </w:rPr>
  </w:style>
  <w:style w:type="paragraph" w:customStyle="1" w:styleId="3E40014F5EC54CFE829E68B305E759A01">
    <w:name w:val="3E40014F5EC54CFE829E68B305E759A01"/>
    <w:rsid w:val="003A1A66"/>
    <w:pPr>
      <w:spacing w:after="0"/>
    </w:pPr>
    <w:rPr>
      <w:rFonts w:eastAsiaTheme="minorHAnsi"/>
    </w:rPr>
  </w:style>
  <w:style w:type="paragraph" w:customStyle="1" w:styleId="0B658F2260A1469EB54424B8FBBAA64C1">
    <w:name w:val="0B658F2260A1469EB54424B8FBBAA64C1"/>
    <w:rsid w:val="003A1A66"/>
    <w:pPr>
      <w:spacing w:after="0"/>
    </w:pPr>
    <w:rPr>
      <w:rFonts w:eastAsiaTheme="minorHAnsi"/>
    </w:rPr>
  </w:style>
  <w:style w:type="paragraph" w:customStyle="1" w:styleId="4CFE7B0CBA2246C7A66EF4CE3807D4B31">
    <w:name w:val="4CFE7B0CBA2246C7A66EF4CE3807D4B31"/>
    <w:rsid w:val="003A1A66"/>
    <w:pPr>
      <w:spacing w:after="0"/>
    </w:pPr>
    <w:rPr>
      <w:rFonts w:eastAsiaTheme="minorHAnsi"/>
    </w:rPr>
  </w:style>
  <w:style w:type="paragraph" w:customStyle="1" w:styleId="74164A6A070A4C92947D942C1655DB8E1">
    <w:name w:val="74164A6A070A4C92947D942C1655DB8E1"/>
    <w:rsid w:val="003A1A66"/>
    <w:pPr>
      <w:spacing w:after="0"/>
    </w:pPr>
    <w:rPr>
      <w:rFonts w:eastAsiaTheme="minorHAnsi"/>
    </w:rPr>
  </w:style>
  <w:style w:type="paragraph" w:customStyle="1" w:styleId="2AD52679AFB54997AB00C92701121CB31">
    <w:name w:val="2AD52679AFB54997AB00C92701121CB31"/>
    <w:rsid w:val="003A1A66"/>
    <w:pPr>
      <w:spacing w:after="0"/>
    </w:pPr>
    <w:rPr>
      <w:rFonts w:eastAsiaTheme="minorHAnsi"/>
    </w:rPr>
  </w:style>
  <w:style w:type="paragraph" w:customStyle="1" w:styleId="D05F2F1FB23B4F46843FBFCFB188AAEE1">
    <w:name w:val="D05F2F1FB23B4F46843FBFCFB188AAEE1"/>
    <w:rsid w:val="003A1A66"/>
    <w:pPr>
      <w:spacing w:after="0"/>
    </w:pPr>
    <w:rPr>
      <w:rFonts w:eastAsiaTheme="minorHAnsi"/>
    </w:rPr>
  </w:style>
  <w:style w:type="paragraph" w:customStyle="1" w:styleId="D9508ABD21FA43F19994DFB4A02D29471">
    <w:name w:val="D9508ABD21FA43F19994DFB4A02D29471"/>
    <w:rsid w:val="003A1A66"/>
    <w:pPr>
      <w:spacing w:after="0"/>
    </w:pPr>
    <w:rPr>
      <w:rFonts w:eastAsiaTheme="minorHAnsi"/>
    </w:rPr>
  </w:style>
  <w:style w:type="paragraph" w:customStyle="1" w:styleId="ABD96DF92A6141348D2856EBD84130811">
    <w:name w:val="ABD96DF92A6141348D2856EBD84130811"/>
    <w:rsid w:val="003A1A66"/>
    <w:pPr>
      <w:spacing w:after="0"/>
    </w:pPr>
    <w:rPr>
      <w:rFonts w:eastAsiaTheme="minorHAnsi"/>
    </w:rPr>
  </w:style>
  <w:style w:type="paragraph" w:customStyle="1" w:styleId="0457474479344524B0D847DEFE89EAEE1">
    <w:name w:val="0457474479344524B0D847DEFE89EAEE1"/>
    <w:rsid w:val="003A1A66"/>
    <w:pPr>
      <w:spacing w:after="0"/>
      <w:ind w:left="720"/>
      <w:contextualSpacing/>
    </w:pPr>
    <w:rPr>
      <w:rFonts w:eastAsiaTheme="minorHAnsi"/>
    </w:rPr>
  </w:style>
  <w:style w:type="paragraph" w:customStyle="1" w:styleId="906B5A08D4074EE08563B06596473D011">
    <w:name w:val="906B5A08D4074EE08563B06596473D011"/>
    <w:rsid w:val="003A1A66"/>
    <w:pPr>
      <w:spacing w:after="0"/>
      <w:ind w:left="720"/>
      <w:contextualSpacing/>
    </w:pPr>
    <w:rPr>
      <w:rFonts w:eastAsiaTheme="minorHAnsi"/>
    </w:rPr>
  </w:style>
  <w:style w:type="paragraph" w:customStyle="1" w:styleId="7E63734FEEC343C0AC12949A7983FF761">
    <w:name w:val="7E63734FEEC343C0AC12949A7983FF761"/>
    <w:rsid w:val="003A1A66"/>
    <w:pPr>
      <w:spacing w:after="0"/>
      <w:ind w:left="720"/>
      <w:contextualSpacing/>
    </w:pPr>
    <w:rPr>
      <w:rFonts w:eastAsiaTheme="minorHAnsi"/>
    </w:rPr>
  </w:style>
  <w:style w:type="paragraph" w:customStyle="1" w:styleId="2821CE5554A64211994C4C683EFCB4D71">
    <w:name w:val="2821CE5554A64211994C4C683EFCB4D71"/>
    <w:rsid w:val="003A1A66"/>
    <w:pPr>
      <w:spacing w:after="0"/>
      <w:ind w:left="720"/>
      <w:contextualSpacing/>
    </w:pPr>
    <w:rPr>
      <w:rFonts w:eastAsiaTheme="minorHAnsi"/>
    </w:rPr>
  </w:style>
  <w:style w:type="paragraph" w:customStyle="1" w:styleId="2C0291BD00924CE180290B0A572F675A1">
    <w:name w:val="2C0291BD00924CE180290B0A572F675A1"/>
    <w:rsid w:val="003A1A66"/>
    <w:pPr>
      <w:spacing w:after="0"/>
      <w:ind w:left="720"/>
      <w:contextualSpacing/>
    </w:pPr>
    <w:rPr>
      <w:rFonts w:eastAsiaTheme="minorHAnsi"/>
    </w:rPr>
  </w:style>
  <w:style w:type="paragraph" w:customStyle="1" w:styleId="C1E95B2E31B74B13853D2233A6F18DA11">
    <w:name w:val="C1E95B2E31B74B13853D2233A6F18DA11"/>
    <w:rsid w:val="003A1A66"/>
    <w:pPr>
      <w:spacing w:after="0"/>
      <w:ind w:left="720"/>
      <w:contextualSpacing/>
    </w:pPr>
    <w:rPr>
      <w:rFonts w:eastAsiaTheme="minorHAnsi"/>
    </w:rPr>
  </w:style>
  <w:style w:type="paragraph" w:customStyle="1" w:styleId="A0997DC2C2C84ADD8170D195029EA3711">
    <w:name w:val="A0997DC2C2C84ADD8170D195029EA3711"/>
    <w:rsid w:val="003A1A66"/>
    <w:pPr>
      <w:spacing w:after="0"/>
      <w:ind w:left="720"/>
      <w:contextualSpacing/>
    </w:pPr>
    <w:rPr>
      <w:rFonts w:eastAsiaTheme="minorHAnsi"/>
    </w:rPr>
  </w:style>
  <w:style w:type="paragraph" w:customStyle="1" w:styleId="D8864D0D8C1B489F9B07A76E38A280C2">
    <w:name w:val="D8864D0D8C1B489F9B07A76E38A280C2"/>
    <w:rsid w:val="00DF3A6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625DCA-6545-47EA-B1CD-6B05108D2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1B88F7-A309-46D5-A508-6968AF8F3411}">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customXml/itemProps3.xml><?xml version="1.0" encoding="utf-8"?>
<ds:datastoreItem xmlns:ds="http://schemas.openxmlformats.org/officeDocument/2006/customXml" ds:itemID="{5D1090AF-B7A7-41EF-97BA-779A6741EB92}">
  <ds:schemaRefs>
    <ds:schemaRef ds:uri="http://schemas.openxmlformats.org/officeDocument/2006/bibliography"/>
  </ds:schemaRefs>
</ds:datastoreItem>
</file>

<file path=customXml/itemProps4.xml><?xml version="1.0" encoding="utf-8"?>
<ds:datastoreItem xmlns:ds="http://schemas.openxmlformats.org/officeDocument/2006/customXml" ds:itemID="{AF2665B8-8475-44A5-887E-2BDD49BBF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0</Pages>
  <Words>2338</Words>
  <Characters>1332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Lemon</dc:creator>
  <cp:lastModifiedBy>Heather McGovern</cp:lastModifiedBy>
  <cp:revision>27</cp:revision>
  <cp:lastPrinted>2013-05-23T14:28:00Z</cp:lastPrinted>
  <dcterms:created xsi:type="dcterms:W3CDTF">2022-01-07T14:40:00Z</dcterms:created>
  <dcterms:modified xsi:type="dcterms:W3CDTF">2022-06-0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ies>
</file>